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6D56" w:rsidRPr="001E49D5" w:rsidRDefault="00E50884" w:rsidP="00316D56">
      <w:pPr>
        <w:spacing w:line="360" w:lineRule="auto"/>
        <w:ind w:right="-421"/>
        <w:jc w:val="both"/>
        <w:rPr>
          <w:rFonts w:ascii="Times New Roman" w:hAnsi="Times New Roman"/>
        </w:rPr>
      </w:pPr>
      <w:bookmarkStart w:id="0" w:name="_GoBack"/>
      <w:bookmarkEnd w:id="0"/>
      <w:r w:rsidRPr="001E49D5">
        <w:rPr>
          <w:rFonts w:ascii="Times New Roman" w:hAnsi="Times New Roman"/>
          <w:noProof/>
          <w:lang w:val="en-IN" w:eastAsia="en-IN" w:bidi="hi-IN"/>
        </w:rPr>
        <w:pict>
          <v:roundrect id="AutoShape 15" o:spid="_x0000_s2003" style="position:absolute;left:0;text-align:left;margin-left:326.25pt;margin-top:23.85pt;width:126.65pt;height:59.75pt;z-index:27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3GP9sAA&#10;AADbAAAADwAAAGRycy9kb3ducmV2LnhtbERPS4vCMBC+C/6HMII3myoq0jWKioI3H+thj7PNbBts&#10;JqWJWv31ZmFhb/PxPWe+bG0l7tR441jBMElBEOdOGy4UXD53gxkIH5A1Vo5JwZM8LBfdzhwz7R58&#10;ovs5FCKGsM9QQRlCnUnp85Is+sTVxJH7cY3FEGFTSN3gI4bbSo7SdCotGo4NJda0KSm/nm9WgTX2&#10;tTaTA5ntga7HKv3afeNYqX6vXX2ACNSGf/Gfe6/j/DH8/hIPkIs3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93GP9sAAAADbAAAADwAAAAAAAAAAAAAAAACYAgAAZHJzL2Rvd25y&#10;ZXYueG1sUEsFBgAAAAAEAAQA9QAAAIUDAAAAAA==&#10;" strokecolor="#8064a2" strokeweight="5pt">
            <v:stroke linestyle="thickThin"/>
            <v:shadow color="#868686"/>
            <v:textbox style="mso-next-textbox:#AutoShape 15">
              <w:txbxContent>
                <w:p w:rsidR="00316D56" w:rsidRPr="001E49D5" w:rsidRDefault="00316D56" w:rsidP="00316D56">
                  <w:pPr>
                    <w:jc w:val="center"/>
                    <w:rPr>
                      <w:rFonts w:ascii="Times New Roman" w:hAnsi="Times New Roman"/>
                      <w:bCs/>
                    </w:rPr>
                  </w:pPr>
                  <w:r w:rsidRPr="001E49D5">
                    <w:rPr>
                      <w:rFonts w:ascii="Times New Roman" w:hAnsi="Times New Roman"/>
                      <w:bCs/>
                    </w:rPr>
                    <w:t>Heating for 5min till temp: 90</w:t>
                  </w:r>
                  <w:r w:rsidR="00E50884" w:rsidRPr="001E49D5">
                    <w:rPr>
                      <w:rFonts w:ascii="Times New Roman" w:hAnsi="Times New Roman"/>
                      <w:bCs/>
                    </w:rPr>
                    <w:t xml:space="preserve"> °</w:t>
                  </w:r>
                  <w:r w:rsidRPr="001E49D5">
                    <w:rPr>
                      <w:rFonts w:ascii="Times New Roman" w:hAnsi="Times New Roman"/>
                      <w:bCs/>
                    </w:rPr>
                    <w:t>C is reached</w:t>
                  </w:r>
                </w:p>
              </w:txbxContent>
            </v:textbox>
          </v:roundrect>
        </w:pict>
      </w:r>
      <w:r w:rsidRPr="001E49D5">
        <w:rPr>
          <w:rFonts w:ascii="Times New Roman" w:hAnsi="Times New Roman"/>
          <w:noProof/>
          <w:lang w:val="en-IN" w:eastAsia="en-IN" w:bidi="hi-IN"/>
        </w:rPr>
        <w:pict>
          <v:roundrect id="AutoShape 13" o:spid="_x0000_s2001" style="position:absolute;left:0;text-align:left;margin-left:178.5pt;margin-top:25.5pt;width:120.4pt;height:60.3pt;z-index:25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cbBvMIA&#10;AADbAAAADwAAAGRycy9kb3ducmV2LnhtbERPTYvCMBC9L/gfwgheRNMtRaQaRRcFYU+rHvQ2NGNT&#10;bCa1ibX77zcLC3ubx/uc5bq3teio9ZVjBe/TBARx4XTFpYLzaT+Zg/ABWWPtmBR8k4f1avC2xFy7&#10;F39RdwyliCHsc1RgQmhyKX1hyKKfuoY4cjfXWgwRtqXULb5iuK1lmiQzabHi2GCwoQ9Dxf34tAq6&#10;/TV9jE12vpjZtc4+x/dsW+2UGg37zQJEoD78i//cBx3np/D7SzxArn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xsG8wgAAANsAAAAPAAAAAAAAAAAAAAAAAJgCAABkcnMvZG93&#10;bnJldi54bWxQSwUGAAAAAAQABAD1AAAAhwMAAAAA&#10;" strokecolor="#9bbb59" strokeweight="5pt">
            <v:stroke linestyle="thickThin"/>
            <v:shadow color="#868686"/>
            <v:textbox style="mso-next-textbox:#AutoShape 13">
              <w:txbxContent>
                <w:p w:rsidR="00316D56" w:rsidRPr="001E49D5" w:rsidRDefault="00316D56" w:rsidP="00316D56">
                  <w:pPr>
                    <w:jc w:val="center"/>
                    <w:rPr>
                      <w:rFonts w:ascii="Times New Roman" w:hAnsi="Times New Roman"/>
                      <w:bCs/>
                    </w:rPr>
                  </w:pPr>
                  <w:r w:rsidRPr="001E49D5">
                    <w:rPr>
                      <w:rFonts w:ascii="Times New Roman" w:hAnsi="Times New Roman"/>
                      <w:bCs/>
                    </w:rPr>
                    <w:t>Addition of 10% Green tomato Juice</w:t>
                  </w:r>
                </w:p>
              </w:txbxContent>
            </v:textbox>
          </v:roundrect>
        </w:pict>
      </w:r>
      <w:r w:rsidRPr="001E49D5">
        <w:rPr>
          <w:rFonts w:ascii="Times New Roman" w:hAnsi="Times New Roman"/>
          <w:noProof/>
          <w:lang w:val="en-IN" w:eastAsia="en-IN" w:bidi="hi-IN"/>
        </w:rPr>
        <w:pict>
          <v:roundrect id="AutoShape 12" o:spid="_x0000_s2000" style="position:absolute;left:0;text-align:left;margin-left:6.75pt;margin-top:25.75pt;width:122.2pt;height:60.05pt;z-index:24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4PZFsEA&#10;AADbAAAADwAAAGRycy9kb3ducmV2LnhtbERPTWsCMRC9F/wPYQRvNesebFmNIkpZaQ9S24PHYTPu&#10;LiaTJUnd9d83guBtHu9zluvBGnElH1rHCmbTDARx5XTLtYLfn4/XdxAhIms0jknBjQKsV6OXJRba&#10;9fxN12OsRQrhUKCCJsaukDJUDVkMU9cRJ+7svMWYoK+l9tincGtknmVzabHl1NBgR9uGqsvxzyr4&#10;cudPaw6mP+VlV7l8V3r5Vio1GQ+bBYhIQ3yKH+69TvNncP8lHSBX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eD2RbBAAAA2wAAAA8AAAAAAAAAAAAAAAAAmAIAAGRycy9kb3du&#10;cmV2LnhtbFBLBQYAAAAABAAEAPUAAACGAwAAAAA=&#10;" strokecolor="#c0504d" strokeweight="5pt">
            <v:stroke linestyle="thickThin"/>
            <v:shadow color="#868686"/>
            <v:textbox style="mso-next-textbox:#AutoShape 12">
              <w:txbxContent>
                <w:p w:rsidR="00316D56" w:rsidRPr="001E49D5" w:rsidRDefault="00316D56" w:rsidP="00E50884">
                  <w:pPr>
                    <w:jc w:val="center"/>
                    <w:rPr>
                      <w:rFonts w:ascii="Times New Roman" w:hAnsi="Times New Roman"/>
                      <w:bCs/>
                    </w:rPr>
                  </w:pPr>
                  <w:r w:rsidRPr="001E49D5">
                    <w:rPr>
                      <w:rFonts w:ascii="Times New Roman" w:hAnsi="Times New Roman"/>
                      <w:bCs/>
                    </w:rPr>
                    <w:t xml:space="preserve">Preparation of sugar syrup (14 </w:t>
                  </w:r>
                  <w:r w:rsidR="00204F41" w:rsidRPr="001E49D5">
                    <w:rPr>
                      <w:rFonts w:ascii="Times New Roman" w:hAnsi="Times New Roman"/>
                      <w:bCs/>
                    </w:rPr>
                    <w:t>°</w:t>
                  </w:r>
                  <w:r w:rsidRPr="001E49D5">
                    <w:rPr>
                      <w:rFonts w:ascii="Times New Roman" w:hAnsi="Times New Roman"/>
                      <w:bCs/>
                    </w:rPr>
                    <w:t>Brix)</w:t>
                  </w:r>
                </w:p>
              </w:txbxContent>
            </v:textbox>
          </v:roundrect>
        </w:pict>
      </w:r>
    </w:p>
    <w:p w:rsidR="00316D56" w:rsidRPr="001E49D5" w:rsidRDefault="00316D56" w:rsidP="00316D56">
      <w:pPr>
        <w:tabs>
          <w:tab w:val="left" w:pos="5253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 w:rsidRPr="001E49D5">
        <w:rPr>
          <w:rFonts w:ascii="Times New Roman" w:hAnsi="Times New Roman"/>
        </w:rPr>
        <w:tab/>
      </w:r>
    </w:p>
    <w:p w:rsidR="00316D56" w:rsidRPr="001E49D5" w:rsidRDefault="00E50884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 w:rsidRPr="001E49D5">
        <w:rPr>
          <w:rFonts w:ascii="Times New Roman" w:hAnsi="Times New Roman"/>
          <w:noProof/>
          <w:lang w:val="en-IN" w:eastAsia="en-IN" w:bidi="hi-IN"/>
        </w:rPr>
        <w:pict>
          <v:shapetype id="_x0000_t13" coordsize="21600,21600" o:spt="13" adj="16200,5400" path="m@0,l@0@1,0@1,0@2@0@2@0,21600,21600,108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@0,0;0,10800;@0,21600;21600,10800" o:connectangles="270,180,90,0" textboxrect="0,@1,@6,@2"/>
            <v:handles>
              <v:h position="#0,#1" xrange="0,21600" yrange="0,10800"/>
            </v:handles>
          </v:shapetype>
          <v:shape id="AutoShape 5" o:spid="_x0000_s1993" type="#_x0000_t13" style="position:absolute;left:0;text-align:left;margin-left:300.75pt;margin-top:2.3pt;width:22pt;height:12.95pt;z-index:1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Xg5scMA&#10;AADaAAAADwAAAGRycy9kb3ducmV2LnhtbESPQWvCQBSE74L/YXlCb7qxtEWiq4giiL1UI4i3Z/aZ&#10;hGTfprurpv++Wyh4HGbmG2a26Ewj7uR8ZVnBeJSAIM6trrhQcMw2wwkIH5A1NpZJwQ95WMz7vRmm&#10;2j54T/dDKESEsE9RQRlCm0rp85IM+pFtiaN3tc5giNIVUjt8RLhp5GuSfEiDFceFEltalZTXh5tR&#10;8F07nX2+F5fs2p5Pevdl1vXeKPUy6JZTEIG68Az/t7dawRv8XYk3QM5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Xg5scMAAADaAAAADwAAAAAAAAAAAAAAAACYAgAAZHJzL2Rv&#10;d25yZXYueG1sUEsFBgAAAAAEAAQA9QAAAIgDAAAAAA==&#10;" adj="15353" fillcolor="#666" strokeweight="1pt">
            <v:fill color2="black" focus="50%" type="gradient"/>
            <v:shadow on="t" color="#7f7f7f" offset="1pt"/>
          </v:shape>
        </w:pict>
      </w:r>
      <w:r w:rsidRPr="001E49D5">
        <w:rPr>
          <w:rFonts w:ascii="Times New Roman" w:hAnsi="Times New Roman"/>
          <w:noProof/>
          <w:lang w:val="en-IN" w:eastAsia="en-IN" w:bidi="hi-IN"/>
        </w:rPr>
        <w:pict>
          <v:shape id="AutoShape 4" o:spid="_x0000_s1992" type="#_x0000_t13" style="position:absolute;left:0;text-align:left;margin-left:132pt;margin-top:2.3pt;width:42.95pt;height:12.95pt;z-index: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ZRFTsIA&#10;AADaAAAADwAAAGRycy9kb3ducmV2LnhtbESPT2sCMRTE7wW/Q3hCbzVrBZXVKGL/4LHd6v25ee5G&#10;Ny9LEnX10zcFocdhZn7DzJedbcSFfDCOFQwHGQji0mnDlYLtz8fLFESIyBobx6TgRgGWi97THHPt&#10;rvxNlyJWIkE45KigjrHNpQxlTRbDwLXEyTs4bzEm6SupPV4T3DbyNcvG0qLhtFBjS+uaylNxtgrM&#10;7uuzmJQ7SUe7H/nD+/1ozm9KPfe71QxEpC7+hx/tjVYwgr8r6QbIx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1lEVOwgAAANoAAAAPAAAAAAAAAAAAAAAAAJgCAABkcnMvZG93&#10;bnJldi54bWxQSwUGAAAAAAQABAD1AAAAhwMAAAAA&#10;" adj="18413" fillcolor="#666" strokeweight="1pt">
            <v:fill color2="black" focus="50%" type="gradient"/>
            <v:shadow on="t" color="#7f7f7f" offset="1pt"/>
          </v:shape>
        </w:pict>
      </w:r>
    </w:p>
    <w:p w:rsidR="00316D56" w:rsidRPr="001E49D5" w:rsidRDefault="00316D56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</w:rPr>
      </w:pPr>
    </w:p>
    <w:p w:rsidR="00316D56" w:rsidRPr="001E49D5" w:rsidRDefault="00671A04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</w:rPr>
      </w:pPr>
      <w:r w:rsidRPr="001E49D5">
        <w:rPr>
          <w:rFonts w:ascii="Times New Roman" w:hAnsi="Times New Roman"/>
          <w:noProof/>
        </w:rPr>
        <w:pict>
          <v:shape id="Right Arrow 1" o:spid="_x0000_s1990" type="#_x0000_t13" style="position:absolute;left:0;text-align:left;margin-left:369.75pt;margin-top:1.85pt;width:42.5pt;height:9.75pt;rotation:90;flip:x;z-index:15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" fillcolor="#666" strokeweight="1pt">
            <v:fill color2="black" focus="50%" type="gradient"/>
            <v:shadow on="t" color="#7f7f7f" offset="1pt"/>
          </v:shape>
        </w:pict>
      </w:r>
    </w:p>
    <w:p w:rsidR="00316D56" w:rsidRPr="001E49D5" w:rsidRDefault="00E50884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</w:rPr>
      </w:pPr>
      <w:r w:rsidRPr="001E49D5">
        <w:rPr>
          <w:rFonts w:ascii="Times New Roman" w:hAnsi="Times New Roman"/>
          <w:b/>
          <w:noProof/>
          <w:lang w:val="en-IN" w:eastAsia="en-IN" w:bidi="hi-IN"/>
        </w:rPr>
        <w:pict>
          <v:roundrect id="AutoShape 17" o:spid="_x0000_s2005" style="position:absolute;left:0;text-align:left;margin-left:8.25pt;margin-top:12.65pt;width:125.05pt;height:58.55pt;z-index:29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9DqL8A&#10;AADbAAAADwAAAGRycy9kb3ducmV2LnhtbERPTYvCMBC9L/gfwgje1lQF2a1GkYKwBy9WF69DM6bF&#10;ZlKSVLv/3gjC3ubxPme9HWwr7uRD41jBbJqBIK6cbtgoOJ/2n18gQkTW2DomBX8UYLsZfawx1+7B&#10;R7qX0YgUwiFHBXWMXS5lqGqyGKauI07c1XmLMUFvpPb4SOG2lfMsW0qLDaeGGjsqaqpuZW8VXA/f&#10;/S4UpfldGJ+V8+IiL/1Cqcl42K1ARBriv/jt/tFp/hJev6QD5OYJ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Rj0OovwAAANsAAAAPAAAAAAAAAAAAAAAAAJgCAABkcnMvZG93bnJl&#10;di54bWxQSwUGAAAAAAQABAD1AAAAhAMAAAAA&#10;" strokecolor="#f79646" strokeweight="5pt">
            <v:stroke linestyle="thickThin"/>
            <v:shadow color="#868686"/>
            <v:textbox style="mso-next-textbox:#AutoShape 17">
              <w:txbxContent>
                <w:p w:rsidR="00316D56" w:rsidRPr="001E49D5" w:rsidRDefault="00316D56" w:rsidP="00E50884">
                  <w:pPr>
                    <w:jc w:val="center"/>
                    <w:rPr>
                      <w:rFonts w:ascii="Times New Roman" w:hAnsi="Times New Roman"/>
                      <w:bCs/>
                    </w:rPr>
                  </w:pPr>
                  <w:r w:rsidRPr="001E49D5">
                    <w:rPr>
                      <w:rFonts w:ascii="Times New Roman" w:hAnsi="Times New Roman"/>
                      <w:bCs/>
                    </w:rPr>
                    <w:t>Pasteurization at 90</w:t>
                  </w:r>
                  <w:r w:rsidR="00AF4540" w:rsidRPr="001E49D5">
                    <w:rPr>
                      <w:rFonts w:ascii="Times New Roman" w:hAnsi="Times New Roman"/>
                      <w:bCs/>
                    </w:rPr>
                    <w:t xml:space="preserve"> °</w:t>
                  </w:r>
                  <w:r w:rsidRPr="001E49D5">
                    <w:rPr>
                      <w:rFonts w:ascii="Times New Roman" w:hAnsi="Times New Roman"/>
                      <w:bCs/>
                    </w:rPr>
                    <w:t>C for 1 min</w:t>
                  </w:r>
                </w:p>
              </w:txbxContent>
            </v:textbox>
          </v:roundrect>
        </w:pict>
      </w:r>
      <w:r w:rsidRPr="001E49D5">
        <w:rPr>
          <w:rFonts w:ascii="Times New Roman" w:hAnsi="Times New Roman"/>
          <w:b/>
          <w:noProof/>
          <w:lang w:val="en-IN" w:eastAsia="en-IN" w:bidi="hi-IN"/>
        </w:rPr>
        <w:pict>
          <v:roundrect id="AutoShape 18" o:spid="_x0000_s2006" style="position:absolute;left:0;text-align:left;margin-left:174.75pt;margin-top:14.85pt;width:124.1pt;height:57.05pt;z-index:30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6LCVsIA&#10;AADbAAAADwAAAGRycy9kb3ducmV2LnhtbERPS2vCQBC+C/6HZYTedKOHtkRXqYpUioiP0vOQnWaD&#10;2dmQ3ZjYX+8KBW/z8T1ntuhsKa5U+8KxgvEoAUGcOV1wruD7vBm+g/ABWWPpmBTcyMNi3u/NMNWu&#10;5SNdTyEXMYR9igpMCFUqpc8MWfQjVxFH7tfVFkOEdS51jW0Mt6WcJMmrtFhwbDBY0cpQdjk1VsF+&#10;fauyv0PbfK523cH8NMuv8Xap1Mug+5iCCNSFp/jfvdVx/hs8fokHyP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zosJWwgAAANsAAAAPAAAAAAAAAAAAAAAAAJgCAABkcnMvZG93&#10;bnJldi54bWxQSwUGAAAAAAQABAD1AAAAhwMAAAAA&#10;" strokecolor="#4bacc6" strokeweight="5pt">
            <v:stroke linestyle="thickThin"/>
            <v:shadow color="#868686"/>
            <v:textbox style="mso-next-textbox:#AutoShape 18">
              <w:txbxContent>
                <w:p w:rsidR="00316D56" w:rsidRPr="001E49D5" w:rsidRDefault="00316D56" w:rsidP="00316D56">
                  <w:pPr>
                    <w:jc w:val="center"/>
                    <w:rPr>
                      <w:rFonts w:ascii="Times New Roman" w:hAnsi="Times New Roman"/>
                      <w:bCs/>
                    </w:rPr>
                  </w:pPr>
                  <w:r w:rsidRPr="001E49D5">
                    <w:rPr>
                      <w:rFonts w:ascii="Times New Roman" w:hAnsi="Times New Roman"/>
                      <w:bCs/>
                    </w:rPr>
                    <w:t>Homogenization in homogenizer</w:t>
                  </w:r>
                </w:p>
              </w:txbxContent>
            </v:textbox>
          </v:roundrect>
        </w:pict>
      </w:r>
      <w:r w:rsidRPr="001E49D5">
        <w:rPr>
          <w:rFonts w:ascii="Times New Roman" w:hAnsi="Times New Roman"/>
          <w:b/>
          <w:noProof/>
          <w:lang w:val="en-IN" w:eastAsia="en-IN" w:bidi="hi-IN"/>
        </w:rPr>
        <w:pict>
          <v:roundrect id="AutoShape 14" o:spid="_x0000_s2002" style="position:absolute;left:0;text-align:left;margin-left:330.75pt;margin-top:12.9pt;width:126.15pt;height:59.1pt;z-index:26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NaFB8EA&#10;AADbAAAADwAAAGRycy9kb3ducmV2LnhtbERPTWvCQBC9F/oflin0Vje1KCW6ESlIe+jFRCjehuyY&#10;DcnOLtk1pv31XUHwNo/3OevNZHsx0hBaxwpeZxkI4trplhsFh2r38g4iRGSNvWNS8EsBNsXjwxpz&#10;7S68p7GMjUghHHJUYGL0uZShNmQxzJwnTtzJDRZjgkMj9YCXFG57Oc+ypbTYcmow6OnDUN2VZ6ug&#10;bIOpwtlPPz7+fevx82i7aqHU89O0XYGINMW7+Ob+0mn+G1x/SQfI4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zWhQfBAAAA2wAAAA8AAAAAAAAAAAAAAAAAmAIAAGRycy9kb3du&#10;cmV2LnhtbFBLBQYAAAAABAAEAPUAAACGAwAAAAA=&#10;" strokecolor="#4f81bd" strokeweight="5pt">
            <v:stroke linestyle="thickThin"/>
            <v:shadow color="#868686"/>
            <v:textbox style="mso-next-textbox:#AutoShape 14">
              <w:txbxContent>
                <w:p w:rsidR="00316D56" w:rsidRPr="001E49D5" w:rsidRDefault="00316D56" w:rsidP="00E50884">
                  <w:pPr>
                    <w:jc w:val="center"/>
                    <w:rPr>
                      <w:rFonts w:ascii="Times New Roman" w:hAnsi="Times New Roman"/>
                      <w:bCs/>
                    </w:rPr>
                  </w:pPr>
                  <w:r w:rsidRPr="001E49D5">
                    <w:rPr>
                      <w:rFonts w:ascii="Times New Roman" w:hAnsi="Times New Roman"/>
                      <w:bCs/>
                    </w:rPr>
                    <w:t>Addition of emulsifier (pectin) and citric acid</w:t>
                  </w:r>
                </w:p>
              </w:txbxContent>
            </v:textbox>
          </v:roundrect>
        </w:pict>
      </w:r>
    </w:p>
    <w:p w:rsidR="00316D56" w:rsidRPr="001E49D5" w:rsidRDefault="00E50884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</w:rPr>
      </w:pPr>
      <w:r w:rsidRPr="001E49D5">
        <w:rPr>
          <w:rFonts w:ascii="Times New Roman" w:hAnsi="Times New Roman"/>
          <w:b/>
          <w:noProof/>
          <w:lang w:val="en-IN" w:eastAsia="en-IN" w:bidi="hi-IN"/>
        </w:rPr>
        <w:pict>
          <v:shape id="AutoShape 7" o:spid="_x0000_s1995" type="#_x0000_t13" style="position:absolute;left:0;text-align:left;margin-left:135.75pt;margin-top:12.65pt;width:36.15pt;height:12.85pt;flip:x;z-index: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lX7sEA&#10;AADaAAAADwAAAGRycy9kb3ducmV2LnhtbESPQWvCQBSE7wX/w/KEXorZ1INIdCMqFTy2SaHXR/aZ&#10;BLNvQ3aTjf++Wyh4HGbmG2Z/mE0nJhpca1nBe5KCIK6sbrlW8F1eVlsQziNr7CyTggc5OOSLlz1m&#10;2gb+oqnwtYgQdhkqaLzvMyld1ZBBl9ieOHo3Oxj0UQ611AOGCDedXKfpRhpsOS402NO5oepejEbB&#10;xRt5CzgG5p9p/Dg9Psv0LSj1upyPOxCeZv8M/7evWsEG/q7EGyDz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15V+7BAAAA2gAAAA8AAAAAAAAAAAAAAAAAmAIAAGRycy9kb3du&#10;cmV2LnhtbFBLBQYAAAAABAAEAPUAAACGAwAAAAA=&#10;" adj="17283" fillcolor="#666" strokeweight="1pt">
            <v:fill color2="black" focus="50%" type="gradient"/>
            <v:shadow on="t" color="#7f7f7f" offset="1pt"/>
          </v:shape>
        </w:pict>
      </w:r>
      <w:r w:rsidRPr="001E49D5">
        <w:rPr>
          <w:rFonts w:ascii="Times New Roman" w:hAnsi="Times New Roman"/>
          <w:b/>
          <w:noProof/>
          <w:lang w:val="en-IN" w:eastAsia="en-IN" w:bidi="hi-IN"/>
        </w:rPr>
        <w:pict>
          <v:shape id="AutoShape 6" o:spid="_x0000_s1994" type="#_x0000_t13" style="position:absolute;left:0;text-align:left;margin-left:308.25pt;margin-top:13.4pt;width:22pt;height:12.85pt;flip:x;z-index:1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HzBsMA&#10;AADaAAAADwAAAGRycy9kb3ducmV2LnhtbESPQWvCQBSE74X+h+UVvNWNSkuMrtIKoscm8dLbM/vM&#10;hmbfptnVxH/fLRR6HGbmG2a9HW0rbtT7xrGC2TQBQVw53XCt4FTun1MQPiBrbB2Tgjt52G4eH9aY&#10;aTdwTrci1CJC2GeowITQZVL6ypBFP3UdcfQurrcYouxrqXscIty2cp4kr9Jiw3HBYEc7Q9VXcbUK&#10;lu964YbxPPu+lo38PH2YVB9ypSZP49sKRKAx/If/2ket4AV+r8QbIDc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uHzBsMAAADaAAAADwAAAAAAAAAAAAAAAACYAgAAZHJzL2Rv&#10;d25yZXYueG1sUEsFBgAAAAAEAAQA9QAAAIgDAAAAAA==&#10;" adj="15365" fillcolor="#666" strokeweight="1pt">
            <v:fill color2="black" focus="50%" type="gradient"/>
            <v:shadow on="t" color="#7f7f7f" offset="1pt"/>
          </v:shape>
        </w:pict>
      </w:r>
    </w:p>
    <w:p w:rsidR="00316D56" w:rsidRPr="001E49D5" w:rsidRDefault="00316D56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</w:rPr>
      </w:pPr>
    </w:p>
    <w:p w:rsidR="00316D56" w:rsidRPr="001E49D5" w:rsidRDefault="00E50884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</w:rPr>
      </w:pPr>
      <w:r w:rsidRPr="001E49D5">
        <w:rPr>
          <w:rFonts w:ascii="Times New Roman" w:hAnsi="Times New Roman"/>
          <w:b/>
          <w:noProof/>
          <w:lang w:val="en-IN" w:eastAsia="en-IN" w:bidi="hi-I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11" o:spid="_x0000_s1999" type="#_x0000_t32" style="position:absolute;left:0;text-align:left;margin-left:79.2pt;margin-top:8.95pt;width:35.1pt;height:47.2pt;z-index:23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JYUiMQAAADbAAAADwAAAGRycy9kb3ducmV2LnhtbESPQWvCQBCF7wX/wzJCL0U3FikSXUUK&#10;gdqTtf0BQ3ZMgtnZuLvR2F/vHARvM7w3732z2gyuVRcKsfFsYDbNQBGX3jZcGfj7LSYLUDEhW2w9&#10;k4EbRdisRy8rzK2/8g9dDqlSEsIxRwN1Sl2udSxrchinviMW7eiDwyRrqLQNeJVw1+r3LPvQDhuW&#10;hho7+qypPB16Z+C04/B9+5/N47nfF8XbcU+7uDXmdTxsl6ASDelpflx/WcEXevlFBtDrO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UlhSIxAAAANsAAAAPAAAAAAAAAAAA&#10;AAAAAKECAABkcnMvZG93bnJldi54bWxQSwUGAAAAAAQABAD5AAAAkgMAAAAA&#10;" strokeweight="6pt">
            <v:stroke endarrow="block"/>
          </v:shape>
        </w:pict>
      </w:r>
      <w:r w:rsidR="00316D56" w:rsidRPr="001E49D5">
        <w:rPr>
          <w:rFonts w:ascii="Times New Roman" w:hAnsi="Times New Roman"/>
          <w:b/>
        </w:rPr>
        <w:t xml:space="preserve">  </w:t>
      </w:r>
    </w:p>
    <w:p w:rsidR="00316D56" w:rsidRPr="001E49D5" w:rsidRDefault="00316D56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" w:hAnsi="Times New Roman"/>
          <w:b/>
          <w:lang w:eastAsia="en-IN"/>
        </w:rPr>
      </w:pPr>
    </w:p>
    <w:p w:rsidR="00E50884" w:rsidRPr="001E49D5" w:rsidRDefault="00E50884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noProof/>
          <w:lang w:val="en-IN" w:eastAsia="en-IN" w:bidi="hi-IN"/>
        </w:rPr>
      </w:pPr>
      <w:r w:rsidRPr="001E49D5">
        <w:rPr>
          <w:rFonts w:ascii="Times New Roman" w:hAnsi="Times New Roman"/>
          <w:b/>
          <w:noProof/>
          <w:lang w:val="en-IN" w:eastAsia="en-IN" w:bidi="hi-IN"/>
        </w:rPr>
        <w:pict>
          <v:roundrect id="AutoShape 16" o:spid="_x0000_s2004" style="position:absolute;left:0;text-align:left;margin-left:1.4pt;margin-top:22.25pt;width:247.75pt;height:50.1pt;z-index:28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LjfFcIA&#10;AADbAAAADwAAAGRycy9kb3ducmV2LnhtbERPTWvCQBC9C/6HZYTedGPAKqmrFEtJaQ9i9NDjkB2T&#10;0N3ZsLua9N93C4Xe5vE+Z7sfrRF38qFzrGC5yEAQ10533Ci4nF/nGxAhIms0jknBNwXY76aTLRba&#10;DXyiexUbkUI4FKigjbEvpAx1SxbDwvXEibs6bzEm6BupPQ4p3BqZZ9mjtNhxamixp0NL9Vd1swo+&#10;3PXdmqMZPvOyr13+Unq5LpV6mI3PTyAijfFf/Od+02n+Cn5/SQfI3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4uN8VwgAAANsAAAAPAAAAAAAAAAAAAAAAAJgCAABkcnMvZG93&#10;bnJldi54bWxQSwUGAAAAAAQABAD1AAAAhwMAAAAA&#10;" strokecolor="#c0504d" strokeweight="5pt">
            <v:stroke linestyle="thickThin"/>
            <v:shadow color="#868686"/>
            <v:textbox style="mso-next-textbox:#AutoShape 16">
              <w:txbxContent>
                <w:p w:rsidR="00316D56" w:rsidRPr="001E49D5" w:rsidRDefault="00316D56" w:rsidP="00316D56">
                  <w:pPr>
                    <w:jc w:val="center"/>
                    <w:rPr>
                      <w:rFonts w:ascii="Times New Roman" w:hAnsi="Times New Roman"/>
                      <w:bCs/>
                    </w:rPr>
                  </w:pPr>
                  <w:r w:rsidRPr="001E49D5">
                    <w:rPr>
                      <w:rFonts w:ascii="Times New Roman" w:hAnsi="Times New Roman"/>
                      <w:bCs/>
                    </w:rPr>
                    <w:t>Addition of sodium benzoate with thorough continuous stirring</w:t>
                  </w:r>
                </w:p>
              </w:txbxContent>
            </v:textbox>
          </v:roundrect>
        </w:pict>
      </w:r>
      <w:r w:rsidRPr="001E49D5">
        <w:rPr>
          <w:rFonts w:ascii="Times New Roman" w:hAnsi="Times New Roman"/>
          <w:b/>
          <w:noProof/>
          <w:lang w:val="en-IN" w:eastAsia="en-IN" w:bidi="hi-IN"/>
        </w:rPr>
        <w:t xml:space="preserve">                                                                                                               </w:t>
      </w:r>
    </w:p>
    <w:p w:rsidR="00316D56" w:rsidRPr="001E49D5" w:rsidRDefault="00E50884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" w:hAnsi="Times New Roman"/>
          <w:b/>
          <w:lang w:eastAsia="en-IN"/>
        </w:rPr>
      </w:pPr>
      <w:r w:rsidRPr="001E49D5">
        <w:rPr>
          <w:rFonts w:ascii="Times New Roman" w:hAnsi="Times New Roman"/>
          <w:b/>
          <w:noProof/>
          <w:lang w:val="en-IN" w:eastAsia="en-IN" w:bidi="hi-IN"/>
        </w:rPr>
        <w:pict>
          <v:shape id="AutoShape 8" o:spid="_x0000_s1996" type="#_x0000_t13" style="position:absolute;left:0;text-align:left;margin-left:99.9pt;margin-top:67.05pt;width:39.55pt;height:13.25pt;rotation:90;flip:x;z-index:2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GKpkcIA&#10;AADaAAAADwAAAGRycy9kb3ducmV2LnhtbESPQWvCQBSE7wX/w/IEb80mBds0dRWR2nqtSr0+s88k&#10;TfZt2N1q/PduoeBxmJlvmNliMJ04k/ONZQVZkoIgLq1uuFKw360fcxA+IGvsLJOCK3lYzEcPMyy0&#10;vfAXnbehEhHCvkAFdQh9IaUvazLoE9sTR+9kncEQpaukdniJcNPJpzR9lgYbjgs19rSqqWy3v0aB&#10;e8XssPlp37/t9Pjhp6f8My+9UpPxsHwDEWgI9/B/e6MVvMDflXgD5Pw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YqmRwgAAANoAAAAPAAAAAAAAAAAAAAAAAJgCAABkcnMvZG93&#10;bnJldi54bWxQSwUGAAAAAAQABAD1AAAAhwMAAAAA&#10;" adj="13562" fillcolor="#666" strokeweight="1pt">
            <v:fill color2="black" focus="50%" type="gradient"/>
            <v:shadow on="t" color="#7f7f7f" offset="1pt"/>
          </v:shape>
        </w:pict>
      </w:r>
      <w:r w:rsidRPr="001E49D5">
        <w:rPr>
          <w:rFonts w:ascii="Times New Roman" w:hAnsi="Times New Roman"/>
          <w:b/>
          <w:noProof/>
          <w:lang w:val="en-IN" w:eastAsia="en-IN" w:bidi="hi-IN"/>
        </w:rPr>
        <w:pict>
          <v:roundrect id="AutoShape 19" o:spid="_x0000_s2007" style="position:absolute;left:0;text-align:left;margin-left:1.4pt;margin-top:95.75pt;width:253.7pt;height:55.3pt;z-index:31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2JTzcMA&#10;AADbAAAADwAAAGRycy9kb3ducmV2LnhtbERPTWvCQBC9C/0PyxR6kbpRgrRpVqmlQsGTmkO9Ddlp&#10;NiQ7m2a3Mf33riB4m8f7nHw92lYM1PvasYL5LAFBXDpdc6WgOG6fX0D4gKyxdUwK/snDevUwyTHT&#10;7sx7Gg6hEjGEfYYKTAhdJqUvDVn0M9cRR+7H9RZDhH0ldY/nGG5buUiSpbRYc2ww2NGHobI5/FkF&#10;w/a0+J2atPg2y1Ob7qZNuqk/lXp6HN/fQAQaw118c3/pOP8Vrr/EA+Tq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2JTzcMAAADbAAAADwAAAAAAAAAAAAAAAACYAgAAZHJzL2Rv&#10;d25yZXYueG1sUEsFBgAAAAAEAAQA9QAAAIgDAAAAAA==&#10;" strokecolor="#9bbb59" strokeweight="5pt">
            <v:stroke linestyle="thickThin"/>
            <v:shadow color="#868686"/>
            <v:textbox style="mso-next-textbox:#AutoShape 19">
              <w:txbxContent>
                <w:p w:rsidR="00316D56" w:rsidRPr="001E49D5" w:rsidRDefault="00316D56" w:rsidP="00316D56">
                  <w:pPr>
                    <w:jc w:val="center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1E49D5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Ho</w:t>
                  </w:r>
                  <w:r w:rsidR="00AF4540" w:rsidRPr="001E49D5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t filling in glass containers BB</w:t>
                  </w:r>
                  <w:r w:rsidRPr="001E49D5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 xml:space="preserve"> (brown</w:t>
                  </w:r>
                  <w:r w:rsidR="00AF4540" w:rsidRPr="001E49D5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 xml:space="preserve"> glass container) (350 mL) and WB</w:t>
                  </w:r>
                  <w:r w:rsidRPr="001E49D5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 xml:space="preserve"> (white glass container) (200</w:t>
                  </w:r>
                  <w:r w:rsidR="00AF4540" w:rsidRPr="001E49D5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 xml:space="preserve"> </w:t>
                  </w:r>
                  <w:r w:rsidRPr="001E49D5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mL)</w:t>
                  </w:r>
                </w:p>
                <w:p w:rsidR="00316D56" w:rsidRPr="005E27CB" w:rsidRDefault="00316D56" w:rsidP="00316D56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:rsidR="00316D56" w:rsidRPr="005E27CB" w:rsidRDefault="00316D56" w:rsidP="00316D56">
                  <w:pPr>
                    <w:jc w:val="center"/>
                    <w:rPr>
                      <w:rFonts w:ascii="Times New Roman" w:hAnsi="Times New Roman"/>
                    </w:rPr>
                  </w:pPr>
                </w:p>
                <w:p w:rsidR="00316D56" w:rsidRPr="005E27CB" w:rsidRDefault="00316D56" w:rsidP="00316D56">
                  <w:pPr>
                    <w:jc w:val="center"/>
                    <w:rPr>
                      <w:rFonts w:ascii="Times New Roman" w:hAnsi="Times New Roman"/>
                    </w:rPr>
                  </w:pPr>
                </w:p>
              </w:txbxContent>
            </v:textbox>
          </v:roundrect>
        </w:pict>
      </w:r>
      <w:r w:rsidRPr="001E49D5">
        <w:rPr>
          <w:rFonts w:ascii="Times New Roman" w:hAnsi="Times New Roman"/>
          <w:b/>
          <w:noProof/>
          <w:lang w:val="en-IN" w:eastAsia="en-IN" w:bidi="hi-IN"/>
        </w:rPr>
        <w:t xml:space="preserve">                                                                                    </w:t>
      </w:r>
      <w:r w:rsidR="001E49D5">
        <w:rPr>
          <w:rFonts w:ascii="Times New Roman" w:hAnsi="Times New Roman"/>
          <w:b/>
          <w:noProof/>
          <w:lang w:val="en-IN" w:eastAsia="en-IN" w:bidi="hi-IN"/>
        </w:rPr>
        <w:t xml:space="preserve">                         </w:t>
      </w:r>
      <w:r w:rsidRPr="001E49D5">
        <w:rPr>
          <w:rFonts w:ascii="Times New Roman" w:hAnsi="Times New Roman"/>
          <w:b/>
          <w:noProof/>
          <w:lang w:val="en-IN" w:eastAsia="en-IN" w:bidi="hi-IN"/>
        </w:rPr>
        <w:t xml:space="preserve"> </w:t>
      </w:r>
      <w:r w:rsidR="00671A04" w:rsidRPr="001E49D5">
        <w:rPr>
          <w:rFonts w:ascii="Times New Roman" w:hAnsi="Times New Roman"/>
          <w:b/>
          <w:noProof/>
          <w:lang w:val="en-IN" w:eastAsia="en-IN" w:bidi="hi-I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8" o:spid="_x0000_i1039" type="#_x0000_t75" style="width:104.1pt;height:132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">
            <v:imagedata r:id="rId5" o:title=""/>
          </v:shape>
        </w:pict>
      </w:r>
    </w:p>
    <w:p w:rsidR="00316D56" w:rsidRPr="001E49D5" w:rsidRDefault="00E50884" w:rsidP="00316D56">
      <w:pPr>
        <w:autoSpaceDE w:val="0"/>
        <w:autoSpaceDN w:val="0"/>
        <w:adjustRightInd w:val="0"/>
        <w:spacing w:after="0" w:line="360" w:lineRule="auto"/>
        <w:rPr>
          <w:rFonts w:ascii="Times New Roman" w:eastAsia="Arial" w:hAnsi="Times New Roman"/>
          <w:bCs/>
          <w:lang w:eastAsia="en-IN"/>
        </w:rPr>
      </w:pPr>
      <w:r w:rsidRPr="001E49D5">
        <w:rPr>
          <w:rFonts w:ascii="Times New Roman" w:eastAsia="Arial" w:hAnsi="Times New Roman"/>
          <w:b/>
          <w:noProof/>
          <w:lang w:val="en-IN" w:eastAsia="en-IN" w:bidi="hi-IN"/>
        </w:rPr>
        <w:pict>
          <v:shape id="AutoShape 9" o:spid="_x0000_s1997" type="#_x0000_t13" style="position:absolute;margin-left:102.45pt;margin-top:27.05pt;width:36.6pt;height:12.6pt;rotation:90;flip:x;z-index:2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Jtab4A&#10;AADaAAAADwAAAGRycy9kb3ducmV2LnhtbERPzYrCMBC+C75DGGFvmurBLdW0iCKILizb3QcYmrGt&#10;NpOSRO2+vTkIHj++/3UxmE7cyfnWsoL5LAFBXFndcq3g73c/TUH4gKyxs0wK/slDkY9Ha8y0ffAP&#10;3ctQixjCPkMFTQh9JqWvGjLoZ7YnjtzZOoMhQldL7fARw00nF0mylAZbjg0N9rRtqLqWN6PgW1Y7&#10;edSna41t6j535uviKVXqYzJsViACDeEtfrkPWkHcGq/EGyDzJ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hibWm+AAAA2gAAAA8AAAAAAAAAAAAAAAAAmAIAAGRycy9kb3ducmV2&#10;LnhtbFBLBQYAAAAABAAEAPUAAACDAwAAAAA=&#10;" adj="13569" fillcolor="#666" strokeweight="1pt">
            <v:fill color2="black" focus="50%" type="gradient"/>
            <v:shadow on="t" color="#7f7f7f" offset="1pt"/>
          </v:shape>
        </w:pict>
      </w:r>
      <w:r w:rsidR="00316D56" w:rsidRPr="001E49D5">
        <w:rPr>
          <w:rFonts w:ascii="Times New Roman" w:eastAsia="Arial" w:hAnsi="Times New Roman"/>
          <w:b/>
          <w:lang w:eastAsia="en-IN"/>
        </w:rPr>
        <w:t xml:space="preserve">      </w:t>
      </w:r>
      <w:r w:rsidRPr="001E49D5">
        <w:rPr>
          <w:rFonts w:ascii="Times New Roman" w:eastAsia="Arial" w:hAnsi="Times New Roman"/>
          <w:b/>
          <w:lang w:eastAsia="en-IN"/>
        </w:rPr>
        <w:t xml:space="preserve">                                                                                          </w:t>
      </w:r>
      <w:r w:rsidR="001E49D5">
        <w:rPr>
          <w:rFonts w:ascii="Times New Roman" w:eastAsia="Arial" w:hAnsi="Times New Roman"/>
          <w:b/>
          <w:lang w:eastAsia="en-IN"/>
        </w:rPr>
        <w:t xml:space="preserve">                    </w:t>
      </w:r>
      <w:r w:rsidR="00316D56" w:rsidRPr="001E49D5">
        <w:rPr>
          <w:rFonts w:ascii="Times New Roman" w:eastAsia="Arial" w:hAnsi="Times New Roman"/>
          <w:bCs/>
          <w:lang w:eastAsia="en-IN"/>
        </w:rPr>
        <w:t xml:space="preserve">Brown </w:t>
      </w:r>
      <w:r w:rsidR="001E49D5" w:rsidRPr="001E49D5">
        <w:rPr>
          <w:rFonts w:ascii="Times New Roman" w:eastAsia="Arial" w:hAnsi="Times New Roman"/>
          <w:bCs/>
          <w:lang w:eastAsia="en-IN"/>
        </w:rPr>
        <w:t xml:space="preserve">&amp; </w:t>
      </w:r>
      <w:r w:rsidR="001E49D5">
        <w:rPr>
          <w:rFonts w:ascii="Times New Roman" w:eastAsia="Arial" w:hAnsi="Times New Roman"/>
          <w:bCs/>
          <w:lang w:eastAsia="en-IN"/>
        </w:rPr>
        <w:t>White</w:t>
      </w:r>
      <w:r w:rsidRPr="001E49D5">
        <w:rPr>
          <w:rFonts w:ascii="Times New Roman" w:eastAsia="Arial" w:hAnsi="Times New Roman"/>
          <w:bCs/>
          <w:lang w:eastAsia="en-IN"/>
        </w:rPr>
        <w:t xml:space="preserve">                                                                                                                </w:t>
      </w:r>
    </w:p>
    <w:p w:rsidR="00316D56" w:rsidRPr="001E49D5" w:rsidRDefault="00E50884" w:rsidP="00316D56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Cs/>
        </w:rPr>
      </w:pPr>
      <w:r w:rsidRPr="001E49D5">
        <w:rPr>
          <w:rFonts w:ascii="Times New Roman" w:hAnsi="Times New Roman"/>
          <w:bCs/>
          <w:noProof/>
          <w:lang w:val="en-IN" w:eastAsia="en-IN" w:bidi="hi-IN"/>
        </w:rPr>
        <w:pict>
          <v:roundrect id="AutoShape 20" o:spid="_x0000_s2008" style="position:absolute;margin-left:6.75pt;margin-top:17.6pt;width:248.35pt;height:54pt;z-index:32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iZDSMEA&#10;AADbAAAADwAAAGRycy9kb3ducmV2LnhtbERPz2vCMBS+C/4P4Qm72dSyiXTGorLCbs7qYce35q0N&#10;bV5Kk2m3v345DHb8+H5vi8n24kajN44VrJIUBHHttOFGwfVSLjcgfEDW2DsmBd/kodjNZ1vMtbvz&#10;mW5VaEQMYZ+jgjaEIZfS1y1Z9IkbiCP36UaLIcKxkXrEewy3vczSdC0tGo4NLQ50bKnuqi+rwBr7&#10;czBPJzIvJ+re+vS9/MBHpR4W0/4ZRKAp/Iv/3K9aQRbXxy/xB8jd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YmQ0jBAAAA2wAAAA8AAAAAAAAAAAAAAAAAmAIAAGRycy9kb3du&#10;cmV2LnhtbFBLBQYAAAAABAAEAPUAAACGAwAAAAA=&#10;" strokecolor="#8064a2" strokeweight="5pt">
            <v:stroke linestyle="thickThin"/>
            <v:shadow color="#868686"/>
            <v:textbox style="mso-next-textbox:#AutoShape 20">
              <w:txbxContent>
                <w:p w:rsidR="00316D56" w:rsidRPr="001E49D5" w:rsidRDefault="00316D56" w:rsidP="00316D56">
                  <w:pPr>
                    <w:jc w:val="center"/>
                    <w:rPr>
                      <w:rFonts w:ascii="Times New Roman" w:hAnsi="Times New Roman"/>
                      <w:bCs/>
                    </w:rPr>
                  </w:pPr>
                  <w:r w:rsidRPr="001E49D5">
                    <w:rPr>
                      <w:rFonts w:ascii="Times New Roman" w:hAnsi="Times New Roman"/>
                      <w:bCs/>
                    </w:rPr>
                    <w:t>Storage at refrigerated temperature (4±1</w:t>
                  </w:r>
                  <w:r w:rsidR="00AF4540" w:rsidRPr="001E49D5">
                    <w:rPr>
                      <w:rFonts w:ascii="Times New Roman" w:hAnsi="Times New Roman"/>
                      <w:bCs/>
                    </w:rPr>
                    <w:t xml:space="preserve"> °</w:t>
                  </w:r>
                  <w:r w:rsidRPr="001E49D5">
                    <w:rPr>
                      <w:rFonts w:ascii="Times New Roman" w:hAnsi="Times New Roman"/>
                      <w:bCs/>
                    </w:rPr>
                    <w:t>C)</w:t>
                  </w:r>
                </w:p>
              </w:txbxContent>
            </v:textbox>
          </v:roundrect>
        </w:pict>
      </w:r>
      <w:r w:rsidRPr="001E49D5">
        <w:rPr>
          <w:rFonts w:ascii="Times New Roman" w:eastAsia="Arial" w:hAnsi="Times New Roman"/>
          <w:bCs/>
          <w:lang w:eastAsia="en-IN"/>
        </w:rPr>
        <w:t xml:space="preserve">                                                                                             </w:t>
      </w:r>
      <w:r w:rsidR="001E49D5">
        <w:rPr>
          <w:rFonts w:ascii="Times New Roman" w:eastAsia="Arial" w:hAnsi="Times New Roman"/>
          <w:bCs/>
          <w:lang w:eastAsia="en-IN"/>
        </w:rPr>
        <w:t xml:space="preserve">                        </w:t>
      </w:r>
      <w:r w:rsidR="00316D56" w:rsidRPr="001E49D5">
        <w:rPr>
          <w:rFonts w:ascii="Times New Roman" w:eastAsia="Arial" w:hAnsi="Times New Roman"/>
          <w:bCs/>
          <w:lang w:eastAsia="en-IN"/>
        </w:rPr>
        <w:t>Glass containers</w:t>
      </w:r>
    </w:p>
    <w:p w:rsidR="00316D56" w:rsidRPr="001E49D5" w:rsidRDefault="00316D56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</w:rPr>
      </w:pPr>
    </w:p>
    <w:p w:rsidR="00316D56" w:rsidRPr="001E49D5" w:rsidRDefault="00316D56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</w:rPr>
      </w:pPr>
    </w:p>
    <w:p w:rsidR="00316D56" w:rsidRPr="001E49D5" w:rsidRDefault="00E50884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</w:rPr>
      </w:pPr>
      <w:r w:rsidRPr="001E49D5">
        <w:rPr>
          <w:rFonts w:ascii="Times New Roman" w:hAnsi="Times New Roman"/>
          <w:b/>
          <w:noProof/>
          <w:lang w:val="en-IN" w:eastAsia="en-IN" w:bidi="hi-IN"/>
        </w:rPr>
        <w:pict>
          <v:shape id="AutoShape 10" o:spid="_x0000_s1998" type="#_x0000_t13" style="position:absolute;left:0;text-align:left;margin-left:102.8pt;margin-top:28.3pt;width:35.75pt;height:12.6pt;rotation:90;flip:x;z-index:2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oQiMQA&#10;AADaAAAADwAAAGRycy9kb3ducmV2LnhtbESPQWvCQBSE7wX/w/KE3urGIq2J2YhULD30UBMPHh/Z&#10;ZxLMvg27q8b++m6h0OMwM98w+Xo0vbiS851lBfNZAoK4trrjRsGh2j0tQfiArLG3TAru5GFdTB5y&#10;zLS98Z6uZWhEhLDPUEEbwpBJ6euWDPqZHYijd7LOYIjSNVI7vEW46eVzkrxIgx3HhRYHemupPpcX&#10;o8Do79dt+uUMH52vFp+ncqze70o9TsfNCkSgMfyH/9ofWkEKv1fiDZDF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AqEIjEAAAA2gAAAA8AAAAAAAAAAAAAAAAAmAIAAGRycy9k&#10;b3ducmV2LnhtbFBLBQYAAAAABAAEAPUAAACJAwAAAAA=&#10;" adj="12805" fillcolor="#666" strokeweight="1pt">
            <v:fill color2="black" focus="50%" type="gradient"/>
            <v:shadow on="t" color="#7f7f7f" offset="1pt"/>
          </v:shape>
        </w:pict>
      </w:r>
    </w:p>
    <w:p w:rsidR="00316D56" w:rsidRPr="001E49D5" w:rsidRDefault="00316D56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</w:rPr>
      </w:pPr>
    </w:p>
    <w:p w:rsidR="00316D56" w:rsidRPr="001E49D5" w:rsidRDefault="00E50884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</w:rPr>
      </w:pPr>
      <w:r w:rsidRPr="001E49D5">
        <w:rPr>
          <w:rFonts w:ascii="Times New Roman" w:hAnsi="Times New Roman"/>
          <w:b/>
          <w:noProof/>
          <w:lang w:val="en-IN" w:eastAsia="en-IN" w:bidi="hi-IN"/>
        </w:rPr>
        <w:pict>
          <v:roundrect id="AutoShape 21" o:spid="_x0000_s2009" style="position:absolute;left:0;text-align:left;margin-left:1.4pt;margin-top:18pt;width:260.8pt;height:66.95pt;z-index:33;visibility:visib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oRYcMA&#10;AADbAAAADwAAAGRycy9kb3ducmV2LnhtbESPwWrDMBBE74H+g9hCb7UcB0rrWg7BEMghl7otuS7W&#10;Rja1VkaSE+fvq0Ihx2Fm3jDVdrGjuJAPg2MF6ywHQdw5PbBR8PW5f34FESKyxtExKbhRgG39sKqw&#10;1O7KH3RpoxEJwqFEBX2MUyll6HqyGDI3ESfv7LzFmKQ3Unu8JrgdZZHnL9LiwGmhx4manrqfdrYK&#10;zse3eRea1nxvjM/bojnJ07xR6ulx2b2DiLTEe/i/fdAKijX8fUk/QNa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AoRYcMAAADbAAAADwAAAAAAAAAAAAAAAACYAgAAZHJzL2Rv&#10;d25yZXYueG1sUEsFBgAAAAAEAAQA9QAAAIgDAAAAAA==&#10;" strokecolor="#f79646" strokeweight="5pt">
            <v:stroke linestyle="thickThin"/>
            <v:shadow color="#868686"/>
            <v:textbox style="mso-next-textbox:#AutoShape 21">
              <w:txbxContent>
                <w:p w:rsidR="00316D56" w:rsidRPr="001E49D5" w:rsidRDefault="00316D56" w:rsidP="00316D56">
                  <w:pPr>
                    <w:jc w:val="center"/>
                    <w:rPr>
                      <w:rFonts w:ascii="Times New Roman" w:hAnsi="Times New Roman"/>
                      <w:bCs/>
                    </w:rPr>
                  </w:pPr>
                  <w:r w:rsidRPr="001E49D5">
                    <w:rPr>
                      <w:rFonts w:ascii="Times New Roman" w:hAnsi="Times New Roman"/>
                      <w:bCs/>
                    </w:rPr>
                    <w:t>Quality monitoring of α-Tomatine</w:t>
                  </w:r>
                  <w:r w:rsidRPr="001E49D5">
                    <w:rPr>
                      <w:rFonts w:ascii="Times New Roman" w:hAnsi="Times New Roman"/>
                      <w:bCs/>
                      <w:sz w:val="28"/>
                      <w:szCs w:val="28"/>
                    </w:rPr>
                    <w:t xml:space="preserve"> </w:t>
                  </w:r>
                  <w:r w:rsidRPr="001E49D5">
                    <w:rPr>
                      <w:rFonts w:ascii="Times New Roman" w:hAnsi="Times New Roman"/>
                      <w:bCs/>
                      <w:sz w:val="24"/>
                      <w:szCs w:val="24"/>
                    </w:rPr>
                    <w:t xml:space="preserve">rich </w:t>
                  </w:r>
                  <w:r w:rsidRPr="001E49D5">
                    <w:rPr>
                      <w:rFonts w:ascii="Times New Roman" w:hAnsi="Times New Roman"/>
                      <w:bCs/>
                    </w:rPr>
                    <w:t>RTS Beverage (microbiological, sensory, physiochemical, tomatine levels)</w:t>
                  </w:r>
                </w:p>
              </w:txbxContent>
            </v:textbox>
          </v:roundrect>
        </w:pict>
      </w:r>
    </w:p>
    <w:p w:rsidR="00316D56" w:rsidRPr="001E49D5" w:rsidRDefault="00316D56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</w:rPr>
      </w:pPr>
    </w:p>
    <w:p w:rsidR="00316D56" w:rsidRPr="001E49D5" w:rsidRDefault="00316D56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  <w:r w:rsidRPr="001E49D5">
        <w:rPr>
          <w:rFonts w:ascii="Times New Roman" w:hAnsi="Times New Roman"/>
        </w:rPr>
        <w:t xml:space="preserve">          </w:t>
      </w:r>
    </w:p>
    <w:p w:rsidR="00316D56" w:rsidRPr="001E49D5" w:rsidRDefault="00316D56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</w:p>
    <w:p w:rsidR="00316D56" w:rsidRPr="001E49D5" w:rsidRDefault="00316D56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</w:p>
    <w:p w:rsidR="00316D56" w:rsidRPr="001E49D5" w:rsidRDefault="00316D56" w:rsidP="00316D5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</w:rPr>
      </w:pPr>
    </w:p>
    <w:p w:rsidR="00316D56" w:rsidRPr="000E6D80" w:rsidRDefault="00316D56" w:rsidP="001E49D5">
      <w:pPr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  <w:r w:rsidRPr="00710B3A">
        <w:rPr>
          <w:rFonts w:ascii="Times New Roman" w:hAnsi="Times New Roman"/>
          <w:bCs/>
          <w:sz w:val="24"/>
          <w:szCs w:val="24"/>
        </w:rPr>
        <w:t>Fig</w:t>
      </w:r>
      <w:r w:rsidR="00671A04" w:rsidRPr="00710B3A">
        <w:rPr>
          <w:rFonts w:ascii="Times New Roman" w:hAnsi="Times New Roman"/>
          <w:bCs/>
          <w:sz w:val="24"/>
          <w:szCs w:val="24"/>
        </w:rPr>
        <w:t xml:space="preserve"> </w:t>
      </w:r>
      <w:r w:rsidRPr="00710B3A">
        <w:rPr>
          <w:rFonts w:ascii="Times New Roman" w:hAnsi="Times New Roman"/>
          <w:bCs/>
          <w:sz w:val="24"/>
          <w:szCs w:val="24"/>
        </w:rPr>
        <w:t>1</w:t>
      </w:r>
      <w:r w:rsidR="006F7CBD" w:rsidRPr="00710B3A">
        <w:rPr>
          <w:rFonts w:ascii="Times New Roman" w:hAnsi="Times New Roman"/>
          <w:bCs/>
          <w:sz w:val="24"/>
          <w:szCs w:val="24"/>
        </w:rPr>
        <w:t>:</w:t>
      </w:r>
      <w:r w:rsidRPr="000E6D8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0E6D80">
        <w:rPr>
          <w:rFonts w:ascii="Times New Roman" w:hAnsi="Times New Roman"/>
          <w:sz w:val="24"/>
          <w:szCs w:val="24"/>
        </w:rPr>
        <w:t>Flow chart showing the process of preparation of α-Tomatine rich RTS-beverage</w:t>
      </w:r>
    </w:p>
    <w:p w:rsidR="00316D56" w:rsidRPr="001E49D5" w:rsidRDefault="00316D56" w:rsidP="00316D5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</w:rPr>
      </w:pPr>
    </w:p>
    <w:p w:rsidR="00316D56" w:rsidRPr="001E49D5" w:rsidRDefault="00316D56" w:rsidP="00316D5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</w:rPr>
      </w:pPr>
    </w:p>
    <w:p w:rsidR="00316D56" w:rsidRPr="001E49D5" w:rsidRDefault="00316D56" w:rsidP="00316D5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</w:rPr>
      </w:pPr>
    </w:p>
    <w:p w:rsidR="00316D56" w:rsidRPr="001E49D5" w:rsidRDefault="00316D56" w:rsidP="00316D5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</w:rPr>
      </w:pPr>
    </w:p>
    <w:p w:rsidR="00316D56" w:rsidRPr="001E49D5" w:rsidRDefault="00316D56" w:rsidP="00316D5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</w:rPr>
      </w:pPr>
    </w:p>
    <w:p w:rsidR="00316D56" w:rsidRPr="001E49D5" w:rsidRDefault="001C164C" w:rsidP="00316D56">
      <w:pPr>
        <w:tabs>
          <w:tab w:val="center" w:pos="4513"/>
          <w:tab w:val="left" w:pos="5635"/>
        </w:tabs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  <w:lang w:val="en-IN" w:eastAsia="en-IN" w:bidi="hi-IN"/>
        </w:rPr>
        <w:lastRenderedPageBreak/>
        <w:object w:dxaOrig="2074" w:dyaOrig="2650">
          <v:shape id="Object 1" o:spid="_x0000_s2010" type="#_x0000_t75" style="position:absolute;left:0;text-align:left;margin-left:71.05pt;margin-top:-6.75pt;width:336.65pt;height:263.5pt;z-index:34;visibility:visible">
            <v:imagedata r:id="rId6" o:title=""/>
          </v:shape>
          <o:OLEObject Type="Embed" ProgID="Prism5.Document" ShapeID="Object 1" DrawAspect="Content" ObjectID="_1661154456" r:id="rId7"/>
        </w:object>
      </w:r>
    </w:p>
    <w:p w:rsidR="00316D56" w:rsidRPr="001E49D5" w:rsidRDefault="00204F41" w:rsidP="00316D5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</w:rPr>
      </w:pPr>
      <w:r w:rsidRPr="001E49D5">
        <w:rPr>
          <w:rFonts w:ascii="Times New Roman" w:hAnsi="Times New Roman"/>
        </w:rPr>
        <w:t xml:space="preserve">           </w:t>
      </w:r>
    </w:p>
    <w:p w:rsidR="00316D56" w:rsidRPr="001E49D5" w:rsidRDefault="00316D56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</w:rPr>
      </w:pPr>
      <w:r w:rsidRPr="001E49D5">
        <w:rPr>
          <w:rFonts w:ascii="Times New Roman" w:hAnsi="Times New Roman"/>
        </w:rPr>
        <w:t xml:space="preserve"> </w:t>
      </w: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1C164C">
      <w:pPr>
        <w:tabs>
          <w:tab w:val="center" w:pos="4513"/>
          <w:tab w:val="left" w:pos="5635"/>
        </w:tabs>
        <w:spacing w:line="240" w:lineRule="auto"/>
        <w:ind w:left="720" w:firstLine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  <w:noProof/>
          <w:lang w:val="en-IN" w:eastAsia="en-IN" w:bidi="hi-IN"/>
        </w:rPr>
        <w:object w:dxaOrig="2074" w:dyaOrig="2650">
          <v:shape id="_x0000_s2013" type="#_x0000_t75" style="position:absolute;left:0;text-align:left;margin-left:66.75pt;margin-top:7.25pt;width:346pt;height:247.6pt;z-index:35;visibility:visible">
            <v:imagedata r:id="rId8" o:title=""/>
          </v:shape>
          <o:OLEObject Type="Embed" ProgID="Prism5.Document" ShapeID="_x0000_s2013" DrawAspect="Content" ObjectID="_1661154457" r:id="rId9"/>
        </w:object>
      </w: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b/>
          <w:bCs/>
        </w:rPr>
      </w:pPr>
    </w:p>
    <w:p w:rsidR="00316D56" w:rsidRPr="003C4B55" w:rsidRDefault="00316D56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noProof/>
          <w:sz w:val="24"/>
          <w:szCs w:val="24"/>
          <w:lang w:val="en-IN" w:eastAsia="en-IN" w:bidi="hi-IN"/>
        </w:rPr>
      </w:pPr>
      <w:r w:rsidRPr="00710B3A">
        <w:rPr>
          <w:rFonts w:ascii="Times New Roman" w:hAnsi="Times New Roman"/>
          <w:bCs/>
          <w:sz w:val="24"/>
          <w:szCs w:val="24"/>
        </w:rPr>
        <w:t>Fig</w:t>
      </w:r>
      <w:r w:rsidR="001E49D5" w:rsidRPr="00710B3A">
        <w:rPr>
          <w:rFonts w:ascii="Times New Roman" w:hAnsi="Times New Roman"/>
          <w:bCs/>
          <w:sz w:val="24"/>
          <w:szCs w:val="24"/>
        </w:rPr>
        <w:t xml:space="preserve"> 2</w:t>
      </w:r>
      <w:r w:rsidR="006F7CBD" w:rsidRPr="00710B3A">
        <w:rPr>
          <w:rFonts w:ascii="Times New Roman" w:hAnsi="Times New Roman"/>
          <w:bCs/>
          <w:sz w:val="24"/>
          <w:szCs w:val="24"/>
        </w:rPr>
        <w:t>:</w:t>
      </w:r>
      <w:r w:rsidR="00935B0A" w:rsidRPr="003C4B55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3C4B55">
        <w:rPr>
          <w:rFonts w:ascii="Times New Roman" w:hAnsi="Times New Roman"/>
          <w:sz w:val="24"/>
          <w:szCs w:val="24"/>
        </w:rPr>
        <w:t>A. Changes in total phenolic content and B. Changes in antioxidant property of α-Tomatine rich RTS stored in</w:t>
      </w:r>
      <w:r w:rsidR="00935B0A" w:rsidRPr="003C4B55">
        <w:rPr>
          <w:rFonts w:ascii="Times New Roman" w:hAnsi="Times New Roman"/>
          <w:sz w:val="24"/>
          <w:szCs w:val="24"/>
        </w:rPr>
        <w:t xml:space="preserve"> different containers at LT (4±2 </w:t>
      </w:r>
      <w:r w:rsidR="00204F41" w:rsidRPr="003C4B55">
        <w:rPr>
          <w:rFonts w:ascii="Times New Roman" w:hAnsi="Times New Roman"/>
          <w:b/>
          <w:sz w:val="24"/>
          <w:szCs w:val="24"/>
        </w:rPr>
        <w:t>°</w:t>
      </w:r>
      <w:r w:rsidRPr="003C4B55">
        <w:rPr>
          <w:rFonts w:ascii="Times New Roman" w:hAnsi="Times New Roman"/>
          <w:sz w:val="24"/>
          <w:szCs w:val="24"/>
        </w:rPr>
        <w:t>C) condition</w:t>
      </w:r>
      <w:r w:rsidRPr="003C4B55">
        <w:rPr>
          <w:rFonts w:ascii="Times New Roman" w:hAnsi="Times New Roman"/>
          <w:noProof/>
          <w:sz w:val="24"/>
          <w:szCs w:val="24"/>
          <w:lang w:val="en-IN" w:eastAsia="en-IN" w:bidi="hi-IN"/>
        </w:rPr>
        <w:t>.</w:t>
      </w:r>
    </w:p>
    <w:p w:rsidR="0051162C" w:rsidRDefault="0051162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noProof/>
          <w:lang w:val="en-IN" w:eastAsia="en-IN" w:bidi="hi-IN"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noProof/>
          <w:lang w:val="en-IN" w:eastAsia="en-IN" w:bidi="hi-IN"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noProof/>
          <w:lang w:val="en-IN" w:eastAsia="en-IN" w:bidi="hi-IN"/>
        </w:rPr>
      </w:pPr>
    </w:p>
    <w:p w:rsidR="001C164C" w:rsidRDefault="001C164C" w:rsidP="00316D56">
      <w:pPr>
        <w:tabs>
          <w:tab w:val="center" w:pos="4513"/>
          <w:tab w:val="left" w:pos="5635"/>
        </w:tabs>
        <w:spacing w:line="240" w:lineRule="auto"/>
        <w:ind w:left="720"/>
        <w:jc w:val="both"/>
        <w:rPr>
          <w:rFonts w:ascii="Times New Roman" w:hAnsi="Times New Roman"/>
          <w:noProof/>
          <w:lang w:val="en-IN" w:eastAsia="en-IN" w:bidi="hi-IN"/>
        </w:rPr>
      </w:pPr>
    </w:p>
    <w:p w:rsidR="0051162C" w:rsidRPr="001E49D5" w:rsidRDefault="00297489" w:rsidP="0061088A">
      <w:pPr>
        <w:tabs>
          <w:tab w:val="center" w:pos="4513"/>
          <w:tab w:val="left" w:pos="5635"/>
        </w:tabs>
        <w:spacing w:line="360" w:lineRule="auto"/>
        <w:ind w:left="-284" w:firstLine="77"/>
        <w:jc w:val="center"/>
        <w:rPr>
          <w:rFonts w:ascii="Times New Roman" w:hAnsi="Times New Roman"/>
          <w:noProof/>
          <w:lang w:eastAsia="en-IN"/>
        </w:rPr>
      </w:pPr>
      <w:r>
        <w:rPr>
          <w:rFonts w:ascii="Times New Roman" w:hAnsi="Times New Roman"/>
          <w:noProof/>
          <w:lang w:val="en-IN" w:eastAsia="en-IN" w:bidi="hi-IN"/>
        </w:rPr>
      </w:r>
      <w:r w:rsidR="0061088A">
        <w:rPr>
          <w:rFonts w:ascii="Times New Roman" w:hAnsi="Times New Roman"/>
          <w:noProof/>
          <w:lang w:eastAsia="en-IN"/>
        </w:rPr>
        <w:pict>
          <v:shape id="_x0000_s2018" type="#_x0000_t75" style="width:410.4pt;height:158.75pt;mso-position-horizontal-relative:char;mso-position-vertical-relative:line">
            <v:imagedata r:id="rId10" o:title=""/>
            <w10:anchorlock/>
          </v:shape>
        </w:pict>
      </w:r>
    </w:p>
    <w:p w:rsidR="0051162C" w:rsidRPr="001E49D5" w:rsidRDefault="001E49D5" w:rsidP="0061088A">
      <w:pPr>
        <w:tabs>
          <w:tab w:val="center" w:pos="4513"/>
          <w:tab w:val="left" w:pos="5635"/>
        </w:tabs>
        <w:spacing w:line="360" w:lineRule="auto"/>
        <w:ind w:left="-142" w:hanging="65"/>
        <w:jc w:val="center"/>
        <w:rPr>
          <w:rFonts w:ascii="Times New Roman" w:hAnsi="Times New Roman"/>
          <w:noProof/>
          <w:lang w:eastAsia="en-IN"/>
        </w:rPr>
      </w:pPr>
      <w:r w:rsidRPr="001E49D5">
        <w:rPr>
          <w:rFonts w:ascii="Times New Roman" w:hAnsi="Times New Roman"/>
          <w:noProof/>
          <w:lang w:eastAsia="en-IN"/>
        </w:rPr>
        <w:t xml:space="preserve">Fig 3A. </w:t>
      </w:r>
      <w:r w:rsidR="0051162C" w:rsidRPr="001E49D5">
        <w:rPr>
          <w:rFonts w:ascii="Times New Roman" w:hAnsi="Times New Roman"/>
          <w:noProof/>
          <w:lang w:eastAsia="en-IN"/>
        </w:rPr>
        <w:t xml:space="preserve">Standard </w:t>
      </w:r>
      <w:r w:rsidR="0051162C" w:rsidRPr="001E49D5">
        <w:rPr>
          <w:rFonts w:ascii="Times New Roman" w:hAnsi="Times New Roman"/>
        </w:rPr>
        <w:t>α-Tomatine</w:t>
      </w:r>
      <w:r w:rsidR="0051162C" w:rsidRPr="001E49D5">
        <w:rPr>
          <w:rFonts w:ascii="Times New Roman" w:hAnsi="Times New Roman"/>
          <w:noProof/>
          <w:lang w:eastAsia="en-IN"/>
        </w:rPr>
        <w:t xml:space="preserve"> chromatogram </w:t>
      </w:r>
      <w:r w:rsidR="00297489">
        <w:rPr>
          <w:rFonts w:ascii="Times New Roman" w:hAnsi="Times New Roman"/>
          <w:noProof/>
          <w:lang w:val="en-IN" w:eastAsia="en-IN" w:bidi="hi-IN"/>
        </w:rPr>
      </w:r>
      <w:r w:rsidR="0061088A">
        <w:rPr>
          <w:rFonts w:ascii="Times New Roman" w:hAnsi="Times New Roman"/>
          <w:noProof/>
          <w:lang w:eastAsia="en-IN"/>
        </w:rPr>
        <w:pict>
          <v:shape id="_x0000_s2020" type="#_x0000_t75" style="width:412.1pt;height:159.35pt;mso-position-horizontal-relative:char;mso-position-vertical-relative:line">
            <v:imagedata r:id="rId11" o:title=""/>
            <w10:anchorlock/>
          </v:shape>
        </w:pict>
      </w:r>
      <w:r w:rsidR="0051162C" w:rsidRPr="001E49D5">
        <w:rPr>
          <w:rFonts w:ascii="Times New Roman" w:hAnsi="Times New Roman"/>
          <w:noProof/>
          <w:lang w:eastAsia="en-IN"/>
        </w:rPr>
        <w:t xml:space="preserve">     </w:t>
      </w:r>
    </w:p>
    <w:p w:rsidR="0051162C" w:rsidRPr="001E49D5" w:rsidRDefault="0051162C" w:rsidP="0051162C">
      <w:pPr>
        <w:tabs>
          <w:tab w:val="center" w:pos="4513"/>
          <w:tab w:val="left" w:pos="5635"/>
        </w:tabs>
        <w:spacing w:line="360" w:lineRule="auto"/>
        <w:ind w:hanging="567"/>
        <w:jc w:val="center"/>
        <w:rPr>
          <w:rFonts w:ascii="Times New Roman" w:hAnsi="Times New Roman"/>
          <w:noProof/>
          <w:lang w:eastAsia="en-IN"/>
        </w:rPr>
      </w:pPr>
      <w:r w:rsidRPr="001E49D5">
        <w:rPr>
          <w:rFonts w:ascii="Times New Roman" w:hAnsi="Times New Roman"/>
          <w:noProof/>
          <w:lang w:eastAsia="en-IN"/>
        </w:rPr>
        <w:t xml:space="preserve">       Fig </w:t>
      </w:r>
      <w:r w:rsidR="001E49D5" w:rsidRPr="001E49D5">
        <w:rPr>
          <w:rFonts w:ascii="Times New Roman" w:hAnsi="Times New Roman"/>
          <w:noProof/>
          <w:lang w:eastAsia="en-IN"/>
        </w:rPr>
        <w:t>3B.</w:t>
      </w:r>
      <w:r w:rsidRPr="001E49D5">
        <w:rPr>
          <w:rFonts w:ascii="Times New Roman" w:hAnsi="Times New Roman"/>
          <w:noProof/>
          <w:lang w:eastAsia="en-IN"/>
        </w:rPr>
        <w:t xml:space="preserve"> </w:t>
      </w:r>
      <w:r w:rsidR="001E49D5" w:rsidRPr="001E49D5">
        <w:rPr>
          <w:rFonts w:ascii="Times New Roman" w:hAnsi="Times New Roman"/>
          <w:noProof/>
          <w:lang w:eastAsia="en-IN"/>
        </w:rPr>
        <w:t xml:space="preserve"> The </w:t>
      </w:r>
      <w:r w:rsidRPr="001E49D5">
        <w:rPr>
          <w:rFonts w:ascii="Times New Roman" w:hAnsi="Times New Roman"/>
        </w:rPr>
        <w:t>α-tomatine</w:t>
      </w:r>
      <w:r w:rsidR="001E49D5" w:rsidRPr="001E49D5">
        <w:rPr>
          <w:rFonts w:ascii="Times New Roman" w:hAnsi="Times New Roman"/>
          <w:noProof/>
          <w:lang w:eastAsia="en-IN"/>
        </w:rPr>
        <w:t xml:space="preserve"> chromatogram of</w:t>
      </w:r>
      <w:r w:rsidRPr="001E49D5">
        <w:rPr>
          <w:rFonts w:ascii="Times New Roman" w:hAnsi="Times New Roman"/>
          <w:noProof/>
          <w:lang w:eastAsia="en-IN"/>
        </w:rPr>
        <w:t xml:space="preserve"> green tomato juice.</w:t>
      </w:r>
    </w:p>
    <w:p w:rsidR="0051162C" w:rsidRPr="001E49D5" w:rsidRDefault="0061088A" w:rsidP="0061088A">
      <w:pPr>
        <w:tabs>
          <w:tab w:val="center" w:pos="4513"/>
          <w:tab w:val="left" w:pos="5635"/>
        </w:tabs>
        <w:spacing w:line="360" w:lineRule="auto"/>
        <w:ind w:left="-426" w:hanging="141"/>
        <w:jc w:val="center"/>
        <w:rPr>
          <w:rFonts w:ascii="Times New Roman" w:hAnsi="Times New Roman"/>
          <w:noProof/>
          <w:lang w:eastAsia="en-IN"/>
        </w:rPr>
      </w:pPr>
      <w:r>
        <w:rPr>
          <w:rFonts w:ascii="Times New Roman" w:hAnsi="Times New Roman"/>
          <w:noProof/>
          <w:lang w:eastAsia="en-IN"/>
        </w:rPr>
        <w:t xml:space="preserve">         </w:t>
      </w:r>
      <w:r w:rsidR="00297489">
        <w:rPr>
          <w:rFonts w:ascii="Times New Roman" w:hAnsi="Times New Roman"/>
          <w:noProof/>
          <w:lang w:val="en-IN" w:eastAsia="en-IN" w:bidi="hi-IN"/>
        </w:rPr>
      </w:r>
      <w:r>
        <w:rPr>
          <w:rFonts w:ascii="Times New Roman" w:hAnsi="Times New Roman"/>
          <w:noProof/>
          <w:lang w:eastAsia="en-IN"/>
        </w:rPr>
        <w:pict>
          <v:shape id="_x0000_s2021" type="#_x0000_t75" style="width:412.15pt;height:158.75pt;mso-position-horizontal-relative:char;mso-position-vertical-relative:line">
            <v:imagedata r:id="rId12" o:title=""/>
            <w10:anchorlock/>
          </v:shape>
        </w:pict>
      </w:r>
      <w:r w:rsidR="00E452C6" w:rsidRPr="001E49D5">
        <w:rPr>
          <w:rFonts w:ascii="Times New Roman" w:hAnsi="Times New Roman"/>
          <w:noProof/>
          <w:lang w:eastAsia="en-IN"/>
        </w:rPr>
        <w:t xml:space="preserve">         </w:t>
      </w:r>
    </w:p>
    <w:p w:rsidR="0051162C" w:rsidRPr="001E49D5" w:rsidRDefault="0051162C" w:rsidP="0051162C">
      <w:pPr>
        <w:tabs>
          <w:tab w:val="center" w:pos="4513"/>
          <w:tab w:val="left" w:pos="5635"/>
        </w:tabs>
        <w:spacing w:line="360" w:lineRule="auto"/>
        <w:ind w:hanging="567"/>
        <w:jc w:val="center"/>
        <w:rPr>
          <w:rFonts w:ascii="Times New Roman" w:hAnsi="Times New Roman"/>
        </w:rPr>
      </w:pPr>
      <w:r w:rsidRPr="001E49D5">
        <w:rPr>
          <w:rFonts w:ascii="Times New Roman" w:hAnsi="Times New Roman"/>
          <w:noProof/>
          <w:lang w:eastAsia="en-IN"/>
        </w:rPr>
        <w:t xml:space="preserve">Fig </w:t>
      </w:r>
      <w:r w:rsidR="001E49D5" w:rsidRPr="001E49D5">
        <w:rPr>
          <w:rFonts w:ascii="Times New Roman" w:hAnsi="Times New Roman"/>
          <w:noProof/>
          <w:lang w:eastAsia="en-IN"/>
        </w:rPr>
        <w:t>3C.</w:t>
      </w:r>
      <w:r w:rsidRPr="001E49D5">
        <w:rPr>
          <w:rFonts w:ascii="Times New Roman" w:hAnsi="Times New Roman"/>
        </w:rPr>
        <w:t xml:space="preserve"> Initial α-Tomatine</w:t>
      </w:r>
      <w:r w:rsidRPr="001E49D5">
        <w:rPr>
          <w:rFonts w:ascii="Times New Roman" w:hAnsi="Times New Roman"/>
          <w:noProof/>
          <w:lang w:eastAsia="en-IN"/>
        </w:rPr>
        <w:t xml:space="preserve"> chromatogram of </w:t>
      </w:r>
      <w:r w:rsidRPr="001E49D5">
        <w:rPr>
          <w:rFonts w:ascii="Times New Roman" w:hAnsi="Times New Roman"/>
        </w:rPr>
        <w:t xml:space="preserve">RTS beverage (0 </w:t>
      </w:r>
      <w:proofErr w:type="spellStart"/>
      <w:proofErr w:type="gramStart"/>
      <w:r w:rsidRPr="001E49D5">
        <w:rPr>
          <w:rFonts w:ascii="Times New Roman" w:hAnsi="Times New Roman"/>
          <w:vertAlign w:val="superscript"/>
        </w:rPr>
        <w:t>th</w:t>
      </w:r>
      <w:proofErr w:type="spellEnd"/>
      <w:proofErr w:type="gramEnd"/>
      <w:r w:rsidRPr="001E49D5">
        <w:rPr>
          <w:rFonts w:ascii="Times New Roman" w:hAnsi="Times New Roman"/>
          <w:vertAlign w:val="superscript"/>
        </w:rPr>
        <w:t xml:space="preserve"> </w:t>
      </w:r>
      <w:r w:rsidRPr="001E49D5">
        <w:rPr>
          <w:rFonts w:ascii="Times New Roman" w:hAnsi="Times New Roman"/>
        </w:rPr>
        <w:t>day).</w:t>
      </w:r>
    </w:p>
    <w:p w:rsidR="0051162C" w:rsidRPr="001E49D5" w:rsidRDefault="0051162C" w:rsidP="0051162C">
      <w:pPr>
        <w:rPr>
          <w:rFonts w:ascii="Times New Roman" w:hAnsi="Times New Roman"/>
        </w:rPr>
      </w:pPr>
    </w:p>
    <w:p w:rsidR="0051162C" w:rsidRPr="001E49D5" w:rsidRDefault="00E452C6" w:rsidP="0051162C">
      <w:pPr>
        <w:spacing w:line="360" w:lineRule="auto"/>
        <w:ind w:hanging="567"/>
        <w:jc w:val="center"/>
        <w:rPr>
          <w:rFonts w:ascii="Times New Roman" w:hAnsi="Times New Roman"/>
          <w:noProof/>
          <w:lang w:eastAsia="en-IN"/>
        </w:rPr>
      </w:pPr>
      <w:r w:rsidRPr="001E49D5">
        <w:rPr>
          <w:rFonts w:ascii="Times New Roman" w:hAnsi="Times New Roman"/>
          <w:noProof/>
          <w:lang w:eastAsia="en-IN"/>
        </w:rPr>
        <w:t xml:space="preserve">   </w:t>
      </w:r>
    </w:p>
    <w:p w:rsidR="00297489" w:rsidRDefault="0061088A" w:rsidP="0061088A">
      <w:pPr>
        <w:tabs>
          <w:tab w:val="left" w:pos="804"/>
        </w:tabs>
        <w:spacing w:line="360" w:lineRule="auto"/>
        <w:ind w:hanging="567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ab/>
        <w:t xml:space="preserve">       </w:t>
      </w:r>
      <w:r w:rsidR="00297489">
        <w:rPr>
          <w:rFonts w:ascii="Times New Roman" w:hAnsi="Times New Roman"/>
          <w:noProof/>
          <w:lang w:val="en-IN" w:eastAsia="en-IN" w:bidi="hi-IN"/>
        </w:rPr>
      </w:r>
      <w:r>
        <w:rPr>
          <w:rFonts w:ascii="Times New Roman" w:hAnsi="Times New Roman"/>
        </w:rPr>
        <w:pict>
          <v:shape id="_x0000_s2022" type="#_x0000_t75" style="width:409.4pt;height:160.7pt;mso-position-horizontal-relative:char;mso-position-vertical-relative:line">
            <v:imagedata r:id="rId13" o:title=""/>
            <w10:anchorlock/>
          </v:shape>
        </w:pict>
      </w:r>
    </w:p>
    <w:p w:rsidR="00E452C6" w:rsidRPr="001E49D5" w:rsidRDefault="0061088A" w:rsidP="0051162C">
      <w:pPr>
        <w:spacing w:line="360" w:lineRule="auto"/>
        <w:ind w:hanging="567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r w:rsidR="00297489">
        <w:rPr>
          <w:rFonts w:ascii="Times New Roman" w:hAnsi="Times New Roman"/>
          <w:noProof/>
          <w:lang w:val="en-IN" w:eastAsia="en-IN" w:bidi="hi-IN"/>
        </w:rPr>
      </w:r>
      <w:r w:rsidR="002752E6">
        <w:rPr>
          <w:rFonts w:ascii="Times New Roman" w:hAnsi="Times New Roman"/>
        </w:rPr>
        <w:pict>
          <v:shape id="_x0000_s2023" type="#_x0000_t75" style="width:408.2pt;height:165.65pt;mso-position-horizontal-relative:char;mso-position-vertical-relative:line">
            <v:imagedata r:id="rId14" o:title=""/>
            <w10:anchorlock/>
          </v:shape>
        </w:pict>
      </w:r>
      <w:r w:rsidR="00E452C6" w:rsidRPr="001E49D5">
        <w:rPr>
          <w:rFonts w:ascii="Times New Roman" w:hAnsi="Times New Roman"/>
        </w:rPr>
        <w:t xml:space="preserve">           </w:t>
      </w:r>
    </w:p>
    <w:p w:rsidR="0051162C" w:rsidRPr="001E49D5" w:rsidRDefault="001E49D5" w:rsidP="0051162C">
      <w:pPr>
        <w:spacing w:line="360" w:lineRule="auto"/>
        <w:ind w:hanging="567"/>
        <w:jc w:val="center"/>
        <w:rPr>
          <w:rFonts w:ascii="Times New Roman" w:hAnsi="Times New Roman"/>
          <w:b/>
        </w:rPr>
      </w:pPr>
      <w:r w:rsidRPr="001E49D5">
        <w:rPr>
          <w:rFonts w:ascii="Times New Roman" w:hAnsi="Times New Roman"/>
        </w:rPr>
        <w:t xml:space="preserve"> </w:t>
      </w:r>
      <w:r w:rsidRPr="001E49D5">
        <w:rPr>
          <w:rFonts w:ascii="Times New Roman" w:hAnsi="Times New Roman"/>
          <w:noProof/>
          <w:lang w:eastAsia="en-IN"/>
        </w:rPr>
        <w:t>Fig 3D</w:t>
      </w:r>
      <w:r w:rsidRPr="001E49D5">
        <w:rPr>
          <w:rFonts w:ascii="Times New Roman" w:hAnsi="Times New Roman"/>
          <w:b/>
        </w:rPr>
        <w:t xml:space="preserve"> </w:t>
      </w:r>
      <w:proofErr w:type="gramStart"/>
      <w:r w:rsidRPr="001E49D5">
        <w:rPr>
          <w:rFonts w:ascii="Times New Roman" w:hAnsi="Times New Roman"/>
        </w:rPr>
        <w:t>The</w:t>
      </w:r>
      <w:proofErr w:type="gramEnd"/>
      <w:r w:rsidRPr="001E49D5">
        <w:rPr>
          <w:rFonts w:ascii="Times New Roman" w:hAnsi="Times New Roman"/>
        </w:rPr>
        <w:t xml:space="preserve"> α-Tomatine</w:t>
      </w:r>
      <w:r w:rsidRPr="001E49D5">
        <w:rPr>
          <w:rFonts w:ascii="Times New Roman" w:hAnsi="Times New Roman"/>
          <w:noProof/>
          <w:lang w:eastAsia="en-IN"/>
        </w:rPr>
        <w:t xml:space="preserve"> chromatogram of BB and WB stored </w:t>
      </w:r>
      <w:r w:rsidRPr="001E49D5">
        <w:rPr>
          <w:rFonts w:ascii="Times New Roman" w:hAnsi="Times New Roman"/>
        </w:rPr>
        <w:t>RTS beverage (45</w:t>
      </w:r>
      <w:r w:rsidRPr="001E49D5">
        <w:rPr>
          <w:rFonts w:ascii="Times New Roman" w:hAnsi="Times New Roman"/>
          <w:vertAlign w:val="superscript"/>
        </w:rPr>
        <w:t xml:space="preserve">th </w:t>
      </w:r>
      <w:r w:rsidRPr="001E49D5">
        <w:rPr>
          <w:rFonts w:ascii="Times New Roman" w:hAnsi="Times New Roman"/>
        </w:rPr>
        <w:t>day)</w:t>
      </w:r>
      <w:r w:rsidR="0051162C" w:rsidRPr="001E49D5">
        <w:rPr>
          <w:rFonts w:ascii="Times New Roman" w:hAnsi="Times New Roman"/>
        </w:rPr>
        <w:t xml:space="preserve"> </w:t>
      </w:r>
      <w:r w:rsidR="0051162C" w:rsidRPr="001E49D5">
        <w:rPr>
          <w:rFonts w:ascii="Times New Roman" w:hAnsi="Times New Roman"/>
          <w:b/>
        </w:rPr>
        <w:t xml:space="preserve"> </w:t>
      </w:r>
    </w:p>
    <w:p w:rsidR="0051162C" w:rsidRPr="001E49D5" w:rsidRDefault="00E452C6" w:rsidP="0051162C">
      <w:pPr>
        <w:spacing w:line="360" w:lineRule="auto"/>
        <w:ind w:hanging="567"/>
        <w:jc w:val="center"/>
        <w:rPr>
          <w:rFonts w:ascii="Times New Roman" w:hAnsi="Times New Roman"/>
        </w:rPr>
      </w:pPr>
      <w:r w:rsidRPr="001E49D5">
        <w:rPr>
          <w:rFonts w:ascii="Times New Roman" w:hAnsi="Times New Roman"/>
        </w:rPr>
        <w:t xml:space="preserve">             </w:t>
      </w:r>
      <w:r w:rsidR="0051162C" w:rsidRPr="001E49D5">
        <w:rPr>
          <w:rFonts w:ascii="Times New Roman" w:hAnsi="Times New Roman"/>
        </w:rPr>
        <w:t xml:space="preserve">        </w:t>
      </w:r>
    </w:p>
    <w:p w:rsidR="001E49D5" w:rsidRPr="001E49D5" w:rsidRDefault="00E452C6" w:rsidP="00E452C6">
      <w:pPr>
        <w:spacing w:line="360" w:lineRule="auto"/>
        <w:ind w:hanging="567"/>
        <w:rPr>
          <w:rFonts w:ascii="Times New Roman" w:hAnsi="Times New Roman"/>
        </w:rPr>
      </w:pPr>
      <w:r w:rsidRPr="001E49D5">
        <w:rPr>
          <w:rFonts w:ascii="Times New Roman" w:hAnsi="Times New Roman"/>
        </w:rPr>
        <w:t xml:space="preserve">                      </w:t>
      </w:r>
      <w:r w:rsidR="00204F41" w:rsidRPr="001E49D5">
        <w:rPr>
          <w:rFonts w:ascii="Times New Roman" w:hAnsi="Times New Roman"/>
        </w:rPr>
        <w:t xml:space="preserve">   </w:t>
      </w:r>
    </w:p>
    <w:p w:rsidR="001E49D5" w:rsidRPr="001E49D5" w:rsidRDefault="001E49D5" w:rsidP="00E452C6">
      <w:pPr>
        <w:spacing w:line="360" w:lineRule="auto"/>
        <w:ind w:hanging="567"/>
        <w:rPr>
          <w:rFonts w:ascii="Times New Roman" w:hAnsi="Times New Roman"/>
        </w:rPr>
      </w:pPr>
    </w:p>
    <w:p w:rsidR="001E49D5" w:rsidRPr="001E49D5" w:rsidRDefault="001E49D5" w:rsidP="00E452C6">
      <w:pPr>
        <w:spacing w:line="360" w:lineRule="auto"/>
        <w:ind w:hanging="567"/>
        <w:rPr>
          <w:rFonts w:ascii="Times New Roman" w:hAnsi="Times New Roman"/>
        </w:rPr>
      </w:pPr>
    </w:p>
    <w:p w:rsidR="00E452C6" w:rsidRPr="001E49D5" w:rsidRDefault="001E49D5" w:rsidP="001E49D5">
      <w:pPr>
        <w:spacing w:line="360" w:lineRule="auto"/>
        <w:ind w:hanging="567"/>
        <w:rPr>
          <w:rFonts w:ascii="Times New Roman" w:hAnsi="Times New Roman"/>
        </w:rPr>
      </w:pPr>
      <w:r w:rsidRPr="001E49D5">
        <w:rPr>
          <w:rFonts w:ascii="Times New Roman" w:hAnsi="Times New Roman"/>
        </w:rPr>
        <w:t xml:space="preserve"> </w:t>
      </w:r>
      <w:r w:rsidR="00E452C6" w:rsidRPr="001E49D5">
        <w:rPr>
          <w:rFonts w:ascii="Times New Roman" w:hAnsi="Times New Roman"/>
        </w:rPr>
        <w:t xml:space="preserve">          </w:t>
      </w:r>
      <w:r w:rsidRPr="001E49D5">
        <w:rPr>
          <w:rFonts w:ascii="Times New Roman" w:hAnsi="Times New Roman"/>
        </w:rPr>
        <w:t xml:space="preserve">           </w:t>
      </w:r>
      <w:r w:rsidR="00E452C6" w:rsidRPr="001E49D5">
        <w:rPr>
          <w:rFonts w:ascii="Times New Roman" w:hAnsi="Times New Roman"/>
        </w:rPr>
        <w:t xml:space="preserve">  </w:t>
      </w:r>
    </w:p>
    <w:p w:rsidR="00297489" w:rsidRDefault="001E49D5" w:rsidP="001E49D5">
      <w:pPr>
        <w:spacing w:line="360" w:lineRule="auto"/>
        <w:rPr>
          <w:rFonts w:ascii="Times New Roman" w:hAnsi="Times New Roman"/>
        </w:rPr>
      </w:pPr>
      <w:r w:rsidRPr="001E49D5">
        <w:rPr>
          <w:rFonts w:ascii="Times New Roman" w:hAnsi="Times New Roman"/>
        </w:rPr>
        <w:t xml:space="preserve">             </w:t>
      </w:r>
    </w:p>
    <w:p w:rsidR="002752E6" w:rsidRDefault="00297489" w:rsidP="001E49D5">
      <w:p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 </w:t>
      </w:r>
      <w:r w:rsidR="002752E6">
        <w:rPr>
          <w:rFonts w:ascii="Times New Roman" w:hAnsi="Times New Roman"/>
          <w:noProof/>
          <w:lang w:val="en-IN" w:eastAsia="en-IN" w:bidi="hi-IN"/>
        </w:rPr>
      </w:r>
      <w:r w:rsidR="002752E6">
        <w:rPr>
          <w:rFonts w:ascii="Times New Roman" w:hAnsi="Times New Roman"/>
        </w:rPr>
        <w:pict>
          <v:shape id="_x0000_s2026" type="#_x0000_t75" style="width:439.45pt;height:174.25pt;mso-position-horizontal-relative:char;mso-position-vertical-relative:line">
            <v:imagedata r:id="rId15" o:title=""/>
            <w10:anchorlock/>
          </v:shape>
        </w:pict>
      </w:r>
      <w:r>
        <w:rPr>
          <w:rFonts w:ascii="Times New Roman" w:hAnsi="Times New Roman"/>
        </w:rPr>
        <w:t xml:space="preserve">  </w:t>
      </w:r>
    </w:p>
    <w:p w:rsidR="00297489" w:rsidRDefault="002752E6" w:rsidP="001E49D5">
      <w:p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  <w:noProof/>
          <w:lang w:val="en-IN" w:eastAsia="en-IN" w:bidi="hi-IN"/>
        </w:rPr>
      </w:r>
      <w:r>
        <w:rPr>
          <w:rFonts w:ascii="Times New Roman" w:hAnsi="Times New Roman"/>
        </w:rPr>
        <w:pict>
          <v:shape id="_x0000_s2027" type="#_x0000_t75" style="width:439.45pt;height:186.75pt;mso-position-horizontal-relative:char;mso-position-vertical-relative:line">
            <v:imagedata r:id="rId16" o:title=""/>
            <w10:anchorlock/>
          </v:shape>
        </w:pict>
      </w:r>
      <w:r w:rsidR="00297489">
        <w:rPr>
          <w:rFonts w:ascii="Times New Roman" w:hAnsi="Times New Roman"/>
        </w:rPr>
        <w:t xml:space="preserve">           </w:t>
      </w:r>
      <w:r w:rsidR="001E49D5" w:rsidRPr="001E49D5">
        <w:rPr>
          <w:rFonts w:ascii="Times New Roman" w:hAnsi="Times New Roman"/>
        </w:rPr>
        <w:t xml:space="preserve"> </w:t>
      </w:r>
      <w:r w:rsidR="00297489">
        <w:rPr>
          <w:rFonts w:ascii="Times New Roman" w:hAnsi="Times New Roman"/>
        </w:rPr>
        <w:t xml:space="preserve">               </w:t>
      </w:r>
    </w:p>
    <w:p w:rsidR="002752E6" w:rsidRDefault="00297489" w:rsidP="001E49D5">
      <w:p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2752E6">
        <w:rPr>
          <w:rFonts w:ascii="Times New Roman" w:hAnsi="Times New Roman"/>
        </w:rPr>
        <w:t xml:space="preserve"> </w:t>
      </w:r>
    </w:p>
    <w:p w:rsidR="0051162C" w:rsidRPr="001E49D5" w:rsidRDefault="002752E6" w:rsidP="001E49D5">
      <w:p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Fig 3E</w:t>
      </w:r>
      <w:r w:rsidR="001E49D5" w:rsidRPr="001E49D5">
        <w:rPr>
          <w:rFonts w:ascii="Times New Roman" w:hAnsi="Times New Roman"/>
        </w:rPr>
        <w:t xml:space="preserve"> </w:t>
      </w:r>
      <w:proofErr w:type="gramStart"/>
      <w:r w:rsidR="001E49D5" w:rsidRPr="001E49D5">
        <w:rPr>
          <w:rFonts w:ascii="Times New Roman" w:hAnsi="Times New Roman"/>
        </w:rPr>
        <w:t>The</w:t>
      </w:r>
      <w:proofErr w:type="gramEnd"/>
      <w:r w:rsidR="001E49D5" w:rsidRPr="001E49D5">
        <w:rPr>
          <w:rFonts w:ascii="Times New Roman" w:hAnsi="Times New Roman"/>
        </w:rPr>
        <w:t xml:space="preserve"> α-Tomatine</w:t>
      </w:r>
      <w:r w:rsidR="001E49D5" w:rsidRPr="001E49D5">
        <w:rPr>
          <w:rFonts w:ascii="Times New Roman" w:hAnsi="Times New Roman"/>
          <w:noProof/>
          <w:lang w:eastAsia="en-IN"/>
        </w:rPr>
        <w:t xml:space="preserve"> chromatogram of BB and WB stored </w:t>
      </w:r>
      <w:r w:rsidR="001E49D5" w:rsidRPr="001E49D5">
        <w:rPr>
          <w:rFonts w:ascii="Times New Roman" w:hAnsi="Times New Roman"/>
        </w:rPr>
        <w:t>RTS beverage (90</w:t>
      </w:r>
      <w:r w:rsidR="001E49D5" w:rsidRPr="001E49D5">
        <w:rPr>
          <w:rFonts w:ascii="Times New Roman" w:hAnsi="Times New Roman"/>
          <w:vertAlign w:val="superscript"/>
        </w:rPr>
        <w:t xml:space="preserve">th </w:t>
      </w:r>
      <w:r w:rsidR="001E49D5" w:rsidRPr="001E49D5">
        <w:rPr>
          <w:rFonts w:ascii="Times New Roman" w:hAnsi="Times New Roman"/>
        </w:rPr>
        <w:t>day)</w:t>
      </w:r>
      <w:r w:rsidR="0051162C" w:rsidRPr="001E49D5">
        <w:rPr>
          <w:rFonts w:ascii="Times New Roman" w:hAnsi="Times New Roman"/>
        </w:rPr>
        <w:t xml:space="preserve"> </w:t>
      </w:r>
    </w:p>
    <w:p w:rsidR="0051162C" w:rsidRPr="001E49D5" w:rsidRDefault="002752E6" w:rsidP="001E49D5">
      <w:pPr>
        <w:spacing w:line="360" w:lineRule="auto"/>
        <w:ind w:hanging="567"/>
        <w:rPr>
          <w:rFonts w:ascii="Times New Roman" w:hAnsi="Times New Roman"/>
          <w:b/>
          <w:sz w:val="24"/>
          <w:szCs w:val="24"/>
        </w:rPr>
      </w:pPr>
      <w:r w:rsidRPr="00710B3A">
        <w:rPr>
          <w:rFonts w:ascii="Times New Roman" w:hAnsi="Times New Roman"/>
        </w:rPr>
        <w:t xml:space="preserve">               </w:t>
      </w:r>
      <w:r w:rsidR="00E452C6" w:rsidRPr="00710B3A">
        <w:rPr>
          <w:rFonts w:ascii="Times New Roman" w:hAnsi="Times New Roman"/>
          <w:sz w:val="24"/>
          <w:szCs w:val="24"/>
        </w:rPr>
        <w:t xml:space="preserve">Fig </w:t>
      </w:r>
      <w:proofErr w:type="gramStart"/>
      <w:r w:rsidR="001E49D5" w:rsidRPr="00710B3A">
        <w:rPr>
          <w:rFonts w:ascii="Times New Roman" w:hAnsi="Times New Roman"/>
          <w:sz w:val="24"/>
          <w:szCs w:val="24"/>
        </w:rPr>
        <w:t>3</w:t>
      </w:r>
      <w:r w:rsidR="001E49D5" w:rsidRPr="001E49D5">
        <w:rPr>
          <w:rFonts w:ascii="Times New Roman" w:hAnsi="Times New Roman"/>
          <w:b/>
          <w:sz w:val="24"/>
          <w:szCs w:val="24"/>
        </w:rPr>
        <w:t xml:space="preserve"> </w:t>
      </w:r>
      <w:r w:rsidR="006F7CBD">
        <w:rPr>
          <w:rFonts w:ascii="Times New Roman" w:hAnsi="Times New Roman"/>
          <w:b/>
          <w:sz w:val="24"/>
          <w:szCs w:val="24"/>
        </w:rPr>
        <w:t>:</w:t>
      </w:r>
      <w:proofErr w:type="gramEnd"/>
      <w:r w:rsidR="00710B3A">
        <w:rPr>
          <w:rFonts w:ascii="Times New Roman" w:hAnsi="Times New Roman"/>
          <w:b/>
          <w:sz w:val="24"/>
          <w:szCs w:val="24"/>
        </w:rPr>
        <w:t xml:space="preserve"> </w:t>
      </w:r>
      <w:r w:rsidR="001E49D5" w:rsidRPr="001E49D5">
        <w:rPr>
          <w:rFonts w:ascii="Times New Roman" w:hAnsi="Times New Roman"/>
          <w:bCs/>
          <w:sz w:val="24"/>
          <w:szCs w:val="24"/>
        </w:rPr>
        <w:t xml:space="preserve">HPLC chromatogram for </w:t>
      </w:r>
      <w:r w:rsidR="0051162C" w:rsidRPr="001E49D5">
        <w:rPr>
          <w:rFonts w:ascii="Times New Roman" w:hAnsi="Times New Roman"/>
          <w:bCs/>
          <w:sz w:val="24"/>
          <w:szCs w:val="24"/>
        </w:rPr>
        <w:t xml:space="preserve">α-Tomatine </w:t>
      </w:r>
      <w:r w:rsidR="001E49D5" w:rsidRPr="001E49D5">
        <w:rPr>
          <w:rFonts w:ascii="Times New Roman" w:hAnsi="Times New Roman"/>
          <w:bCs/>
          <w:sz w:val="24"/>
          <w:szCs w:val="24"/>
        </w:rPr>
        <w:t xml:space="preserve">estimation </w:t>
      </w:r>
      <w:r w:rsidR="00204F41" w:rsidRPr="001E49D5">
        <w:rPr>
          <w:rFonts w:ascii="Times New Roman" w:hAnsi="Times New Roman"/>
          <w:bCs/>
          <w:sz w:val="24"/>
          <w:szCs w:val="24"/>
        </w:rPr>
        <w:t xml:space="preserve">throughout </w:t>
      </w:r>
      <w:r w:rsidR="00E452C6" w:rsidRPr="001E49D5">
        <w:rPr>
          <w:rFonts w:ascii="Times New Roman" w:hAnsi="Times New Roman"/>
          <w:bCs/>
          <w:sz w:val="24"/>
          <w:szCs w:val="24"/>
        </w:rPr>
        <w:t>the study</w:t>
      </w:r>
    </w:p>
    <w:p w:rsidR="0051162C" w:rsidRPr="001E49D5" w:rsidRDefault="0051162C" w:rsidP="0051162C">
      <w:pPr>
        <w:rPr>
          <w:rFonts w:ascii="Times New Roman" w:hAnsi="Times New Roman"/>
        </w:rPr>
      </w:pPr>
    </w:p>
    <w:p w:rsidR="00E452C6" w:rsidRPr="001E49D5" w:rsidRDefault="00E452C6" w:rsidP="0051162C">
      <w:pPr>
        <w:rPr>
          <w:rFonts w:ascii="Times New Roman" w:hAnsi="Times New Roman"/>
        </w:rPr>
      </w:pPr>
    </w:p>
    <w:p w:rsidR="00E452C6" w:rsidRPr="001E49D5" w:rsidRDefault="00E452C6" w:rsidP="0051162C">
      <w:pPr>
        <w:rPr>
          <w:rFonts w:ascii="Times New Roman" w:hAnsi="Times New Roman"/>
        </w:rPr>
      </w:pPr>
    </w:p>
    <w:p w:rsidR="00E452C6" w:rsidRPr="001E49D5" w:rsidRDefault="00E452C6" w:rsidP="0051162C">
      <w:pPr>
        <w:rPr>
          <w:rFonts w:ascii="Times New Roman" w:hAnsi="Times New Roman"/>
        </w:rPr>
      </w:pPr>
    </w:p>
    <w:p w:rsidR="00E452C6" w:rsidRPr="001E49D5" w:rsidRDefault="00E452C6" w:rsidP="0051162C">
      <w:pPr>
        <w:rPr>
          <w:rFonts w:ascii="Times New Roman" w:hAnsi="Times New Roman"/>
        </w:rPr>
      </w:pPr>
    </w:p>
    <w:p w:rsidR="00E452C6" w:rsidRPr="001E49D5" w:rsidRDefault="00E452C6" w:rsidP="0051162C">
      <w:pPr>
        <w:rPr>
          <w:rFonts w:ascii="Times New Roman" w:hAnsi="Times New Roman"/>
        </w:rPr>
      </w:pPr>
    </w:p>
    <w:p w:rsidR="00E452C6" w:rsidRPr="001E49D5" w:rsidRDefault="00E452C6" w:rsidP="0051162C">
      <w:pPr>
        <w:rPr>
          <w:rFonts w:ascii="Times New Roman" w:hAnsi="Times New Roman"/>
        </w:rPr>
      </w:pPr>
    </w:p>
    <w:p w:rsidR="00E452C6" w:rsidRPr="001E49D5" w:rsidRDefault="00671A04" w:rsidP="00E452C6">
      <w:pPr>
        <w:spacing w:line="240" w:lineRule="auto"/>
        <w:jc w:val="center"/>
        <w:rPr>
          <w:rFonts w:ascii="Times New Roman" w:hAnsi="Times New Roman"/>
        </w:rPr>
      </w:pPr>
      <w:r w:rsidRPr="001E49D5">
        <w:rPr>
          <w:rFonts w:ascii="Times New Roman" w:hAnsi="Times New Roman"/>
          <w:noProof/>
        </w:rPr>
      </w:r>
      <w:r w:rsidRPr="001E49D5">
        <w:rPr>
          <w:rFonts w:ascii="Times New Roman" w:hAnsi="Times New Roman"/>
        </w:rPr>
        <w:pict>
          <v:group id="Canvas 1071" o:spid="_x0000_s1850" editas="canvas" style="width:173.2pt;height:147.35pt;mso-position-horizontal-relative:char;mso-position-vertical-relative:line" coordsize="21996,187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">
            <v:shape id="_x0000_s1851" type="#_x0000_t75" style="position:absolute;width:21996;height:18713;visibility:visible" stroked="t">
              <v:fill o:detectmouseclick="t"/>
              <v:path o:connecttype="none"/>
            </v:shape>
            <v:rect id="Rectangle 111" o:spid="_x0000_s1852" style="position:absolute;left:25;top:25;width:21946;height:1860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s2eXMYA&#10;AADcAAAADwAAAGRycy9kb3ducmV2LnhtbESPQUvDQBCF70L/wzKCF7EbixYbuy0lKFhPbdpLb0N2&#10;TILZ2ZhZ2/jvnYPgbYb35r1vlusxdOZMg7SRHdxPMzDEVfQt1w6Oh9e7JzCSkD12kcnBDwmsV5Or&#10;JeY+XnhP5zLVRkNYcnTQpNTn1krVUECZxp5YtY84BEy6DrX1A140PHR2lmVzG7BlbWiwp6Kh6rP8&#10;Dg4wbOuH7dfivZSjvDweboudnArnbq7HzTOYRGP6N/9dv3nFnym+PqMT2N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s2eXMYAAADcAAAADwAAAAAAAAAAAAAAAACYAgAAZHJz&#10;L2Rvd25yZXYueG1sUEsFBgAAAAAEAAQA9QAAAIsDAAAAAA==&#10;" strokeweight="2.25pt"/>
            <v:shape id="Freeform 112" o:spid="_x0000_s1853" style="position:absolute;left:5803;top:3486;width:10376;height:12674;visibility:visible;mso-wrap-style:square;v-text-anchor:top" coordsize="17872,206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JbQ8IA&#10;AADcAAAADwAAAGRycy9kb3ducmV2LnhtbERPPWvDMBDdC/0P4grZajkaQnCihFJaCGSK26Xb2bpY&#10;TqyTkZTE6a+vCoVu93ift95ObhBXCrH3rGFelCCIW2967jR8frw/L0HEhGxw8Ewa7hRhu3l8WGNl&#10;/I0PdK1TJ3IIxwo12JTGSsrYWnIYCz8SZ+7og8OUYeikCXjL4W6QqiwX0mHPucHiSK+W2nN9cRq+&#10;8Suoutnv+4s/UaMa+6aWB61nT9PLCkSiKf2L/9w7k+erOfw+ky+Qm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gltDwgAAANwAAAAPAAAAAAAAAAAAAAAAAJgCAABkcnMvZG93&#10;bnJldi54bWxQSwUGAAAAAAQABAD1AAAAhwMAAAAA&#10;" path="m8968,8208r1776,1024c10759,9240,10768,9256,10768,9273r,2048c10768,11339,10759,11354,10744,11363l8968,12387v-14,9,-33,9,-48,l7144,11363v-14,-9,-24,-24,-24,-42l7120,9273v,-17,10,-33,24,-41l8920,8208r48,83l7192,9315r24,-42l7216,11321r-24,-41l8968,12304r-48,l10696,11280r-24,41l10672,9273r24,42l8920,8291r48,-83xm8969,6144r3552,2064c12535,8217,12544,8232,12544,8249r,4096c12544,12363,12535,12378,12521,12387l8969,14451v-15,9,-34,9,-49,l5368,12387v-14,-9,-24,-24,-24,-42l5344,8249v,-17,10,-32,24,-41l8920,6144r49,83l5417,8291r23,-42l5440,12345r-23,-41l8969,14368r-49,l12472,12304r-24,41l12448,8249r24,42l8920,6227r49,-83xm8969,4096r5328,3088c14311,7193,14320,7208,14320,7225r,6144c14320,13387,14311,13402,14297,13411l8969,16499v-15,9,-34,9,-49,l3576,13411v-14,-9,-24,-24,-24,-42l3552,7225v,-17,10,-33,24,-41l8920,4096r48,83l3624,7267r24,-42l3648,13369r-24,-41l8968,16416r-48,l14248,13328r-24,41l14224,7225r24,42l8920,4179r49,-83xm8968,2048r7104,4096c16087,6152,16096,6168,16096,6185r,8224c16096,14427,16087,14442,16072,14451l8968,18547v-14,9,-33,9,-47,l1801,14451v-15,-8,-25,-24,-25,-42l1776,6185v,-17,10,-33,25,-41l8921,2048r47,83l1848,6227r24,-42l1872,14409r-24,-41l8968,18464r-48,l16024,14368r-24,41l16000,6185r24,42l8920,2131r48,-83xm8968,r8880,5120c17863,5128,17872,5144,17872,5161r,10272c17872,15451,17863,15466,17848,15475l8968,20595v-14,9,-33,9,-47,l25,15475c10,15467,,15451,,15433l,5161v,-17,10,-33,25,-41l8921,r47,83l72,5203r24,-42l96,15433r-24,-41l8968,20512r-48,l17800,15392r-24,41l17776,5161r24,42l8920,83,8968,xe" fillcolor="#d9d9d9" strokecolor="#d9d9d9" strokeweight=".05pt">
              <v:stroke joinstyle="bevel"/>
              <v:path arrowok="t" o:connecttype="custom" o:connectlocs="623762,567909;625155,696414;520653,761989;414757,698998;413364,570431;517866,504917;417544,573014;418937,696414;520653,756884;620975,693892;619581,570431;517866,510023;520711,377950;728264,507439;726928,761989;517866,888957;310255,759406;311649,504917;520711,383055;315829,507439;314493,756884;517866,883851;722690,759406;724084,510023;520711,377950;830037,441925;831372,822397;520711,1014940;207611,824981;206218,444448;517866,251966;210398,447031;211791,822397;520653,1009834;827192,819875;825799,444448;517866,257072;520653,125983;934481,380472;933088,888957;517924,1140923;103109,886373;104560,377950;520653,131089;108682,380472;107289,883851;517866,1135817;928908,886373;930301,383055;520653,125983;1036197,314958;1037590,949365;520653,1266906;1451,951948;0,317480;517924,0;4180,320064;5573,949365;520653,1261801;1033410,946843;1032017,317480;517866,5106" o:connectangles="0,0,0,0,0,0,0,0,0,0,0,0,0,0,0,0,0,0,0,0,0,0,0,0,0,0,0,0,0,0,0,0,0,0,0,0,0,0,0,0,0,0,0,0,0,0,0,0,0,0,0,0,0,0,0,0,0,0,0,0,0,0"/>
              <o:lock v:ext="edit" verticies="t"/>
            </v:shape>
            <v:shape id="Freeform 113" o:spid="_x0000_s1854" style="position:absolute;left:6254;top:4673;width:8954;height:10287;visibility:visible;mso-wrap-style:square;v-text-anchor:top" coordsize="15411,167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86G/MIA&#10;AADcAAAADwAAAGRycy9kb3ducmV2LnhtbERPS2vCQBC+C/6HZYTedGMqIqmrFKFQihfjq8chO02C&#10;2dmQnWr8965Q6G0+vucs171r1JW6UHs2MJ0koIgLb2suDRz2H+MFqCDIFhvPZOBOAdar4WCJmfU3&#10;3tE1l1LFEA4ZGqhE2kzrUFTkMEx8Sxy5H985lAi7UtsObzHcNTpNkrl2WHNsqLClTUXFJf91Bo6n&#10;/ewkW5t/6elCNq/zQ/l9vhjzMurf30AJ9fIv/nN/2jg/TeH5TLxArx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zzob8wgAAANwAAAAPAAAAAAAAAAAAAAAAAJgCAABkcnMvZG93&#10;bnJldi54bWxQSwUGAAAAAAQABAD1AAAAhwMAAAAA&#10;" path="m105,3603l8105,19v42,-19,90,-16,130,7l15339,4122v45,25,72,73,72,124l15411,12470v,52,-27,100,-72,125l8235,16691v-49,29,-111,25,-157,-9l1854,12058v-28,-21,-48,-51,-55,-85l23,3765c6,3687,55,3611,133,3594v78,-17,154,32,171,110l2080,11912r-55,-85l8249,16451r-157,-9l15196,12346r-73,124l15123,4246r73,125l8092,275r130,7l222,3866v-72,32,-157,,-190,-73c,3721,32,3636,105,3603xe" fillcolor="#5b9bd5" strokecolor="#5b9bd5" strokeweight=".05pt">
              <v:stroke joinstyle="bevel"/>
              <v:path arrowok="t" o:connecttype="custom" o:connectlocs="6100,221675;470885,1169;478438,1600;891167,253607;895350,261236;895350,767218;891167,774909;478438,1026916;469317,1026362;107714,741870;104519,736640;1336,231642;7727,221121;17662,227889;120844,732887;117649,727658;479251,1012150;470130,1011596;882859,759589;878618,767218;878618,261236;882859,268926;470130,16919;477683,17350;12898,237856;1859,233365;6100,221675" o:connectangles="0,0,0,0,0,0,0,0,0,0,0,0,0,0,0,0,0,0,0,0,0,0,0,0,0,0,0"/>
            </v:shape>
            <v:oval id="Oval 114" o:spid="_x0000_s1855" style="position:absolute;left:10795;top:4559;width:393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f2kK8AA&#10;AADcAAAADwAAAGRycy9kb3ducmV2LnhtbERPS4vCMBC+L/gfwgje1tQKItUoPnARPOkunodmbKvN&#10;pCRZW/+9EQRv8/E9Z77sTC3u5HxlWcFomIAgzq2uuFDw97v7noLwAVljbZkUPMjDctH7mmOmbctH&#10;up9CIWII+wwVlCE0mZQ+L8mgH9qGOHIX6wyGCF0htcM2hptapkkykQYrjg0lNrQpKb+d/o2C9cX9&#10;VNfRpji067bZJePz1h5TpQb9bjUDEagLH/HbvddxfjqG1zPxArl4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f2kK8AAAADcAAAADwAAAAAAAAAAAAAAAACYAgAAZHJzL2Rvd25y&#10;ZXYueG1sUEsFBgAAAAAEAAQA9QAAAIUDAAAAAA==&#10;" fillcolor="#5b9bd5" strokeweight="0"/>
            <v:oval id="Oval 115" o:spid="_x0000_s1856" style="position:absolute;left:10795;top:4559;width:393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FizMEA&#10;AADcAAAADwAAAGRycy9kb3ducmV2LnhtbERPTWvCQBC9F/wPywi91U2liKSuwQoFaQ9S297H7LgJ&#10;yc7G7Kjpv3eFgrd5vM9ZFINv1Zn6WAc28DzJQBGXwdbsDPx8vz/NQUVBttgGJgN/FKFYjh4WmNtw&#10;4S8678SpFMIxRwOVSJdrHcuKPMZJ6IgTdwi9R0mwd9r2eEnhvtXTLJtpjzWnhgo7WldUNruTNxAH&#10;t/3VTk5v0my2H3u3d7PjpzGP42H1CkpokLv4372xaf70BW7PpAv08go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IRYszBAAAA3AAAAA8AAAAAAAAAAAAAAAAAmAIAAGRycy9kb3du&#10;cmV2LnhtbFBLBQYAAAAABAAEAPUAAACGAwAAAAA=&#10;" filled="f" strokecolor="#5b9bd5" strokeweight=".45pt"/>
            <v:oval id="Oval 116" o:spid="_x0000_s1857" style="position:absolute;left:14922;top:7080;width:394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iZxMIA&#10;AADcAAAADwAAAGRycy9kb3ducmV2LnhtbERPTWvCQBC9C/0PyxR6040plRJdpaakCJ5iS89Ddkxi&#10;s7Nhd5uk/94tCN7m8T5ns5tMJwZyvrWsYLlIQBBXVrdcK/j6LOavIHxA1thZJgV/5GG3fZhtMNN2&#10;5JKGU6hFDGGfoYImhD6T0lcNGfQL2xNH7mydwRChq6V2OMZw08k0SVbSYMuxocGe8oaqn9OvUbA/&#10;u4/2sszr47gf+yJ5/n63ZarU0+P0tgYRaAp38c190HF++gL/z8QL5PY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WJnEwgAAANwAAAAPAAAAAAAAAAAAAAAAAJgCAABkcnMvZG93&#10;bnJldi54bWxQSwUGAAAAAAQABAD1AAAAhwMAAAAA&#10;" fillcolor="#5b9bd5" strokeweight="0"/>
            <v:oval id="Oval 117" o:spid="_x0000_s1858" style="position:absolute;left:14922;top:7080;width:394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Y9ZIMEA&#10;AADcAAAADwAAAGRycy9kb3ducmV2LnhtbERPS2vCQBC+F/wPywje6kYPoURXaQuC6EHq4z5mp5tg&#10;djZmR03/fbdQ8DYf33Pmy9436k5drAMbmIwzUMRlsDU7A8fD6vUNVBRki01gMvBDEZaLwcscCxse&#10;/EX3vTiVQjgWaKASaQutY1mRxzgOLXHivkPnURLsnLYdPlK4b/Q0y3LtsebUUGFLnxWVl/3NG4i9&#10;2520k9uHXNa7zdmdXX7dGjMa9u8zUEK9PMX/7rVN86c5/D2TLtCL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2PWSDBAAAA3AAAAA8AAAAAAAAAAAAAAAAAmAIAAGRycy9kb3du&#10;cmV2LnhtbFBLBQYAAAAABAAEAPUAAACGAwAAAAA=&#10;" filled="f" strokecolor="#5b9bd5" strokeweight=".45pt"/>
            <v:oval id="Oval 118" o:spid="_x0000_s1859" style="position:absolute;left:14922;top:12141;width:394;height:41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aiKMIA&#10;AADcAAAADwAAAGRycy9kb3ducmV2LnhtbERPTWvCQBC9C/0PyxR6040p1BJdpaakCJ5iS89Ddkxi&#10;s7Nhd5uk/94tCN7m8T5ns5tMJwZyvrWsYLlIQBBXVrdcK/j6LOavIHxA1thZJgV/5GG3fZhtMNN2&#10;5JKGU6hFDGGfoYImhD6T0lcNGfQL2xNH7mydwRChq6V2OMZw08k0SV6kwZZjQ4M95Q1VP6dfo2B/&#10;dh/tZZnXx3E/9kXy/P1uy1Spp8fpbQ0i0BTu4pv7oOP8dAX/z8QL5PY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6xqIowgAAANwAAAAPAAAAAAAAAAAAAAAAAJgCAABkcnMvZG93&#10;bnJldi54bWxQSwUGAAAAAAQABAD1AAAAhwMAAAAA&#10;" fillcolor="#5b9bd5" strokeweight="0"/>
            <v:oval id="Oval 119" o:spid="_x0000_s1860" style="position:absolute;left:14922;top:12134;width:394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kQtcIA&#10;AADdAAAADwAAAGRycy9kb3ducmV2LnhtbERPS2sCMRC+C/6HMEJvmq0UKVujWEEQexAfvY+bMbu4&#10;maybUbf/vikIvc3H95zpvPO1ulMbq8AGXkcZKOIi2IqdgeNhNXwHFQXZYh2YDPxQhPms35tibsOD&#10;d3Tfi1MphGOOBkqRJtc6FiV5jKPQECfuHFqPkmDrtG3xkcJ9rcdZNtEeK04NJTa0LKm47G/eQOzc&#10;9ls7uX3KZb3dnNzJTa5fxrwMusUHKKFO/sVP99qm+dn4Df6+SSfo2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xeRC1wgAAAN0AAAAPAAAAAAAAAAAAAAAAAJgCAABkcnMvZG93&#10;bnJldi54bWxQSwUGAAAAAAQABAD1AAAAhwMAAAAA&#10;" filled="f" strokecolor="#5b9bd5" strokeweight=".45pt"/>
            <v:oval id="Oval 120" o:spid="_x0000_s1861" style="position:absolute;left:10795;top:14655;width:393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BFzcIA&#10;AADdAAAADwAAAGRycy9kb3ducmV2LnhtbERPS2sCMRC+F/wPYQRvNXGlpaxG8YFS6EkrnofNuLu6&#10;mSxJdNd/3xQKvc3H95z5sreNeJAPtWMNk7ECQVw4U3Op4fS9e/0AESKywcYxaXhSgOVi8DLH3LiO&#10;D/Q4xlKkEA45aqhibHMpQ1GRxTB2LXHiLs5bjAn6UhqPXQq3jcyUepcWa04NFba0qai4He9Ww/ri&#10;9/V1sim/unXX7tT0vHWHTOvRsF/NQETq47/4z/1p0nyVvcHvN+kEufg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YEXNwgAAAN0AAAAPAAAAAAAAAAAAAAAAAJgCAABkcnMvZG93&#10;bnJldi54bWxQSwUGAAAAAAQABAD1AAAAhwMAAAAA&#10;" fillcolor="#5b9bd5" strokeweight="0"/>
            <v:oval id="Oval 121" o:spid="_x0000_s1862" style="position:absolute;left:10795;top:14655;width:393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DQasMQA&#10;AADdAAAADwAAAGRycy9kb3ducmV2LnhtbESPQWsCQQyF74X+hyGF3upsPUhZHUULguhBatt73Imz&#10;izuZdSfq9t83h0JvCe/lvS+zxRBbc6M+N4kdvI4KMMRV8g0HB1+f65c3MFmQPbaJycEPZVjMHx9m&#10;WPp05w+6HSQYDeFcooNapCutzVVNEfModcSqnVIfUXTtg/U93jU8tnZcFBMbsWFtqLGj95qq8+Ea&#10;HeQh7L9tkOtKzpv99hiOYXLZOff8NCynYIQG+Tf/XW+84hdjxdVvdAQ7/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A0GrDEAAAA3QAAAA8AAAAAAAAAAAAAAAAAmAIAAGRycy9k&#10;b3ducmV2LnhtbFBLBQYAAAAABAAEAPUAAACJAwAAAAA=&#10;" filled="f" strokecolor="#5b9bd5" strokeweight=".45pt"/>
            <v:oval id="Oval 122" o:spid="_x0000_s1863" style="position:absolute;left:7181;top:11811;width:394;height:41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1PyMIA&#10;AADdAAAADwAAAGRycy9kb3ducmV2LnhtbERPS2sCMRC+F/wPYQRvNXGF0q5G8YFS6EkrnofNuLu6&#10;mSxJdNd/3xQKvc3H95z5sreNeJAPtWMNk7ECQVw4U3Op4fS9e30HESKywcYxaXhSgOVi8DLH3LiO&#10;D/Q4xlKkEA45aqhibHMpQ1GRxTB2LXHiLs5bjAn6UhqPXQq3jcyUepMWa04NFba0qai4He9Ww/ri&#10;9/V1sim/unXX7tT0vHWHTOvRsF/NQETq47/4z/1p0nyVfcDvN+kEufg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LU/IwgAAAN0AAAAPAAAAAAAAAAAAAAAAAJgCAABkcnMvZG93&#10;bnJldi54bWxQSwUGAAAAAAQABAD1AAAAhwMAAAAA&#10;" fillcolor="#5b9bd5" strokeweight="0"/>
            <v:oval id="Oval 123" o:spid="_x0000_s1864" style="position:absolute;left:7181;top:11811;width:394;height:41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5uAa8UA&#10;AADdAAAADwAAAGRycy9kb3ducmV2LnhtbESPQUvDQBCF74L/YRnBm92oUCTtJlRBKHooVnufZqeb&#10;0OxszE7b+O+dg+BthvfmvW+W9RR7c6Yxd4kd3M8KMMRN8h0HB1+fr3dPYLIge+wTk4MfylBX11dL&#10;LH268AedtxKMhnAu0UErMpTW5qaliHmWBmLVDmmMKLqOwfoRLxoee/tQFHMbsWNtaHGgl5aa4/YU&#10;HeQpbHY2yOlZjuvN2z7sw/z73bnbm2m1ACM0yb/573rtFb94VH79Rkew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m4BrxQAAAN0AAAAPAAAAAAAAAAAAAAAAAJgCAABkcnMv&#10;ZG93bnJldi54bWxQSwUGAAAAAAQABAD1AAAAigMAAAAA&#10;" filled="f" strokecolor="#5b9bd5" strokeweight=".45pt"/>
            <v:oval id="Oval 124" o:spid="_x0000_s1865" style="position:absolute;left:6153;top:6762;width:387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LVE8IA&#10;AADdAAAADwAAAGRycy9kb3ducmV2LnhtbERPS4vCMBC+L/gfwgje1qQKy1KN4gMXYU+6i+ehGdtq&#10;MylJ1tZ/bwRhb/PxPWe+7G0jbuRD7VhDNlYgiAtnai41/P7s3j9BhIhssHFMGu4UYLkYvM0xN67j&#10;A92OsRQphEOOGqoY21zKUFRkMYxdS5y4s/MWY4K+lMZjl8JtIydKfUiLNaeGClvaVFRcj39Ww/rs&#10;v+pLtim/u3XX7tT0tHWHidajYb+agYjUx3/xy703ab6aZvD8Jp0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gtUTwgAAAN0AAAAPAAAAAAAAAAAAAAAAAJgCAABkcnMvZG93&#10;bnJldi54bWxQSwUGAAAAAAQABAD1AAAAhwMAAAAA&#10;" fillcolor="#5b9bd5" strokeweight="0"/>
            <v:shape id="Freeform 125" o:spid="_x0000_s1866" style="position:absolute;left:6153;top:6762;width:387;height:413;visibility:visible;mso-wrap-style:square;v-text-anchor:top" coordsize="61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a+Wi8IA&#10;AADdAAAADwAAAGRycy9kb3ducmV2LnhtbERPTWsCMRC9F/ofwhS81awK0q5GkULBk7QqRW/jZtws&#10;biZLMur23zeFQm/zeJ8zX/a+VTeKqQlsYDQsQBFXwTZcG9jv3p9fQCVBttgGJgPflGC5eHyYY2nD&#10;nT/ptpVa5RBOJRpwIl2pdaoceUzD0BFn7hyiR8kw1tpGvOdw3+pxUUy1x4Zzg8OO3hxVl+3VGzjH&#10;ww5lSq/Jbb5Wtbj4sT6ejBk89asZKKFe/sV/7rXN84vJGH6/ySfox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r5aLwgAAAN0AAAAPAAAAAAAAAAAAAAAAAJgCAABkcnMvZG93&#10;bnJldi54bWxQSwUGAAAAAAQABAD1AAAAhwMAAAAA&#10;" path="m61,33c61,51,48,65,30,65,14,65,,51,,33,,15,14,,30,,48,,61,15,61,33e" filled="f" strokecolor="#5b9bd5" strokeweight=".45pt">
              <v:path arrowok="t" o:connecttype="custom" o:connectlocs="38735,20955;19050,41275;0,20955;19050,0;38735,20955" o:connectangles="0,0,0,0,0"/>
            </v:shape>
            <v:shape id="Freeform 126" o:spid="_x0000_s1867" style="position:absolute;left:6616;top:5308;width:8598;height:9658;visibility:visible;mso-wrap-style:square;v-text-anchor:top" coordsize="14800,156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nNbTcMA&#10;AADdAAAADwAAAGRycy9kb3ducmV2LnhtbERPTWvCQBC9C/6HZYTedKOBtqSuImJBqRRMW+hxzI5J&#10;MDsbsqOm/75bKHibx/uc+bJ3jbpSF2rPBqaTBBRx4W3NpYHPj9fxM6ggyBYbz2TghwIsF8PBHDPr&#10;b3ygay6liiEcMjRQibSZ1qGoyGGY+JY4ciffOZQIu1LbDm8x3DV6liSP2mHNsaHCltYVFef84gyk&#10;tWyIdtO3/ftejl/r/PtJDltjHkb96gWUUC938b97a+P8JE3h75t4gl7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nNbTcMAAADdAAAADwAAAAAAAAAAAAAAAACYAgAAZHJzL2Rv&#10;d25yZXYueG1sUEsFBgAAAAAEAAQA9QAAAIgDAAAAAA==&#10;" path="m110,2942l7486,14c7522,,7562,,7597,15r7104,3072c14765,3115,14800,3186,14783,3254r-1776,7184c13001,10464,12987,10488,12967,10507l7639,15643v-55,54,-144,54,-199,l2096,10507v-19,-18,-32,-40,-39,-65l25,3114c3,3037,48,2958,125,2937v77,-22,156,23,177,100l2334,10365r-39,-65l7639,15436r-199,l12768,10300r-40,69l14504,3185r82,167l7482,280r111,1l217,3209v-74,30,-158,-6,-187,-80c,3055,36,2971,110,2942xe" fillcolor="#ed7d31" strokecolor="#ed7d31" strokeweight=".05pt">
              <v:stroke joinstyle="bevel"/>
              <v:path arrowok="t" o:connecttype="custom" o:connectlocs="6390,181021;434891,861;441340,923;854039,189943;858802,200218;755628,642249;753304,646495;443779,962512;432219,962512;121765,646495;119499,642495;1452,191604;7262,180713;17544,186866;135591,637758;133326,633758;443779,949776;432219,949776;741743,633758;739419,638004;842594,195973;847358,206248;434659,17228;441107,17290;12606,197449;1743,192527;6390,181021" o:connectangles="0,0,0,0,0,0,0,0,0,0,0,0,0,0,0,0,0,0,0,0,0,0,0,0,0,0,0"/>
            </v:shape>
            <v:oval id="Oval 127" o:spid="_x0000_s1868" style="position:absolute;left:10795;top:5187;width:393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0KrxMQA&#10;AADdAAAADwAAAGRycy9kb3ducmV2LnhtbERP32vCMBB+H/g/hBP2NlPnGFKNojJhMBjWKr6ezdkW&#10;m0tJstr998tA8O0+vp83X/amER05X1tWMB4lIIgLq2suFRzy7csUhA/IGhvLpOCXPCwXg6c5ptre&#10;OKNuH0oRQ9inqKAKoU2l9EVFBv3ItsSRu1hnMEToSqkd3mK4aeRrkrxLgzXHhgpb2lRUXPc/RoHb&#10;Fd/Z7ro+do07nfOPrP865Gulnof9agYiUB8e4rv7U8f5yeQN/r+JJ8jF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Cq8TEAAAA3QAAAA8AAAAAAAAAAAAAAAAAmAIAAGRycy9k&#10;b3ducmV2LnhtbFBLBQYAAAAABAAEAPUAAACJAwAAAAA=&#10;" fillcolor="#ed7d31" strokeweight="0"/>
            <v:oval id="Oval 128" o:spid="_x0000_s1869" style="position:absolute;left:10795;top:5187;width:393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xVuucIA&#10;AADdAAAADwAAAGRycy9kb3ducmV2LnhtbERP22oCMRB9L/gPYQTfatZLt2VrFBGl+uCDlw8YNtNk&#10;cTNZNlHXvzcFoW9zONeZLTpXixu1ofKsYDTMQBCXXldsFJxPm/cvECEia6w9k4IHBVjMe28zLLS/&#10;84Fux2hECuFQoAIbY1NIGUpLDsPQN8SJ+/Wtw5hga6Ru8Z7CXS3HWZZLhxWnBosNrSyVl+PVKah2&#10;+XQ3NT/G5ubc1aO4X28+tVKDfrf8BhGpi//il3ur0/xs8gF/36QT5Pw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FW65wgAAAN0AAAAPAAAAAAAAAAAAAAAAAJgCAABkcnMvZG93&#10;bnJldi54bWxQSwUGAAAAAAQABAD1AAAAhwMAAAAA&#10;" filled="f" strokecolor="#ed7d31" strokeweight=".45pt"/>
            <v:oval id="Oval 129" o:spid="_x0000_s1870" style="position:absolute;left:14922;top:7080;width:394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yQKMMA&#10;AADdAAAADwAAAGRycy9kb3ducmV2LnhtbERP32vCMBB+H/g/hBP2NlMnyKhGUZkgDIa1iq9nc7bF&#10;5lKSWLv/fhkMfLuP7+fNl71pREfO15YVjEcJCOLC6ppLBcd8+/YBwgdkjY1lUvBDHpaLwcscU20f&#10;nFF3CKWIIexTVFCF0KZS+qIig35kW+LIXa0zGCJ0pdQOHzHcNPI9SabSYM2xocKWNhUVt8PdKHD7&#10;4jvb39anrnHnS/6Z9V/HfK3U67BfzUAE6sNT/O/e6Tg/mUzh75t4gl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NyQKMMAAADdAAAADwAAAAAAAAAAAAAAAACYAgAAZHJzL2Rv&#10;d25yZXYueG1sUEsFBgAAAAAEAAQA9QAAAIgDAAAAAA==&#10;" fillcolor="#ed7d31" strokeweight="0"/>
            <v:oval id="Oval 130" o:spid="_x0000_s1871" style="position:absolute;left:14922;top:7080;width:394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tVVcEA&#10;AADdAAAADwAAAGRycy9kb3ducmV2LnhtbERPzYrCMBC+C/sOYYS9aaordalGWWRFPXjQ9QGGZkyK&#10;zaQ0Wa1vbwTB23x8vzNfdq4WV2pD5VnBaJiBIC69rtgoOP2tB98gQkTWWHsmBXcKsFx89OZYaH/j&#10;A12P0YgUwqFABTbGppAylJYchqFviBN39q3DmGBrpG7xlsJdLcdZlkuHFacGiw2tLJWX479TUO3y&#10;yW5iNsbm5tTVo7j/XU+1Up/97mcGIlIX3+KXe6vT/OxrCs9v0gly8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iLVVXBAAAA3QAAAA8AAAAAAAAAAAAAAAAAmAIAAGRycy9kb3du&#10;cmV2LnhtbFBLBQYAAAAABAAEAPUAAACGAwAAAAA=&#10;" filled="f" strokecolor="#ed7d31" strokeweight=".45pt"/>
            <v:oval id="Oval 131" o:spid="_x0000_s1872" style="position:absolute;left:13893;top:11499;width:388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g+hwcYA&#10;AADdAAAADwAAAGRycy9kb3ducmV2LnhtbESPQUvDQBCF74L/YRmhN7vRgkjsNlhREArSNC1ex+yY&#10;hGRnw+6apv/eOQjeZnhv3vtmXcxuUBOF2Hk2cLfMQBHX3nbcGDhWb7ePoGJCtjh4JgMXilBsrq/W&#10;mFt/5pKmQ2qUhHDM0UCb0phrHeuWHMalH4lF+/bBYZI1NNoGPEu4G/R9lj1ohx1LQ4sjvbRU94cf&#10;ZyDs649y329P0xA+v6rXct4dq60xi5v5+QlUojn9m/+u363gZyvBlW9kBL35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g+hwcYAAADdAAAADwAAAAAAAAAAAAAAAACYAgAAZHJz&#10;L2Rvd25yZXYueG1sUEsFBgAAAAAEAAQA9QAAAIsDAAAAAA==&#10;" fillcolor="#ed7d31" strokeweight="0"/>
            <v:oval id="Oval 132" o:spid="_x0000_s1873" style="position:absolute;left:13893;top:11499;width:388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hkvMIA&#10;AADdAAAADwAAAGRycy9kb3ducmV2LnhtbERPzWoCMRC+C75DGKE3zWplq6tRpFSsBw9dfYBhMyaL&#10;m8mySXX79qZQ6G0+vt9Zb3vXiDt1ofasYDrJQBBXXtdsFFzO+/ECRIjIGhvPpOCHAmw3w8EaC+0f&#10;/EX3MhqRQjgUqMDG2BZShsqSwzDxLXHirr5zGBPsjNQdPlK4a+Qsy3LpsObUYLGld0vVrfx2Cupj&#10;Pj/OzcHY3Fz6ZhpPH/s3rdTLqN+tQETq47/4z/2p0/zsdQm/36QT5OY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GWGS8wgAAAN0AAAAPAAAAAAAAAAAAAAAAAJgCAABkcnMvZG93&#10;bnJldi54bWxQSwUGAAAAAAQABAD1AAAAhwMAAAAA&#10;" filled="f" strokecolor="#ed7d31" strokeweight=".45pt"/>
            <v:oval id="Oval 133" o:spid="_x0000_s1874" style="position:absolute;left:10795;top:14655;width:393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/eusYA&#10;AADdAAAADwAAAGRycy9kb3ducmV2LnhtbESPQUvDQBCF74L/YRmhN7tRikjsNlhREArSNC1ex+yY&#10;hGRnw+6apv/eOQjeZnhv3vtmXcxuUBOF2Hk2cLfMQBHX3nbcGDhWb7ePoGJCtjh4JgMXilBsrq/W&#10;mFt/5pKmQ2qUhHDM0UCb0phrHeuWHMalH4lF+/bBYZI1NNoGPEu4G/R9lj1ohx1LQ4sjvbRU94cf&#10;ZyDs649y329P0xA+v6rXct4dq60xi5v5+QlUojn9m/+u363gZyvhl29kBL35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H/eusYAAADdAAAADwAAAAAAAAAAAAAAAACYAgAAZHJz&#10;L2Rvd25yZXYueG1sUEsFBgAAAAAEAAQA9QAAAIsDAAAAAA==&#10;" fillcolor="#ed7d31" strokeweight="0"/>
            <v:oval id="Oval 134" o:spid="_x0000_s1875" style="position:absolute;left:10795;top:14655;width:393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gbx8IA&#10;AADdAAAADwAAAGRycy9kb3ducmV2LnhtbERPzWrCQBC+F/oOyxR6q5tISCW6SilK9eDB6AMM2XE3&#10;mJ0N2a2mb+8KQm/z8f3OYjW6TlxpCK1nBfkkA0HceN2yUXA6bj5mIEJE1th5JgV/FGC1fH1ZYKX9&#10;jQ90raMRKYRDhQpsjH0lZWgsOQwT3xMn7uwHhzHBwUg94C2Fu05Os6yUDltODRZ7+rbUXOpfp6Dd&#10;lcWuMD/GluY0dnncrzefWqn3t/FrDiLSGP/FT/dWp/lZkcPjm3SCX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KBvHwgAAAN0AAAAPAAAAAAAAAAAAAAAAAJgCAABkcnMvZG93&#10;bnJldi54bWxQSwUGAAAAAAQABAD1AAAAhwMAAAAA&#10;" filled="f" strokecolor="#ed7d31" strokeweight=".45pt"/>
            <v:oval id="Oval 135" o:spid="_x0000_s1876" style="position:absolute;left:7696;top:11499;width:387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+HlVsMA&#10;AADdAAAADwAAAGRycy9kb3ducmV2LnhtbERP32vCMBB+H/g/hBP2NlNljFGNorKBIAxrFV/P5myL&#10;zaUksdb/fhkMfLuP7+fNFr1pREfO15YVjEcJCOLC6ppLBYf8++0ThA/IGhvLpOBBHhbzwcsMU23v&#10;nFG3D6WIIexTVFCF0KZS+qIig35kW+LIXawzGCJ0pdQO7zHcNHKSJB/SYM2xocKW1hUV1/3NKHC7&#10;4ifbXVfHrnGnc/6V9dtDvlLqddgvpyAC9eEp/ndvdJyfvE/g75t4gpz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+HlVsMAAADdAAAADwAAAAAAAAAAAAAAAACYAgAAZHJzL2Rv&#10;d25yZXYueG1sUEsFBgAAAAAEAAQA9QAAAIgDAAAAAA==&#10;" fillcolor="#ed7d31" strokeweight="0"/>
            <v:oval id="Oval 136" o:spid="_x0000_s1877" style="position:absolute;left:7696;top:11499;width:387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7YgK8MA&#10;AADdAAAADwAAAGRycy9kb3ducmV2LnhtbERPzWrCQBC+F3yHZQRvdWMNqcRsRIrSeuih6gMM2XE3&#10;mJ0N2VXTt+8WCr3Nx/c71WZ0nbjTEFrPChbzDARx43XLRsH5tH9egQgRWWPnmRR8U4BNPXmqsNT+&#10;wV90P0YjUgiHEhXYGPtSytBYchjmvidO3MUPDmOCg5F6wEcKd518ybJCOmw5NVjs6c1Scz3enIL2&#10;UOSH3LwbW5jz2C3i527/qpWaTcftGkSkMf6L/9wfOs3P8iX8fpNOkPU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7YgK8MAAADdAAAADwAAAAAAAAAAAAAAAACYAgAAZHJzL2Rv&#10;d25yZXYueG1sUEsFBgAAAAAEAAQA9QAAAIgDAAAAAA==&#10;" filled="f" strokecolor="#ed7d31" strokeweight=".45pt"/>
            <v:oval id="Oval 137" o:spid="_x0000_s1878" style="position:absolute;left:6515;top:6991;width:387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0TYucMA&#10;AADdAAAADwAAAGRycy9kb3ducmV2LnhtbERP32vCMBB+H/g/hBN8m6lDxqhGUZkgDIa1iq9nc7bF&#10;5lKSWLv/fhkMfLuP7+fNl71pREfO15YVTMYJCOLC6ppLBcd8+/oBwgdkjY1lUvBDHpaLwcscU20f&#10;nFF3CKWIIexTVFCF0KZS+qIig35sW+LIXa0zGCJ0pdQOHzHcNPItSd6lwZpjQ4UtbSoqboe7UeD2&#10;xXe2v61PXePOl/wz67+O+Vqp0bBfzUAE6sNT/O/e6Tg/mU7h75t4gl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0TYucMAAADdAAAADwAAAAAAAAAAAAAAAACYAgAAZHJzL2Rv&#10;d25yZXYueG1sUEsFBgAAAAAEAAQA9QAAAIgDAAAAAA==&#10;" fillcolor="#ed7d31" strokeweight="0"/>
            <v:oval id="Oval 138" o:spid="_x0000_s1879" style="position:absolute;left:6515;top:6991;width:387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MdxMMA&#10;AADdAAAADwAAAGRycy9kb3ducmV2LnhtbERPzWrCQBC+C32HZYTedKPEtMRspEileuihqQ8wZMfd&#10;YHY2ZLeavn23UOhtPr7fqXaT68WNxtB5VrBaZiCIW687NgrOn4fFM4gQkTX2nknBNwXY1Q+zCkvt&#10;7/xBtyYakUI4lKjAxjiUUobWksOw9ANx4i5+dBgTHI3UI95TuOvlOssK6bDj1GBxoL2l9tp8OQXd&#10;qchPuXkztjDnqV/F99fDk1bqcT69bEFEmuK/+M991Gl+lm/g95t0gqx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xMdxMMAAADdAAAADwAAAAAAAAAAAAAAAACYAgAAZHJzL2Rv&#10;d25yZXYueG1sUEsFBgAAAAAEAAQA9QAAAIgDAAAAAA==&#10;" filled="f" strokecolor="#ed7d31" strokeweight=".45pt"/>
            <v:rect id="Rectangle 139" o:spid="_x0000_s1880" style="position:absolute;left:9937;top:9359;width:388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E47sAA&#10;AADdAAAADwAAAGRycy9kb3ducmV2LnhtbERP22oCMRB9F/oPYYS+aaIUka1RRBCs9MXVDxg2sxea&#10;TJYkdbd/bwqCb3M419nsRmfFnULsPGtYzBUI4sqbjhsNt+txtgYRE7JB65k0/FGE3fZtssHC+IEv&#10;dC9TI3IIxwI1tCn1hZSxaslhnPueOHO1Dw5ThqGRJuCQw52VS6VW0mHHuaHFng4tVT/lr9Mgr+Vx&#10;WJc2KH9e1t/263SpyWv9Ph33nyASjeklfrpPJs9XHyv4/yafILc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AE47sAAAADdAAAADwAAAAAAAAAAAAAAAACYAgAAZHJzL2Rvd25y&#10;ZXYueG1sUEsFBgAAAAAEAAQA9QAAAIUDAAAAAA==&#10;" filled="f" stroked="f">
              <v:textbox style="mso-next-textbox:#Rectangle 139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0</w:t>
                    </w:r>
                  </w:p>
                </w:txbxContent>
              </v:textbox>
            </v:rect>
            <v:rect id="Rectangle 140" o:spid="_x0000_s1881" style="position:absolute;left:9937;top:8096;width:388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02ddcAA&#10;AADdAAAADwAAAGRycy9kb3ducmV2LnhtbERP22oCMRB9F/oPYQp900QpVrZGEUGw4ourHzBsZi80&#10;mSxJdLd/bwqFvs3hXGe9HZ0VDwqx86xhPlMgiCtvOm403K6H6QpETMgGrWfS8EMRtpuXyRoL4we+&#10;0KNMjcghHAvU0KbUF1LGqiWHceZ74szVPjhMGYZGmoBDDndWLpRaSocd54YWe9q3VH2Xd6dBXsvD&#10;sCptUP60qM/263ipyWv99jruPkEkGtO/+M99NHm+ev+A32/yCXLz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02ddcAAAADdAAAADwAAAAAAAAAAAAAAAACYAgAAZHJzL2Rvd25y&#10;ZXYueG1sUEsFBgAAAAAEAAQA9QAAAIUDAAAAAA==&#10;" filled="f" stroked="f">
              <v:textbox style="mso-next-textbox:#Rectangle 140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2</w:t>
                    </w:r>
                  </w:p>
                </w:txbxContent>
              </v:textbox>
            </v:rect>
            <v:rect id="Rectangle 141" o:spid="_x0000_s1882" style="position:absolute;left:9937;top:6832;width:388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IJB8MA&#10;AADdAAAADwAAAGRycy9kb3ducmV2LnhtbESPzWoDMQyE74W8g1Ght8ZuKCVs4oRSCKSll2zyAGKt&#10;/SG2vNhOdvv21aHQm8SMZj5t93Pw6k4pD5EtvCwNKOImuoE7C5fz4XkNKhdkhz4yWfihDPvd4mGL&#10;lYsTn+hel05JCOcKLfSljJXWuekpYF7GkVi0NqaARdbUaZdwkvDg9cqYNx1wYGnocaSPnpprfQsW&#10;9Lk+TOvaJxO/Vu23/zyeWorWPj3O7xtQhebyb/67PjrBN6+CK9/ICHr3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tIJB8MAAADdAAAADwAAAAAAAAAAAAAAAACYAgAAZHJzL2Rv&#10;d25yZXYueG1sUEsFBgAAAAAEAAQA9QAAAIgDAAAAAA==&#10;" filled="f" stroked="f">
              <v:textbox style="mso-next-textbox:#Rectangle 141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4</w:t>
                    </w:r>
                  </w:p>
                </w:txbxContent>
              </v:textbox>
            </v:rect>
            <v:rect id="Rectangle 142" o:spid="_x0000_s1883" style="position:absolute;left:9937;top:5568;width:388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6snMAA&#10;AADdAAAADwAAAGRycy9kb3ducmV2LnhtbERP22oCMRB9F/oPYQq+aVIpYrdGkYJgpS+ufsCwmb1g&#10;MlmS1N3+vREKvs3hXGe9HZ0VNwqx86zhba5AEFfedNxouJz3sxWImJANWs+k4Y8ibDcvkzUWxg98&#10;oluZGpFDOBaooU2pL6SMVUsO49z3xJmrfXCYMgyNNAGHHO6sXCi1lA47zg0t9vTVUnUtf50GeS73&#10;w6q0Qfnjov6x34dTTV7r6eu4+wSRaExP8b/7YPJ89f4Bj2/yCXJz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Z6snMAAAADdAAAADwAAAAAAAAAAAAAAAACYAgAAZHJzL2Rvd25y&#10;ZXYueG1sUEsFBgAAAAAEAAQA9QAAAIUDAAAAAA==&#10;" filled="f" stroked="f">
              <v:textbox style="mso-next-textbox:#Rectangle 142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6</w:t>
                    </w:r>
                  </w:p>
                </w:txbxContent>
              </v:textbox>
            </v:rect>
            <v:rect id="Rectangle 143" o:spid="_x0000_s1884" style="position:absolute;left:9937;top:4318;width:388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X2T3MMA&#10;AADdAAAADwAAAGRycy9kb3ducmV2LnhtbESPzWoDMQyE74W8g1Ght8ZuoCVs4oRSCKSll2zyAGKt&#10;/SG2vNhOdvv21aHQm8SMZj5t93Pw6k4pD5EtvCwNKOImuoE7C5fz4XkNKhdkhz4yWfihDPvd4mGL&#10;lYsTn+hel05JCOcKLfSljJXWuekpYF7GkVi0NqaARdbUaZdwkvDg9cqYNx1wYGnocaSPnpprfQsW&#10;9Lk+TOvaJxO/Vu23/zyeWorWPj3O7xtQhebyb/67PjrBN6/CL9/ICHr3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X2T3MMAAADdAAAADwAAAAAAAAAAAAAAAACYAgAAZHJzL2Rv&#10;d25yZXYueG1sUEsFBgAAAAAEAAQA9QAAAIgDAAAAAA==&#10;" filled="f" stroked="f">
              <v:textbox style="mso-next-textbox:#Rectangle 143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8</w:t>
                    </w:r>
                  </w:p>
                </w:txbxContent>
              </v:textbox>
            </v:rect>
            <v:rect id="Rectangle 144" o:spid="_x0000_s1885" style="position:absolute;left:9588;top:3054;width:775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jE2R8EA&#10;AADdAAAADwAAAGRycy9kb3ducmV2LnhtbERP22oCMRB9F/oPYQp902QFi2yNiwiClb64+gHDZvZC&#10;k8mSpO7275tCoW9zONfZVbOz4kEhDp41FCsFgrjxZuBOw/12Wm5BxIRs0HomDd8Uodo/LXZYGj/x&#10;lR516kQO4Viihj6lsZQyNj05jCs/Emeu9cFhyjB00gSccrizcq3Uq3Q4cG7ocaRjT81n/eU0yFt9&#10;mra1Dcpf1u2HfT9fW/JavzzPhzcQieb0L/5zn02erzYF/H6TT5D7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4xNkfBAAAA3QAAAA8AAAAAAAAAAAAAAAAAmAIAAGRycy9kb3du&#10;cmV2LnhtbFBLBQYAAAAABAAEAPUAAACGAwAAAAA=&#10;" filled="f" stroked="f">
              <v:textbox style="mso-next-textbox:#Rectangle 144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10</w:t>
                    </w:r>
                  </w:p>
                </w:txbxContent>
              </v:textbox>
            </v:rect>
            <v:rect id="Rectangle 145" o:spid="_x0000_s1886" style="position:absolute;left:10242;top:2260;width:1651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OoMMAA&#10;AADdAAAADwAAAGRycy9kb3ducmV2LnhtbERP22oCMRB9F/oPYQp906QLiqxGkYJgpS+ufsCwmb1g&#10;MlmS1N3+fVMo+DaHc53tfnJWPCjE3rOG94UCQVx703Or4XY9ztcgYkI2aD2Thh+KsN+9zLZYGj/y&#10;hR5VakUO4Viihi6loZQy1h05jAs/EGeu8cFhyjC00gQcc7izslBqJR32nBs6HOijo/pefTsN8lod&#10;x3Vlg/Lnovmyn6dLQ17rt9fpsAGRaEpP8b/7ZPJ8tSzg75t8gtz9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uOoMMAAAADdAAAADwAAAAAAAAAAAAAAAACYAgAAZHJzL2Rvd25y&#10;ZXYueG1sUEsFBgAAAAAEAAQA9QAAAIUDAAAAAA==&#10;" filled="f" stroked="f">
              <v:textbox style="mso-next-textbox:#Rectangle 145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Color</w:t>
                    </w:r>
                  </w:p>
                </w:txbxContent>
              </v:textbox>
            </v:rect>
            <v:rect id="Rectangle 146" o:spid="_x0000_s1887" style="position:absolute;left:16370;top:6045;width:1905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8Nq8AA&#10;AADdAAAADwAAAGRycy9kb3ducmV2LnhtbERP22oCMRB9F/oPYQp900SLRbZGEUGw4ourHzBsZi80&#10;mSxJdLd/bwqFvs3hXGe9HZ0VDwqx86xhPlMgiCtvOm403K6H6QpETMgGrWfS8EMRtpuXyRoL4we+&#10;0KNMjcghHAvU0KbUF1LGqiWHceZ74szVPjhMGYZGmoBDDndWLpT6kA47zg0t9rRvqfou706DvJaH&#10;YVXaoPxpUZ/t1/FSk9f67XXcfYJINKZ/8Z/7aPJ8tXyH32/yCXLz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a8Nq8AAAADdAAAADwAAAAAAAAAAAAAAAACYAgAAZHJzL2Rvd25y&#10;ZXYueG1sUEsFBgAAAAAEAAQA9QAAAIUDAAAAAA==&#10;" filled="f" stroked="f">
              <v:textbox style="mso-next-textbox:#Rectangle 146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Flavor</w:t>
                    </w:r>
                  </w:p>
                </w:txbxContent>
              </v:textbox>
            </v:rect>
            <v:rect id="Rectangle 147" o:spid="_x0000_s1888" style="position:absolute;left:16370;top:12611;width:2381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aV38AA&#10;AADdAAAADwAAAGRycy9kb3ducmV2LnhtbERP22oCMRB9F/oPYQp900SpRbZGEUGw4ourHzBsZi80&#10;mSxJdLd/bwqFvs3hXGe9HZ0VDwqx86xhPlMgiCtvOm403K6H6QpETMgGrWfS8EMRtpuXyRoL4we+&#10;0KNMjcghHAvU0KbUF1LGqiWHceZ74szVPjhMGYZGmoBDDndWLpT6kA47zg0t9rRvqfou706DvJaH&#10;YVXaoPxpUZ/t1/FSk9f67XXcfYJINKZ/8Z/7aPJ8tXyH32/yCXLz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kaV38AAAADdAAAADwAAAAAAAAAAAAAAAACYAgAAZHJzL2Rvd25y&#10;ZXYueG1sUEsFBgAAAAAEAAQA9QAAAIUDAAAAAA==&#10;" filled="f" stroked="f">
              <v:textbox style="mso-next-textbox:#Rectangle 147;mso-fit-shape-to-text:t" inset="0,0,0,0">
                <w:txbxContent>
                  <w:p w:rsidR="00E452C6" w:rsidRPr="00E452C6" w:rsidRDefault="00E452C6">
                    <w:pPr>
                      <w:rPr>
                        <w:lang w:val="en-IN"/>
                      </w:rPr>
                    </w:pPr>
                    <w:r w:rsidRPr="00E452C6">
                      <w:rPr>
                        <w:rFonts w:cs="Calibri"/>
                        <w:sz w:val="12"/>
                        <w:szCs w:val="12"/>
                      </w:rPr>
                      <w:t>Texture</w:t>
                    </w:r>
                  </w:p>
                </w:txbxContent>
              </v:textbox>
            </v:rect>
            <v:rect id="Rectangle 148" o:spid="_x0000_s1889" style="position:absolute;left:9499;top:16376;width:3289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QowRMAA&#10;AADdAAAADwAAAGRycy9kb3ducmV2LnhtbERP22oCMRB9F/oPYYS+aaKgyNYoIghW+uLqBwyb2QtN&#10;JkuSutu/N4WCb3M419nuR2fFg0LsPGtYzBUI4sqbjhsN99tptgERE7JB65k0/FKE/e5tssXC+IGv&#10;9ChTI3IIxwI1tCn1hZSxaslhnPueOHO1Dw5ThqGRJuCQw52VS6XW0mHHuaHFno4tVd/lj9Mgb+Vp&#10;2JQ2KH9Z1l/283ytyWv9Ph0PHyASjekl/nefTZ6vViv4+yafIH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QowRMAAAADdAAAADwAAAAAAAAAAAAAAAACYAgAAZHJzL2Rvd25y&#10;ZXYueG1sUEsFBgAAAAAEAAQA9QAAAIUDAAAAAA==&#10;" filled="f" stroked="f">
              <v:textbox style="mso-next-textbox:#Rectangle 148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Sweetness</w:t>
                    </w:r>
                  </w:p>
                </w:txbxContent>
              </v:textbox>
            </v:rect>
            <v:rect id="Rectangle 149" o:spid="_x0000_s1890" style="position:absolute;left:3073;top:12611;width:2794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iuM8AA&#10;AADdAAAADwAAAGRycy9kb3ducmV2LnhtbERP22oCMRB9F/oPYYS+aaJQka1RRBCs9MXVDxg2sxea&#10;TJYkdbd/bwqCb3M419nsRmfFnULsPGtYzBUI4sqbjhsNt+txtgYRE7JB65k0/FGE3fZtssHC+IEv&#10;dC9TI3IIxwI1tCn1hZSxaslhnPueOHO1Dw5ThqGRJuCQw52VS6VW0mHHuaHFng4tVT/lr9Mgr+Vx&#10;WJc2KH9e1t/263SpyWv9Ph33nyASjeklfrpPJs9XHyv4/yafILc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diuM8AAAADdAAAADwAAAAAAAAAAAAAAAACYAgAAZHJzL2Rvd25y&#10;ZXYueG1sUEsFBgAAAAAEAAQA9QAAAIUDAAAAAA==&#10;" filled="f" stroked="f">
              <v:textbox style="mso-next-textbox:#Rectangle 149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Sourness</w:t>
                    </w:r>
                  </w:p>
                </w:txbxContent>
              </v:textbox>
            </v:rect>
            <v:rect id="Rectangle 150" o:spid="_x0000_s1891" style="position:absolute;left:2825;top:5594;width:2210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QLqMAA&#10;AADdAAAADwAAAGRycy9kb3ducmV2LnhtbERP22oCMRB9F/oPYQp900ShVrZGEUGw4ourHzBsZi80&#10;mSxJdLd/bwqFvs3hXGe9HZ0VDwqx86xhPlMgiCtvOm403K6H6QpETMgGrWfS8EMRtpuXyRoL4we+&#10;0KNMjcghHAvU0KbUF1LGqiWHceZ74szVPjhMGYZGmoBDDndWLpRaSocd54YWe9q3VH2Xd6dBXsvD&#10;sCptUP60qM/263ipyWv99jruPkEkGtO/+M99NHm+ev+A32/yCXLz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pQLqMAAAADdAAAADwAAAAAAAAAAAAAAAACYAgAAZHJzL2Rvd25y&#10;ZXYueG1sUEsFBgAAAAAEAAQA9QAAAIUDAAAAAA==&#10;" filled="f" stroked="f">
              <v:textbox style="mso-next-textbox:#Rectangle 150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Overall</w:t>
                    </w:r>
                  </w:p>
                </w:txbxContent>
              </v:textbox>
            </v:rect>
            <v:rect id="Rectangle 151" o:spid="_x0000_s1892" style="position:absolute;left:2032;top:6496;width:4013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uf2sMA&#10;AADdAAAADwAAAGRycy9kb3ducmV2LnhtbESPzWoDMQyE74W8g1Ght8ZuoCVs4oRSCKSll2zyAGKt&#10;/SG2vNhOdvv21aHQm8SMZj5t93Pw6k4pD5EtvCwNKOImuoE7C5fz4XkNKhdkhz4yWfihDPvd4mGL&#10;lYsTn+hel05JCOcKLfSljJXWuekpYF7GkVi0NqaARdbUaZdwkvDg9cqYNx1wYGnocaSPnpprfQsW&#10;9Lk+TOvaJxO/Vu23/zyeWorWPj3O7xtQhebyb/67PjrBN6+CK9/ICHr3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wuf2sMAAADdAAAADwAAAAAAAAAAAAAAAACYAgAAZHJzL2Rv&#10;d25yZXYueG1sUEsFBgAAAAAEAAQA9QAAAIgDAAAAAA==&#10;" filled="f" stroked="f">
              <v:textbox style="mso-next-textbox:#Rectangle 151;mso-fit-shape-to-text:t" inset="0,0,0,0">
                <w:txbxContent>
                  <w:p w:rsidR="00E452C6" w:rsidRPr="00E452C6" w:rsidRDefault="001E49D5">
                    <w:r w:rsidRPr="00E452C6">
                      <w:rPr>
                        <w:rFonts w:cs="Calibri"/>
                        <w:sz w:val="12"/>
                        <w:szCs w:val="12"/>
                      </w:rPr>
                      <w:t>Acceptability</w:t>
                    </w:r>
                  </w:p>
                </w:txbxContent>
              </v:textbox>
            </v:rect>
            <v:shape id="Freeform 152" o:spid="_x0000_s1893" style="position:absolute;left:8318;top:1117;width:1657;height:178;visibility:visible;mso-wrap-style:square;v-text-anchor:top" coordsize="2848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0X56sIA&#10;AADdAAAADwAAAGRycy9kb3ducmV2LnhtbERPS4vCMBC+C/6HMMLeNK3s+qhNRYSFZffk4+JtbMa2&#10;2ExKE23992ZB8DYf33PSdW9qcafWVZYVxJMIBHFudcWFguPhe7wA4TyyxtoyKXiQg3U2HKSYaNvx&#10;ju57X4gQwi5BBaX3TSKly0sy6Ca2IQ7cxbYGfYBtIXWLXQg3tZxG0UwarDg0lNjQtqT8ur8ZBboq&#10;YsmoF03eTc/L+PPv99TNlfoY9ZsVCE+9f4tf7h8d5kdfS/j/Jpwgs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DRfnqwgAAAN0AAAAPAAAAAAAAAAAAAAAAAJgCAABkcnMvZG93&#10;bnJldi54bWxQSwUGAAAAAAQABAD1AAAAhwMAAAAA&#10;" path="m144,l2704,v80,,144,65,144,144c2848,224,2784,288,2704,288r-2560,c65,288,,224,,144,,65,65,,144,xe" fillcolor="#5b9bd5" strokecolor="#5b9bd5" strokeweight=".05pt">
              <v:stroke joinstyle="bevel"/>
              <v:path arrowok="t" o:connecttype="custom" o:connectlocs="8380,0;157355,0;165735,8890;157355,17780;8380,17780;0,8890;8380,0" o:connectangles="0,0,0,0,0,0,0"/>
            </v:shape>
            <v:oval id="Oval 153" o:spid="_x0000_s1894" style="position:absolute;left:8953;top:990;width:387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1flcUA&#10;AADdAAAADwAAAGRycy9kb3ducmV2LnhtbESPQWsCMRCF74X+hzAFbzVRQWRrlGpRCp7U0vOwGXe3&#10;3UyWJHXXf985CN5meG/e+2a5HnyrrhRTE9jCZGxAEZfBNVxZ+DrvXhegUkZ22AYmCzdKsF49Py2x&#10;cKHnI11PuVISwqlAC3XOXaF1KmvymMahIxbtEqLHLGustIvYS7hv9dSYufbYsDTU2NG2pvL39Oct&#10;bC5x3/xMttWh3/Tdzsy+P8Jxau3oZXh/A5VpyA/z/frTCb6ZC798IyPo1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PfV+VxQAAAN0AAAAPAAAAAAAAAAAAAAAAAJgCAABkcnMv&#10;ZG93bnJldi54bWxQSwUGAAAAAAQABAD1AAAAigMAAAAA&#10;" fillcolor="#5b9bd5" strokeweight="0"/>
            <v:oval id="Oval 154" o:spid="_x0000_s1895" style="position:absolute;left:8953;top:990;width:387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2QK7cEA&#10;AADdAAAADwAAAGRycy9kb3ducmV2LnhtbERPS2vCQBC+C/6HZYTedGMPQaKrtIWCtAfxdR+z000w&#10;O5tmR03/fVcQvM3H95zFqveNulIX68AGppMMFHEZbM3OwGH/OZ6BioJssQlMBv4owmo5HCywsOHG&#10;W7ruxKkUwrFAA5VIW2gdy4o8xkloiRP3EzqPkmDntO3wlsJ9o1+zLNcea04NFbb0UVF53l28gdi7&#10;zVE7ubzLeb35OrmTy3+/jXkZ9W9zUEK9PMUP99qm+Vk+hfs36QS9/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dkCu3BAAAA3QAAAA8AAAAAAAAAAAAAAAAAmAIAAGRycy9kb3du&#10;cmV2LnhtbFBLBQYAAAAABAAEAPUAAACGAwAAAAA=&#10;" filled="f" strokecolor="#5b9bd5" strokeweight=".45pt"/>
            <v:rect id="Rectangle 155" o:spid="_x0000_s1896" style="position:absolute;left:10052;top:704;width:806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I9ijcAA&#10;AADdAAAADwAAAGRycy9kb3ducmV2LnhtbERPS2rDMBDdF3oHMYXuaqlehOBGMSFgSEs3cXKAwRp/&#10;qDQykhq7t68Khezm8b6zq1dnxY1CnDxreC0UCOLOm4kHDddL87IFEROyQeuZNPxQhHr/+LDDyviF&#10;z3Rr0yByCMcKNYwpzZWUsRvJYSz8TJy53geHKcMwSBNwyeHOylKpjXQ4cW4YcabjSN1X++00yEvb&#10;LNvWBuU/yv7Tvp/OPXmtn5/WwxuIRGu6i//dJ5Pnq00Jf9/kE+T+F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I9ijcAAAADdAAAADwAAAAAAAAAAAAAAAACYAgAAZHJzL2Rvd25y&#10;ZXYueG1sUEsFBgAAAAAEAAQA9QAAAIUDAAAAAA==&#10;" filled="f" stroked="f">
              <v:textbox style="mso-next-textbox:#Rectangle 155;mso-fit-shape-to-text:t" inset="0,0,0,0">
                <w:txbxContent>
                  <w:p w:rsidR="00E452C6" w:rsidRPr="00E452C6" w:rsidRDefault="00E452C6">
                    <w:proofErr w:type="gramStart"/>
                    <w:r w:rsidRPr="00E452C6">
                      <w:rPr>
                        <w:rFonts w:cs="Calibri"/>
                        <w:sz w:val="12"/>
                        <w:szCs w:val="12"/>
                      </w:rPr>
                      <w:t>bb</w:t>
                    </w:r>
                    <w:proofErr w:type="gramEnd"/>
                  </w:p>
                </w:txbxContent>
              </v:textbox>
            </v:rect>
            <v:shape id="Freeform 156" o:spid="_x0000_s1897" style="position:absolute;left:11264;top:1117;width:1658;height:178;visibility:visible;mso-wrap-style:square;v-text-anchor:top" coordsize="2848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MD398IA&#10;AADdAAAADwAAAGRycy9kb3ducmV2LnhtbERP22oCMRB9L/gPYYS+1UQLVlazIrbKCn2p9gOGzbgX&#10;N5NlEzX+fVMo9G0O5zqrdbSduNHgG8caphMFgrh0puFKw/dp97IA4QOywc4xaXiQh3U+elphZtyd&#10;v+h2DJVIIewz1FCH0GdS+rImi37ieuLEnd1gMSQ4VNIMeE/htpMzpebSYsOpocaetjWVl+PVaij2&#10;hWojzj5Pi/b9I6rq0L3xQevncdwsQQSK4V/85y5Mmq/mr/D7TTpB5j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4wPf3wgAAAN0AAAAPAAAAAAAAAAAAAAAAAJgCAABkcnMvZG93&#10;bnJldi54bWxQSwUGAAAAAAQABAD1AAAAhwMAAAAA&#10;" path="m144,l2704,v80,,144,65,144,144c2848,224,2784,288,2704,288r-2560,c65,288,,224,,144,,65,65,,144,xe" fillcolor="#ed7d31" strokecolor="#ed7d31" strokeweight=".05pt">
              <v:stroke joinstyle="bevel"/>
              <v:path arrowok="t" o:connecttype="custom" o:connectlocs="8380,0;157355,0;165735,8890;157355,17780;8380,17780;0,8890;8380,0" o:connectangles="0,0,0,0,0,0,0"/>
            </v:shape>
            <v:oval id="Oval 157" o:spid="_x0000_s1898" style="position:absolute;left:11887;top:990;width:393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GE2cMA&#10;AADdAAAADwAAAGRycy9kb3ducmV2LnhtbERP32vCMBB+H/g/hBP2NlOHyKhGUZkgDIa1iq9nc7bF&#10;5lKSWLv/fhkMfLuP7+fNl71pREfO15YVjEcJCOLC6ppLBcd8+/YBwgdkjY1lUvBDHpaLwcscU20f&#10;nFF3CKWIIexTVFCF0KZS+qIig35kW+LIXa0zGCJ0pdQOHzHcNPI9SabSYM2xocKWNhUVt8PdKHD7&#10;4jvb39anrnHnS/6Z9V/HfK3U67BfzUAE6sNT/O/e6Tg/mU7g75t4gl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PGE2cMAAADdAAAADwAAAAAAAAAAAAAAAACYAgAAZHJzL2Rv&#10;d25yZXYueG1sUEsFBgAAAAAEAAQA9QAAAIgDAAAAAA==&#10;" fillcolor="#ed7d31" strokeweight="0"/>
            <v:oval id="Oval 158" o:spid="_x0000_s1899" style="position:absolute;left:11887;top:990;width:393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KZBpMMA&#10;AADdAAAADwAAAGRycy9kb3ducmV2LnhtbERPzWrCQBC+C32HZQq96UZJY4muoUhDm0MPWh9gyI67&#10;odnZkN1q+vZdQehtPr7f2VaT68WFxtB5VrBcZCCIW687NgpOX/X8BUSIyBp7z6TglwJUu4fZFkvt&#10;r3ygyzEakUI4lKjAxjiUUobWksOw8ANx4s5+dBgTHI3UI15TuOvlKssK6bDj1GBxoL2l9vv44xR0&#10;TZE3uXk3tjCnqV/Gz7d6rZV6epxeNyAiTfFffHd/6DQ/K57h9k06Qe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KZBpMMAAADdAAAADwAAAAAAAAAAAAAAAACYAgAAZHJzL2Rv&#10;d25yZXYueG1sUEsFBgAAAAAEAAQA9QAAAIgDAAAAAA==&#10;" filled="f" strokecolor="#ed7d31" strokeweight=".45pt"/>
            <v:rect id="Rectangle 159" o:spid="_x0000_s1900" style="position:absolute;left:12998;top:704;width:946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7RkjsAA&#10;AADdAAAADwAAAGRycy9kb3ducmV2LnhtbERPzWoCMRC+C32HMAVvmtTDIqtRRBC0eHHtAwyb2R9M&#10;JkuSuuvbN4VCb/Px/c52PzkrnhRi71nDx1KBIK696bnV8HU/LdYgYkI2aD2ThhdF2O/eZlssjR/5&#10;Rs8qtSKHcCxRQ5fSUEoZ644cxqUfiDPX+OAwZRhaaQKOOdxZuVKqkA57zg0dDnTsqH5U306DvFen&#10;cV3ZoPznqrnay/nWkNd6/j4dNiASTelf/Oc+mzxfFQX8fpNPkLs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7RkjsAAAADdAAAADwAAAAAAAAAAAAAAAACYAgAAZHJzL2Rvd25y&#10;ZXYueG1sUEsFBgAAAAAEAAQA9QAAAIUDAAAAAA==&#10;" filled="f" stroked="f">
              <v:textbox style="mso-next-textbox:#Rectangle 159;mso-fit-shape-to-text:t" inset="0,0,0,0">
                <w:txbxContent>
                  <w:p w:rsidR="00E452C6" w:rsidRPr="00E452C6" w:rsidRDefault="00E452C6">
                    <w:proofErr w:type="gramStart"/>
                    <w:r w:rsidRPr="00E452C6">
                      <w:rPr>
                        <w:rFonts w:cs="Calibri"/>
                        <w:sz w:val="12"/>
                        <w:szCs w:val="12"/>
                      </w:rPr>
                      <w:t>wb</w:t>
                    </w:r>
                    <w:proofErr w:type="gramEnd"/>
                  </w:p>
                </w:txbxContent>
              </v:textbox>
            </v:rect>
            <v:rect id="Rectangle 160" o:spid="_x0000_s1901" style="position:absolute;left:25;top:25;width:21946;height:1771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EiTsMA&#10;AADdAAAADwAAAGRycy9kb3ducmV2LnhtbERPTWsCMRC9F/wPYQRvNbGwKlujiCLYU6mKtLdxM91d&#10;3EyWTarx3zeC4G0e73Nmi2gbcaHO1441jIYKBHHhTM2lhsN+8zoF4QOywcYxabiRh8W89zLD3Lgr&#10;f9FlF0qRQtjnqKEKoc2l9EVFFv3QtcSJ+3WdxZBgV0rT4TWF20a+KTWWFmtODRW2tKqoOO/+rIZJ&#10;lv18TEffp3CK8XN9vGVqv8m0HvTj8h1EoBie4od7a9J8NZ7A/Zt0gpz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zEiTsMAAADdAAAADwAAAAAAAAAAAAAAAACYAgAAZHJzL2Rv&#10;d25yZXYueG1sUEsFBgAAAAAEAAQA9QAAAIgDAAAAAA==&#10;" filled="f" strokecolor="#d9d9d9" strokeweight=".45pt">
              <v:stroke joinstyle="round"/>
            </v:rect>
            <v:rect id="Rectangle 161" o:spid="_x0000_s1902" style="position:absolute;left:17214;top:1225;width:3309;height:165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rHu7cYA&#10;AADdAAAADwAAAGRycy9kb3ducmV2LnhtbESPT2vCQBDF70K/wzKF3nS3fwwaXaUUhEL1YBS8Dtkx&#10;Cc3OptlV02/vHAq9zfDevPeb5XrwrbpSH5vAFp4nBhRxGVzDlYXjYTOegYoJ2WEbmCz8UoT16mG0&#10;xNyFG+/pWqRKSQjHHC3UKXW51rGsyWOchI5YtHPoPSZZ+0q7Hm8S7lv9YkymPTYsDTV29FFT+V1c&#10;vAXM3tzP7vy6PXxdMpxXg9lMT8bap8fhfQEq0ZD+zX/Xn07wTSa48o2MoF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rHu7cYAAADdAAAADwAAAAAAAAAAAAAAAACYAgAAZHJz&#10;L2Rvd25yZXYueG1sUEsFBgAAAAAEAAQA9QAAAIsDAAAAAA==&#10;" stroked="f"/>
            <v:rect id="Rectangle 162" o:spid="_x0000_s1903" style="position:absolute;left:17214;top:1225;width:3309;height:165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M5vNMIA&#10;AADdAAAADwAAAGRycy9kb3ducmV2LnhtbERPTWvCQBC9F/wPywi91U09hJi6ihRES0GMCr0O2Wmy&#10;NDsbsmuS/ntXELzN433Ocj3aRvTUeeNYwfssAUFcOm24UnA5b98yED4ga2wck4J/8rBeTV6WmGs3&#10;cEH9KVQihrDPUUEdQptL6cuaLPqZa4kj9+s6iyHCrpK6wyGG20bOkySVFg3Hhhpb+qyp/DtdrQIX&#10;st25+CHTXL+qw/dgNouWjkq9TsfNB4hAY3iKH+69jvOTdAH3b+IJcn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zm80wgAAAN0AAAAPAAAAAAAAAAAAAAAAAJgCAABkcnMvZG93&#10;bnJldi54bWxQSwUGAAAAAAQABAD1AAAAhwMAAAAA&#10;" filled="f" strokecolor="#41719c" strokeweight=".6pt"/>
            <v:rect id="Rectangle 163" o:spid="_x0000_s1904" style="position:absolute;left:17773;top:1504;width:2032;height:252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sjPvMMA&#10;AADdAAAADwAAAGRycy9kb3ducmV2LnhtbESPzWoDMQyE74W8g1Ght8ZuDm3YxAmlEEhLL9nkAcRa&#10;+0NsebGd7Pbtq0OhN4kZzXza7ufg1Z1SHiJbeFkaUMRNdAN3Fi7nw/MaVC7IDn1ksvBDGfa7xcMW&#10;KxcnPtG9Lp2SEM4VWuhLGSutc9NTwLyMI7FobUwBi6yp0y7hJOHB65UxrzrgwNLQ40gfPTXX+hYs&#10;6HN9mNa1TyZ+rdpv/3k8tRStfXqc3zegCs3l3/x3fXSCb96EX76REfTu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sjPvMMAAADdAAAADwAAAAAAAAAAAAAAAACYAgAAZHJzL2Rv&#10;d25yZXYueG1sUEsFBgAAAAAEAAQA9QAAAIgDAAAAAA==&#10;" filled="f" stroked="f">
              <v:textbox style="mso-next-textbox:#Rectangle 163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4"/>
                        <w:szCs w:val="14"/>
                      </w:rPr>
                      <w:t>0 Day</w:t>
                    </w:r>
                  </w:p>
                </w:txbxContent>
              </v:textbox>
            </v:rect>
            <w10:anchorlock/>
          </v:group>
        </w:pict>
      </w:r>
      <w:r w:rsidR="00E452C6" w:rsidRPr="001E49D5">
        <w:rPr>
          <w:rFonts w:ascii="Times New Roman" w:hAnsi="Times New Roman"/>
        </w:rPr>
        <w:t xml:space="preserve">  </w:t>
      </w:r>
      <w:r w:rsidRPr="001E49D5">
        <w:rPr>
          <w:rFonts w:ascii="Times New Roman" w:hAnsi="Times New Roman"/>
          <w:noProof/>
        </w:rPr>
      </w:r>
      <w:r w:rsidRPr="001E49D5">
        <w:rPr>
          <w:rFonts w:ascii="Times New Roman" w:hAnsi="Times New Roman"/>
        </w:rPr>
        <w:pict>
          <v:group id="Canvas 1125" o:spid="_x0000_s1795" editas="canvas" style="width:180.7pt;height:148.15pt;mso-position-horizontal-relative:char;mso-position-vertical-relative:line" coordsize="22948,188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">
            <v:shape id="_x0000_s1796" type="#_x0000_t75" style="position:absolute;width:22948;height:18815;visibility:visible" stroked="t">
              <v:fill o:detectmouseclick="t"/>
              <v:path o:connecttype="none"/>
            </v:shape>
            <v:rect id="Rectangle 167" o:spid="_x0000_s1797" style="position:absolute;left:25;top:197;width:22898;height:1860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+VBsQA&#10;AADdAAAADwAAAGRycy9kb3ducmV2LnhtbERPTWvCQBC9F/wPyxS8FN0ottXUVUpQqJ7a6MXbkJ0m&#10;odnZNLNq/PfdQqG3ebzPWa5716gLdVJ7NjAZJ6CIC29rLg0cD9vRHJQEZIuNZzJwI4H1anC3xNT6&#10;K3/QJQ+liiEsKRqoQmhTraWoyKGMfUscuU/fOQwRdqW2HV5juGv0NEmetMOaY0OFLWUVFV/52RlA&#10;tytnu+/FPpejbB4PD9m7nDJjhvf96wuoQH34F/+532ycnzxP4febeIJe/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XvlQbEAAAA3QAAAA8AAAAAAAAAAAAAAAAAmAIAAGRycy9k&#10;b3ducmV2LnhtbFBLBQYAAAAABAAEAPUAAACJAwAAAAA=&#10;" strokeweight="2.25pt"/>
            <v:shape id="Freeform 168" o:spid="_x0000_s1798" style="position:absolute;left:6064;top:3498;width:10820;height:12751;visibility:visible;mso-wrap-style:square;v-text-anchor:top" coordsize="17856,206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C/7ccYA&#10;AADdAAAADwAAAGRycy9kb3ducmV2LnhtbERPS2sCMRC+F/ofwhS81cRWq6xGqQVRDx7WB+ht2Iy7&#10;i5vJsom69tc3hUJv8/E9ZzJrbSVu1PjSsYZeV4EgzpwpOdew3y1eRyB8QDZYOSYND/Iwmz4/TTAx&#10;7s4p3bYhFzGEfYIaihDqREqfFWTRd11NHLmzayyGCJtcmgbvMdxW8k2pD2mx5NhQYE1fBWWX7dVq&#10;mA/Om36q5tXiez1I1eVwOg6Xa607L+3nGESgNvyL/9wrE+er4Tv8fhNPkNM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C/7ccYAAADdAAAADwAAAAAAAAAAAAAAAACYAgAAZHJz&#10;L2Rvd25yZXYueG1sUEsFBgAAAAAEAAQA9QAAAIsDAAAAAA==&#10;" path="m8952,8208r1776,1024c10743,9240,10752,9256,10752,9273r,2048c10752,11339,10743,11354,10728,11363l8952,12387v-14,9,-33,9,-48,l7128,11363v-14,-9,-24,-24,-24,-42l7104,9273v,-17,10,-33,24,-41l8904,8208r48,83l7176,9315r24,-42l7200,11321r-24,-41l8952,12304r-48,l10680,11280r-24,41l10656,9273r24,42l8904,8291r48,-83xm8952,6160r3552,2048c12519,8216,12528,8232,12528,8249r,4096c12528,12363,12519,12378,12505,12387l8953,14451v-15,9,-34,9,-49,l5352,12387v-14,-9,-24,-24,-24,-42l5328,8249v,-17,10,-33,24,-41l8904,6160r48,83l5400,8291r24,-42l5424,12345r-23,-41l8953,14368r-49,l12456,12304r-24,41l12432,8249r24,42l8904,6243r48,-83xm8953,4096r5328,3088c14295,7193,14304,7208,14304,7225r,6160c14304,13403,14295,13418,14280,13427l8952,16499v-14,9,-33,9,-48,l3576,13427v-14,-9,-24,-24,-24,-42l3552,7225v,-17,10,-32,24,-41l8904,4096r49,83l3625,7267r23,-42l3648,13385r-24,-41l8952,16416r-48,l14232,13344r-24,41l14208,7225r24,42l8904,4179r49,-83xm8953,2048r7104,4112c16071,6169,16080,6184,16080,6201r,8208c16080,14427,16071,14442,16056,14451l8952,18547v-14,9,-33,9,-48,l1800,14451v-14,-9,-24,-24,-24,-42l1776,6201v,-17,10,-32,24,-41l8904,2048r49,83l1849,6243r23,-42l1872,14409r-24,-41l8952,18464r-48,l16008,14368r-24,41l15984,6201r24,42l8904,2131r49,-83xm8952,r8880,5120c17847,5128,17856,5144,17856,5161r,10272c17856,15451,17847,15466,17833,15475l8953,20611v-15,9,-34,9,-49,l24,15475c10,15466,,15451,,15433l,5161v,-17,10,-33,24,-41l8904,r48,83l72,5203r24,-42l96,15433r-23,-41l8953,20528r-49,l17784,15392r-24,41l17760,5161r24,42l8904,83,8952,xe" fillcolor="#d9d9d9" strokecolor="#d9d9d9" strokeweight=".1pt">
              <v:stroke joinstyle="bevel"/>
              <v:path arrowok="t" o:connecttype="custom" o:connectlocs="650097,570880;651551,700057;542474,765976;431943,702654;430489,573415;539566,507559;434852,576012;436306,700057;542474,760843;647188,697522;645734,573415;539566,512691;542474,380916;759173,510094;757779,765976;539566,893607;322867,763378;324321,507559;542474,386049;328684,510094;327290,760843;539566,888475;753356,763378;754810,512691;542474,380916;865402,444237;866795,827689;542474,1020250;216699,830286;215245,446773;539566,253285;219668,449370;221062,827689;542474,1015117;862432,825154;860978,446773;539566,258417;542535,126642;974418,383452;972963,893607;539566,1146892;107622,891010;109077,380916;542535,131775;113440,383452;111985,888475;539566,1141759;968600,891010;970055,386049;542535,126642;1080586,316606;1082040,954331;542535,1274523;1454,956928;0,319141;539566,0;4363,321738;5817,954331;542535,1269391;1077677,951796;1076223,319141;539566,5132" o:connectangles="0,0,0,0,0,0,0,0,0,0,0,0,0,0,0,0,0,0,0,0,0,0,0,0,0,0,0,0,0,0,0,0,0,0,0,0,0,0,0,0,0,0,0,0,0,0,0,0,0,0,0,0,0,0,0,0,0,0,0,0,0,0"/>
              <o:lock v:ext="edit" verticies="t"/>
            </v:shape>
            <v:shape id="Freeform 169" o:spid="_x0000_s1799" style="position:absolute;left:6692;top:4762;width:9068;height:10217;visibility:visible;mso-wrap-style:square;v-text-anchor:top" coordsize="14965,165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WQocMA&#10;AADdAAAADwAAAGRycy9kb3ducmV2LnhtbERPTUvDQBC9F/wPywjemo2l1jZ2W2xB8Nq0KN6G7DQb&#10;zM7G7JjGf+8KQm/zeJ+z3o6+VQP1sQls4D7LQRFXwTZcGzgdX6ZLUFGQLbaBycAPRdhubiZrLGy4&#10;8IGGUmqVQjgWaMCJdIXWsXLkMWahI07cOfQeJcG+1rbHSwr3rZ7l+UJ7bDg1OOxo76j6LL+9gX29&#10;++jKYfmgD7Jzq9lXeJP3uTF3t+PzEyihUa7if/erTfPzxzn8fZNO0J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sWQocMAAADdAAAADwAAAAAAAAAAAAAAAACYAgAAZHJzL2Rv&#10;d25yZXYueG1sUEsFBgAAAAAEAAQA9QAAAIgDAAAAAA==&#10;" path="m103,3668l7831,20v44,-20,95,-18,136,7l14815,4187v43,26,69,72,69,122l14964,12261v1,51,-26,99,-70,125l7966,16498v-49,30,-112,27,-158,-7l1584,11979v-30,-22,-50,-54,-57,-90l23,3825c8,3747,60,3671,138,3657v78,-15,153,37,168,115l1810,11836r-57,-90l7977,16258r-158,-7l14747,12139r-71,125l14596,4312r70,122l7818,274r136,7l226,3929v-72,34,-158,3,-192,-69c,3788,31,3702,103,3668xe" fillcolor="#5b9bd5" strokecolor="#5b9bd5" strokeweight=".1pt">
              <v:stroke joinstyle="bevel"/>
              <v:path arrowok="t" o:connecttype="custom" o:connectlocs="6241,226746;474507,1236;482747,1669;897691,258829;901872,266370;906719,757941;902478,765668;482687,1019860;473113,1019428;95980,740508;92526,734945;1394,236451;8362,226066;18542,233175;109674,731669;106220,726105;483353,1005024;473780,1004592;893571,750399;889269,758126;884421,266556;888663,274098;473719,16938;481960,17371;13694,242880;2060,238614;6241,226746" o:connectangles="0,0,0,0,0,0,0,0,0,0,0,0,0,0,0,0,0,0,0,0,0,0,0,0,0,0,0"/>
            </v:shape>
            <v:oval id="Oval 170" o:spid="_x0000_s1800" style="position:absolute;left:11271;top:4641;width:406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tNq0MMA&#10;AADdAAAADwAAAGRycy9kb3ducmV2LnhtbERPS2sCMRC+C/0PYQq9aaKlWtaNohZLwZNaPA+b2Ue7&#10;mSxJdLf/vikUvM3H95x8PdhW3MiHxrGG6USBIC6cabjS8Hnej19BhIhssHVMGn4owHr1MMoxM67n&#10;I91OsRIphEOGGuoYu0zKUNRkMUxcR5y40nmLMUFfSeOxT+G2lTOl5tJiw6mhxo52NRXfp6vVsC39&#10;e/M13VWHftt3e/V8eXPHmdZPj8NmCSLSEO/if/eHSfPV4gX+vkknyN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tNq0MMAAADdAAAADwAAAAAAAAAAAAAAAACYAgAAZHJzL2Rv&#10;d25yZXYueG1sUEsFBgAAAAAEAAQA9QAAAIgDAAAAAA==&#10;" fillcolor="#5b9bd5" strokeweight="0"/>
            <v:oval id="Oval 171" o:spid="_x0000_s1801" style="position:absolute;left:11264;top:4641;width:413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QERMIA&#10;AADdAAAADwAAAGRycy9kb3ducmV2LnhtbERPS2vCQBC+F/wPywje6sYeYkldpRUEqQepj/uYnW6C&#10;2dmYHTX9912h0Nt8fM+ZLXrfqBt1sQ5sYDLOQBGXwdbsDBz2q+dXUFGQLTaBycAPRVjMB08zLGy4&#10;8xfdduJUCuFYoIFKpC20jmVFHuM4tMSJ+w6dR0mwc9p2eE/hvtEvWZZrjzWnhgpbWlZUnndXbyD2&#10;bnvUTq4fcl5vP0/u5PLLxpjRsH9/AyXUy7/4z722aX42zeHxTTpBz3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9VAREwgAAAN0AAAAPAAAAAAAAAAAAAAAAAJgCAABkcnMvZG93&#10;bnJldi54bWxQSwUGAAAAAAQABAD1AAAAhwMAAAAA&#10;" filled="f" strokecolor="#5b9bd5" strokeweight=".45pt"/>
            <v:oval id="Oval 172" o:spid="_x0000_s1802" style="position:absolute;left:15417;top:7213;width:407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1RPMIA&#10;AADdAAAADwAAAGRycy9kb3ducmV2LnhtbERPS2sCMRC+F/wPYQRvNdFCldUoPlAKPfnA87AZd1c3&#10;kyVJ3fXfm0Kht/n4njNfdrYWD/KhcqxhNFQgiHNnKi40nE+79ymIEJEN1o5Jw5MCLBe9tzlmxrV8&#10;oMcxFiKFcMhQQxljk0kZ8pIshqFriBN3dd5iTNAX0nhsU7it5VipT2mx4tRQYkObkvL78cdqWF/9&#10;vrqNNsV3u26bnfq4bN1hrPWg361mICJ18V/85/4yab6aTOD3m3SCXL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FTVE8wgAAAN0AAAAPAAAAAAAAAAAAAAAAAJgCAABkcnMvZG93&#10;bnJldi54bWxQSwUGAAAAAAQABAD1AAAAhwMAAAAA&#10;" fillcolor="#5b9bd5" strokeweight="0"/>
            <v:oval id="Oval 173" o:spid="_x0000_s1803" style="position:absolute;left:15417;top:7213;width:407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4c1rcUA&#10;AADdAAAADwAAAGRycy9kb3ducmV2LnhtbESPQU8CQQyF7yT+h0lNuMGsHtCsDERNTAgciID3slNn&#10;N+x01p0Cy7+3BxNvbd7re1/nyyG25kJ9bhI7eJgWYIir5BsODg77j8kzmCzIHtvE5OBGGZaLu9Ec&#10;S5+u/EmXnQSjIZxLdFCLdKW1uaopYp6mjli179RHFF37YH2PVw2PrX0sipmN2LA21NjRe03VaXeO&#10;DvIQtl82yPlNTqvt+hiOYfazcW58P7y+gBEa5N/8d73yil88Ka5+oyPYx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jhzWtxQAAAN0AAAAPAAAAAAAAAAAAAAAAAJgCAABkcnMv&#10;ZG93bnJldi54bWxQSwUGAAAAAAQABAD1AAAAigMAAAAA&#10;" filled="f" strokecolor="#5b9bd5" strokeweight=".45pt"/>
            <v:oval id="Oval 174" o:spid="_x0000_s1804" style="position:absolute;left:15468;top:12134;width:407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55g1cMA&#10;AADdAAAADwAAAGRycy9kb3ducmV2LnhtbERPS2sCMRC+C/0PYQq9aaKFateNohZLwZNaPA+b2Ue7&#10;mSxJdLf/vikUvM3H95x8PdhW3MiHxrGG6USBIC6cabjS8HnejxcgQkQ22DomDT8UYL16GOWYGdfz&#10;kW6nWIkUwiFDDXWMXSZlKGqyGCauI05c6bzFmKCvpPHYp3DbyplSL9Jiw6mhxo52NRXfp6vVsC39&#10;e/M13VWHftt3e/V8eXPHmdZPj8NmCSLSEO/if/eHSfPV/BX+vkknyN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55g1cMAAADdAAAADwAAAAAAAAAAAAAAAACYAgAAZHJzL2Rv&#10;d25yZXYueG1sUEsFBgAAAAAEAAQA9QAAAIgDAAAAAA==&#10;" fillcolor="#5b9bd5" strokeweight="0"/>
            <v:oval id="Oval 175" o:spid="_x0000_s1805" style="position:absolute;left:15468;top:12134;width:407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RJjMQA&#10;AADdAAAADwAAAGRycy9kb3ducmV2LnhtbESPQWsCQQyF74X+hyEFb3W2PYisjqKFgtSD1Lb3uBNn&#10;F3cy252o6783h0JvCe/lvS/z5RBbc6E+N4kdvIwLMMRV8g0HB99f789TMFmQPbaJycGNMiwXjw9z&#10;LH268idd9hKMhnAu0UEt0pXW5qqmiHmcOmLVjqmPKLr2wfoerxoeW/taFBMbsWFtqLGjt5qq0/4c&#10;HeQh7H5skPNaTpvdxyEcwuR369zoaVjNwAgN8m/+u954xS+myq/f6Ah2c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gkSYzEAAAA3QAAAA8AAAAAAAAAAAAAAAAAmAIAAGRycy9k&#10;b3ducmV2LnhtbFBLBQYAAAAABAAEAPUAAACJAwAAAAA=&#10;" filled="f" strokecolor="#5b9bd5" strokeweight=".45pt"/>
            <v:oval id="Oval 176" o:spid="_x0000_s1806" style="position:absolute;left:11271;top:14674;width:406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D0c9MIA&#10;AADdAAAADwAAAGRycy9kb3ducmV2LnhtbERP32vCMBB+F/Y/hBN806QKQzrTog7HwCfd2PPRnG21&#10;uZQks91/bwaDvd3H9/M25Wg7cScfWscasoUCQVw503Kt4fPjMF+DCBHZYOeYNPxQgLJ4mmwwN27g&#10;E93PsRYphEOOGpoY+1zKUDVkMSxcT5y4i/MWY4K+lsbjkMJtJ5dKPUuLLaeGBnvaN1Tdzt9Ww+7i&#10;39prtq+Pw27oD2r19epOS61n03H7AiLSGP/Ff+53k+ardQa/36QTZPE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QPRz0wgAAAN0AAAAPAAAAAAAAAAAAAAAAAJgCAABkcnMvZG93&#10;bnJldi54bWxQSwUGAAAAAAQABAD1AAAAhwMAAAAA&#10;" fillcolor="#5b9bd5" strokeweight="0"/>
            <v:oval id="Oval 177" o:spid="_x0000_s1807" style="position:absolute;left:11264;top:14674;width:413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7pyYMEA&#10;AADdAAAADwAAAGRycy9kb3ducmV2LnhtbERPTWsCMRC9F/wPYQRvNasHka1RWkEQPYja3sfNNLu4&#10;maybUdd/bwoFb/N4nzNbdL5WN2pjFdjAaJiBIi6CrdgZ+D6u3qegoiBbrAOTgQdFWMx7bzPMbbjz&#10;nm4HcSqFcMzRQCnS5FrHoiSPcRga4sT9htajJNg6bVu8p3Bf63GWTbTHilNDiQ0tSyrOh6s3EDu3&#10;+9FOrl9yXu82J3dyk8vWmEG/+/wAJdTJS/zvXts0P5uO4e+bdIKeP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e6cmDBAAAA3QAAAA8AAAAAAAAAAAAAAAAAmAIAAGRycy9kb3du&#10;cmV2LnhtbFBLBQYAAAAABAAEAPUAAACGAwAAAAA=&#10;" filled="f" strokecolor="#5b9bd5" strokeweight=".45pt"/>
            <v:oval id="Oval 178" o:spid="_x0000_s1808" style="position:absolute;left:7499;top:11887;width:406;height:41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MnGMEA&#10;AADdAAAADwAAAGRycy9kb3ducmV2LnhtbERPTYvCMBC9C/6HMMLeNFFBpBpFXVwWPKnLnodmbKvN&#10;pCRZ2/33RhC8zeN9znLd2VrcyYfKsYbxSIEgzp2puNDwc94P5yBCRDZYOyYN/xRgver3lpgZ1/KR&#10;7qdYiBTCIUMNZYxNJmXIS7IYRq4hTtzFeYsxQV9I47FN4baWE6Vm0mLFqaHEhnYl5bfTn9Wwvfiv&#10;6jreFYd22zZ7Nf39dMeJ1h+DbrMAEamLb/HL/W3SfDWfwvObdIJcP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+jJxjBAAAA3QAAAA8AAAAAAAAAAAAAAAAAmAIAAGRycy9kb3du&#10;cmV2LnhtbFBLBQYAAAAABAAEAPUAAACGAwAAAAA=&#10;" fillcolor="#5b9bd5" strokeweight="0"/>
            <v:oval id="Oval 179" o:spid="_x0000_s1809" style="position:absolute;left:7499;top:11887;width:406;height:41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9Pj8EA&#10;AADdAAAADwAAAGRycy9kb3ducmV2LnhtbERPTWsCMRC9F/wPYQRvNWsRka1RVCiIHqS2vY+bMbu4&#10;maybUdd/bwqF3ubxPme26HytbtTGKrCB0TADRVwEW7Ez8P318ToFFQXZYh2YDDwowmLee5lhbsOd&#10;P+l2EKdSCMccDZQiTa51LEryGIehIU7cKbQeJcHWadviPYX7Wr9l2UR7rDg1lNjQuqTifLh6A7Fz&#10;+x/t5LqS82a/Pbqjm1x2xgz63fIdlFAn/+I/98am+dl0DL/fpBP0/A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cfT4/BAAAA3QAAAA8AAAAAAAAAAAAAAAAAmAIAAGRycy9kb3du&#10;cmV2LnhtbFBLBQYAAAAABAAEAPUAAACGAwAAAAA=&#10;" filled="f" strokecolor="#5b9bd5" strokeweight=".45pt"/>
            <v:oval id="Oval 180" o:spid="_x0000_s1810" style="position:absolute;left:6584;top:6896;width:407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wYa98IA&#10;AADdAAAADwAAAGRycy9kb3ducmV2LnhtbERPS2sCMRC+F/wPYQRvNVFpkdUoPlAKPfnA87AZd1c3&#10;kyWJ7vrvm0Kht/n4njNfdrYWT/KhcqxhNFQgiHNnKi40nE+79ymIEJEN1o5Jw4sCLBe9tzlmxrV8&#10;oOcxFiKFcMhQQxljk0kZ8pIshqFriBN3dd5iTNAX0nhsU7it5VipT2mx4tRQYkObkvL78WE1rK9+&#10;X91Gm+K7XbfNTk0uW3cYaz3od6sZiEhd/Bf/ub9Mmq+mH/D7TTpBLn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Bhr3wgAAAN0AAAAPAAAAAAAAAAAAAAAAAJgCAABkcnMvZG93&#10;bnJldi54bWxQSwUGAAAAAAQABAD1AAAAhwMAAAAA&#10;" fillcolor="#5b9bd5" strokeweight="0"/>
            <v:oval id="Oval 181" o:spid="_x0000_s1811" style="position:absolute;left:6584;top:6896;width:407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F0Y8EA&#10;AADdAAAADwAAAGRycy9kb3ducmV2LnhtbERPTWvCQBC9F/wPywje6sYegkRXaQsF0YNo9T5mp5tg&#10;djZmR43/3i0UepvH+5z5sveNulEX68AGJuMMFHEZbM3OwOH763UKKgqyxSYwGXhQhOVi8DLHwoY7&#10;7+i2F6dSCMcCDVQibaF1LCvyGMehJU7cT+g8SoKd07bDewr3jX7Lslx7rDk1VNjSZ0XleX/1BmLv&#10;tkft5Poh59V2fXInl182xoyG/fsMlFAv/+I/98qm+dk0h99v0gl68Q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iBdGPBAAAA3QAAAA8AAAAAAAAAAAAAAAAAmAIAAGRycy9kb3du&#10;cmV2LnhtbFBLBQYAAAAABAAEAPUAAACGAwAAAAA=&#10;" filled="f" strokecolor="#5b9bd5" strokeweight=".45pt"/>
            <v:shape id="Freeform 182" o:spid="_x0000_s1812" style="position:absolute;left:6953;top:5461;width:8699;height:9385;visibility:visible;mso-wrap-style:square;v-text-anchor:top" coordsize="14355,151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ZGj8QA&#10;AADdAAAADwAAAGRycy9kb3ducmV2LnhtbERPS2vCQBC+F/wPywi91Y0eNKSuUnxAoR6Mir2O2WkS&#10;zM6G7DYm/94VBG/z8T1nvuxMJVpqXGlZwXgUgSDOrC45V3A6bj9iEM4ja6wsk4KeHCwXg7c5Jtre&#10;OKX24HMRQtglqKDwvk6kdFlBBt3I1sSB+7ONQR9gk0vd4C2Em0pOomgqDZYcGgqsaVVQdj38GwXr&#10;WfrT7qe03/S/42OfXmJzvuyUeh92X58gPHX+JX66v3WYH8UzeHwTTpCL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o2Ro/EAAAA3QAAAA8AAAAAAAAAAAAAAAAAmAIAAGRycy9k&#10;b3ducmV2LnhtbFBLBQYAAAAABAAEAPUAAACJAwAAAAA=&#10;" path="m111,2782l7407,14v36,-14,76,-13,111,3l14270,3089v52,24,85,76,84,133l14274,10982v,50,-26,96,-69,122l7533,15152v-45,27,-102,27,-148,l633,11152v-41,-24,-67,-67,-70,-114l19,2926v-6,-79,54,-148,134,-153c232,2767,301,2827,306,2907r544,8112l780,10905r6752,4000l7384,14905r6672,-4048l13986,10979r80,-7760l14151,3352,7399,280r111,3l214,3051v-75,28,-158,-9,-186,-83c,2893,37,2810,111,2782xe" fillcolor="#ed7d31" strokecolor="#ed7d31" strokeweight=".1pt">
              <v:stroke joinstyle="bevel"/>
              <v:path arrowok="t" o:connecttype="custom" o:connectlocs="6727,172013;448883,866;455610,1051;864799,190995;869889,199219;865041,679026;860860,686569;456519,936861;447550,936861;38361,689537;34119,682489;1151,180917;9272,171457;18544,179742;51512,681314;47270,674265;456459,921588;447489,921588;851830,671297;847588,678841;852436,199033;857587,207257;448398,17313;455125,17498;12969,188646;1697,183514;6727,172013" o:connectangles="0,0,0,0,0,0,0,0,0,0,0,0,0,0,0,0,0,0,0,0,0,0,0,0,0,0,0"/>
            </v:shape>
            <v:oval id="Oval 183" o:spid="_x0000_s1813" style="position:absolute;left:11271;top:5346;width:406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BoJsYA&#10;AADdAAAADwAAAGRycy9kb3ducmV2LnhtbESPQWvCQBCF70L/wzKF3nRTD0Wiq9RSoVAoxlh6nWan&#10;STA7G3a3Mf575yB4m+G9ee+b1WZ0nRooxNazgedZBoq48rbl2sCx3E0XoGJCtth5JgMXirBZP0xW&#10;mFt/5oKGQ6qVhHDM0UCTUp9rHauGHMaZ74lF+/PBYZI11NoGPEu46/Q8y160w5alocGe3hqqTod/&#10;ZyDsq69if9p+D134+S3fi/HzWG6NeXocX5egEo3pbr5df1jBzxaCK9/ICHp9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bBoJsYAAADdAAAADwAAAAAAAAAAAAAAAACYAgAAZHJz&#10;L2Rvd25yZXYueG1sUEsFBgAAAAAEAAQA9QAAAIsDAAAAAA==&#10;" fillcolor="#ed7d31" strokeweight="0"/>
            <v:oval id="Oval 184" o:spid="_x0000_s1814" style="position:absolute;left:11264;top:5346;width:413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etW8MA&#10;AADdAAAADwAAAGRycy9kb3ducmV2LnhtbERPzWrCQBC+F3yHZQre6sYiaUxdRUqD9dCD0QcYstPd&#10;0OxsyG5NfHu3UOhtPr7f2ewm14krDaH1rGC5yEAQN163bBRcztVTASJEZI2dZ1JwowC77exhg6X2&#10;I5/oWkcjUgiHEhXYGPtSytBYchgWvidO3JcfHMYEByP1gGMKd518zrJcOmw5NVjs6c1S813/OAXt&#10;MV8dV+ZgbG4uU7eMn+/Vi1Zq/jjtX0FEmuK/+M/9odP8rFjD7zfpBLm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eetW8MAAADdAAAADwAAAAAAAAAAAAAAAACYAgAAZHJzL2Rv&#10;d25yZXYueG1sUEsFBgAAAAAEAAQA9QAAAIgDAAAAAA==&#10;" filled="f" strokecolor="#ed7d31" strokeweight=".45pt"/>
            <v:oval id="Oval 185" o:spid="_x0000_s1815" style="position:absolute;left:15360;top:7245;width:407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/y/cYA&#10;AADdAAAADwAAAGRycy9kb3ducmV2LnhtbESPQUvDQBCF74L/YRmhN7vRQ9HYbbCiIBSkaVq8jtkx&#10;CcnOht01Tf+9cxC8zfDevPfNupjdoCYKsfNs4G6ZgSKuve24MXCs3m4fQMWEbHHwTAYuFKHYXF+t&#10;Mbf+zCVNh9QoCeGYo4E2pTHXOtYtOYxLPxKL9u2DwyRraLQNeJZwN+j7LFtphx1LQ4sjvbRU94cf&#10;ZyDs649y329P0xA+v6rXct4dq60xi5v5+QlUojn9m/+u363gZ4/CL9/ICHrz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h/y/cYAAADdAAAADwAAAAAAAAAAAAAAAACYAgAAZHJz&#10;L2Rvd25yZXYueG1sUEsFBgAAAAAEAAQA9QAAAIsDAAAAAA==&#10;" fillcolor="#ed7d31" strokeweight="0"/>
            <v:oval id="Oval 186" o:spid="_x0000_s1816" style="position:absolute;left:15360;top:7245;width:407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kg3gMIA&#10;AADdAAAADwAAAGRycy9kb3ducmV2LnhtbERPzWoCMRC+C32HMEJvml2RrV2NUkRpPfTg1gcYNmOy&#10;uJksm6jbt28Kgrf5+H5ntRlcK27Uh8azgnyagSCuvW7YKDj97CcLECEia2w9k4JfCrBZv4xWWGp/&#10;5yPdqmhECuFQogIbY1dKGWpLDsPUd8SJO/veYUywN1L3eE/hrpWzLCukw4ZTg8WOtpbqS3V1CppD&#10;MT/MzaexhTkNbR6/d/s3rdTrePhYgog0xKf44f7SaX72nsP/N+kEuf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eSDeAwgAAAN0AAAAPAAAAAAAAAAAAAAAAAJgCAABkcnMvZG93&#10;bnJldi54bWxQSwUGAAAAAAQABAD1AAAAhwMAAAAA&#10;" filled="f" strokecolor="#ed7d31" strokeweight=".45pt"/>
            <v:oval id="Oval 187" o:spid="_x0000_s1817" style="position:absolute;left:15309;top:12045;width:407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YHJEcMA&#10;AADdAAAADwAAAGRycy9kb3ducmV2LnhtbERPTWvCQBC9F/wPywi91Y0eShtdRaUFQSjGKF7H7JgE&#10;s7Nhd43x33cLBW/zeJ8zW/SmER05X1tWMB4lIIgLq2suFRzy77cPED4ga2wsk4IHeVjMBy8zTLW9&#10;c0bdPpQihrBPUUEVQptK6YuKDPqRbYkjd7HOYIjQlVI7vMdw08hJkrxLgzXHhgpbWldUXPc3o8Dt&#10;ip9sd10du8adzvlX1m8P+Uqp12G/nIII1Ien+N+90XF+8jmBv2/iCXL+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YHJEcMAAADdAAAADwAAAAAAAAAAAAAAAACYAgAAZHJzL2Rv&#10;d25yZXYueG1sUEsFBgAAAAAEAAQA9QAAAIgDAAAAAA==&#10;" fillcolor="#ed7d31" strokeweight="0"/>
            <v:oval id="Oval 188" o:spid="_x0000_s1818" style="position:absolute;left:15309;top:12045;width:407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YMbMIA&#10;AADdAAAADwAAAGRycy9kb3ducmV2LnhtbERPzWoCMRC+C75DGKE3zWplq6tRpFSsBw9dfYBhMyaL&#10;m8mySXX79qZQ6G0+vt9Zb3vXiDt1ofasYDrJQBBXXtdsFFzO+/ECRIjIGhvPpOCHAmw3w8EaC+0f&#10;/EX3MhqRQjgUqMDG2BZShsqSwzDxLXHirr5zGBPsjNQdPlK4a+Qsy3LpsObUYLGld0vVrfx2Cupj&#10;Pj/OzcHY3Fz6ZhpPH/s3rdTLqN+tQETq47/4z/2p0/xs+Qq/36QT5OY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1gxswgAAAN0AAAAPAAAAAAAAAAAAAAAAAJgCAABkcnMvZG93&#10;bnJldi54bWxQSwUGAAAAAAQABAD1AAAAhwMAAAAA&#10;" filled="f" strokecolor="#ed7d31" strokeweight=".45pt"/>
            <v:oval id="Oval 189" o:spid="_x0000_s1819" style="position:absolute;left:11271;top:14547;width:406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ST0/sQA&#10;AADdAAAADwAAAGRycy9kb3ducmV2LnhtbERP32vCMBB+H/g/hBP2NlOHjFmNojJhMBjWKr6ezdkW&#10;m0tJstr998tA8O0+vp83X/amER05X1tWMB4lIIgLq2suFRzy7cs7CB+QNTaWScEveVguBk9zTLW9&#10;cUbdPpQihrBPUUEVQptK6YuKDPqRbYkjd7HOYIjQlVI7vMVw08jXJHmTBmuODRW2tKmouO5/jAK3&#10;K76z3XV97Bp3OucfWf91yNdKPQ/71QxEoD48xHf3p47zk+kE/r+JJ8jF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k9P7EAAAA3QAAAA8AAAAAAAAAAAAAAAAAmAIAAGRycy9k&#10;b3ducmV2LnhtbFBLBQYAAAAABAAEAPUAAACJAwAAAAA=&#10;" fillcolor="#ed7d31" strokeweight="0"/>
            <v:oval id="Oval 190" o:spid="_x0000_s1820" style="position:absolute;left:11264;top:14547;width:413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Mxg8MA&#10;AADdAAAADwAAAGRycy9kb3ducmV2LnhtbERPS27CMBDdI/UO1lRiB04qGiCNQVUFKixY8DnAKB7s&#10;qPE4il1Ib18jVepunt53qvXgWnGjPjSeFeTTDARx7XXDRsHlvJ0sQISIrLH1TAp+KMB69TSqsNT+&#10;zke6naIRKYRDiQpsjF0pZagtOQxT3xEn7up7hzHB3kjd4z2Fu1a+ZFkhHTacGix29GGp/jp9OwXN&#10;vpjtZ+bT2MJchjaPh812rpUaPw/vbyAiDfFf/Ofe6TQ/W77C45t0glz9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XMxg8MAAADdAAAADwAAAAAAAAAAAAAAAACYAgAAZHJzL2Rv&#10;d25yZXYueG1sUEsFBgAAAAAEAAQA9QAAAIgDAAAAAA==&#10;" filled="f" strokecolor="#ed7d31" strokeweight=".45pt"/>
            <v:oval id="Oval 191" o:spid="_x0000_s1821" style="position:absolute;left:7175;top:12071;width:406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rrPEsMA&#10;AADdAAAADwAAAGRycy9kb3ducmV2LnhtbERPTWvCQBC9F/wPywje6sYepI2uolJBKBRjFK9jdkyC&#10;2dmwu8b033cLBW/zeJ8zX/amER05X1tWMBknIIgLq2suFRzz7es7CB+QNTaWScEPeVguBi9zTLV9&#10;cEbdIZQihrBPUUEVQptK6YuKDPqxbYkjd7XOYIjQlVI7fMRw08i3JJlKgzXHhgpb2lRU3A53o8Dt&#10;i+9sf1ufusadL/ln1n8d87VSo2G/moEI1Ien+N+903F+8jGFv2/iCXLx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rrPEsMAAADdAAAADwAAAAAAAAAAAAAAAACYAgAAZHJzL2Rv&#10;d25yZXYueG1sUEsFBgAAAAAEAAQA9QAAAIgDAAAAAA==&#10;" fillcolor="#ed7d31" strokeweight="0"/>
            <v:oval id="Oval 192" o:spid="_x0000_s1822" style="position:absolute;left:7175;top:12071;width:406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u0Kb8MA&#10;AADdAAAADwAAAGRycy9kb3ducmV2LnhtbERPzWrCQBC+F3yHZYTe6iYi0abZiEil9dCDmgcYstPd&#10;0OxsyK6avn23UOhtPr7fqbaT68WNxtB5VpAvMhDErdcdGwXN5fC0AREissbeMyn4pgDbevZQYan9&#10;nU90O0cjUgiHEhXYGIdSytBachgWfiBO3KcfHcYERyP1iPcU7nq5zLJCOuw4NVgcaG+p/TpfnYLu&#10;WKyOK/NmbGGaqc/jx+thrZV6nE+7FxCRpvgv/nO/6zQ/e17D7zfpBFn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u0Kb8MAAADdAAAADwAAAAAAAAAAAAAAAACYAgAAZHJzL2Rv&#10;d25yZXYueG1sUEsFBgAAAAAEAAQA9QAAAIgDAAAAAA==&#10;" filled="f" strokecolor="#ed7d31" strokeweight=".45pt"/>
            <v:oval id="Oval 193" o:spid="_x0000_s1823" style="position:absolute;left:6845;top:7054;width:406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Gn++8YA&#10;AADdAAAADwAAAGRycy9kb3ducmV2LnhtbESPQUvDQBCF74L/YRmhN7vRQ9HYbbCiIBSkaVq8jtkx&#10;CcnOht01Tf+9cxC8zfDevPfNupjdoCYKsfNs4G6ZgSKuve24MXCs3m4fQMWEbHHwTAYuFKHYXF+t&#10;Mbf+zCVNh9QoCeGYo4E2pTHXOtYtOYxLPxKL9u2DwyRraLQNeJZwN+j7LFtphx1LQ4sjvbRU94cf&#10;ZyDs649y329P0xA+v6rXct4dq60xi5v5+QlUojn9m/+u363gZ4+CK9/ICHrz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Gn++8YAAADdAAAADwAAAAAAAAAAAAAAAACYAgAAZHJz&#10;L2Rvd25yZXYueG1sUEsFBgAAAAAEAAQA9QAAAIsDAAAAAA==&#10;" fillcolor="#ed7d31" strokeweight="0"/>
            <v:oval id="Oval 194" o:spid="_x0000_s1824" style="position:absolute;left:6845;top:7054;width:406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47hsMA&#10;AADdAAAADwAAAGRycy9kb3ducmV2LnhtbERPzWrCQBC+F3yHZQre6sYiqUldRUqD9dCD0QcYstPd&#10;0OxsyG5NfHu3UOhtPr7f2ewm14krDaH1rGC5yEAQN163bBRcztXTGkSIyBo7z6TgRgF229nDBkvt&#10;Rz7RtY5GpBAOJSqwMfallKGx5DAsfE+cuC8/OIwJDkbqAccU7jr5nGW5dNhyarDY05ul5rv+cQra&#10;Y746rszB2Nxcpm4ZP9+rF63U/HHav4KINMV/8Z/7Q6f5WVHA7zfpBLm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D47hsMAAADdAAAADwAAAAAAAAAAAAAAAACYAgAAZHJzL2Rv&#10;d25yZXYueG1sUEsFBgAAAAAEAAQA9QAAAIgDAAAAAA==&#10;" filled="f" strokecolor="#ed7d31" strokeweight=".45pt"/>
            <v:rect id="Rectangle 195" o:spid="_x0000_s1825" style="position:absolute;left:10375;top:9417;width:388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C+zXMMA&#10;AADdAAAADwAAAGRycy9kb3ducmV2LnhtbESPzWoDMQyE74W+g1Ght8ZODiVs4oRQCKShl2z6AGKt&#10;/SG2vNhudvv20aHQm8SMZj5t93Pw6k4pD5EtLBcGFHET3cCdhe/r8W0NKhdkhz4yWfilDPvd89MW&#10;KxcnvtC9Lp2SEM4VWuhLGSutc9NTwLyII7FobUwBi6yp0y7hJOHB65Ux7zrgwNLQ40gfPTW3+idY&#10;0Nf6OK1rn0w8r9ov/3m6tBStfX2ZDxtQhebyb/67PjnBXxrhl29kBL1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C+zXMMAAADdAAAADwAAAAAAAAAAAAAAAACYAgAAZHJzL2Rv&#10;d25yZXYueG1sUEsFBgAAAAAEAAQA9QAAAIgDAAAAAA==&#10;" filled="f" stroked="f">
              <v:textbox style="mso-next-textbox:#Rectangle 195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0</w:t>
                    </w:r>
                  </w:p>
                </w:txbxContent>
              </v:textbox>
            </v:rect>
            <v:rect id="Rectangle 196" o:spid="_x0000_s1826" style="position:absolute;left:10375;top:8159;width:388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2MWx8AA&#10;AADdAAAADwAAAGRycy9kb3ducmV2LnhtbERPzWoCMRC+C32HMAVvmqwHkdUoIgi29OLaBxg2sz+Y&#10;TJYkdbdv3whCb/Px/c7uMDkrHhRi71lDsVQgiGtvem41fN/Oiw2ImJANWs+k4ZciHPZvsx2Wxo98&#10;pUeVWpFDOJaooUtpKKWMdUcO49IPxJlrfHCYMgytNAHHHO6sXCm1lg57zg0dDnTqqL5XP06DvFXn&#10;cVPZoPznqvmyH5drQ17r+ft03IJINKV/8ct9MXl+oQp4fpNPkPs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2MWx8AAAADdAAAADwAAAAAAAAAAAAAAAACYAgAAZHJzL2Rvd25y&#10;ZXYueG1sUEsFBgAAAAAEAAQA9QAAAIUDAAAAAA==&#10;" filled="f" stroked="f">
              <v:textbox style="mso-next-textbox:#Rectangle 196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2</w:t>
                    </w:r>
                  </w:p>
                </w:txbxContent>
              </v:textbox>
            </v:rect>
            <v:rect id="Rectangle 197" o:spid="_x0000_s1827" style="position:absolute;left:10375;top:6889;width:388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7GIsMAA&#10;AADdAAAADwAAAGRycy9kb3ducmV2LnhtbERPzWoCMRC+F3yHMEJvNXEPRbZGEUFQ8eLaBxg2sz80&#10;mSxJdNe3N4VCb/Px/c56OzkrHhRi71nDcqFAENfe9Nxq+L4dPlYgYkI2aD2ThidF2G5mb2ssjR/5&#10;So8qtSKHcCxRQ5fSUEoZ644cxoUfiDPX+OAwZRhaaQKOOdxZWSj1KR32nBs6HGjfUf1T3Z0GeasO&#10;46qyQflz0Vzs6XhtyGv9Pp92XyASTelf/Oc+mjx/qQr4/SafIDc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7GIsMAAAADdAAAADwAAAAAAAAAAAAAAAACYAgAAZHJzL2Rvd25y&#10;ZXYueG1sUEsFBgAAAAAEAAQA9QAAAIUDAAAAAA==&#10;" filled="f" stroked="f">
              <v:textbox style="mso-next-textbox:#Rectangle 197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4</w:t>
                    </w:r>
                  </w:p>
                </w:txbxContent>
              </v:textbox>
            </v:rect>
            <v:rect id="Rectangle 198" o:spid="_x0000_s1828" style="position:absolute;left:10375;top:5619;width:388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P0tK8EA&#10;AADdAAAADwAAAGRycy9kb3ducmV2LnhtbERP22oCMRB9F/oPYQp902QVimyNiwiClb64+gHDZvZC&#10;k8mSpO7275tCoW9zONfZVbOz4kEhDp41FCsFgrjxZuBOw/12Wm5BxIRs0HomDd8Uodo/LXZYGj/x&#10;lR516kQO4Viihj6lsZQyNj05jCs/Emeu9cFhyjB00gSccrizcq3Uq3Q4cG7ocaRjT81n/eU0yFt9&#10;mra1Dcpf1u2HfT9fW/JavzzPhzcQieb0L/5zn02eX6gN/H6TT5D7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T9LSvBAAAA3QAAAA8AAAAAAAAAAAAAAAAAmAIAAGRycy9kb3du&#10;cmV2LnhtbFBLBQYAAAAABAAEAPUAAACGAwAAAAA=&#10;" filled="f" stroked="f">
              <v:textbox style="mso-next-textbox:#Rectangle 198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6</w:t>
                    </w:r>
                  </w:p>
                </w:txbxContent>
              </v:textbox>
            </v:rect>
            <v:rect id="Rectangle 199" o:spid="_x0000_s1829" style="position:absolute;left:10375;top:4343;width:388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xS1X8EA&#10;AADdAAAADwAAAGRycy9kb3ducmV2LnhtbERP22oCMRB9F/oPYQp902RFimyNiwiClb64+gHDZvZC&#10;k8mSpO7275tCoW9zONfZVbOz4kEhDp41FCsFgrjxZuBOw/12Wm5BxIRs0HomDd8Uodo/LXZYGj/x&#10;lR516kQO4Viihj6lsZQyNj05jCs/Emeu9cFhyjB00gSccrizcq3Uq3Q4cG7ocaRjT81n/eU0yFt9&#10;mra1Dcpf1u2HfT9fW/JavzzPhzcQieb0L/5zn02eX6gN/H6TT5D7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sUtV/BAAAA3QAAAA8AAAAAAAAAAAAAAAAAmAIAAGRycy9kb3du&#10;cmV2LnhtbFBLBQYAAAAABAAEAPUAAACGAwAAAAA=&#10;" filled="f" stroked="f">
              <v:textbox style="mso-next-textbox:#Rectangle 199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8</w:t>
                    </w:r>
                  </w:p>
                </w:txbxContent>
              </v:textbox>
            </v:rect>
            <v:rect id="Rectangle 200" o:spid="_x0000_s1830" style="position:absolute;left:10007;top:3073;width:775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gQxMEA&#10;AADdAAAADwAAAGRycy9kb3ducmV2LnhtbERP22oCMRB9F/oPYQp902QFi2yNiwiClb64+gHDZvZC&#10;k8mSpO7275tCoW9zONfZVbOz4kEhDp41FCsFgrjxZuBOw/12Wm5BxIRs0HomDd8Uodo/LXZYGj/x&#10;lR516kQO4Viihj6lsZQyNj05jCs/Emeu9cFhyjB00gSccrizcq3Uq3Q4cG7ocaRjT81n/eU0yFt9&#10;mra1Dcpf1u2HfT9fW/JavzzPhzcQieb0L/5zn02eX6gN/H6TT5D7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RYEMTBAAAA3QAAAA8AAAAAAAAAAAAAAAAAmAIAAGRycy9kb3du&#10;cmV2LnhtbFBLBQYAAAAABAAEAPUAAACGAwAAAAA=&#10;" filled="f" stroked="f">
              <v:textbox style="mso-next-textbox:#Rectangle 200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10</w:t>
                    </w:r>
                  </w:p>
                </w:txbxContent>
              </v:textbox>
            </v:rect>
            <v:rect id="Rectangle 201" o:spid="_x0000_s1831" style="position:absolute;left:10693;top:2286;width:1651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qOs78A&#10;AADdAAAADwAAAGRycy9kb3ducmV2LnhtbERPzWoCMRC+C32HMAVvmuhBZDVKKQgqXlx9gGEz+0OT&#10;yZKk7vr2plDwNh/f72z3o7PiQSF2njUs5goEceVNx42G++0wW4OICdmg9UwanhRhv/uYbLEwfuAr&#10;PcrUiBzCsUANbUp9IWWsWnIY574nzlztg8OUYWikCTjkcGflUqmVdNhxbmixp++Wqp/y12mQt/Iw&#10;rEsblD8v64s9Ha81ea2nn+PXBkSiMb3F/+6jyfMXagV/3+QT5O4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Uio6zvwAAAN0AAAAPAAAAAAAAAAAAAAAAAJgCAABkcnMvZG93bnJl&#10;di54bWxQSwUGAAAAAAQABAD1AAAAhAMAAAAA&#10;" filled="f" stroked="f">
              <v:textbox style="mso-next-textbox:#Rectangle 201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Color</w:t>
                    </w:r>
                  </w:p>
                </w:txbxContent>
              </v:textbox>
            </v:rect>
            <v:rect id="Rectangle 202" o:spid="_x0000_s1832" style="position:absolute;left:17081;top:6076;width:1905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8YrKMEA&#10;AADdAAAADwAAAGRycy9kb3ducmV2LnhtbERPzWoCMRC+C32HMIXeNFkPVrbGRQTBSi+uPsCwmf2h&#10;yWRJUnf79k2h0Nt8fL+zq2ZnxYNCHDxrKFYKBHHjzcCdhvvttNyCiAnZoPVMGr4pQrV/WuywNH7i&#10;Kz3q1IkcwrFEDX1KYyllbHpyGFd+JM5c64PDlGHopAk45XBn5VqpjXQ4cG7ocaRjT81n/eU0yFt9&#10;mra1Dcpf1u2HfT9fW/JavzzPhzcQieb0L/5zn02eX6hX+P0mnyD3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vGKyjBAAAA3QAAAA8AAAAAAAAAAAAAAAAAmAIAAGRycy9kb3du&#10;cmV2LnhtbFBLBQYAAAAABAAEAPUAAACGAwAAAAA=&#10;" filled="f" stroked="f">
              <v:textbox style="mso-next-textbox:#Rectangle 202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Flavor</w:t>
                    </w:r>
                  </w:p>
                </w:txbxContent>
              </v:textbox>
            </v:rect>
            <v:rect id="Rectangle 203" o:spid="_x0000_s1833" style="position:absolute;left:17081;top:12687;width:2381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m/WsMA&#10;AADdAAAADwAAAGRycy9kb3ducmV2LnhtbESPzWoDMQyE74W+g1Ght8ZODiVs4oRQCKShl2z6AGKt&#10;/SG2vNhudvv20aHQm8SMZj5t93Pw6k4pD5EtLBcGFHET3cCdhe/r8W0NKhdkhz4yWfilDPvd89MW&#10;KxcnvtC9Lp2SEM4VWuhLGSutc9NTwLyII7FobUwBi6yp0y7hJOHB65Ux7zrgwNLQ40gfPTW3+idY&#10;0Nf6OK1rn0w8r9ov/3m6tBStfX2ZDxtQhebyb/67PjnBXxrBlW9kBL1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lm/WsMAAADdAAAADwAAAAAAAAAAAAAAAACYAgAAZHJzL2Rv&#10;d25yZXYueG1sUEsFBgAAAAAEAAQA9QAAAIgDAAAAAA==&#10;" filled="f" stroked="f">
              <v:textbox style="mso-next-textbox:#Rectangle 203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Texture</w:t>
                    </w:r>
                  </w:p>
                </w:txbxContent>
              </v:textbox>
            </v:rect>
            <v:rect id="Rectangle 204" o:spid="_x0000_s1834" style="position:absolute;left:9912;top:16478;width:3289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RUawcEA&#10;AADdAAAADwAAAGRycy9kb3ducmV2LnhtbERPzWoCMRC+F/oOYQq91WQ9iG6NiwiClV5cfYBhM/tD&#10;k8mSpO727ZtCwdt8fL+zrWZnxZ1CHDxrKBYKBHHjzcCdhtv1+LYGEROyQeuZNPxQhGr3/LTF0viJ&#10;L3SvUydyCMcSNfQpjaWUsenJYVz4kThzrQ8OU4ahkybglMOdlUulVtLhwLmhx5EOPTVf9bfTIK/1&#10;cVrXNih/Xraf9uN0aclr/foy799BJJrTQ/zvPpk8v1Ab+PsmnyB3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UVGsHBAAAA3QAAAA8AAAAAAAAAAAAAAAAAmAIAAGRycy9kb3du&#10;cmV2LnhtbFBLBQYAAAAABAAEAPUAAACGAwAAAAA=&#10;" filled="f" stroked="f">
              <v:textbox style="mso-next-textbox:#Rectangle 204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Sweetness</w:t>
                    </w:r>
                  </w:p>
                </w:txbxContent>
              </v:textbox>
            </v:rect>
            <v:rect id="Rectangle 205" o:spid="_x0000_s1835" style="position:absolute;left:3213;top:12687;width:2794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fYlgcMA&#10;AADdAAAADwAAAGRycy9kb3ducmV2LnhtbESPzWoDMQyE74W8g1Eht8a7OZSwiRNKIZCGXrLpA4i1&#10;9ofa8mI72e3bR4dAbxIzmvm0O8zeqTvFNAQ2UK4KUMRNsAN3Bn6ux7cNqJSRLbrAZOCPEhz2i5cd&#10;VjZMfKF7nTslIZwqNNDnPFZap6Ynj2kVRmLR2hA9Zlljp23EScK90+uieNceB5aGHkf67Kn5rW/e&#10;gL7Wx2lTu1iE87r9dl+nS0vBmOXr/LEFlWnO/+bn9ckKflkKv3wjI+j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fYlgcMAAADdAAAADwAAAAAAAAAAAAAAAACYAgAAZHJzL2Rv&#10;d25yZXYueG1sUEsFBgAAAAAEAAQA9QAAAIgDAAAAAA==&#10;" filled="f" stroked="f">
              <v:textbox style="mso-next-textbox:#Rectangle 205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Sourness</w:t>
                    </w:r>
                  </w:p>
                </w:txbxContent>
              </v:textbox>
            </v:rect>
            <v:rect id="Rectangle 206" o:spid="_x0000_s1836" style="position:absolute;left:2946;top:5626;width:2210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qAGsEA&#10;AADdAAAADwAAAGRycy9kb3ducmV2LnhtbERPXYvCMBB8F/wPYQXfND0fRKpRjoNC7/DF6g9Ymu0H&#10;l2xKkrO9f28EwXnaZXZmdg6nyRpxJx96xwo+1hkI4trpnlsFt2ux2oEIEVmjcUwK/inA6TifHTDX&#10;buQL3avYimTCIUcFXYxDLmWoO7IY1m4gTlzjvMWYVt9K7XFM5tbITZZtpcWeU0KHA311VP9Wf1aB&#10;vFbFuKuMz9zPpjmb7/LSkFNquZg+9yAiTfF9/FKXOr2fAM82aQR5f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66gBrBAAAA3QAAAA8AAAAAAAAAAAAAAAAAmAIAAGRycy9kb3du&#10;cmV2LnhtbFBLBQYAAAAABAAEAPUAAACGAwAAAAA=&#10;" filled="f" stroked="f">
              <v:textbox style="mso-next-textbox:#Rectangle 206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Overall</w:t>
                    </w:r>
                  </w:p>
                </w:txbxContent>
              </v:textbox>
            </v:rect>
            <v:rect id="Rectangle 207" o:spid="_x0000_s1837" style="position:absolute;left:2120;top:6540;width:4014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mgebcAA&#10;AADdAAAADwAAAGRycy9kb3ducmV2LnhtbERPzYrCMBC+C/sOYRa8adoeRLpGWRYEFS/WfYChmf6w&#10;yaQk0da3N4Kwt/n4fmezm6wRd/Khd6wgX2YgiGune24V/F73izWIEJE1Gsek4EEBdtuP2QZL7Ua+&#10;0L2KrUghHEpU0MU4lFKGuiOLYekG4sQ1zluMCfpWao9jCrdGFlm2khZ7Tg0dDvTTUf1X3awCea32&#10;47oyPnOnojmb4+HSkFNq/jl9f4GINMV/8dt90Gl+nhfw+iadIL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mgebcAAAADdAAAADwAAAAAAAAAAAAAAAACYAgAAZHJzL2Rvd25y&#10;ZXYueG1sUEsFBgAAAAAEAAQA9QAAAIUDAAAAAA==&#10;" filled="f" stroked="f">
              <v:textbox style="mso-next-textbox:#Rectangle 207;mso-fit-shape-to-text:t" inset="0,0,0,0">
                <w:txbxContent>
                  <w:p w:rsidR="00E452C6" w:rsidRPr="00E452C6" w:rsidRDefault="001E49D5">
                    <w:r w:rsidRPr="00E452C6">
                      <w:rPr>
                        <w:rFonts w:cs="Calibri"/>
                        <w:sz w:val="12"/>
                        <w:szCs w:val="12"/>
                      </w:rPr>
                      <w:t>Acceptability</w:t>
                    </w:r>
                  </w:p>
                </w:txbxContent>
              </v:textbox>
            </v:rect>
            <v:shape id="Freeform 208" o:spid="_x0000_s1838" style="position:absolute;left:8680;top:1123;width:1727;height:178;visibility:visible;mso-wrap-style:square;v-text-anchor:top" coordsize="2848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Bdm58MA&#10;AADdAAAADwAAAGRycy9kb3ducmV2LnhtbERPS2sCMRC+F/wPYYTeanYVxa5GsaVFoSe14HXYzD5w&#10;M1mS1N3115tCobf5+J6z3vamETdyvrasIJ0kIIhzq2suFXyfP1+WIHxA1thYJgUDedhuRk9rzLTt&#10;+Ei3UyhFDGGfoYIqhDaT0ucVGfQT2xJHrrDOYIjQlVI77GK4aeQ0SRbSYM2xocKW3ivKr6cfo6Bc&#10;3L+m88vbq7sPH4kbumIW9oVSz+N+twIRqA//4j/3Qcf5aTqD32/iCXLz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Bdm58MAAADdAAAADwAAAAAAAAAAAAAAAACYAgAAZHJzL2Rv&#10;d25yZXYueG1sUEsFBgAAAAAEAAQA9QAAAIgDAAAAAA==&#10;" path="m144,l2704,v80,,144,65,144,144c2848,224,2784,288,2704,288r-2560,c65,288,,224,,144,,65,65,,144,xe" fillcolor="#5b9bd5" strokecolor="#5b9bd5" strokeweight=".1pt">
              <v:stroke joinstyle="bevel"/>
              <v:path arrowok="t" o:connecttype="custom" o:connectlocs="8733,0;163987,0;172720,8890;163987,17780;8733,17780;0,8890;8733,0" o:connectangles="0,0,0,0,0,0,0"/>
            </v:shape>
            <v:oval id="Oval 209" o:spid="_x0000_s1839" style="position:absolute;left:9340;top:1003;width:407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qEldsMA&#10;AADdAAAADwAAAGRycy9kb3ducmV2LnhtbERPTWvCQBC9F/wPywje6iaxlBJdpSqRQk+xpechOyax&#10;2dmwuybx33cLhd7m8T5ns5tMJwZyvrWsIF0mIIgrq1uuFXx+FI8vIHxA1thZJgV38rDbzh42mGs7&#10;cknDOdQihrDPUUETQp9L6auGDPql7Ykjd7HOYIjQ1VI7HGO46WSWJM/SYMuxocGeDg1V3+ebUbC/&#10;uFN7TQ/1+7gf+yJZfR1tmSm1mE+vaxCBpvAv/nO/6Tg/TZ/g95t4gt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qEldsMAAADdAAAADwAAAAAAAAAAAAAAAACYAgAAZHJzL2Rv&#10;d25yZXYueG1sUEsFBgAAAAAEAAQA9QAAAIgDAAAAAA==&#10;" fillcolor="#5b9bd5" strokeweight="0"/>
            <v:oval id="Oval 210" o:spid="_x0000_s1840" style="position:absolute;left:9340;top:1003;width:407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rhwDsIA&#10;AADdAAAADwAAAGRycy9kb3ducmV2LnhtbERPTWvCQBC9F/wPywje6iYFpaSuUgVB6kGq9j5mp5tg&#10;djZmR43/vlso9DaP9zmzRe8bdaMu1oEN5OMMFHEZbM3OwPGwfn4FFQXZYhOYDDwowmI+eJphYcOd&#10;P+m2F6dSCMcCDVQibaF1LCvyGMehJU7cd+g8SoKd07bDewr3jX7Jsqn2WHNqqLClVUXleX/1BmLv&#10;dl/ayXUp583u4+RObnrZGjMa9u9voIR6+Rf/uTc2zc/zCfx+k07Q8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uHAOwgAAAN0AAAAPAAAAAAAAAAAAAAAAAJgCAABkcnMvZG93&#10;bnJldi54bWxQSwUGAAAAAAQABAD1AAAAhwMAAAAA&#10;" filled="f" strokecolor="#5b9bd5" strokeweight=".45pt"/>
            <v:rect id="Rectangle 211" o:spid="_x0000_s1841" style="position:absolute;left:10490;top:730;width:806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VMYbsAA&#10;AADdAAAADwAAAGRycy9kb3ducmV2LnhtbERPzYrCMBC+L/gOYYS9bdN6EKlGEUFwZS9WH2Bopj+Y&#10;TEoSbfftzcKCt/n4fmezm6wRT/Khd6ygyHIQxLXTPbcKbtfj1wpEiMgajWNS8EsBdtvZxwZL7Ua+&#10;0LOKrUghHEpU0MU4lFKGuiOLIXMDceIa5y3GBH0rtccxhVsjF3m+lBZ7Tg0dDnToqL5XD6tAXqvj&#10;uKqMz9150fyY79OlIafU53zar0FEmuJb/O8+6TS/KJbw9006QW5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VMYbsAAAADdAAAADwAAAAAAAAAAAAAAAACYAgAAZHJzL2Rvd25y&#10;ZXYueG1sUEsFBgAAAAAEAAQA9QAAAIUDAAAAAA==&#10;" filled="f" stroked="f">
              <v:textbox style="mso-next-textbox:#Rectangle 211;mso-fit-shape-to-text:t" inset="0,0,0,0">
                <w:txbxContent>
                  <w:p w:rsidR="00E452C6" w:rsidRPr="00E452C6" w:rsidRDefault="00E452C6">
                    <w:proofErr w:type="gramStart"/>
                    <w:r w:rsidRPr="00E452C6">
                      <w:rPr>
                        <w:rFonts w:cs="Calibri"/>
                        <w:sz w:val="12"/>
                        <w:szCs w:val="12"/>
                      </w:rPr>
                      <w:t>bb</w:t>
                    </w:r>
                    <w:proofErr w:type="gramEnd"/>
                  </w:p>
                </w:txbxContent>
              </v:textbox>
            </v:rect>
            <v:shape id="Freeform 212" o:spid="_x0000_s1842" style="position:absolute;left:11753;top:1123;width:1728;height:178;visibility:visible;mso-wrap-style:square;v-text-anchor:top" coordsize="2848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8KX7MUA&#10;AADdAAAADwAAAGRycy9kb3ducmV2LnhtbERPS2vCQBC+F/wPywheim4i+CC6ii2Irbf6AL0N2TGJ&#10;Zmdjdo3pv+8WCr3Nx/ec+bI1pWiodoVlBfEgAkGcWl1wpuCwX/enIJxH1lhaJgXf5GC56LzMMdH2&#10;yV/U7HwmQgi7BBXk3leJlC7NyaAb2Io4cBdbG/QB1pnUNT5DuCnlMIrG0mDBoSHHit5zSm+7h1Ew&#10;en3To89DuT83x+tW30/jzclslep129UMhKfW/4v/3B86zI/jCfx+E06Qi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wpfsxQAAAN0AAAAPAAAAAAAAAAAAAAAAAJgCAABkcnMv&#10;ZG93bnJldi54bWxQSwUGAAAAAAQABAD1AAAAigMAAAAA&#10;" path="m144,l2704,v80,,144,65,144,144c2848,224,2784,288,2704,288r-2560,c65,288,,224,,144,,65,65,,144,xe" fillcolor="#ed7d31" strokecolor="#ed7d31" strokeweight=".1pt">
              <v:stroke joinstyle="bevel"/>
              <v:path arrowok="t" o:connecttype="custom" o:connectlocs="8733,0;163987,0;172720,8890;163987,17780;8733,17780;0,8890;8733,0" o:connectangles="0,0,0,0,0,0,0"/>
            </v:shape>
            <v:oval id="Oval 213" o:spid="_x0000_s1843" style="position:absolute;left:12414;top:1003;width:406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1vyPMYA&#10;AADdAAAADwAAAGRycy9kb3ducmV2LnhtbESPQWvDMAyF74P9B6PBbquTHcZI65Z1tDAYjKZp6VWN&#10;1SQ0loPtpdm/nw6D3STe03ufFqvJ9WqkEDvPBvJZBoq49rbjxsCh2j69gooJ2WLvmQz8UITV8v5u&#10;gYX1Ny5p3KdGSQjHAg20KQ2F1rFuyWGc+YFYtIsPDpOsodE24E3CXa+fs+xFO+xYGloc6L2l+rr/&#10;dgbCrv4qd9f1cezD6VxtyunzUK2NeXyY3uagEk3p3/x3/WEFP88FV76REfTy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1vyPMYAAADdAAAADwAAAAAAAAAAAAAAAACYAgAAZHJz&#10;L2Rvd25yZXYueG1sUEsFBgAAAAAEAAQA9QAAAIsDAAAAAA==&#10;" fillcolor="#ed7d31" strokeweight="0"/>
            <v:oval id="Oval 214" o:spid="_x0000_s1844" style="position:absolute;left:12414;top:1003;width:406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ww3QcMA&#10;AADdAAAADwAAAGRycy9kb3ducmV2LnhtbERPzWrCQBC+F3yHZQre6iZFYk2zESkV9eCh6gMM2elu&#10;aHY2ZLca394VCr3Nx/c71Wp0nbjQEFrPCvJZBoK48bplo+B82ry8gQgRWWPnmRTcKMCqnjxVWGp/&#10;5S+6HKMRKYRDiQpsjH0pZWgsOQwz3xMn7tsPDmOCg5F6wGsKd518zbJCOmw5NVjs6cNS83P8dQra&#10;fTHfz83W2MKcxy6Ph8/NQis1fR7X7yAijfFf/Ofe6TQ/z5fw+CadIOs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ww3QcMAAADdAAAADwAAAAAAAAAAAAAAAACYAgAAZHJzL2Rv&#10;d25yZXYueG1sUEsFBgAAAAAEAAQA9QAAAIgDAAAAAA==&#10;" filled="f" strokecolor="#ed7d31" strokeweight=".45pt"/>
            <v:rect id="Rectangle 215" o:spid="_x0000_s1845" style="position:absolute;left:13563;top:730;width:946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5rvPMMA&#10;AADdAAAADwAAAGRycy9kb3ducmV2LnhtbESPzWoDMQyE74W8g1Eht8abPZSwiRNKIZCGXrLpA4i1&#10;9ofa8mI72e3bR4dAbxIzmvm0O8zeqTvFNAQ2sF4VoIibYAfuDPxcj28bUCkjW3SBycAfJTjsFy87&#10;rGyY+EL3OndKQjhVaKDPeay0Tk1PHtMqjMSitSF6zLLGTtuIk4R7p8uieNceB5aGHkf67Kn5rW/e&#10;gL7Wx2lTu1iEc9l+u6/TpaVgzPJ1/tiCyjTnf/Pz+mQFf10Kv3wjI+j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5rvPMMAAADdAAAADwAAAAAAAAAAAAAAAACYAgAAZHJzL2Rv&#10;d25yZXYueG1sUEsFBgAAAAAEAAQA9QAAAIgDAAAAAA==&#10;" filled="f" stroked="f">
              <v:textbox style="mso-next-textbox:#Rectangle 215;mso-fit-shape-to-text:t" inset="0,0,0,0">
                <w:txbxContent>
                  <w:p w:rsidR="00E452C6" w:rsidRPr="00E452C6" w:rsidRDefault="00E452C6">
                    <w:proofErr w:type="gramStart"/>
                    <w:r w:rsidRPr="00E452C6">
                      <w:rPr>
                        <w:rFonts w:cs="Calibri"/>
                        <w:sz w:val="12"/>
                        <w:szCs w:val="12"/>
                      </w:rPr>
                      <w:t>wb</w:t>
                    </w:r>
                    <w:proofErr w:type="gramEnd"/>
                  </w:p>
                </w:txbxContent>
              </v:textbox>
            </v:rect>
            <v:rect id="Rectangle 216" o:spid="_x0000_s1846" style="position:absolute;left:25;top:25;width:22898;height:187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+p/MMA&#10;AADdAAAADwAAAGRycy9kb3ducmV2LnhtbERPTWvCQBC9F/oflhG81U2EaEhdRSqCnkQtpb2N2WkS&#10;mp0N2VXXf+8KQm/zeJ8zWwTTigv1rrGsIB0lIIhLqxuuFHwe1285COeRNbaWScGNHCzmry8zLLS9&#10;8p4uB1+JGMKuQAW1910hpStrMuhGtiOO3K/tDfoI+0rqHq8x3LRynCQTabDh2FBjRx81lX+Hs1Ew&#10;zbKfbZ5+n/wphN3q65Ylx3Wm1HAQlu8gPAX/L366NzrOT8cpPL6JJ8j5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x+p/MMAAADdAAAADwAAAAAAAAAAAAAAAACYAgAAZHJzL2Rv&#10;d25yZXYueG1sUEsFBgAAAAAEAAQA9QAAAIgDAAAAAA==&#10;" filled="f" strokecolor="#d9d9d9" strokeweight=".45pt">
              <v:stroke joinstyle="round"/>
            </v:rect>
            <v:rect id="Rectangle 217" o:spid="_x0000_s1847" style="position:absolute;left:17291;top:1282;width:4121;height:16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JvWsMA&#10;AADdAAAADwAAAGRycy9kb3ducmV2LnhtbERPS4vCMBC+L/gfwgje1sTqlt2uUZYFQdA9+IC9Ds3Y&#10;FptJbaLWf28Ewdt8fM+Zzjtbiwu1vnKsYTRUIIhzZyouNOx3i/dPED4gG6wdk4YbeZjPem9TzIy7&#10;8oYu21CIGMI+Qw1lCE0mpc9LsuiHriGO3MG1FkOEbSFNi9cYbmuZKJVKixXHhhIb+i0pP27PVgOm&#10;E3P6O4zXu9U5xa+iU4uPf6X1oN/9fIMI1IWX+Olemjh/lCTw+CaeIG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9JvWsMAAADdAAAADwAAAAAAAAAAAAAAAACYAgAAZHJzL2Rv&#10;d25yZXYueG1sUEsFBgAAAAAEAAQA9QAAAIgDAAAAAA==&#10;" stroked="f"/>
            <v:rect id="Rectangle 218" o:spid="_x0000_s1848" style="position:absolute;left:17291;top:1282;width:4121;height:16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3ug8MA&#10;AADdAAAADwAAAGRycy9kb3ducmV2LnhtbERP32vCMBB+H/g/hBP2NlMdSFdNiwiyjYFMHfh6NGcb&#10;bC6liW333y+CsLf7+H7euhhtI3rqvHGsYD5LQBCXThuuFPycdi8pCB+QNTaOScEveSjyydMaM+0G&#10;PlB/DJWIIewzVFCH0GZS+rImi37mWuLIXVxnMUTYVVJ3OMRw28hFkiylRcOxocaWtjWV1+PNKnAh&#10;fT8dzmSa22e1/xrM5q2lb6Wep+NmBSLQGP7FD/eHjvPni1e4fxNPkPk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a3ug8MAAADdAAAADwAAAAAAAAAAAAAAAACYAgAAZHJzL2Rv&#10;d25yZXYueG1sUEsFBgAAAAAEAAQA9QAAAIgDAAAAAA==&#10;" filled="f" strokecolor="#41719c" strokeweight=".6pt"/>
            <v:rect id="Rectangle 219" o:spid="_x0000_s1849" style="position:absolute;left:17875;top:1587;width:2826;height:252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KHpP8AA&#10;AADdAAAADwAAAGRycy9kb3ducmV2LnhtbERP24rCMBB9X/Afwgi+ralFFukaZVkQVHyx+gFDM72w&#10;yaQk0da/N4Kwb3M411lvR2vEnXzoHCtYzDMQxJXTHTcKrpfd5wpEiMgajWNS8KAA283kY42FdgOf&#10;6V7GRqQQDgUqaGPsCylD1ZLFMHc9ceJq5y3GBH0jtcchhVsj8yz7khY7Tg0t9vTbUvVX3qwCeSl3&#10;w6o0PnPHvD6Zw/5ck1NqNh1/vkFEGuO/+O3e6zR/kS/h9U06QW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KHpP8AAAADdAAAADwAAAAAAAAAAAAAAAACYAgAAZHJzL2Rvd25y&#10;ZXYueG1sUEsFBgAAAAAEAAQA9QAAAIUDAAAAAA==&#10;" filled="f" stroked="f">
              <v:textbox style="mso-next-textbox:#Rectangle 219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4"/>
                        <w:szCs w:val="14"/>
                      </w:rPr>
                      <w:t>15 Days</w:t>
                    </w:r>
                  </w:p>
                </w:txbxContent>
              </v:textbox>
            </v:rect>
            <w10:anchorlock/>
          </v:group>
        </w:pict>
      </w:r>
    </w:p>
    <w:p w:rsidR="00E452C6" w:rsidRPr="001E49D5" w:rsidRDefault="00671A04" w:rsidP="00E452C6">
      <w:pPr>
        <w:spacing w:line="240" w:lineRule="auto"/>
        <w:jc w:val="center"/>
        <w:rPr>
          <w:rFonts w:ascii="Times New Roman" w:hAnsi="Times New Roman"/>
        </w:rPr>
      </w:pPr>
      <w:r w:rsidRPr="001E49D5">
        <w:rPr>
          <w:rFonts w:ascii="Times New Roman" w:hAnsi="Times New Roman"/>
          <w:noProof/>
        </w:rPr>
      </w:r>
      <w:r w:rsidRPr="001E49D5">
        <w:rPr>
          <w:rFonts w:ascii="Times New Roman" w:hAnsi="Times New Roman"/>
        </w:rPr>
        <w:pict>
          <v:group id="Canvas 1179" o:spid="_x0000_s1740" editas="canvas" style="width:171.85pt;height:142.65pt;mso-position-horizontal-relative:char;mso-position-vertical-relative:line" coordsize="21824,18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">
            <v:shape id="_x0000_s1741" type="#_x0000_t75" style="position:absolute;width:21824;height:18116;visibility:visible" stroked="t">
              <v:fill o:detectmouseclick="t"/>
              <v:path o:connecttype="none"/>
            </v:shape>
            <v:rect id="Rectangle 223" o:spid="_x0000_s1742" style="position:absolute;left:25;top:25;width:21774;height:180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4azhcQA&#10;AADdAAAADwAAAGRycy9kb3ducmV2LnhtbERPTWvCQBC9F/wPywheim6UVmzqKhIqaE9t9NLbkJ0m&#10;wexsmlk1/feuUOhtHu9zluveNepCndSeDUwnCSjiwtuaSwPHw3a8ACUB2WLjmQz8ksB6NXhYYmr9&#10;lT/pkodSxRCWFA1UIbSp1lJU5FAmviWO3LfvHIYIu1LbDq8x3DV6liRz7bDm2FBhS1lFxSk/OwPo&#10;9uXT/uflPZejvD0fHrMP+cqMGQ37zSuoQH34F/+5dzbOn87mcP8mnqB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+Gs4XEAAAA3QAAAA8AAAAAAAAAAAAAAAAAmAIAAGRycy9k&#10;b3ducmV2LnhtbFBLBQYAAAAABAAEAPUAAACJAwAAAAA=&#10;" strokeweight="2.25pt"/>
            <v:shape id="Freeform 224" o:spid="_x0000_s1743" style="position:absolute;left:6553;top:3333;width:9798;height:12199;visibility:visible;mso-wrap-style:square;v-text-anchor:top" coordsize="16864,194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LJ/1cYA&#10;AADdAAAADwAAAGRycy9kb3ducmV2LnhtbERPS2vCQBC+F/wPywheim4UrZK6SikGvCitD9rjkJ0m&#10;abOzMbvG+O9dQehtPr7nzJetKUVDtSssKxgOIhDEqdUFZwoO+6Q/A+E8ssbSMim4koPlovM0x1jb&#10;C39Ss/OZCCHsYlSQe1/FUro0J4NuYCviwP3Y2qAPsM6krvESwk0pR1H0Ig0WHBpyrOg9p/RvdzYK&#10;ktI3z2lzHCfHj++v02SzOv1uD0r1uu3bKwhPrf8XP9xrHeYPR1O4fxNOkIs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LJ/1cYAAADdAAAADwAAAAAAAAAAAAAAAACYAgAAZHJz&#10;L2Rvd25yZXYueG1sUEsFBgAAAAAEAAQA9QAAAIsDAAAAAA==&#10;" path="m8456,7744r1680,960c10151,8712,10160,8728,10160,8745r,1936c10160,10699,10151,10714,10137,10723r-1680,976c8442,11708,8423,11708,8408,11699l6728,10723v-14,-9,-24,-24,-24,-42l6704,8745v,-17,10,-33,25,-41l8409,7744r47,83l6776,8787r24,-42l6800,10681r-23,-41l8457,11616r-49,l10088,10640r-24,41l10064,8745r25,42l8409,7827r47,-83xm8456,5808r3360,1936c11831,7752,11840,7768,11840,7785r,3872c11840,11675,11831,11690,11816,11699l8456,13635v-14,9,-33,9,-48,l5064,11699v-14,-9,-24,-24,-24,-42l5040,7785v,-17,10,-32,24,-41l8408,5808r49,83l5113,7827r23,-42l5136,11657r-23,-41l8457,13552r-48,l11769,11616r-25,41l11744,7785r25,42l8409,5891r47,-83xm8456,3872r5040,2896c13511,6776,13520,6792,13520,6809r,5808c13520,12635,13511,12650,13496,12659l8456,15571v-14,9,-33,9,-48,l3384,12659v-14,-9,-24,-24,-24,-42l3360,6809v,-17,10,-33,24,-41l8408,3872r48,83l3432,6851r24,-42l3456,12617r-23,-41l8457,15488r-49,l13448,12576r-24,41l13424,6809r25,42l8409,3955r47,-83xm8456,1936r6704,3872c15175,5816,15184,5832,15184,5849r,7744c15184,13611,15175,13626,15160,13635l8456,17507v-14,9,-33,9,-48,l1704,13635v-14,-9,-24,-24,-24,-42l1680,5849v,-17,10,-33,24,-41l8408,1936r48,83l1752,5891r24,-42l1776,13593r-24,-41l8456,17424r-48,l15112,13552r-24,41l15088,5849r24,42l8408,2019r48,-83xm8456,r8384,4832c16855,4840,16864,4856,16864,4873r,9680c16864,14571,16855,14586,16840,14595l8456,19443v-14,9,-33,9,-48,l24,14595c10,14586,,14571,,14553l,4873v,-17,10,-33,25,-41l8409,r47,83l72,4915r24,-42l96,14553r-24,-41l8456,19360r-48,l16792,14512r-24,41l16768,4873r25,42l8409,83,8456,xe" fillcolor="#d9d9d9" strokecolor="#d9d9d9" strokeweight=".05pt">
              <v:stroke joinstyle="bevel"/>
              <v:path arrowok="t" o:connecttype="custom" o:connectlocs="588906,545828;590300,669806;491355,733644;390899,672439;389505,548399;488566,485626;393688,551033;395083,669806;491355,728439;586117,667234;584722,548399;488566,490831;491297,364220;687909,488197;686514,733644;488508,855051;292826,731011;294220,485626;491355,369425;298404,488197;297067,728439;488566,849846;682331,731011;683784,490831;491297,364220;784123,424421;785517,791212;491297,976457;196612,793846;195217,426992;488508,242813;199401,429626;200795,791212;491355,971253;781334,788641;779940,426992;488566,248018;491297,121407;882196,366791;880802,855051;488508,1097864;97609,852417;99003,364220;491297,126611;103186,366791;101792,849846;488508,1092659;876619,852417;878013,369425;491297,121407;978411,303015;979805,912619;491297,1219271;1394,915253;0,305586;488566,0;4183,308220;5578,912619;491297,1214066;975622,910048;974227,305586;488566,5205" o:connectangles="0,0,0,0,0,0,0,0,0,0,0,0,0,0,0,0,0,0,0,0,0,0,0,0,0,0,0,0,0,0,0,0,0,0,0,0,0,0,0,0,0,0,0,0,0,0,0,0,0,0,0,0,0,0,0,0,0,0,0,0,0,0"/>
              <o:lock v:ext="edit" verticies="t"/>
            </v:shape>
            <v:shape id="Freeform 225" o:spid="_x0000_s1744" style="position:absolute;left:7175;top:4660;width:8115;height:9602;visibility:visible;mso-wrap-style:square;v-text-anchor:top" coordsize="13974,153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6AeJ8UA&#10;AADdAAAADwAAAGRycy9kb3ducmV2LnhtbESPQWvCQBCF7wX/wzKCt7qJ0Faiq4ggVHpq6kFvY3ZM&#10;gtnZkN1o/Pedg+BthvfmvW+W68E16kZdqD0bSKcJKOLC25pLA4e/3fscVIjIFhvPZOBBAdar0dsS&#10;M+vv/Eu3PJZKQjhkaKCKsc20DkVFDsPUt8SiXXznMMraldp2eJdw1+hZknxqhzVLQ4UtbSsqrnnv&#10;DLjzz6lP9+lpfxzy67xP2q/CfxgzGQ+bBahIQ3yZn9ffVvDTmeDKNzKCXv0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oB4nxQAAAN0AAAAPAAAAAAAAAAAAAAAAAJgCAABkcnMv&#10;ZG93bnJldi54bWxQSwUGAAAAAAQABAD1AAAAigMAAAAA&#10;" path="m105,3299l7305,19v42,-19,91,-17,131,7l13900,3754v46,26,74,75,72,128l13796,11242v-1,48,-26,93,-67,119l7441,15281v-49,30,-110,29,-157,-3l1252,11198v-33,-23,-56,-58,-62,-98l22,3452c10,3374,64,3300,143,3288v78,-12,152,42,164,121l1475,11057r-62,-98l7445,15039r-157,-3l13576,11116r-67,119l13685,3875r72,128l7293,275r131,7l224,3562v-72,32,-158,1,-191,-72c,3418,32,3332,105,3299xe" fillcolor="#5b9bd5" strokecolor="#5b9bd5" strokeweight=".05pt">
              <v:stroke joinstyle="bevel"/>
              <v:path arrowok="t" o:connecttype="custom" o:connectlocs="6098,206873;424233,1191;431840,1630;807233,235405;811414,243432;801193,704962;797302,712424;432131,958239;423013,958051;72709,702203;69108,696057;1278,216468;8305,206183;17829,213771;85660,693361;82059,687215;432363,943063;423245,942875;788416,697061;784525,704523;794747,242993;798928,251020;423536,17245;431143,17684;13009,223365;1916,218850;6098,206873" o:connectangles="0,0,0,0,0,0,0,0,0,0,0,0,0,0,0,0,0,0,0,0,0,0,0,0,0,0,0"/>
            </v:shape>
            <v:oval id="Oval 226" o:spid="_x0000_s1745" style="position:absolute;left:11258;top:4540;width:394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xAVcIA&#10;AADdAAAADwAAAGRycy9kb3ducmV2LnhtbERPTWvCQBC9C/6HZYTedJMUik1dpSqK0JOpeB6yY5I2&#10;Oxt2VxP/vVsoeJvH+5zFajCtuJHzjWUF6SwBQVxa3XCl4PS9m85B+ICssbVMCu7kYbUcjxaYa9vz&#10;kW5FqEQMYZ+jgjqELpfSlzUZ9DPbEUfuYp3BEKGrpHbYx3DTyixJ3qTBhmNDjR1taip/i6tRsL64&#10;ffOTbqqvft13u+T1vLXHTKmXyfD5ASLQEJ7if/dBx/lp9g5/38QT5P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+zEBVwgAAAN0AAAAPAAAAAAAAAAAAAAAAAJgCAABkcnMvZG93&#10;bnJldi54bWxQSwUGAAAAAAQABAD1AAAAhwMAAAAA&#10;" fillcolor="#5b9bd5" strokeweight="0"/>
            <v:oval id="Oval 227" o:spid="_x0000_s1746" style="position:absolute;left:11258;top:4540;width:394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XqP9sUA&#10;AADdAAAADwAAAGRycy9kb3ducmV2LnhtbESPQWsCQQyF74X+hyGF3uqsLUjZOooKBWkPorb3uJPO&#10;Lu5k1p2o23/fHITeEt7Le1+m8yG25kJ9bhI7GI8KMMRV8g0HB1/796dXMFmQPbaJycEvZZjP7u+m&#10;WPp05S1ddhKMhnAu0UEt0pXW5qqmiHmUOmLVflIfUXTtg/U9XjU8tva5KCY2YsPaUGNHq5qq4+4c&#10;HeQhbL5tkPNSjuvNxyEcwuT06dzjw7B4AyM0yL/5dr32ij9+UX79Rkews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9eo/2xQAAAN0AAAAPAAAAAAAAAAAAAAAAAJgCAABkcnMv&#10;ZG93bnJldi54bWxQSwUGAAAAAAQABAD1AAAAigMAAAAA&#10;" filled="f" strokecolor="#5b9bd5" strokeweight=".45pt"/>
            <v:oval id="Oval 228" o:spid="_x0000_s1747" style="position:absolute;left:15011;top:6877;width:394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PajsEA&#10;AADdAAAADwAAAGRycy9kb3ducmV2LnhtbERPS4vCMBC+L/gfwgje1rQKItUoPnARPOkunodmbKvN&#10;pCRZW/+9EQRv8/E9Z77sTC3u5HxlWUE6TEAQ51ZXXCj4+919T0H4gKyxtkwKHuRhueh9zTHTtuUj&#10;3U+hEDGEfYYKyhCaTEqfl2TQD21DHLmLdQZDhK6Q2mEbw00tR0kykQYrjg0lNrQpKb+d/o2C9cX9&#10;VNd0UxzaddvskvF5a48jpQb9bjUDEagLH/HbvddxfjpO4fVNPEEu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Vj2o7BAAAA3QAAAA8AAAAAAAAAAAAAAAAAmAIAAGRycy9kb3du&#10;cmV2LnhtbFBLBQYAAAAABAAEAPUAAACGAwAAAAA=&#10;" fillcolor="#5b9bd5" strokeweight="0"/>
            <v:oval id="Oval 229" o:spid="_x0000_s1748" style="position:absolute;left:15011;top:6877;width:394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S0GsIA&#10;AADdAAAADwAAAGRycy9kb3ducmV2LnhtbERPTWvCQBC9F/wPywi91Y0WpMRsRIWCtAeptvcxO26C&#10;2dmYHTX9991Cobd5vM8ploNv1Y362AQ2MJ1koIirYBt2Bj4Pr08voKIgW2wDk4FvirAsRw8F5jbc&#10;+YNue3EqhXDM0UAt0uVax6omj3ESOuLEnULvURLsnbY93lO4b/Usy+baY8OpocaONjVV5/3VG4iD&#10;231pJ9e1nLe7t6M7uvnl3ZjH8bBagBIa5F/8597aNH/6PIPfb9IJuv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5LQawgAAAN0AAAAPAAAAAAAAAAAAAAAAAJgCAABkcnMvZG93&#10;bnJldi54bWxQSwUGAAAAAAQABAD1AAAAhwMAAAAA&#10;" filled="f" strokecolor="#5b9bd5" strokeweight=".45pt"/>
            <v:oval id="Oval 230" o:spid="_x0000_s1749" style="position:absolute;left:14909;top:11493;width:394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3hYsEA&#10;AADdAAAADwAAAGRycy9kb3ducmV2LnhtbERPS4vCMBC+C/6HMII3TWtBlmoUH7gInnQXz0MzttVm&#10;UpKsrf/eLCzsbT6+5yzXvWnEk5yvLStIpwkI4sLqmksF31+HyQcIH5A1NpZJwYs8rFfDwRJzbTs+&#10;0/MSShFD2OeooAqhzaX0RUUG/dS2xJG7WWcwROhKqR12Mdw0cpYkc2mw5thQYUu7iorH5cco2N7c&#10;Z31Pd+Wp23btIcmue3ueKTUe9ZsFiEB9+Bf/uY86zk+zDH6/iSfI1R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94WLBAAAA3QAAAA8AAAAAAAAAAAAAAAAAmAIAAGRycy9kb3du&#10;cmV2LnhtbFBLBQYAAAAABAAEAPUAAACGAwAAAAA=&#10;" fillcolor="#5b9bd5" strokeweight="0"/>
            <v:oval id="Oval 231" o:spid="_x0000_s1750" style="position:absolute;left:14909;top:11493;width:394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kGJ9cIA&#10;AADdAAAADwAAAGRycy9kb3ducmV2LnhtbERPTWsCMRC9C/0PYQq9ada2iGyN0goFsQdR2/u4mWYX&#10;N5N1M+r6740geJvH+5zJrPO1OlEbq8AGhoMMFHERbMXOwO/2uz8GFQXZYh2YDFwowmz61JtgbsOZ&#10;13TaiFMphGOOBkqRJtc6FiV5jIPQECfuP7QeJcHWadviOYX7Wr9m2Uh7rDg1lNjQvKRivzl6A7Fz&#10;qz/t5Pgl+8VquXM7Nzr8GPPy3H1+gBLq5CG+uxc2zR++vcPtm3SCnl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CQYn1wgAAAN0AAAAPAAAAAAAAAAAAAAAAAJgCAABkcnMvZG93&#10;bnJldi54bWxQSwUGAAAAAAQABAD1AAAAhwMAAAAA&#10;" filled="f" strokecolor="#5b9bd5" strokeweight=".45pt"/>
            <v:oval id="Oval 232" o:spid="_x0000_s1751" style="position:absolute;left:11258;top:13950;width:394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jcjcEA&#10;AADdAAAADwAAAGRycy9kb3ducmV2LnhtbERPTYvCMBC9C/sfwgjeNK2iLF2jqIsieFKXPQ/N2Ha3&#10;mZQk2vrvjSB4m8f7nPmyM7W4kfOVZQXpKAFBnFtdcaHg57wdfoLwAVljbZkU3MnDcvHRm2OmbctH&#10;up1CIWII+wwVlCE0mZQ+L8mgH9mGOHIX6wyGCF0htcM2hptajpNkJg1WHBtKbGhTUv5/uhoF64vb&#10;VX/ppji067bZJpPfb3scKzXod6svEIG68Ba/3Hsd56eTKTy/iSfIx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pY3I3BAAAA3QAAAA8AAAAAAAAAAAAAAAAAmAIAAGRycy9kb3du&#10;cmV2LnhtbFBLBQYAAAAABAAEAPUAAACGAwAAAAA=&#10;" fillcolor="#5b9bd5" strokeweight="0"/>
            <v:oval id="Oval 233" o:spid="_x0000_s1752" style="position:absolute;left:11258;top:13950;width:394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d+yGcIA&#10;AADdAAAADwAAAGRycy9kb3ducmV2LnhtbERPTWvCQBC9F/wPywje6sYKoaSuUgVB6kGq9j5mp5tg&#10;djZmR43/vlso9DaP9zmzRe8bdaMu1oENTMYZKOIy2JqdgeNh/fwKKgqyxSYwGXhQhMV88DTDwoY7&#10;f9JtL06lEI4FGqhE2kLrWFbkMY5DS5y479B5lAQ7p22H9xTuG/2SZbn2WHNqqLClVUXleX/1BmLv&#10;dl/ayXUp583u4+ROLr9sjRkN+/c3UEK9/Iv/3Bub5k+mOfx+k07Q8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d37IZwgAAAN0AAAAPAAAAAAAAAAAAAAAAAJgCAABkcnMvZG93&#10;bnJldi54bWxQSwUGAAAAAAQABAD1AAAAhwMAAAAA&#10;" filled="f" strokecolor="#5b9bd5" strokeweight=".45pt"/>
            <v:oval id="Oval 234" o:spid="_x0000_s1753" style="position:absolute;left:7753;top:11391;width:394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cbnYcEA&#10;AADdAAAADwAAAGRycy9kb3ducmV2LnhtbERPTYvCMBC9C/sfwgjeNK2CLl2jqIsieFKXPQ/N2Ha3&#10;mZQk2vrvjSB4m8f7nPmyM7W4kfOVZQXpKAFBnFtdcaHg57wdfoLwAVljbZkU3MnDcvHRm2OmbctH&#10;up1CIWII+wwVlCE0mZQ+L8mgH9mGOHIX6wyGCF0htcM2hptajpNkKg1WHBtKbGhTUv5/uhoF64vb&#10;VX/ppji067bZJpPfb3scKzXod6svEIG68Ba/3Hsd56eTGTy/iSfIx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XG52HBAAAA3QAAAA8AAAAAAAAAAAAAAAAAmAIAAGRycy9kb3du&#10;cmV2LnhtbFBLBQYAAAAABAAEAPUAAACGAwAAAAA=&#10;" fillcolor="#5b9bd5" strokeweight="0"/>
            <v:oval id="Oval 235" o:spid="_x0000_s1754" style="position:absolute;left:7753;top:11391;width:394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yD8MUA&#10;AADdAAAADwAAAGRycy9kb3ducmV2LnhtbESPQWsCQQyF74X+hyGF3uqsLUjZOooKBWkPorb3uJPO&#10;Lu5k1p2o23/fHITeEt7Le1+m8yG25kJ9bhI7GI8KMMRV8g0HB1/796dXMFmQPbaJycEvZZjP7u+m&#10;WPp05S1ddhKMhnAu0UEt0pXW5qqmiHmUOmLVflIfUXTtg/U9XjU8tva5KCY2YsPaUGNHq5qq4+4c&#10;HeQhbL5tkPNSjuvNxyEcwuT06dzjw7B4AyM0yL/5dr32ij9+UVz9Rkews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DIPwxQAAAN0AAAAPAAAAAAAAAAAAAAAAAJgCAABkcnMv&#10;ZG93bnJldi54bWxQSwUGAAAAAAQABAD1AAAAigMAAAAA&#10;" filled="f" strokecolor="#5b9bd5" strokeweight=".45pt"/>
            <v:oval id="Oval 236" o:spid="_x0000_s1755" style="position:absolute;left:7080;top:6597;width:387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XWiMEA&#10;AADdAAAADwAAAGRycy9kb3ducmV2LnhtbERPTYvCMBC9C/sfwgjeNK2CuF2jqIsieFKXPQ/N2Ha3&#10;mZQk2vrvjSB4m8f7nPmyM7W4kfOVZQXpKAFBnFtdcaHg57wdzkD4gKyxtkwK7uRhufjozTHTtuUj&#10;3U6hEDGEfYYKyhCaTEqfl2TQj2xDHLmLdQZDhK6Q2mEbw00tx0kylQYrjg0lNrQpKf8/XY2C9cXt&#10;qr90Uxzaddtsk8nvtz2OlRr0u9UXiEBdeItf7r2O89PJJzy/iSfIx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sV1ojBAAAA3QAAAA8AAAAAAAAAAAAAAAAAmAIAAGRycy9kb3du&#10;cmV2LnhtbFBLBQYAAAAABAAEAPUAAACGAwAAAAA=&#10;" fillcolor="#5b9bd5" strokeweight="0"/>
            <v:oval id="Oval 237" o:spid="_x0000_s1756" style="position:absolute;left:7080;top:6597;width:387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Xz8i8UA&#10;AADdAAAADwAAAGRycy9kb3ducmV2LnhtbESPQWsCQQyF74X+hyGF3uqspUjZOooKBWkPorb3uJPO&#10;Lu5k1p2o23/fHITeEt7Le1+m8yG25kJ9bhI7GI8KMMRV8g0HB1/796dXMFmQPbaJycEvZZjP7u+m&#10;WPp05S1ddhKMhnAu0UEt0pXW5qqmiHmUOmLVflIfUXTtg/U9XjU8tva5KCY2YsPaUGNHq5qq4+4c&#10;HeQhbL5tkPNSjuvNxyEcwuT06dzjw7B4AyM0yL/5dr32ij9+UX79Rkews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fPyLxQAAAN0AAAAPAAAAAAAAAAAAAAAAAJgCAABkcnMv&#10;ZG93bnJldi54bWxQSwUGAAAAAAQABAD1AAAAigMAAAAA&#10;" filled="f" strokecolor="#5b9bd5" strokeweight=".45pt"/>
            <v:shape id="Freeform 238" o:spid="_x0000_s1757" style="position:absolute;left:7416;top:5441;width:7728;height:8630;visibility:visible;mso-wrap-style:square;v-text-anchor:top" coordsize="13299,137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5+KcIA&#10;AADdAAAADwAAAGRycy9kb3ducmV2LnhtbERPO2vDMBDeC/kP4gLdGskhlOJYMU4gJUOXJlmyXazz&#10;g1gnY6m2+++rQqHbfXzPy/LZdmKkwbeONSQrBYK4dKblWsP1cnx5A+EDssHOMWn4Jg/5bvGUYWrc&#10;xJ80nkMtYgj7FDU0IfSplL5syKJfuZ44cpUbLIYIh1qaAacYbju5VupVWmw5NjTY06Gh8nH+shrU&#10;WB1bekfF5d1cbg8suo/9pPXzci62IALN4V/85z6ZOD/ZJPD7TTxB7n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Krn4pwgAAAN0AAAAPAAAAAAAAAAAAAAAAAJgCAABkcnMvZG93&#10;bnJldi54bWxQSwUGAAAAAAQABAD1AAAAhwMAAAAA&#10;" path="m115,2299l6899,11v34,-11,70,-10,103,4l13210,2639v54,23,89,77,87,136l13121,9831v-1,48,-26,93,-67,119l7022,13726v-45,28,-102,29,-149,2l585,10096v-41,-24,-68,-67,-71,-115l18,2445v-5,-79,55,-148,134,-153c231,2287,300,2347,305,2426l801,9962,729,9847r6288,3632l6869,13481,12901,9705r-67,119l13010,2768r87,136l6889,280r102,4l207,2572c132,2597,50,2557,25,2481,,2406,40,2324,115,2299xe" fillcolor="#ed7d31" strokecolor="#ed7d31" strokeweight=".05pt">
              <v:stroke joinstyle="bevel"/>
              <v:path arrowok="t" o:connecttype="custom" o:connectlocs="6683,144235;400896,690;406881,941;767623,165566;772679,174099;762452,616780;758558,624246;408043,861146;399385,861271;33994,633406;29868,626191;1046,153395;8833,143796;17723,152203;46546,624999;42362,617784;407753,845649;399152,845775;749668,608875;745774,616341;756001,173660;761057,182192;400315,17567;406242,17818;12029,161363;1453,155654;6683,144235" o:connectangles="0,0,0,0,0,0,0,0,0,0,0,0,0,0,0,0,0,0,0,0,0,0,0,0,0,0,0"/>
            </v:shape>
            <v:oval id="Oval 239" o:spid="_x0000_s1758" style="position:absolute;left:11258;top:5321;width:394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Dqy8MA&#10;AADdAAAADwAAAGRycy9kb3ducmV2LnhtbERP32vCMBB+H/g/hBP2NlNlDKlGUdlAGAxrHb6ezdkW&#10;m0tJYu3+eyMIe7uP7+fNl71pREfO15YVjEcJCOLC6ppLBYf8620KwgdkjY1lUvBHHpaLwcscU21v&#10;nFG3D6WIIexTVFCF0KZS+qIig35kW+LIna0zGCJ0pdQObzHcNHKSJB/SYM2xocKWNhUVl/3VKHC7&#10;4ifbXda/XeOOp/wz678P+Vqp12G/moEI1Id/8dO91XH++H0Cj2/iCXJx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QDqy8MAAADdAAAADwAAAAAAAAAAAAAAAACYAgAAZHJzL2Rv&#10;d25yZXYueG1sUEsFBgAAAAAEAAQA9QAAAIgDAAAAAA==&#10;" fillcolor="#ed7d31" strokeweight="0"/>
            <v:oval id="Oval 240" o:spid="_x0000_s1759" style="position:absolute;left:11258;top:5321;width:394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VcvtsIA&#10;AADdAAAADwAAAGRycy9kb3ducmV2LnhtbERPzWoCMRC+F3yHMIK3mt26rLIaRUql9dCDPw8wbMZk&#10;cTNZNqlu374RhN7m4/ud1WZwrbhRHxrPCvJpBoK49rpho+B82r0uQISIrLH1TAp+KcBmPXpZYaX9&#10;nQ90O0YjUgiHChXYGLtKylBbchimviNO3MX3DmOCvZG6x3sKd618y7JSOmw4NVjs6N1SfT3+OAXN&#10;viz2hfk0tjTnoc3j98durpWajIftEkSkIf6Ln+4vnebnxQwe36QT5P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Vy+2wgAAAN0AAAAPAAAAAAAAAAAAAAAAAJgCAABkcnMvZG93&#10;bnJldi54bWxQSwUGAAAAAAQABAD1AAAAhwMAAAAA&#10;" filled="f" strokecolor="#ed7d31" strokeweight=".45pt"/>
            <v:oval id="Oval 241" o:spid="_x0000_s1760" style="position:absolute;left:14865;top:6965;width:387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aXXJMMA&#10;AADdAAAADwAAAGRycy9kb3ducmV2LnhtbERP32vCMBB+H/g/hBN8m6lDhlSjqGwgDIa1Dl/P5myL&#10;zaUkWe3+eyMIe7uP7+ctVr1pREfO15YVTMYJCOLC6ppLBcf883UGwgdkjY1lUvBHHlbLwcsCU21v&#10;nFF3CKWIIexTVFCF0KZS+qIig35sW+LIXawzGCJ0pdQObzHcNPItSd6lwZpjQ4UtbSsqrodfo8Dt&#10;i+9sf938dI07nfOPrP865hulRsN+PQcRqA//4qd7p+P8yXQKj2/iCXJ5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aXXJMMAAADdAAAADwAAAAAAAAAAAAAAAACYAgAAZHJzL2Rv&#10;d25yZXYueG1sUEsFBgAAAAAEAAQA9QAAAIgDAAAAAA==&#10;" fillcolor="#ed7d31" strokeweight="0"/>
            <v:oval id="Oval 242" o:spid="_x0000_s1761" style="position:absolute;left:14865;top:6965;width:387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ISWcIA&#10;AADdAAAADwAAAGRycy9kb3ducmV2LnhtbERPzWoCMRC+F3yHMIK3mt2yXWU1ipRK66EHfx5g2IzJ&#10;4maybFJd374RhN7m4/ud5XpwrbhSHxrPCvJpBoK49rpho+B03L7OQYSIrLH1TAruFGC9Gr0ssdL+&#10;xnu6HqIRKYRDhQpsjF0lZagtOQxT3xEn7ux7hzHB3kjd4y2Fu1a+ZVkpHTacGix29GGpvhx+nYJm&#10;Vxa7wnwZW5rT0Obx53M700pNxsNmASLSEP/FT/e3TvPz4h0e36QT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8hJZwgAAAN0AAAAPAAAAAAAAAAAAAAAAAJgCAABkcnMvZG93&#10;bnJldi54bWxQSwUGAAAAAAQABAD1AAAAhwMAAAAA&#10;" filled="f" strokecolor="#ed7d31" strokeweight=".45pt"/>
            <v:oval id="Oval 243" o:spid="_x0000_s1762" style="position:absolute;left:14763;top:11391;width:388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jvsyMQA&#10;AADdAAAADwAAAGRycy9kb3ducmV2LnhtbERP32vCMBB+F/wfwg32pqlDZHSmZcoGwmBYq+z1bM62&#10;2FxKktXuv18GA9/u4/t563w0nRjI+daygsU8AUFcWd1yreBYvs+eQfiArLGzTAp+yEOeTSdrTLW9&#10;cUHDIdQihrBPUUETQp9K6auGDPq57Ykjd7HOYIjQ1VI7vMVw08mnJFlJgy3HhgZ72jZUXQ/fRoHb&#10;V5/F/ro5DZ37OpdvxfhxLDdKPT6Mry8gAo3hLv5373Scv1iu4O+beILM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o77MjEAAAA3QAAAA8AAAAAAAAAAAAAAAAAmAIAAGRycy9k&#10;b3ducmV2LnhtbFBLBQYAAAAABAAEAPUAAACJAwAAAAA=&#10;" fillcolor="#ed7d31" strokeweight="0"/>
            <v:oval id="Oval 244" o:spid="_x0000_s1763" style="position:absolute;left:14763;top:11391;width:388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wptcIA&#10;AADdAAAADwAAAGRycy9kb3ducmV2LnhtbERPzWrCQBC+C32HZQq96SYlREldRUSpHjwYfYAhO90N&#10;ZmdDdqvp23eFQm/z8f3Ocj26TtxpCK1nBfksA0HceN2yUXC97KcLECEia+w8k4IfCrBevUyWWGn/&#10;4DPd62hECuFQoQIbY19JGRpLDsPM98SJ+/KDw5jgYKQe8JHCXSffs6yUDltODRZ72lpqbvW3U9Ae&#10;y+JYmE9jS3Mduzyedvu5Vurtddx8gIg0xn/xn/ug0/y8mMPzm3SCXP0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2bCm1wgAAAN0AAAAPAAAAAAAAAAAAAAAAAJgCAABkcnMvZG93&#10;bnJldi54bWxQSwUGAAAAAAQABAD1AAAAhwMAAAAA&#10;" filled="f" strokecolor="#ed7d31" strokeweight=".45pt"/>
            <v:oval id="Oval 245" o:spid="_x0000_s1764" style="position:absolute;left:11258;top:13760;width:394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OjdIcYA&#10;AADdAAAADwAAAGRycy9kb3ducmV2LnhtbESPQUvDQBCF7wX/wzKCt3YTkSKx22BFQRBK01S8jtkx&#10;Cc3Oht01jf/eOQjeZnhv3vtmU85uUBOF2Hs2kK8yUMSNtz23Bk71y/IeVEzIFgfPZOCHIpTbq8UG&#10;C+svXNF0TK2SEI4FGuhSGgutY9ORw7jyI7FoXz44TLKGVtuAFwl3g77NsrV22LM0dDjSU0fN+fjt&#10;DIRDs68O5937NISPz/q5mt9O9c6Ym+v58QFUojn9m/+uX63g53eCK9/ICHr7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9OjdIcYAAADdAAAADwAAAAAAAAAAAAAAAACYAgAAZHJz&#10;L2Rvd25yZXYueG1sUEsFBgAAAAAEAAQA9QAAAIsDAAAAAA==&#10;" fillcolor="#ed7d31" strokeweight="0"/>
            <v:oval id="Oval 246" o:spid="_x0000_s1765" style="position:absolute;left:11258;top:13760;width:394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8YXMIA&#10;AADdAAAADwAAAGRycy9kb3ducmV2LnhtbERPzWoCMRC+F3yHMIK3mt2ybHU1ipRK66EHfx5g2IzJ&#10;4maybFJd374pCN7m4/ud5XpwrbhSHxrPCvJpBoK49rpho+B03L7OQISIrLH1TAruFGC9Gr0ssdL+&#10;xnu6HqIRKYRDhQpsjF0lZagtOQxT3xEn7ux7hzHB3kjd4y2Fu1a+ZVkpHTacGix29GGpvhx+nYJm&#10;Vxa7wnwZW5rT0Obx53P7rpWajIfNAkSkIT7FD/e3TvPzYg7/36QT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vxhcwgAAAN0AAAAPAAAAAAAAAAAAAAAAAJgCAABkcnMvZG93&#10;bnJldi54bWxQSwUGAAAAAAQABAD1AAAAhwMAAAAA&#10;" filled="f" strokecolor="#ed7d31" strokeweight=".45pt"/>
            <v:oval id="Oval 247" o:spid="_x0000_s1766" style="position:absolute;left:7607;top:11480;width:394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0dH+sYA&#10;AADdAAAADwAAAGRycy9kb3ducmV2LnhtbESPQUvDQBCF7wX/wzKCt3YTwSKx22BFQRBK01S8jtkx&#10;Cc3Oht01jf/eOQjeZnhv3vtmU85uUBOF2Hs2kK8yUMSNtz23Bk71y/IeVEzIFgfPZOCHIpTbq8UG&#10;C+svXNF0TK2SEI4FGuhSGgutY9ORw7jyI7FoXz44TLKGVtuAFwl3g77NsrV22LM0dDjSU0fN+fjt&#10;DIRDs68O5937NISPz/q5mt9O9c6Ym+v58QFUojn9m/+uX63g53fCL9/ICHr7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0dH+sYAAADdAAAADwAAAAAAAAAAAAAAAACYAgAAZHJz&#10;L2Rvd25yZXYueG1sUEsFBgAAAAAEAAQA9QAAAIsDAAAAAA==&#10;" fillcolor="#ed7d31" strokeweight="0"/>
            <v:oval id="Oval 248" o:spid="_x0000_s1767" style="position:absolute;left:7607;top:11480;width:387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xCCh8MA&#10;AADdAAAADwAAAGRycy9kb3ducmV2LnhtbERPzWrCQBC+C77DMgVvuknRVNJsREpFPfRQ9QGG7HQ3&#10;NDsbsluNb+8WCr3Nx/c71WZ0nbjSEFrPCvJFBoK48bplo+By3s3XIEJE1th5JgV3CrCpp5MKS+1v&#10;/EnXUzQihXAoUYGNsS+lDI0lh2Hhe+LEffnBYUxwMFIPeEvhrpPPWVZIhy2nBos9vVlqvk8/TkF7&#10;LJbHpdkbW5jL2OXx4333opWaPY3bVxCRxvgv/nMfdJqfr3L4/SadIO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xCCh8MAAADdAAAADwAAAAAAAAAAAAAAAACYAgAAZHJzL2Rv&#10;d25yZXYueG1sUEsFBgAAAAAEAAQA9QAAAIgDAAAAAA==&#10;" filled="f" strokecolor="#ed7d31" strokeweight=".45pt"/>
            <v:oval id="Oval 249" o:spid="_x0000_s1768" style="position:absolute;left:7321;top:6756;width:387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l8FsMA&#10;AADdAAAADwAAAGRycy9kb3ducmV2LnhtbERP32vCMBB+H/g/hBP2NlOFDalGUdlAGAxrHb6ezdkW&#10;m0tJYu3+eyMIe7uP7+fNl71pREfO15YVjEcJCOLC6ppLBYf8620KwgdkjY1lUvBHHpaLwcscU21v&#10;nFG3D6WIIexTVFCF0KZS+qIig35kW+LIna0zGCJ0pdQObzHcNHKSJB/SYM2xocKWNhUVl/3VKHC7&#10;4ifbXda/XeOOp/wz678P+Vqp12G/moEI1Id/8dO91XH++H0Cj2/iCXJx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Nl8FsMAAADdAAAADwAAAAAAAAAAAAAAAACYAgAAZHJzL2Rv&#10;d25yZXYueG1sUEsFBgAAAAAEAAQA9QAAAIgDAAAAAA==&#10;" fillcolor="#ed7d31" strokeweight="0"/>
            <v:oval id="Oval 250" o:spid="_x0000_s1769" style="position:absolute;left:7321;top:6756;width:387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I65a8MA&#10;AADdAAAADwAAAGRycy9kb3ducmV2LnhtbERPzWoCMRC+C32HMAVvml2127IapUilevDgzwMMmzFZ&#10;upksm1TXtzcFobf5+H5nsepdI67UhdqzgnycgSCuvK7ZKDifNqMPECEia2w8k4I7BVgtXwYLLLW/&#10;8YGux2hECuFQogIbY1tKGSpLDsPYt8SJu/jOYUywM1J3eEvhrpGTLCukw5pTg8WW1paqn+OvU1Dv&#10;itluZr6NLcy5b/K4/9q8a6WGr/3nHESkPv6Ln+6tTvPztyn8fZNOkM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I65a8MAAADdAAAADwAAAAAAAAAAAAAAAACYAgAAZHJzL2Rv&#10;d25yZXYueG1sUEsFBgAAAAAEAAQA9QAAAIgDAAAAAA==&#10;" filled="f" strokecolor="#ed7d31" strokeweight=".45pt"/>
            <v:rect id="Rectangle 251" o:spid="_x0000_s1770" style="position:absolute;left:10401;top:8972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KeaQsAA&#10;AADdAAAADwAAAGRycy9kb3ducmV2LnhtbERP24rCMBB9F/yHMIJvmiq6SDWKCIK7+GL1A4ZmesFk&#10;UpJou3+/WVjYtzmc6+wOgzXiTT60jhUs5hkI4tLplmsFj/t5tgERIrJG45gUfFOAw3482mGuXc83&#10;ehexFimEQ44Kmhi7XMpQNmQxzF1HnLjKeYsxQV9L7bFP4dbIZZZ9SIstp4YGOzo1VD6Ll1Ug78W5&#10;3xTGZ+5rWV3N5+VWkVNqOhmOWxCRhvgv/nNfdJq/WK/g95t0gtz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KeaQsAAAADdAAAADwAAAAAAAAAAAAAAAACYAgAAZHJzL2Rvd25y&#10;ZXYueG1sUEsFBgAAAAAEAAQA9QAAAIUDAAAAAA==&#10;" filled="f" stroked="f">
              <v:textbox style="mso-next-textbox:#Rectangle 251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0</w:t>
                    </w:r>
                  </w:p>
                </w:txbxContent>
              </v:textbox>
            </v:rect>
            <v:rect id="Rectangle 252" o:spid="_x0000_s1771" style="position:absolute;left:10401;top:7759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+s/2cAA&#10;AADdAAAADwAAAGRycy9kb3ducmV2LnhtbERP24rCMBB9F/Yfwgi+2VTBRbpGWQRBxRfrfsDQTC9s&#10;MilJ1ta/N4Kwb3M419nsRmvEnXzoHCtYZDkI4srpjhsFP7fDfA0iRGSNxjEpeFCA3fZjssFCu4Gv&#10;dC9jI1IIhwIVtDH2hZShasliyFxPnLjaeYsxQd9I7XFI4dbIZZ5/Sosdp4YWe9q3VP2Wf1aBvJWH&#10;YV0an7vzsr6Y0/Fak1NqNh2/v0BEGuO/+O0+6jR/sVrB65t0gtw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+s/2cAAAADdAAAADwAAAAAAAAAAAAAAAACYAgAAZHJzL2Rvd25y&#10;ZXYueG1sUEsFBgAAAAAEAAQA9QAAAIUDAAAAAA==&#10;" filled="f" stroked="f">
              <v:textbox style="mso-next-textbox:#Rectangle 252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2</w:t>
                    </w:r>
                  </w:p>
                </w:txbxContent>
              </v:textbox>
            </v:rect>
            <v:rect id="Rectangle 253" o:spid="_x0000_s1772" style="position:absolute;left:10401;top:6534;width:387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mhrr8A&#10;AADdAAAADwAAAGRycy9kb3ducmV2LnhtbERP24rCMBB9X/Afwgi+ramCItUoIgiu7IvVDxia6QWT&#10;SUmi7f69WRB8m8O5zmY3WCOe5EPrWMFsmoEgLp1uuVZwux6/VyBCRNZoHJOCPwqw246+Nphr1/OF&#10;nkWsRQrhkKOCJsYulzKUDVkMU9cRJ65y3mJM0NdSe+xTuDVynmVLabHl1NBgR4eGynvxsArktTj2&#10;q8L4zJ3n1a/5OV0qckpNxsN+DSLSED/it/uk0/zZYgn/36QT5PY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HOaGuvwAAAN0AAAAPAAAAAAAAAAAAAAAAAJgCAABkcnMvZG93bnJl&#10;di54bWxQSwUGAAAAAAQABAD1AAAAhAMAAAAA&#10;" filled="f" stroked="f">
              <v:textbox style="mso-next-textbox:#Rectangle 253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4</w:t>
                    </w:r>
                  </w:p>
                </w:txbxContent>
              </v:textbox>
            </v:rect>
            <v:rect id="Rectangle 254" o:spid="_x0000_s1773" style="position:absolute;left:10401;top:5327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UENcAA&#10;AADdAAAADwAAAGRycy9kb3ducmV2LnhtbERP24rCMBB9F/yHMIJvmiroSjWKCIK7+GL1A4ZmesFk&#10;UpJou3+/WVjYtzmc6+wOgzXiTT60jhUs5hkI4tLplmsFj/t5tgERIrJG45gUfFOAw3482mGuXc83&#10;ehexFimEQ44Kmhi7XMpQNmQxzF1HnLjKeYsxQV9L7bFP4dbIZZatpcWWU0ODHZ0aKp/FyyqQ9+Lc&#10;bwrjM/e1rK7m83KryCk1nQzHLYhIQ/wX/7kvOs1frD7g95t0gtz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HUENcAAAADdAAAADwAAAAAAAAAAAAAAAACYAgAAZHJzL2Rvd25y&#10;ZXYueG1sUEsFBgAAAAAEAAQA9QAAAIUDAAAAAA==&#10;" filled="f" stroked="f">
              <v:textbox style="mso-next-textbox:#Rectangle 254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6</w:t>
                    </w:r>
                  </w:p>
                </w:txbxContent>
              </v:textbox>
            </v:rect>
            <v:rect id="Rectangle 255" o:spid="_x0000_s1774" style="position:absolute;left:10401;top:4114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qQR8MA&#10;AADdAAAADwAAAGRycy9kb3ducmV2LnhtbESP3WoCMRCF74W+Q5hC7zSrUJHVKKUgaOmNqw8wbGZ/&#10;aDJZktRd375zUfBuhnPmnG92h8k7daeY+sAGlosCFHEdbM+tgdv1ON+AShnZogtMBh6U4LB/me2w&#10;tGHkC92r3CoJ4VSigS7nodQ61R15TIswEIvWhOgxyxpbbSOOEu6dXhXFWnvsWRo6HOizo/qn+vUG&#10;9LU6jpvKxSJ8rZpvdz5dGgrGvL1OH1tQmab8NP9fn6zgL98FV76REfT+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eqQR8MAAADdAAAADwAAAAAAAAAAAAAAAACYAgAAZHJzL2Rv&#10;d25yZXYueG1sUEsFBgAAAAAEAAQA9QAAAIgDAAAAAA==&#10;" filled="f" stroked="f">
              <v:textbox style="mso-next-textbox:#Rectangle 255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8</w:t>
                    </w:r>
                  </w:p>
                </w:txbxContent>
              </v:textbox>
            </v:rect>
            <v:rect id="Rectangle 256" o:spid="_x0000_s1775" style="position:absolute;left:10045;top:2901;width:775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qY13MAA&#10;AADdAAAADwAAAGRycy9kb3ducmV2LnhtbERP24rCMBB9F/yHMIJvmiq4uNUoIgi6+GLdDxia6QWT&#10;SUmytvv3ZkHYtzmc62z3gzXiST60jhUs5hkI4tLplmsF3/fTbA0iRGSNxjEp+KUA+914tMVcu55v&#10;9CxiLVIIhxwVNDF2uZShbMhimLuOOHGV8xZjgr6W2mOfwq2Ryyz7kBZbTg0NdnRsqHwUP1aBvBen&#10;fl0Yn7mvZXU1l/OtIqfUdDIcNiAiDfFf/HafdZq/WH3C3zfpBLl7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qY13MAAAADdAAAADwAAAAAAAAAAAAAAAACYAgAAZHJzL2Rvd25y&#10;ZXYueG1sUEsFBgAAAAAEAAQA9QAAAIUDAAAAAA==&#10;" filled="f" stroked="f">
              <v:textbox style="mso-next-textbox:#Rectangle 256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10</w:t>
                    </w:r>
                  </w:p>
                </w:txbxContent>
              </v:textbox>
            </v:rect>
            <v:rect id="Rectangle 257" o:spid="_x0000_s1776" style="position:absolute;left:10706;top:2114;width:1651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fBW/MQA&#10;AADdAAAADwAAAGRycy9kb3ducmV2LnhtbESPzWoDMQyE74G+g1Ght6w3OYSwiRNKIZCGXrLpA4i1&#10;9ofY8mK72c3bV4dCbxIzmvm0P87eqQfFNAQ2sCpKUMRNsAN3Br5vp+UWVMrIFl1gMvCkBMfDy2KP&#10;lQ0TX+lR505JCKcKDfQ5j5XWqenJYyrCSCxaG6LHLGvstI04Sbh3el2WG+1xYGnocaSPnpp7/eMN&#10;6Ft9mra1i2W4rNsv93m+thSMeXud33egMs353/x3fbaCv9oIv3wjI+jD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nwVvzEAAAA3QAAAA8AAAAAAAAAAAAAAAAAmAIAAGRycy9k&#10;b3ducmV2LnhtbFBLBQYAAAAABAAEAPUAAACJAwAAAAA=&#10;" filled="f" stroked="f">
              <v:textbox style="mso-next-textbox:#Rectangle 257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Color</w:t>
                    </w:r>
                  </w:p>
                </w:txbxContent>
              </v:textbox>
            </v:rect>
            <v:rect id="Rectangle 258" o:spid="_x0000_s1777" style="position:absolute;left:16522;top:5772;width:1905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zzZ8AA&#10;AADdAAAADwAAAGRycy9kb3ducmV2LnhtbERPzYrCMBC+L/gOYYS9bdN6EKlGEUFwZS9WH2Bopj+Y&#10;TEoSbfftzcKCt/n4fmezm6wRT/Khd6ygyHIQxLXTPbcKbtfj1wpEiMgajWNS8EsBdtvZxwZL7Ua+&#10;0LOKrUghHEpU0MU4lFKGuiOLIXMDceIa5y3GBH0rtccxhVsjF3m+lBZ7Tg0dDnToqL5XD6tAXqvj&#10;uKqMz9150fyY79OlIafU53zar0FEmuJb/O8+6TS/WBbw9006QW5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rzzZ8AAAADdAAAADwAAAAAAAAAAAAAAAACYAgAAZHJzL2Rvd25y&#10;ZXYueG1sUEsFBgAAAAAEAAQA9QAAAIUDAAAAAA==&#10;" filled="f" stroked="f">
              <v:textbox style="mso-next-textbox:#Rectangle 258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Flavor</w:t>
                    </w:r>
                  </w:p>
                </w:txbxContent>
              </v:textbox>
            </v:rect>
            <v:rect id="Rectangle 259" o:spid="_x0000_s1778" style="position:absolute;left:16522;top:12090;width:2381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m5tEL8A&#10;AADdAAAADwAAAGRycy9kb3ducmV2LnhtbERPzYrCMBC+C75DGGFvmtqDSDWKCILKXqz7AEMz/cFk&#10;UpJo69ubhYW9zcf3O9v9aI14kQ+dYwXLRQaCuHK640bBz/00X4MIEVmjcUwK3hRgv5tOtlhoN/CN&#10;XmVsRArhUKCCNsa+kDJULVkMC9cTJ6523mJM0DdSexxSuDUyz7KVtNhxamixp2NL1aN8WgXyXp6G&#10;dWl85q55/W0u51tNTqmv2XjYgIg0xn/xn/us0/zlKoffb9IJcvc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2bm0QvwAAAN0AAAAPAAAAAAAAAAAAAAAAAJgCAABkcnMvZG93bnJl&#10;di54bWxQSwUGAAAAAAQABAD1AAAAhAMAAAAA&#10;" filled="f" stroked="f">
              <v:textbox style="mso-next-textbox:#Rectangle 259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Texture</w:t>
                    </w:r>
                  </w:p>
                </w:txbxContent>
              </v:textbox>
            </v:rect>
            <v:rect id="Rectangle 260" o:spid="_x0000_s1779" style="position:absolute;left:9956;top:15748;width:3290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SLIi78A&#10;AADdAAAADwAAAGRycy9kb3ducmV2LnhtbERP24rCMBB9X/Afwgi+rakKItUoIgiu7IvVDxia6QWT&#10;SUmi7f69WRB8m8O5zmY3WCOe5EPrWMFsmoEgLp1uuVZwux6/VyBCRNZoHJOCPwqw246+Nphr1/OF&#10;nkWsRQrhkKOCJsYulzKUDVkMU9cRJ65y3mJM0NdSe+xTuDVynmVLabHl1NBgR4eGynvxsArktTj2&#10;q8L4zJ3n1a/5OV0qckpNxsN+DSLSED/it/uk0/zZcgH/36QT5PY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ZIsiLvwAAAN0AAAAPAAAAAAAAAAAAAAAAAJgCAABkcnMvZG93bnJl&#10;di54bWxQSwUGAAAAAAQABAD1AAAAhAMAAAAA&#10;" filled="f" stroked="f">
              <v:textbox style="mso-next-textbox:#Rectangle 260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Sweetness</w:t>
                    </w:r>
                  </w:p>
                </w:txbxContent>
              </v:textbox>
            </v:rect>
            <v:rect id="Rectangle 261" o:spid="_x0000_s1780" style="position:absolute;left:3841;top:12090;width:2794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stQ/78A&#10;AADdAAAADwAAAGRycy9kb3ducmV2LnhtbERP24rCMBB9X/Afwgi+rakiItUoIgiu7IvVDxia6QWT&#10;SUmi7f69WRB8m8O5zmY3WCOe5EPrWMFsmoEgLp1uuVZwux6/VyBCRNZoHJOCPwqw246+Nphr1/OF&#10;nkWsRQrhkKOCJsYulzKUDVkMU9cRJ65y3mJM0NdSe+xTuDVynmVLabHl1NBgR4eGynvxsArktTj2&#10;q8L4zJ3n1a/5OV0qckpNxsN+DSLSED/it/uk0/zZcgH/36QT5PY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Wy1D/vwAAAN0AAAAPAAAAAAAAAAAAAAAAAJgCAABkcnMvZG93bnJl&#10;di54bWxQSwUGAAAAAAQABAD1AAAAhAMAAAAA&#10;" filled="f" stroked="f">
              <v:textbox style="mso-next-textbox:#Rectangle 261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Sourness</w:t>
                    </w:r>
                  </w:p>
                </w:txbxContent>
              </v:textbox>
            </v:rect>
            <v:rect id="Rectangle 262" o:spid="_x0000_s1781" style="position:absolute;left:3587;top:5314;width:2210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f1ZL8A&#10;AADdAAAADwAAAGRycy9kb3ducmV2LnhtbERP24rCMBB9X/Afwgi+ramCItUoIgiu7IvVDxia6QWT&#10;SUmi7f69WRB8m8O5zmY3WCOe5EPrWMFsmoEgLp1uuVZwux6/VyBCRNZoHJOCPwqw246+Nphr1/OF&#10;nkWsRQrhkKOCJsYulzKUDVkMU9cRJ65y3mJM0NdSe+xTuDVynmVLabHl1NBgR4eGynvxsArktTj2&#10;q8L4zJ3n1a/5OV0qckpNxsN+DSLSED/it/uk0/zZcgH/36QT5PY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5h/VkvwAAAN0AAAAPAAAAAAAAAAAAAAAAAJgCAABkcnMvZG93bnJl&#10;di54bWxQSwUGAAAAAAQABAD1AAAAhAMAAAAA&#10;" filled="f" stroked="f">
              <v:textbox style="mso-next-textbox:#Rectangle 262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Overall</w:t>
                    </w:r>
                  </w:p>
                </w:txbxContent>
              </v:textbox>
            </v:rect>
            <v:rect id="Rectangle 263" o:spid="_x0000_s1782" style="position:absolute;left:2794;top:6235;width:4013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VrE78A&#10;AADdAAAADwAAAGRycy9kb3ducmV2LnhtbERPzYrCMBC+C75DGGFvmuqhSDWKCILKXqz7AEMz/cFk&#10;UpJo69ubhYW9zcf3O9v9aI14kQ+dYwXLRQaCuHK640bBz/00X4MIEVmjcUwK3hRgv5tOtlhoN/CN&#10;XmVsRArhUKCCNsa+kDJULVkMC9cTJ6523mJM0DdSexxSuDVylWW5tNhxamixp2NL1aN8WgXyXp6G&#10;dWl85q6r+ttczreanFJfs/GwARFpjP/iP/dZp/nLPIffb9IJcvc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JVWsTvwAAAN0AAAAPAAAAAAAAAAAAAAAAAJgCAABkcnMvZG93bnJl&#10;di54bWxQSwUGAAAAAAQABAD1AAAAhAMAAAAA&#10;" filled="f" stroked="f">
              <v:textbox style="mso-next-textbox:#Rectangle 263;mso-fit-shape-to-text:t" inset="0,0,0,0">
                <w:txbxContent>
                  <w:p w:rsidR="00E452C6" w:rsidRPr="00E452C6" w:rsidRDefault="001E49D5">
                    <w:r w:rsidRPr="00E452C6">
                      <w:rPr>
                        <w:rFonts w:cs="Calibri"/>
                        <w:sz w:val="12"/>
                        <w:szCs w:val="12"/>
                      </w:rPr>
                      <w:t>Acceptability</w:t>
                    </w:r>
                  </w:p>
                </w:txbxContent>
              </v:textbox>
            </v:rect>
            <v:shape id="Freeform 264" o:spid="_x0000_s1783" style="position:absolute;left:8235;top:1136;width:1658;height:184;visibility:visible;mso-wrap-style:square;v-text-anchor:top" coordsize="2848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RsNI78A&#10;AADdAAAADwAAAGRycy9kb3ducmV2LnhtbERPy6rCMBDdC/5DGMGdphXxUY0iFwTRlY+Nu7EZ22Iz&#10;KU2urX9vBMHdHM5zluvWlOJJtSssK4iHEQji1OqCMwWX83YwA+E8ssbSMil4kYP1qttZYqJtw0d6&#10;nnwmQgi7BBXk3leJlC7NyaAb2oo4cHdbG/QB1pnUNTYh3JRyFEUTabDg0JBjRX85pY/Tv1GgiyyW&#10;jHpWpc3oNo/Hh/21mSrV77WbBQhPrf+Jv+6dDvPjyRQ+34QT5OoN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lGw0jvwAAAN0AAAAPAAAAAAAAAAAAAAAAAJgCAABkcnMvZG93bnJl&#10;di54bWxQSwUGAAAAAAQABAD1AAAAhAMAAAAA&#10;" path="m144,l2704,v80,,144,65,144,144c2848,224,2784,288,2704,288r-2560,c65,288,,224,,144,,65,65,,144,xe" fillcolor="#5b9bd5" strokecolor="#5b9bd5" strokeweight=".05pt">
              <v:stroke joinstyle="bevel"/>
              <v:path arrowok="t" o:connecttype="custom" o:connectlocs="8380,0;157355,0;165735,9208;157355,18415;8380,18415;0,9208;8380,0" o:connectangles="0,0,0,0,0,0,0"/>
            </v:shape>
            <v:oval id="Oval 265" o:spid="_x0000_s1784" style="position:absolute;left:8870;top:1009;width:388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+pcDsUA&#10;AADdAAAADwAAAGRycy9kb3ducmV2LnhtbESPT2vCQBDF74V+h2UK3uomFkSiq6jFUujJP3gesmMS&#10;zc6G3a2J375zKHib4b157zeL1eBadacQG88G8nEGirj0tuHKwOm4e5+BignZYuuZDDwowmr5+rLA&#10;wvqe93Q/pEpJCMcCDdQpdYXWsazJYRz7jli0iw8Ok6yh0jZgL+Gu1ZMsm2qHDUtDjR1taypvh19n&#10;YHMJX80131Y//abvdtnH+dPvJ8aM3ob1HFSiIT3N/9ffVvDzqeDKNzKCXv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6lwOxQAAAN0AAAAPAAAAAAAAAAAAAAAAAJgCAABkcnMv&#10;ZG93bnJldi54bWxQSwUGAAAAAAQABAD1AAAAigMAAAAA&#10;" fillcolor="#5b9bd5" strokeweight="0"/>
            <v:oval id="Oval 266" o:spid="_x0000_s1785" style="position:absolute;left:8870;top:1009;width:388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/MJdsIA&#10;AADdAAAADwAAAGRycy9kb3ducmV2LnhtbERPTWvCQBC9F/wPywje6kYPwaauUoWC6EGq9j5mp5tg&#10;djbNjpr++65Q6G0e73Pmy9436kZdrAMbmIwzUMRlsDU7A6fj+/MMVBRki01gMvBDEZaLwdMcCxvu&#10;/EG3gziVQjgWaKASaQutY1mRxzgOLXHivkLnURLsnLYd3lO4b/Q0y3LtsebUUGFL64rKy+HqDcTe&#10;7T+1k+tKLpv99uzOLv/eGTMa9m+voIR6+Rf/uTc2zZ/kL/D4Jp2gF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/8wl2wgAAAN0AAAAPAAAAAAAAAAAAAAAAAJgCAABkcnMvZG93&#10;bnJldi54bWxQSwUGAAAAAAQABAD1AAAAhwMAAAAA&#10;" filled="f" strokecolor="#5b9bd5" strokeweight=".45pt"/>
            <v:rect id="Rectangle 267" o:spid="_x0000_s1786" style="position:absolute;left:9969;top:736;width:806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CnAIcQA&#10;AADdAAAADwAAAGRycy9kb3ducmV2LnhtbESPT2sCMRDF70K/Q5hCb5rVQ5XVKKUgaOnF1Q8wbGb/&#10;0GSyJKm7fvvOoeBthvfmvd/sDpN36k4x9YENLBcFKOI62J5bA7frcb4BlTKyRReYDDwowWH/Mtth&#10;acPIF7pXuVUSwqlEA13OQ6l1qjvymBZhIBatCdFjljW22kYcJdw7vSqKd+2xZ2nocKDPjuqf6tcb&#10;0NfqOG4qF4vwtWq+3fl0aSgY8/Y6fWxBZZry0/x/fbKCv1wLv3wjI+j9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wpwCHEAAAA3QAAAA8AAAAAAAAAAAAAAAAAmAIAAGRycy9k&#10;b3ducmV2LnhtbFBLBQYAAAAABAAEAPUAAACJAwAAAAA=&#10;" filled="f" stroked="f">
              <v:textbox style="mso-next-textbox:#Rectangle 267;mso-fit-shape-to-text:t" inset="0,0,0,0">
                <w:txbxContent>
                  <w:p w:rsidR="00E452C6" w:rsidRPr="00E452C6" w:rsidRDefault="00E452C6">
                    <w:proofErr w:type="gramStart"/>
                    <w:r w:rsidRPr="00E452C6">
                      <w:rPr>
                        <w:rFonts w:cs="Calibri"/>
                        <w:sz w:val="12"/>
                        <w:szCs w:val="12"/>
                      </w:rPr>
                      <w:t>bb</w:t>
                    </w:r>
                    <w:proofErr w:type="gramEnd"/>
                  </w:p>
                </w:txbxContent>
              </v:textbox>
            </v:rect>
            <v:shape id="Freeform 268" o:spid="_x0000_s1787" style="position:absolute;left:11182;top:1136;width:1651;height:184;visibility:visible;mso-wrap-style:square;v-text-anchor:top" coordsize="2848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ZVW8IA&#10;AADdAAAADwAAAGRycy9kb3ducmV2LnhtbERPzYrCMBC+L/gOYQRva1IPKl2jiLpSwcvqPsDQjG21&#10;mZQmq/HtNwvC3ubj+53FKtpW3Kn3jWMN2ViBIC6dabjS8H3+fJ+D8AHZYOuYNDzJw2o5eFtgbtyD&#10;v+h+CpVIIexz1FCH0OVS+rImi37sOuLEXVxvMSTYV9L0+EjhtpUTpabSYsOpocaONjWVt9OP1VDs&#10;C3WNODme59ftLqrq0M74oPVoGNcfIALF8C9+uQuT5mezDP6+SSfI5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UZlVbwgAAAN0AAAAPAAAAAAAAAAAAAAAAAJgCAABkcnMvZG93&#10;bnJldi54bWxQSwUGAAAAAAQABAD1AAAAhwMAAAAA&#10;" path="m144,l2704,v80,,144,65,144,144c2848,224,2784,288,2704,288r-2560,c65,288,,224,,144,,65,65,,144,xe" fillcolor="#ed7d31" strokecolor="#ed7d31" strokeweight=".05pt">
              <v:stroke joinstyle="bevel"/>
              <v:path arrowok="t" o:connecttype="custom" o:connectlocs="8348,0;156752,0;165100,9208;156752,18415;8348,18415;0,9208;8348,0" o:connectangles="0,0,0,0,0,0,0"/>
            </v:shape>
            <v:oval id="Oval 269" o:spid="_x0000_s1788" style="position:absolute;left:11817;top:1009;width:387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2wgdsMA&#10;AADdAAAADwAAAGRycy9kb3ducmV2LnhtbERPTWvCQBC9F/wPywi91Y0eWomuotKCUCjGWLyO2TEJ&#10;ZmfD7hrTf+8KQm/zeJ8zX/amER05X1tWMB4lIIgLq2suFRzyr7cpCB+QNTaWScEfeVguBi9zTLW9&#10;cUbdPpQihrBPUUEVQptK6YuKDPqRbYkjd7bOYIjQlVI7vMVw08hJkrxLgzXHhgpb2lRUXPZXo8Dt&#10;ip9sd1n/do07nvLPrP8+5GulXof9agYiUB/+xU/3Vsf5448JPL6JJ8jF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2wgdsMAAADdAAAADwAAAAAAAAAAAAAAAACYAgAAZHJzL2Rv&#10;d25yZXYueG1sUEsFBgAAAAAEAAQA9QAAAIgDAAAAAA==&#10;" fillcolor="#ed7d31" strokeweight="0"/>
            <v:oval id="Oval 270" o:spid="_x0000_s1789" style="position:absolute;left:11811;top:1009;width:393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zvlC8MA&#10;AADdAAAADwAAAGRycy9kb3ducmV2LnhtbERPzWoCMRC+C32HMAVvml2VXVmNUqRSPfTgzwMMmzFZ&#10;upksm1S3b28Khd7m4/ud9XZwrbhTHxrPCvJpBoK49rpho+B62U+WIEJE1th6JgU/FGC7eRmtsdL+&#10;wSe6n6MRKYRDhQpsjF0lZagtOQxT3xEn7uZ7hzHB3kjd4yOFu1bOsqyQDhtODRY72lmqv87fTkFz&#10;LBbHhfkwtjDXoc3j5/u+1EqNX4e3FYhIQ/wX/7kPOs3Pyzn8fpNOkJ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zvlC8MAAADdAAAADwAAAAAAAAAAAAAAAACYAgAAZHJzL2Rv&#10;d25yZXYueG1sUEsFBgAAAAAEAAQA9QAAAIgDAAAAAA==&#10;" filled="f" strokecolor="#ed7d31" strokeweight=".45pt"/>
            <v:rect id="Rectangle 271" o:spid="_x0000_s1790" style="position:absolute;left:12915;top:736;width:94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LGIsAA&#10;AADdAAAADwAAAGRycy9kb3ducmV2LnhtbERP24rCMBB9F/yHMIJvmiriSjWKCIK7+GL1A4ZmesFk&#10;UpJou3+/WVjYtzmc6+wOgzXiTT60jhUs5hkI4tLplmsFj/t5tgERIrJG45gUfFOAw3482mGuXc83&#10;ehexFimEQ44Kmhi7XMpQNmQxzF1HnLjKeYsxQV9L7bFP4dbIZZatpcWWU0ODHZ0aKp/FyyqQ9+Lc&#10;bwrjM/e1rK7m83KryCk1nQzHLYhIQ/wX/7kvOs1ffKzg95t0gtz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xLGIsAAAADdAAAADwAAAAAAAAAAAAAAAACYAgAAZHJzL2Rvd25y&#10;ZXYueG1sUEsFBgAAAAAEAAQA9QAAAIUDAAAAAA==&#10;" filled="f" stroked="f">
              <v:textbox style="mso-next-textbox:#Rectangle 271;mso-fit-shape-to-text:t" inset="0,0,0,0">
                <w:txbxContent>
                  <w:p w:rsidR="00E452C6" w:rsidRPr="00E452C6" w:rsidRDefault="00E452C6">
                    <w:proofErr w:type="gramStart"/>
                    <w:r w:rsidRPr="00E452C6">
                      <w:rPr>
                        <w:rFonts w:cs="Calibri"/>
                        <w:sz w:val="12"/>
                        <w:szCs w:val="12"/>
                      </w:rPr>
                      <w:t>wb</w:t>
                    </w:r>
                    <w:proofErr w:type="gramEnd"/>
                  </w:p>
                </w:txbxContent>
              </v:textbox>
            </v:rect>
            <v:rect id="Rectangle 272" o:spid="_x0000_s1791" style="position:absolute;left:25;top:25;width:21774;height:180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5eA4sMA&#10;AADdAAAADwAAAGRycy9kb3ducmV2LnhtbERPTWsCMRC9C/6HMEJvmt1CVLZGEYvQnqRaxN7GzXR3&#10;6WaybFKN/74RhN7m8T5nsYq2FRfqfeNYQz7JQBCXzjRcafg8bMdzED4gG2wdk4YbeVgth4MFFsZd&#10;+YMu+1CJFMK+QA11CF0hpS9rsugnriNO3LfrLYYE+0qaHq8p3LbyOcum0mLDqaHGjjY1lT/7X6th&#10;ptTX+zw/ncM5xt3r8aayw1Zp/TSK6xcQgWL4Fz/cbybNz2cK7t+kE+Ty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5eA4sMAAADdAAAADwAAAAAAAAAAAAAAAACYAgAAZHJzL2Rv&#10;d25yZXYueG1sUEsFBgAAAAAEAAQA9QAAAIgDAAAAAA==&#10;" filled="f" strokecolor="#d9d9d9" strokeweight=".45pt">
              <v:stroke joinstyle="round"/>
            </v:rect>
            <v:rect id="Rectangle 273" o:spid="_x0000_s1792" style="position:absolute;left:16478;top:1358;width:3949;height:169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1pGRMMA&#10;AADdAAAADwAAAGRycy9kb3ducmV2LnhtbERPS4vCMBC+L+x/CLOwN01016rVKCIIC+rBB3gdmrEt&#10;NpPaRO3++40g7G0+vudM562txJ0aXzrW0OsqEMSZMyXnGo6HVWcEwgdkg5Vj0vBLHuaz97cppsY9&#10;eEf3fchFDGGfooYihDqV0mcFWfRdVxNH7uwaiyHCJpemwUcMt5XsK5VIiyXHhgJrWhaUXfY3qwGT&#10;b3Pdnr82h/UtwXHeqtXgpLT+/GgXExCB2vAvfrl/TJzfGybw/CaeIG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1pGRMMAAADdAAAADwAAAAAAAAAAAAAAAACYAgAAZHJzL2Rv&#10;d25yZXYueG1sUEsFBgAAAAAEAAQA9QAAAIgDAAAAAA==&#10;" stroked="f"/>
            <v:rect id="Rectangle 274" o:spid="_x0000_s1793" style="position:absolute;left:16478;top:1358;width:3949;height:169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SXHncMA&#10;AADdAAAADwAAAGRycy9kb3ducmV2LnhtbERPTWvCQBC9F/wPywje6sYemjS6ihRKKwXRpOB1yI7J&#10;YnY2ZFeT/vtuQfA2j/c5q81oW3Gj3hvHChbzBARx5bThWsFP+fGcgfABWWPrmBT8kofNevK0wly7&#10;gY90K0ItYgj7HBU0IXS5lL5qyKKfu444cmfXWwwR9rXUPQ4x3LbyJUlepUXDsaHBjt4bqi7F1Spw&#10;Ifssjycy7XVX778Hs33r6KDUbDpulyACjeEhvru/dJy/SFP4/yaeIN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SXHncMAAADdAAAADwAAAAAAAAAAAAAAAACYAgAAZHJzL2Rv&#10;d25yZXYueG1sUEsFBgAAAAAEAAQA9QAAAIgDAAAAAA==&#10;" filled="f" strokecolor="#41719c" strokeweight=".6pt"/>
            <v:rect id="Rectangle 275" o:spid="_x0000_s1794" style="position:absolute;left:17043;top:1670;width:2826;height:252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/MJ8QA&#10;AADdAAAADwAAAGRycy9kb3ducmV2LnhtbESPT2sCMRDF70K/Q5hCb5rVQ5XVKKUgaOnF1Q8wbGb/&#10;0GSyJKm7fvvOoeBthvfmvd/sDpN36k4x9YENLBcFKOI62J5bA7frcb4BlTKyRReYDDwowWH/Mtth&#10;acPIF7pXuVUSwqlEA13OQ6l1qjvymBZhIBatCdFjljW22kYcJdw7vSqKd+2xZ2nocKDPjuqf6tcb&#10;0NfqOG4qF4vwtWq+3fl0aSgY8/Y6fWxBZZry0/x/fbKCv1wLrnwjI+j9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JfzCfEAAAA3QAAAA8AAAAAAAAAAAAAAAAAmAIAAGRycy9k&#10;b3ducmV2LnhtbFBLBQYAAAAABAAEAPUAAACJAwAAAAA=&#10;" filled="f" stroked="f">
              <v:textbox style="mso-next-textbox:#Rectangle 275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4"/>
                        <w:szCs w:val="14"/>
                      </w:rPr>
                      <w:t>30 Days</w:t>
                    </w:r>
                  </w:p>
                </w:txbxContent>
              </v:textbox>
            </v:rect>
            <w10:anchorlock/>
          </v:group>
        </w:pict>
      </w:r>
      <w:r w:rsidR="00E452C6" w:rsidRPr="001E49D5">
        <w:rPr>
          <w:rFonts w:ascii="Times New Roman" w:hAnsi="Times New Roman"/>
        </w:rPr>
        <w:t xml:space="preserve">  </w:t>
      </w:r>
      <w:r w:rsidRPr="001E49D5">
        <w:rPr>
          <w:rFonts w:ascii="Times New Roman" w:hAnsi="Times New Roman"/>
          <w:noProof/>
        </w:rPr>
      </w:r>
      <w:r w:rsidRPr="001E49D5">
        <w:rPr>
          <w:rFonts w:ascii="Times New Roman" w:hAnsi="Times New Roman"/>
        </w:rPr>
        <w:pict>
          <v:group id="Canvas 1233" o:spid="_x0000_s1685" editas="canvas" style="width:180.7pt;height:144.1pt;mso-position-horizontal-relative:char;mso-position-vertical-relative:line" coordsize="22948,18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">
            <v:shape id="_x0000_s1686" type="#_x0000_t75" style="position:absolute;width:22948;height:18300;visibility:visible" stroked="t">
              <v:fill o:detectmouseclick="t"/>
              <v:path o:connecttype="none"/>
            </v:shape>
            <v:rect id="Rectangle 279" o:spid="_x0000_s1687" style="position:absolute;left:25;top:25;width:22898;height:1814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UXRUMYA&#10;AADdAAAADwAAAGRycy9kb3ducmV2LnhtbESPQUvDQBCF70L/wzIFL2I3FZWadltKULCeNO3F25Cd&#10;JqHZ2ZhZ2/jvnYPgbYb35r1vVpsxdOZMg7SRHcxnGRjiKvqWaweH/cvtAowkZI9dZHLwQwKb9eRq&#10;hbmPF/6gc5lqoyEsOTpoUupza6VqKKDMYk+s2jEOAZOuQ239gBcND529y7JHG7BlbWiwp6Kh6lR+&#10;BwcYdvX97uvprZSDPD/sb4p3+Sycu56O2yWYRGP6N/9dv3rFny+UX7/REez6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UXRUMYAAADdAAAADwAAAAAAAAAAAAAAAACYAgAAZHJz&#10;L2Rvd25yZXYueG1sUEsFBgAAAAAEAAQA9QAAAIsDAAAAAA==&#10;" strokeweight="2.25pt"/>
            <v:shape id="Freeform 280" o:spid="_x0000_s1688" style="position:absolute;left:6432;top:3879;width:10484;height:11881;visibility:visible;mso-wrap-style:square;v-text-anchor:top" coordsize="17168,198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w57a8QA&#10;AADdAAAADwAAAGRycy9kb3ducmV2LnhtbERPTWvCQBC9F/wPywi9FN2klCrRVaS0osca9TxmxyRk&#10;dzbNrpr667uFQm/zeJ8zX/bWiCt1vnasIB0nIIgLp2suFezzj9EUhA/IGo1jUvBNHpaLwcMcM+1u&#10;/EnXXShFDGGfoYIqhDaT0hcVWfRj1xJH7uw6iyHCrpS6w1sMt0Y+J8mrtFhzbKiwpbeKimZ3sQre&#10;m/Nkc9g+NV8ncwwveXt3Zp0r9TjsVzMQgfrwL/5zb3Scn05T+P0mniA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sOe2vEAAAA3QAAAA8AAAAAAAAAAAAAAAAAmAIAAGRycy9k&#10;b3ducmV2LnhtbFBLBQYAAAAABAAEAPUAAACJAwAAAAA=&#10;" path="m8617,7888r1696,992c10327,8889,10336,8904,10336,8921r,1968c10336,10907,10327,10923,10312,10931r-1696,976c8602,11916,8583,11916,8569,11907l6857,10931v-15,-8,-25,-24,-25,-42l6832,8921v,-17,10,-32,24,-41l8568,7888r49,83l6905,8963r23,-42l6928,10889r-24,-41l8616,11824r-47,l10265,10848r-25,41l10240,8921r24,42l8568,7971r49,-83xm8616,5920r3408,1968c12039,7896,12048,7912,12048,7929r,3936c12048,11883,12039,11898,12025,11907l8617,13891v-15,9,-34,9,-49,l5144,11907v-14,-9,-24,-24,-24,-42l5120,7929v,-17,10,-33,25,-41l8569,5920r47,83l5192,7971r24,-42l5216,11865r-23,-41l8617,13808r-49,l11976,11824r-24,41l11952,7929r24,42l8568,6003r48,-83xm8616,3952r5120,2944c13751,6904,13760,6920,13760,6937r,5920c13760,12875,13751,12890,13736,12899l8616,15859v-14,9,-33,9,-48,l3448,12899v-14,-9,-24,-24,-24,-42l3424,6937v,-17,10,-33,25,-41l8569,3952r47,83l3496,6979r24,-42l3520,12857r-24,-41l8616,15776r-48,l13688,12816r-24,41l13664,6937r25,42l8569,4035r47,-83xm8617,1968r6832,3952c15463,5928,15472,5944,15472,5961r,7888c15472,13867,15463,13882,15448,13891l8616,17827v-14,9,-33,9,-47,l1737,13891v-15,-9,-25,-24,-25,-42l1712,5961v,-17,10,-33,24,-41l8568,1968r49,83l1785,6003r23,-42l1808,13849r-24,-41l8616,17744r-47,l15401,13808r-25,41l15376,5961r24,42l8568,2051r49,-83xm8616,r8528,4928c17159,4936,17168,4952,17168,4969r,9856c17168,14843,17159,14858,17144,14867l8616,19795v-14,9,-33,9,-48,l24,14867c10,14858,,14843,,14825l,4969v,-17,10,-33,24,-41l8568,r48,83l72,5011r24,-42l96,14825r-24,-41l8616,19712r-48,l17096,14784r-24,41l17072,4969r24,42l8568,83,8616,xe" fillcolor="#d9d9d9" strokecolor="#d9d9d9" strokeweight=".1pt">
              <v:stroke joinstyle="bevel"/>
              <v:path arrowok="t" o:connecttype="custom" o:connectlocs="629776,532730;631181,653255;526147,714327;418731,655774;417204,535190;523215,473218;421662,537710;423067,653255;526147,709347;626845,650795;625318,535190;523215,478198;526147,355154;735726,475678;734321,714327;523215,833351;312659,711807;314186,473218;526147,360133;318521,475678;317117,709347;523215,828372;729864,711807;731329,478198;526147,355154;838806,413706;840271,771319;526147,951416;210556,773839;209091,416166;523277,237089;213488,418685;214953,771319;526147,946437;835875,768860;834409,416166;523277,242068;526208,118065;944817,357613;943351,833351;523277,1069480;104545,830832;106011,355154;526208,123044;110408,357613;108942,828372;523277,1064501;938954,830832;940420,360133;526208,118065;1046919,295641;1048385,889384;526147,1187545;1466,891904;0,298101;523215,0;4397,300621;5862,889384;526147,1182566;1043988,886924;1042523,298101;523215,4979" o:connectangles="0,0,0,0,0,0,0,0,0,0,0,0,0,0,0,0,0,0,0,0,0,0,0,0,0,0,0,0,0,0,0,0,0,0,0,0,0,0,0,0,0,0,0,0,0,0,0,0,0,0,0,0,0,0,0,0,0,0,0,0,0,0"/>
              <o:lock v:ext="edit" verticies="t"/>
            </v:shape>
            <v:shape id="Freeform 281" o:spid="_x0000_s1689" style="position:absolute;left:7143;top:5232;width:8630;height:9290;visibility:visible;mso-wrap-style:square;v-text-anchor:top" coordsize="14135,154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7dwlcUA&#10;AADdAAAADwAAAGRycy9kb3ducmV2LnhtbERPTWvCQBC9C/6HZYTedGOQElJXqYWIlFKs7aW3ITtN&#10;UrOzYXdror/eLQje5vE+Z7keTCtO5HxjWcF8loAgLq1uuFLw9VlMMxA+IGtsLZOCM3lYr8ajJeba&#10;9vxBp0OoRAxhn6OCOoQul9KXNRn0M9sRR+7HOoMhQldJ7bCP4aaVaZI8SoMNx4YaO3qpqTwe/oyC&#10;/j373XZpv5VvLlu87r+Ly3lTKPUwGZ6fQAQawl18c+90nD/PUvj/Jp4gV1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Ht3CVxQAAAN0AAAAPAAAAAAAAAAAAAAAAAJgCAABkcnMv&#10;ZG93bnJldi54bWxQSwUGAAAAAAQABAD1AAAAigMAAAAA&#10;" path="m105,3315l7369,19v42,-19,90,-17,130,6l14059,3721v47,27,76,78,73,132l13796,11245v-2,46,-26,88,-64,114l7508,15455v-49,32,-112,31,-160,-1l1204,11310v-34,-23,-56,-59,-62,-99l22,3467c11,3388,65,3315,144,3304v79,-11,152,43,163,122l1427,11170r-62,-99l7509,15215r-160,-1l13573,11118r-64,114l13845,3840r73,132l7358,276r130,6l224,3578v-72,32,-158,,-191,-72c,3434,33,3348,105,3315xe" fillcolor="#5b9bd5" strokecolor="#5b9bd5" strokeweight=".1pt">
              <v:stroke joinstyle="bevel"/>
              <v:path arrowok="t" o:connecttype="custom" o:connectlocs="6410,198854;449890,1140;457826,1500;858325,223208;862782,231127;842268,674544;838361,681382;458376,927085;448607,927025;73506,678443;69721,672504;1343,207972;8791,198194;18743,205512;87121,670045;83335,664106;458437,912689;448669,912629;828654,666926;824747,673764;845260,230347;849717,238265;449218,16556;457155,16916;13676,214630;2015,210311;6410,198854" o:connectangles="0,0,0,0,0,0,0,0,0,0,0,0,0,0,0,0,0,0,0,0,0,0,0,0,0,0,0"/>
            </v:shape>
            <v:oval id="Oval 282" o:spid="_x0000_s1690" style="position:absolute;left:11474;top:5124;width:413;height:4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UIohcMA&#10;AADdAAAADwAAAGRycy9kb3ducmV2LnhtbERPTWvCQBC9F/wPywje6iYGRFJXqRal0FOieB6yY5I2&#10;Oxt2t0n677tCobd5vM/Z7ifTiYGcby0rSJcJCOLK6pZrBdfL6XkDwgdkjZ1lUvBDHva72dMWc21H&#10;LmgoQy1iCPscFTQh9LmUvmrIoF/anjhyd+sMhghdLbXDMYabTq6SZC0NthwbGuzp2FD1VX4bBYe7&#10;O7ef6bH+GA9jf0qy25stVkot5tPrC4hAU/gX/7nfdZyfbjJ4fBNPkL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UIohcMAAADdAAAADwAAAAAAAAAAAAAAAACYAgAAZHJzL2Rv&#10;d25yZXYueG1sUEsFBgAAAAAEAAQA9QAAAIgDAAAAAA==&#10;" fillcolor="#5b9bd5" strokeweight="0"/>
            <v:oval id="Oval 283" o:spid="_x0000_s1691" style="position:absolute;left:11474;top:5124;width:413;height:4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f5AEsIA&#10;AADdAAAADwAAAGRycy9kb3ducmV2LnhtbERPS2sCMRC+F/wPYYTeatYiIlujtEJB7EHq4z5uptnF&#10;zWTdjLr+e1MQvM3H95zpvPO1ulAbq8AGhoMMFHERbMXOwG77/TYBFQXZYh2YDNwownzWe5libsOV&#10;f+myEadSCMccDZQiTa51LEryGAehIU7cX2g9SoKt07bFawr3tX7PsrH2WHFqKLGhRUnFcXP2BmLn&#10;1nvt5Pwlx+V6dXAHNz79GPPa7z4/QAl18hQ/3Eub5g8nI/j/Jp2gZ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h/kASwgAAAN0AAAAPAAAAAAAAAAAAAAAAAJgCAABkcnMvZG93&#10;bnJldi54bWxQSwUGAAAAAAQABAD1AAAAhwMAAAAA&#10;" filled="f" strokecolor="#5b9bd5" strokeweight=".45pt"/>
            <v:oval id="Oval 284" o:spid="_x0000_s1692" style="position:absolute;left:15481;top:7340;width:413;height:40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cVasMA&#10;AADdAAAADwAAAGRycy9kb3ducmV2LnhtbERPTWvCQBC9C/0PyxR6000sFUldQ2NJETyppechOyZp&#10;s7Nhd5uk/94tCN7m8T5nk0+mEwM531pWkC4SEMSV1S3XCj7P5XwNwgdkjZ1lUvBHHvLtw2yDmbYj&#10;H2k4hVrEEPYZKmhC6DMpfdWQQb+wPXHkLtYZDBG6WmqHYww3nVwmyUoabDk2NNjTrqHq5/RrFBQX&#10;99F+p7v6MBZjXybPX+/2uFTq6XF6ewURaAp38c2913F+un6B/2/iCXJ7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ecVasMAAADdAAAADwAAAAAAAAAAAAAAAACYAgAAZHJzL2Rv&#10;d25yZXYueG1sUEsFBgAAAAAEAAQA9QAAAIgDAAAAAA==&#10;" fillcolor="#5b9bd5" strokeweight="0"/>
            <v:oval id="Oval 285" o:spid="_x0000_s1693" style="position:absolute;left:15481;top:7340;width:413;height:40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mB7/sEA&#10;AADdAAAADwAAAGRycy9kb3ducmV2LnhtbERPTWvCQBC9F/wPywje6kYPQaKrtIIg7UFq2/uYHTfB&#10;7GzMjhr/fVcQepvH+5zFqveNulIX68AGJuMMFHEZbM3OwM/35nUGKgqyxSYwGbhThNVy8LLAwoYb&#10;f9F1L06lEI4FGqhE2kLrWFbkMY5DS5y4Y+g8SoKd07bDWwr3jZ5mWa491pwaKmxpXVF52l+8gdi7&#10;3a92cnmX03b3cXAHl58/jRkN+7c5KKFe/sVP99am+ZNZDo9v0gl6+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5ge/7BAAAA3QAAAA8AAAAAAAAAAAAAAAAAmAIAAGRycy9kb3du&#10;cmV2LnhtbFBLBQYAAAAABAAEAPUAAACGAwAAAAA=&#10;" filled="f" strokecolor="#5b9bd5" strokeweight=".45pt"/>
            <v:oval id="Oval 286" o:spid="_x0000_s1694" style="position:absolute;left:15278;top:11779;width:406;height:4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nkuhsMA&#10;AADdAAAADwAAAGRycy9kb3ducmV2LnhtbERPTWvCQBC9C/0PyxR6000sVEldQ2NJETyppechOyZp&#10;s7Nhd5uk/94tCN7m8T5nk0+mEwM531pWkC4SEMSV1S3XCj7P5XwNwgdkjZ1lUvBHHvLtw2yDmbYj&#10;H2k4hVrEEPYZKmhC6DMpfdWQQb+wPXHkLtYZDBG6WmqHYww3nVwmyYs02HJsaLCnXUPVz+nXKCgu&#10;7qP9Tnf1YSzGvkyev97tcanU0+P09goi0BTu4pt7r+P8dL2C/2/iCXJ7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nkuhsMAAADdAAAADwAAAAAAAAAAAAAAAACYAgAAZHJzL2Rv&#10;d25yZXYueG1sUEsFBgAAAAAEAAQA9QAAAIgDAAAAAA==&#10;" fillcolor="#5b9bd5" strokeweight="0"/>
            <v:oval id="Oval 287" o:spid="_x0000_s1695" style="position:absolute;left:15278;top:11779;width:406;height:4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LNKF8QA&#10;AADdAAAADwAAAGRycy9kb3ducmV2LnhtbESPQWsCQQyF7wX/wxChtzprDyJbR6mCIO1Bau097qSz&#10;izuZdSfq9t83h0JvCe/lvS+L1RBbc6M+N4kdTCcFGOIq+YaDg+Pn9mkOJguyxzYxOfihDKvl6GGB&#10;pU93/qDbQYLREM4lOqhFutLaXNUUMU9SR6zad+ojiq59sL7Hu4bH1j4XxcxGbFgbauxoU1N1Plyj&#10;gzyE/ZcNcl3Lebd/O4VTmF3enXscD68vYIQG+Tf/Xe+84k/niqvf6Ah2+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CzShfEAAAA3QAAAA8AAAAAAAAAAAAAAAAAmAIAAGRycy9k&#10;b3ducmV2LnhtbFBLBQYAAAAABAAEAPUAAACJAwAAAAA=&#10;" filled="f" strokecolor="#5b9bd5" strokeweight=".45pt"/>
            <v:oval id="Oval 288" o:spid="_x0000_s1696" style="position:absolute;left:11474;top:14236;width:413;height:4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Kofb8EA&#10;AADdAAAADwAAAGRycy9kb3ducmV2LnhtbERPTYvCMBC9C/sfwix407QK4naNsroogid12fPQjG21&#10;mZQk2vrvjSB4m8f7nNmiM7W4kfOVZQXpMAFBnFtdcaHg77geTEH4gKyxtkwK7uRhMf/ozTDTtuU9&#10;3Q6hEDGEfYYKyhCaTEqfl2TQD21DHLmTdQZDhK6Q2mEbw00tR0kykQYrjg0lNrQqKb8crkbB8uQ2&#10;1TldFbt22TbrZPz/a/cjpfqf3c83iEBdeItf7q2O89PpFzy/iSfI+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iqH2/BAAAA3QAAAA8AAAAAAAAAAAAAAAAAmAIAAGRycy9kb3du&#10;cmV2LnhtbFBLBQYAAAAABAAEAPUAAACGAwAAAAA=&#10;" fillcolor="#5b9bd5" strokeweight="0"/>
            <v:oval id="Oval 289" o:spid="_x0000_s1697" style="position:absolute;left:11474;top:14236;width:413;height:4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zQzMUA&#10;AADdAAAADwAAAGRycy9kb3ducmV2LnhtbESPQU8CQQyF7yb+h0lNvMksHIiuDARISIgeiKD3slNn&#10;N+x0lp0C67+3BxNvbd7re19niyG25kp9bhI7GI8KMMRV8g0HB5+HzdMzmCzIHtvE5OCHMizm93cz&#10;LH268Qdd9xKMhnAu0UEt0pXW5qqmiHmUOmLVvlMfUXTtg/U93jQ8tnZSFFMbsWFtqLGjdU3VaX+J&#10;DvIQdl82yGUlp+3u7RiOYXp+d+7xYVi+ghEa5N/8d731ij9+UX79Rkew8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bHNDMxQAAAN0AAAAPAAAAAAAAAAAAAAAAAJgCAABkcnMv&#10;ZG93bnJldi54bWxQSwUGAAAAAAQABAD1AAAAigMAAAAA&#10;" filled="f" strokecolor="#5b9bd5" strokeweight=".45pt"/>
            <v:oval id="Oval 290" o:spid="_x0000_s1698" style="position:absolute;left:7721;top:11747;width:413;height:4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wWFtMMA&#10;AADdAAAADwAAAGRycy9kb3ducmV2LnhtbERPTWvCQBC9F/wPywje6iYRShtdpSqRQk+xpechOyax&#10;2dmwuybx33cLhd7m8T5ns5tMJwZyvrWsIF0mIIgrq1uuFXx+FI/PIHxA1thZJgV38rDbzh42mGs7&#10;cknDOdQihrDPUUETQp9L6auGDPql7Ykjd7HOYIjQ1VI7HGO46WSWJE/SYMuxocGeDg1V3+ebUbC/&#10;uFN7TQ/1+7gf+yJZfR1tmSm1mE+vaxCBpvAv/nO/6Tg/fUnh95t4gt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wWFtMMAAADdAAAADwAAAAAAAAAAAAAAAACYAgAAZHJzL2Rv&#10;d25yZXYueG1sUEsFBgAAAAAEAAQA9QAAAIgDAAAAAA==&#10;" fillcolor="#5b9bd5" strokeweight="0"/>
            <v:oval id="Oval 291" o:spid="_x0000_s1699" style="position:absolute;left:7721;top:11747;width:413;height:4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ILrIMIA&#10;AADdAAAADwAAAGRycy9kb3ducmV2LnhtbERPS2sCMRC+F/wPYQRvNasHabdGaQVB9CD1cR830+zi&#10;ZrJuRl3/vSkUepuP7znTeedrdaM2VoENjIYZKOIi2IqdgcN++foGKgqyxTowGXhQhPms9zLF3IY7&#10;f9NtJ06lEI45GihFmlzrWJTkMQ5DQ5y4n9B6lARbp22L9xTuaz3Oson2WHFqKLGhRUnFeXf1BmLn&#10;tkft5Pol59V2fXInN7lsjBn0u88PUEKd/Iv/3Cub5o/ex/D7TTpBz5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gusgwgAAAN0AAAAPAAAAAAAAAAAAAAAAAJgCAABkcnMvZG93&#10;bnJldi54bWxQSwUGAAAAAAQABAD1AAAAhwMAAAAA&#10;" filled="f" strokecolor="#5b9bd5" strokeweight=".45pt"/>
            <v:oval id="Oval 292" o:spid="_x0000_s1700" style="position:absolute;left:7042;top:7099;width:406;height:4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Ju+WMEA&#10;AADdAAAADwAAAGRycy9kb3ducmV2LnhtbERPTYvCMBC9C/sfwgjeNK2CuF2jqIsieFKXPQ/N2Ha3&#10;mZQk2vrvjSB4m8f7nPmyM7W4kfOVZQXpKAFBnFtdcaHg57wdzkD4gKyxtkwK7uRhufjozTHTtuUj&#10;3U6hEDGEfYYKyhCaTEqfl2TQj2xDHLmLdQZDhK6Q2mEbw00tx0kylQYrjg0lNrQpKf8/XY2C9cXt&#10;qr90Uxzaddtsk8nvtz2OlRr0u9UXiEBdeItf7r2O89PPCTy/iSfIx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ybvljBAAAA3QAAAA8AAAAAAAAAAAAAAAAAmAIAAGRycy9kb3du&#10;cmV2LnhtbFBLBQYAAAAABAAEAPUAAACGAwAAAAA=&#10;" fillcolor="#5b9bd5" strokeweight="0"/>
            <v:oval id="Oval 293" o:spid="_x0000_s1701" style="position:absolute;left:7042;top:7099;width:406;height:4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CfWz8IA&#10;AADdAAAADwAAAGRycy9kb3ducmV2LnhtbERPS2sCMRC+F/wPYQrealYRqVuj1IIg9iD1cR830+zi&#10;ZrLdjLr++6ZQ8DYf33Nmi87X6kptrAIbGA4yUMRFsBU7A4f96uUVVBRki3VgMnCnCIt572mGuQ03&#10;/qLrTpxKIRxzNFCKNLnWsSjJYxyEhjhx36H1KAm2TtsWbync13qUZRPtseLUUGJDHyUV593FG4id&#10;2x61k8tSzuvt5uRObvLzaUz/uXt/AyXUyUP8717bNH84HcPfN+kEPf8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J9bPwgAAAN0AAAAPAAAAAAAAAAAAAAAAAJgCAABkcnMvZG93&#10;bnJldi54bWxQSwUGAAAAAAQABAD1AAAAhwMAAAAA&#10;" filled="f" strokecolor="#5b9bd5" strokeweight=".45pt"/>
            <v:shape id="Freeform 294" o:spid="_x0000_s1702" style="position:absolute;left:7518;top:6057;width:8052;height:8109;visibility:visible;mso-wrap-style:square;v-text-anchor:top" coordsize="13188,135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G5TsIA&#10;AADdAAAADwAAAGRycy9kb3ducmV2LnhtbERPS2sCMRC+C/0PYQpepJu1UK3bjSJCwR568AG9Dpvp&#10;ZulmsiTRrP/eFAq9zcf3nHoz2l5cyYfOsYJ5UYIgbpzuuFVwPr0/vYIIEVlj75gU3CjAZv0wqbHS&#10;LvGBrsfYihzCoUIFJsahkjI0hiyGwg3Emft23mLM0LdSe0w53PbyuSwX0mLHucHgQDtDzc/xYhWk&#10;Lm2/Zq1d+pA+V8YYN3wkp9T0cdy+gYg0xn/xn3uv8/z56gV+v8knyP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MblOwgAAAN0AAAAPAAAAAAAAAAAAAAAAAJgCAABkcnMvZG93&#10;bnJldi54bWxQSwUGAAAAAAQABAD1AAAAhwMAAAAA&#10;" path="m116,2283l6772,11v33,-11,68,-10,100,3l13096,2526v56,22,92,77,90,137l13010,9767v-1,50,-27,95,-70,120l6892,13487v-45,27,-100,27,-146,1l602,9936v-41,-24,-68,-67,-71,-115l19,2429v-6,-79,54,-148,134,-153c232,2270,301,2330,306,2410l818,9802,747,9687r6144,3552l6745,13240,12793,9640r-70,120l12899,2656r90,137l6765,281r100,3l209,2556c134,2581,52,2541,26,2466,,2391,41,2309,116,2283xe" fillcolor="#ed7d31" strokecolor="#ed7d31" strokeweight=".1pt">
              <v:stroke joinstyle="bevel"/>
              <v:path arrowok="t" o:connecttype="custom" o:connectlocs="7082,136989;413458,660;419563,840;799563,151570;805058,159791;794312,586060;790039,593260;420784,809275;411870,809335;36755,596200;32420,589300;1160,145750;9341,136569;18683,144610;49942,588160;45607,581259;420723,794394;411809,794454;781064,578439;776790,585640;787535,159371;793030,167591;413030,16861;419136,17041;12760,153370;1587,147970;7082,136989" o:connectangles="0,0,0,0,0,0,0,0,0,0,0,0,0,0,0,0,0,0,0,0,0,0,0,0,0,0,0"/>
            </v:shape>
            <v:oval id="Oval 295" o:spid="_x0000_s1703" style="position:absolute;left:11474;top:5949;width:413;height:40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FvAj8MA&#10;AADdAAAADwAAAGRycy9kb3ducmV2LnhtbERPTWvCQBC9F/wPywje6sYepEZXUWlBKBRjLF7H7JgE&#10;s7NhdxvTf+8KQm/zeJ+zWPWmER05X1tWMBknIIgLq2suFRzzz9d3ED4ga2wsk4I/8rBaDl4WmGp7&#10;44y6QyhFDGGfooIqhDaV0hcVGfRj2xJH7mKdwRChK6V2eIvhppFvSTKVBmuODRW2tK2ouB5+jQK3&#10;L76z/XXz0zXudM4/sv7rmG+UGg379RxEoD78i5/unY7zJ7MpPL6JJ8jl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FvAj8MAAADdAAAADwAAAAAAAAAAAAAAAACYAgAAZHJzL2Rv&#10;d25yZXYueG1sUEsFBgAAAAAEAAQA9QAAAIgDAAAAAA==&#10;" fillcolor="#ed7d31" strokeweight="0"/>
            <v:oval id="Oval 296" o:spid="_x0000_s1704" style="position:absolute;left:11474;top:5949;width:413;height:40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AwF8sIA&#10;AADdAAAADwAAAGRycy9kb3ducmV2LnhtbERPzWoCMRC+C75DGKE3zW6Rtd0aRaSiHnpw6wMMmzFZ&#10;3EyWTarr25tCobf5+H5nuR5cK27Uh8azgnyWgSCuvW7YKDh/76ZvIEJE1th6JgUPCrBejUdLLLW/&#10;84luVTQihXAoUYGNsSulDLUlh2HmO+LEXXzvMCbYG6l7vKdw18rXLCukw4ZTg8WOtpbqa/XjFDTH&#10;Yn6cm72xhTkPbR6/PncLrdTLZNh8gIg0xH/xn/ug0/z8fQG/36QT5Oo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DAXywgAAAN0AAAAPAAAAAAAAAAAAAAAAAJgCAABkcnMvZG93&#10;bnJldi54bWxQSwUGAAAAAAQABAD1AAAAhwMAAAAA&#10;" filled="f" strokecolor="#ed7d31" strokeweight=".45pt"/>
            <v:oval id="Oval 297" o:spid="_x0000_s1705" style="position:absolute;left:15278;top:7454;width:406;height:40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ojxZsYA&#10;AADdAAAADwAAAGRycy9kb3ducmV2LnhtbESPQUvDQBCF7wX/wzKCt3YTD1Jjt8GKgiCUpql4HbNj&#10;EpqdDbtrGv+9cxC8zfDevPfNppzdoCYKsfdsIF9loIgbb3tuDZzql+UaVEzIFgfPZOCHIpTbq8UG&#10;C+svXNF0TK2SEI4FGuhSGgutY9ORw7jyI7FoXz44TLKGVtuAFwl3g77NsjvtsGdp6HCkp46a8/Hb&#10;GQiHZl8dzrv3aQgfn/VzNb+d6p0xN9fz4wOoRHP6N/9dv1rBz+8FV76REfT2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ojxZsYAAADdAAAADwAAAAAAAAAAAAAAAACYAgAAZHJz&#10;L2Rvd25yZXYueG1sUEsFBgAAAAAEAAQA9QAAAIsDAAAAAA==&#10;" fillcolor="#ed7d31" strokeweight="0"/>
            <v:oval id="Oval 298" o:spid="_x0000_s1706" style="position:absolute;left:15278;top:7454;width:406;height:40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t80G8IA&#10;AADdAAAADwAAAGRycy9kb3ducmV2LnhtbERPzYrCMBC+L/gOYQRva9pFulqNIovietiDPw8wNGNS&#10;bCaliVrf3iws7G0+vt9ZrHrXiDt1ofasIB9nIIgrr2s2Cs6n7fsURIjIGhvPpOBJAVbLwdsCS+0f&#10;fKD7MRqRQjiUqMDG2JZShsqSwzD2LXHiLr5zGBPsjNQdPlK4a+RHlhXSYc2pwWJLX5aq6/HmFNT7&#10;YrKfmJ2xhTn3TR5/NttPrdRo2K/nICL18V/85/7WaX4+m8HvN+kEuX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3zQbwgAAAN0AAAAPAAAAAAAAAAAAAAAAAJgCAABkcnMvZG93&#10;bnJldi54bWxQSwUGAAAAAAQABAD1AAAAhwMAAAAA&#10;" filled="f" strokecolor="#ed7d31" strokeweight=".45pt"/>
            <v:oval id="Oval 299" o:spid="_x0000_s1707" style="position:absolute;left:15170;top:11722;width:406;height:4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9EJm8UA&#10;AADdAAAADwAAAGRycy9kb3ducmV2LnhtbESPQWvCQBCF70L/wzIFb7ppD1Kiq9TSgiCIMRGv0+w0&#10;CWZnw+4a4793C4K3Gd5737xZrAbTip6cbywreJsmIIhLqxuuFBT5z+QDhA/IGlvLpOBGHlbLl9EC&#10;U22vnFF/CJWIEPYpKqhD6FIpfVmTQT+1HXHU/qwzGOLqKqkdXiPctPI9SWbSYMPxQo0dfdVUng8X&#10;o8Dty122P6+PfetOv/l3NmyLfK3U+HX4nIMINISn+ZHe6Fg/IuH/mziCX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0QmbxQAAAN0AAAAPAAAAAAAAAAAAAAAAAJgCAABkcnMv&#10;ZG93bnJldi54bWxQSwUGAAAAAAQABAD1AAAAigMAAAAA&#10;" fillcolor="#ed7d31" strokeweight="0"/>
            <v:oval id="Oval 300" o:spid="_x0000_s1708" style="position:absolute;left:15170;top:11722;width:406;height:4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4bM5sEA&#10;AADdAAAADwAAAGRycy9kb3ducmV2LnhtbERPzYrCMBC+C/sOYRb2pmlFqlSjyLLievDgzwMMzZgU&#10;m0lponbffiMI3ubj+53FqneNuFMXas8K8lEGgrjyumaj4HzaDGcgQkTW2HgmBX8UYLX8GCyw1P7B&#10;B7ofoxEphEOJCmyMbSllqCw5DCPfEifu4juHMcHOSN3hI4W7Ro6zrJAOa04NFlv6tlRdjzenoN4V&#10;k93EbI0tzLlv8rj/2Uy1Ul+f/XoOIlIf3+KX+1en+eMsh+c36QS5/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uGzObBAAAA3QAAAA8AAAAAAAAAAAAAAAAAmAIAAGRycy9kb3du&#10;cmV2LnhtbFBLBQYAAAAABAAEAPUAAACGAwAAAAA=&#10;" filled="f" strokecolor="#ed7d31" strokeweight=".45pt"/>
            <v:oval id="Oval 301" o:spid="_x0000_s1709" style="position:absolute;left:11474;top:13881;width:413;height:4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E8yd8MA&#10;AADdAAAADwAAAGRycy9kb3ducmV2LnhtbERPTWvCQBC9F/wPywje6sYcpKSuoqJQEMQYi9cxOybB&#10;7GzY3cb033cLhd7m8T5nsRpMK3pyvrGsYDZNQBCXVjdcKbgU+9c3ED4ga2wtk4Jv8rBajl4WmGn7&#10;5Jz6c6hEDGGfoYI6hC6T0pc1GfRT2xFH7m6dwRChq6R2+IzhppVpksylwYZjQ40dbWsqH+cvo8Cd&#10;ymN+emw++9Zdb8UuHw6XYqPUZDys30EEGsK/+M/9oeP8NEnh95t4glz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E8yd8MAAADdAAAADwAAAAAAAAAAAAAAAACYAgAAZHJzL2Rv&#10;d25yZXYueG1sUEsFBgAAAAAEAAQA9QAAAIgDAAAAAA==&#10;" fillcolor="#ed7d31" strokeweight="0"/>
            <v:oval id="Oval 302" o:spid="_x0000_s1710" style="position:absolute;left:11474;top:13881;width:413;height:4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j3CsMA&#10;AADdAAAADwAAAGRycy9kb3ducmV2LnhtbERPzWrCQBC+C32HZQq96cY0pBJdQykN1UMPWh9gyI67&#10;wexsyG41fXu3UOhtPr7f2dST68WVxtB5VrBcZCCIW687NgpOX818BSJEZI29Z1LwQwHq7cNsg5X2&#10;Nz7Q9RiNSCEcKlRgYxwqKUNryWFY+IE4cWc/OowJjkbqEW8p3PUyz7JSOuw4NVgc6M1Sezl+OwXd&#10;viz2hfkwtjSnqV/Gz/fmRSv19Di9rkFEmuK/+M+902l+nj3D7zfpBLm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Bj3CsMAAADdAAAADwAAAAAAAAAAAAAAAACYAgAAZHJzL2Rv&#10;d25yZXYueG1sUEsFBgAAAAAEAAQA9QAAAIgDAAAAAA==&#10;" filled="f" strokecolor="#ed7d31" strokeweight=".45pt"/>
            <v:oval id="Oval 303" o:spid="_x0000_s1711" style="position:absolute;left:7721;top:11747;width:413;height:4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oPmMMA&#10;AADdAAAADwAAAGRycy9kb3ducmV2LnhtbERP32vCMBB+H/g/hBP2NlNljFGNorKBIAxrFV/P5myL&#10;zaUksdb/fhkMfLuP7+fNFr1pREfO15YVjEcJCOLC6ppLBYf8++0ThA/IGhvLpOBBHhbzwcsMU23v&#10;nFG3D6WIIexTVFCF0KZS+qIig35kW+LIXawzGCJ0pdQO7zHcNHKSJB/SYM2xocKW1hUV1/3NKHC7&#10;4ifbXVfHrnGnc/6V9dtDvlLqddgvpyAC9eEp/ndvdJw/Sd7h75t4gpz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OoPmMMAAADdAAAADwAAAAAAAAAAAAAAAACYAgAAZHJzL2Rv&#10;d25yZXYueG1sUEsFBgAAAAAEAAQA9QAAAIgDAAAAAA==&#10;" fillcolor="#ed7d31" strokeweight="0"/>
            <v:oval id="Oval 304" o:spid="_x0000_s1712" style="position:absolute;left:7721;top:11747;width:413;height:4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L3K5cEA&#10;AADdAAAADwAAAGRycy9kb3ducmV2LnhtbERPzYrCMBC+C/sOYRa8aapoV6pRRFZWDx50fYChGZNi&#10;MylNVuvbbwTB23x8v7NYda4WN2pD5VnBaJiBIC69rtgoOP9uBzMQISJrrD2TggcFWC0/egsstL/z&#10;kW6naEQK4VCgAhtjU0gZSksOw9A3xIm7+NZhTLA1Urd4T+GuluMsy6XDilODxYY2lsrr6c8pqPb5&#10;ZD8xP8bm5tzVo3j43n5ppfqf3XoOIlIX3+KXe6fT/HE2hec36QS5/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S9yuXBAAAA3QAAAA8AAAAAAAAAAAAAAAAAmAIAAGRycy9kb3du&#10;cmV2LnhtbFBLBQYAAAAABAAEAPUAAACGAwAAAAA=&#10;" filled="f" strokecolor="#ed7d31" strokeweight=".45pt"/>
            <v:oval id="Oval 305" o:spid="_x0000_s1713" style="position:absolute;left:7410;top:7315;width:413;height:4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3Q0dMMA&#10;AADdAAAADwAAAGRycy9kb3ducmV2LnhtbERPTYvCMBC9L/gfwgh7W1M9yFKNouLCgrBYq3gdm7Et&#10;NpOSxNr995sFwds83ufMl71pREfO15YVjEcJCOLC6ppLBcf86+MThA/IGhvLpOCXPCwXg7c5pto+&#10;OKPuEEoRQ9inqKAKoU2l9EVFBv3ItsSRu1pnMEToSqkdPmK4aeQkSabSYM2xocKWNhUVt8PdKHD7&#10;4ifb39anrnHnS77N+t0xXyv1PuxXMxCB+vASP93fOs6fJFP4/yaeIB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3Q0dMMAAADdAAAADwAAAAAAAAAAAAAAAACYAgAAZHJzL2Rv&#10;d25yZXYueG1sUEsFBgAAAAAEAAQA9QAAAIgDAAAAAA==&#10;" fillcolor="#ed7d31" strokeweight="0"/>
            <v:oval id="Oval 306" o:spid="_x0000_s1714" style="position:absolute;left:7410;top:7315;width:413;height:4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yPxCcEA&#10;AADdAAAADwAAAGRycy9kb3ducmV2LnhtbERPzYrCMBC+C75DmAVvmipSpRplEcX14MGfBxia2aRs&#10;MylN1Pr2ZkHwNh/f7yzXnavFndpQeVYwHmUgiEuvKzYKrpfdcA4iRGSNtWdS8KQA61W/t8RC+wef&#10;6H6ORqQQDgUqsDE2hZShtOQwjHxDnLhf3zqMCbZG6hYfKdzVcpJluXRYcWqw2NDGUvl3vjkF1SGf&#10;HqZmb2xurl09jsftbqaVGnx13wsQkbr4Eb/dPzrNn2Qz+P8mnSBX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sj8QnBAAAA3QAAAA8AAAAAAAAAAAAAAAAAmAIAAGRycy9kb3du&#10;cmV2LnhtbFBLBQYAAAAABAAEAPUAAACGAwAAAAA=&#10;" filled="f" strokecolor="#ed7d31" strokeweight=".45pt"/>
            <v:rect id="Rectangle 307" o:spid="_x0000_s1715" style="position:absolute;left:10566;top:9385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zeJsMA&#10;AADdAAAADwAAAGRycy9kb3ducmV2LnhtbESPzWoDMQyE74W8g1Ght8buHkrYxgmlEEhDL9n0AcRa&#10;+0NtebGd7Pbto0OhN4kZzXza7pfg1Y1SHiNbeFkbUMRtdCP3Fr4vh+cNqFyQHfrIZOGXMux3q4ct&#10;1i7OfKZbU3olIZxrtDCUMtVa53aggHkdJ2LRupgCFllTr13CWcKD15UxrzrgyNIw4EQfA7U/zTVY&#10;0JfmMG8an0w8Vd2X/zyeO4rWPj0u72+gCi3l3/x3fXSCXxnBlW9kBL2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XzeJsMAAADdAAAADwAAAAAAAAAAAAAAAACYAgAAZHJzL2Rv&#10;d25yZXYueG1sUEsFBgAAAAAEAAQA9QAAAIgDAAAAAA==&#10;" filled="f" stroked="f">
              <v:textbox style="mso-next-textbox:#Rectangle 307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0</w:t>
                    </w:r>
                  </w:p>
                </w:txbxContent>
              </v:textbox>
            </v:rect>
            <v:rect id="Rectangle 308" o:spid="_x0000_s1716" style="position:absolute;left:10566;top:8204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jB7vcAA&#10;AADdAAAADwAAAGRycy9kb3ducmV2LnhtbERPzWoCMRC+C32HMIXeNOkeRFejSEGw0ourDzBsZn8w&#10;mSxJ6m7fvikUvM3H9zvb/eSseFCIvWcN7wsFgrj2pudWw+16nK9AxIRs0HomDT8UYb97mW2xNH7k&#10;Cz2q1IocwrFEDV1KQyllrDtyGBd+IM5c44PDlGFopQk45nBnZaHUUjrsOTd0ONBHR/W9+nYa5LU6&#10;jqvKBuXPRfNlP0+XhrzWb6/TYQMi0ZSe4n/3yeT5hVrD3zf5BLn7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jB7vcAAAADdAAAADwAAAAAAAAAAAAAAAACYAgAAZHJzL2Rvd25y&#10;ZXYueG1sUEsFBgAAAAAEAAQA9QAAAIUDAAAAAA==&#10;" filled="f" stroked="f">
              <v:textbox style="mso-next-textbox:#Rectangle 308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2</w:t>
                    </w:r>
                  </w:p>
                </w:txbxContent>
              </v:textbox>
            </v:rect>
            <v:rect id="Rectangle 309" o:spid="_x0000_s1717" style="position:absolute;left:10566;top:7010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tNE/cMA&#10;AADdAAAADwAAAGRycy9kb3ducmV2LnhtbESPzWoDMQyE74W8g1Eht8abPZSwiRNKIZCGXrLpA4i1&#10;9ofa8mI72e3bR4dAbxIzmvm0O8zeqTvFNAQ2sF4VoIibYAfuDPxcj28bUCkjW3SBycAfJTjsFy87&#10;rGyY+EL3OndKQjhVaKDPeay0Tk1PHtMqjMSitSF6zLLGTtuIk4R7p8uieNceB5aGHkf67Kn5rW/e&#10;gL7Wx2lTu1iEc9l+u6/TpaVgzPJ1/tiCyjTnf/Pz+mQFv1wLv3wjI+j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tNE/cMAAADdAAAADwAAAAAAAAAAAAAAAACYAgAAZHJzL2Rv&#10;d25yZXYueG1sUEsFBgAAAAAEAAQA9QAAAIgDAAAAAA==&#10;" filled="f" stroked="f">
              <v:textbox style="mso-next-textbox:#Rectangle 309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4</w:t>
                    </w:r>
                  </w:p>
                </w:txbxContent>
              </v:textbox>
            </v:rect>
            <v:rect id="Rectangle 310" o:spid="_x0000_s1718" style="position:absolute;left:10566;top:5835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/hZsAA&#10;AADdAAAADwAAAGRycy9kb3ducmV2LnhtbERPzYrCMBC+C/sOYRa8adoeRLpGWRYEFS/WfYChmf6w&#10;yaQk0da3N4Kwt/n4fmezm6wRd/Khd6wgX2YgiGune24V/F73izWIEJE1Gsek4EEBdtuP2QZL7Ua+&#10;0L2KrUghHEpU0MU4lFKGuiOLYekG4sQ1zluMCfpWao9jCrdGFlm2khZ7Tg0dDvTTUf1X3awCea32&#10;47oyPnOnojmb4+HSkFNq/jl9f4GINMV/8dt90Gl+kefw+iadIL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Z/hZsAAAADdAAAADwAAAAAAAAAAAAAAAACYAgAAZHJzL2Rvd25y&#10;ZXYueG1sUEsFBgAAAAAEAAQA9QAAAIUDAAAAAA==&#10;" filled="f" stroked="f">
              <v:textbox style="mso-next-textbox:#Rectangle 310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6</w:t>
                    </w:r>
                  </w:p>
                </w:txbxContent>
              </v:textbox>
            </v:rect>
            <v:rect id="Rectangle 311" o:spid="_x0000_s1719" style="position:absolute;left:10566;top:4654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U1/EcAA&#10;AADdAAAADwAAAGRycy9kb3ducmV2LnhtbERPzYrCMBC+L/gOYQRv29QeRLpGEUHQZS9WH2Bopj9s&#10;MilJtN233wiCt/n4fmezm6wRD/Khd6xgmeUgiGune24V3K7HzzWIEJE1Gsek4I8C7Lazjw2W2o18&#10;oUcVW5FCOJSooItxKKUMdUcWQ+YG4sQ1zluMCfpWao9jCrdGFnm+khZ7Tg0dDnToqP6t7laBvFbH&#10;cV0Zn7vvovkx59OlIafUYj7tv0BEmuJb/HKfdJpfLAt4fpNOkNt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U1/EcAAAADdAAAADwAAAAAAAAAAAAAAAACYAgAAZHJzL2Rvd25y&#10;ZXYueG1sUEsFBgAAAAAEAAQA9QAAAIUDAAAAAA==&#10;" filled="f" stroked="f">
              <v:textbox style="mso-next-textbox:#Rectangle 311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8</w:t>
                    </w:r>
                  </w:p>
                </w:txbxContent>
              </v:textbox>
            </v:rect>
            <v:rect id="Rectangle 312" o:spid="_x0000_s1720" style="position:absolute;left:10198;top:3473;width:774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HaisAA&#10;AADdAAAADwAAAGRycy9kb3ducmV2LnhtbERP24rCMBB9X/Afwgi+rakVFukaZVkQVHyx+gFDM72w&#10;yaQk0da/N4Kwb3M411lvR2vEnXzoHCtYzDMQxJXTHTcKrpfd5wpEiMgajWNS8KAA283kY42FdgOf&#10;6V7GRqQQDgUqaGPsCylD1ZLFMHc9ceJq5y3GBH0jtcchhVsj8yz7khY7Tg0t9vTbUvVX3qwCeSl3&#10;w6o0PnPHvD6Zw/5ck1NqNh1/vkFEGuO/+O3e6zQ/Xyzh9U06QW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gHaisAAAADdAAAADwAAAAAAAAAAAAAAAACYAgAAZHJzL2Rvd25y&#10;ZXYueG1sUEsFBgAAAAAEAAQA9QAAAIUDAAAAAA==&#10;" filled="f" stroked="f">
              <v:textbox style="mso-next-textbox:#Rectangle 312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10</w:t>
                    </w:r>
                  </w:p>
                </w:txbxContent>
              </v:textbox>
            </v:rect>
            <v:rect id="Rectangle 313" o:spid="_x0000_s1721" style="position:absolute;left:10890;top:2717;width:1651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ehC/sAA&#10;AADdAAAADwAAAGRycy9kb3ducmV2LnhtbERP24rCMBB9X/Afwgi+ralFFukaZVkQVHyx+gFDM72w&#10;yaQk0da/N4Kwb3M411lvR2vEnXzoHCtYzDMQxJXTHTcKrpfd5wpEiMgajWNS8KAA283kY42FdgOf&#10;6V7GRqQQDgUqaGPsCylD1ZLFMHc9ceJq5y3GBH0jtcchhVsj8yz7khY7Tg0t9vTbUvVX3qwCeSl3&#10;w6o0PnPHvD6Zw/5ck1NqNh1/vkFEGuO/+O3e6zQ/Xyzh9U06QW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ehC/sAAAADdAAAADwAAAAAAAAAAAAAAAACYAgAAZHJzL2Rvd25y&#10;ZXYueG1sUEsFBgAAAAAEAAQA9QAAAIUDAAAAAA==&#10;" filled="f" stroked="f">
              <v:textbox style="mso-next-textbox:#Rectangle 313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Color</w:t>
                    </w:r>
                  </w:p>
                </w:txbxContent>
              </v:textbox>
            </v:rect>
            <v:rect id="Rectangle 314" o:spid="_x0000_s1722" style="position:absolute;left:17100;top:6261;width:1905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qTnZcAA&#10;AADdAAAADwAAAGRycy9kb3ducmV2LnhtbERP24rCMBB9X/Afwgi+rakFF+kaZVkQVHyx+gFDM72w&#10;yaQk0da/N4Kwb3M411lvR2vEnXzoHCtYzDMQxJXTHTcKrpfd5wpEiMgajWNS8KAA283kY42FdgOf&#10;6V7GRqQQDgUqaGPsCylD1ZLFMHc9ceJq5y3GBH0jtcchhVsj8yz7khY7Tg0t9vTbUvVX3qwCeSl3&#10;w6o0PnPHvD6Zw/5ck1NqNh1/vkFEGuO/+O3e6zQ/Xyzh9U06QW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qTnZcAAAADdAAAADwAAAAAAAAAAAAAAAACYAgAAZHJzL2Rvd25y&#10;ZXYueG1sUEsFBgAAAAAEAAQA9QAAAIUDAAAAAA==&#10;" filled="f" stroked="f">
              <v:textbox style="mso-next-textbox:#Rectangle 314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Flavor</w:t>
                    </w:r>
                  </w:p>
                </w:txbxContent>
              </v:textbox>
            </v:rect>
            <v:rect id="Rectangle 315" o:spid="_x0000_s1723" style="position:absolute;left:17100;top:12420;width:2381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nZ5Er8A&#10;AADdAAAADwAAAGRycy9kb3ducmV2LnhtbERPzYrCMBC+C75DGGFvmtqDSDWKCILKXqz7AEMz/cFk&#10;UpJo69ubhYW9zcf3O9v9aI14kQ+dYwXLRQaCuHK640bBz/00X4MIEVmjcUwK3hRgv5tOtlhoN/CN&#10;XmVsRArhUKCCNsa+kDJULVkMC9cTJ6523mJM0DdSexxSuDUyz7KVtNhxamixp2NL1aN8WgXyXp6G&#10;dWl85q55/W0u51tNTqmv2XjYgIg0xn/xn/us0/x8uYLfb9IJcvc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KdnkSvwAAAN0AAAAPAAAAAAAAAAAAAAAAAJgCAABkcnMvZG93bnJl&#10;di54bWxQSwUGAAAAAAQABAD1AAAAhAMAAAAA&#10;" filled="f" stroked="f">
              <v:textbox style="mso-next-textbox:#Rectangle 315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Texture</w:t>
                    </w:r>
                  </w:p>
                </w:txbxContent>
              </v:textbox>
            </v:rect>
            <v:rect id="Rectangle 316" o:spid="_x0000_s1724" style="position:absolute;left:10102;top:15963;width:3290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rcicAA&#10;AADdAAAADwAAAGRycy9kb3ducmV2LnhtbERPzYrCMBC+L/gOYQRva2oPrnSNsiwIKl6sPsDQTH/Y&#10;ZFKSaOvbG0HY23x8v7PejtaIO/nQOVawmGcgiCunO24UXC+7zxWIEJE1Gsek4EEBtpvJxxoL7QY+&#10;072MjUghHApU0MbYF1KGqiWLYe564sTVzluMCfpGao9DCrdG5lm2lBY7Tg0t9vTbUvVX3qwCeSl3&#10;w6o0PnPHvD6Zw/5ck1NqNh1/vkFEGuO/+O3e6zQ/X3zB65t0gtw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TrcicAAAADdAAAADwAAAAAAAAAAAAAAAACYAgAAZHJzL2Rvd25y&#10;ZXYueG1sUEsFBgAAAAAEAAQA9QAAAIUDAAAAAA==&#10;" filled="f" stroked="f">
              <v:textbox style="mso-next-textbox:#Rectangle 316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Sweetness</w:t>
                    </w:r>
                  </w:p>
                </w:txbxContent>
              </v:textbox>
            </v:rect>
            <v:rect id="Rectangle 317" o:spid="_x0000_s1725" style="position:absolute;left:3575;top:12420;width:2794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KVI+8MA&#10;AADdAAAADwAAAGRycy9kb3ducmV2LnhtbESPzWoDMQyE74W8g1Eht8abPZSwiRNKIZCGXrLpA4i1&#10;9ofa8mI72e3bR4dAbxIzmvm0O8zeqTvFNAQ2sF4VoIibYAfuDPxcj28bUCkjW3SBycAfJTjsFy87&#10;rGyY+EL3OndKQjhVaKDPeay0Tk1PHtMqjMSitSF6zLLGTtuIk4R7p8uieNceB5aGHkf67Kn5rW/e&#10;gL7Wx2lTu1iEc9l+u6/TpaVgzPJ1/tiCyjTnf/Pz+mQFv1wLrnwjI+j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KVI+8MAAADdAAAADwAAAAAAAAAAAAAAAACYAgAAZHJzL2Rv&#10;d25yZXYueG1sUEsFBgAAAAAEAAQA9QAAAIgDAAAAAA==&#10;" filled="f" stroked="f">
              <v:textbox style="mso-next-textbox:#Rectangle 317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Sourness</w:t>
                    </w:r>
                  </w:p>
                </w:txbxContent>
              </v:textbox>
            </v:rect>
            <v:rect id="Rectangle 318" o:spid="_x0000_s1726" style="position:absolute;left:3308;top:5829;width:2210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+ntYMAA&#10;AADdAAAADwAAAGRycy9kb3ducmV2LnhtbERPzYrCMBC+L/gOYQRva2oP4naNsiwIKl6sPsDQTH/Y&#10;ZFKSaOvbG0HY23x8v7PejtaIO/nQOVawmGcgiCunO24UXC+7zxWIEJE1Gsek4EEBtpvJxxoL7QY+&#10;072MjUghHApU0MbYF1KGqiWLYe564sTVzluMCfpGao9DCrdG5lm2lBY7Tg0t9vTbUvVX3qwCeSl3&#10;w6o0PnPHvD6Zw/5ck1NqNh1/vkFEGuO/+O3e6zQ/X3zB65t0gtw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+ntYMAAAADdAAAADwAAAAAAAAAAAAAAAACYAgAAZHJzL2Rvd25y&#10;ZXYueG1sUEsFBgAAAAAEAAQA9QAAAIUDAAAAAA==&#10;" filled="f" stroked="f">
              <v:textbox style="mso-next-textbox:#Rectangle 318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Overall</w:t>
                    </w:r>
                  </w:p>
                </w:txbxContent>
              </v:textbox>
            </v:rect>
            <v:rect id="Rectangle 319" o:spid="_x0000_s1727" style="position:absolute;left:2476;top:6711;width:4013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+OQMMA&#10;AADdAAAADwAAAGRycy9kb3ducmV2LnhtbESPzWrDMBCE74W+g9hCbo1cH0pwo4RSMLillzh5gMVa&#10;/1BpZSQ1dt++ewjktsvMzny7P67eqSvFNAU28LItQBF3wU48GLic6+cdqJSRLbrAZOCPEhwPjw97&#10;rGxY+ETXNg9KQjhVaGDMea60Tt1IHtM2zMSi9SF6zLLGQduIi4R7p8uieNUeJ5aGEWf6GKn7aX+9&#10;AX1u62XXuliEr7L/dp/NqadgzOZpfX8DlWnNd/PturGCX5bCL9/ICPrw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L+OQMMAAADdAAAADwAAAAAAAAAAAAAAAACYAgAAZHJzL2Rv&#10;d25yZXYueG1sUEsFBgAAAAAEAAQA9QAAAIgDAAAAAA==&#10;" filled="f" stroked="f">
              <v:textbox style="mso-next-textbox:#Rectangle 319;mso-fit-shape-to-text:t" inset="0,0,0,0">
                <w:txbxContent>
                  <w:p w:rsidR="00E452C6" w:rsidRPr="00E452C6" w:rsidRDefault="001E49D5">
                    <w:r w:rsidRPr="00E452C6">
                      <w:rPr>
                        <w:rFonts w:cs="Calibri"/>
                        <w:sz w:val="12"/>
                        <w:szCs w:val="12"/>
                      </w:rPr>
                      <w:t>Acceptability</w:t>
                    </w:r>
                  </w:p>
                </w:txbxContent>
              </v:textbox>
            </v:rect>
            <v:shape id="Freeform 320" o:spid="_x0000_s1728" style="position:absolute;left:8661;top:1098;width:1740;height:172;visibility:visible;mso-wrap-style:square;v-text-anchor:top" coordsize="2848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D2ysMA&#10;AADdAAAADwAAAGRycy9kb3ducmV2LnhtbERPS2sCMRC+C/0PYQq9adaVSt0aRcVSwVNtweuwmX3Q&#10;zWRJorvrrzeFgrf5+J6zXPemEVdyvrasYDpJQBDnVtdcKvj5/hi/gfABWWNjmRQM5GG9ehotMdO2&#10;4y+6nkIpYgj7DBVUIbSZlD6vyKCf2JY4coV1BkOErpTaYRfDTSPTJJlLgzXHhgpb2lWU/54uRkE5&#10;vx3T1/N24W7DPnFDV8zCZ6HUy3O/eQcRqA8P8b/7oOP8NJ3C3zfxBLm6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sD2ysMAAADdAAAADwAAAAAAAAAAAAAAAACYAgAAZHJzL2Rv&#10;d25yZXYueG1sUEsFBgAAAAAEAAQA9QAAAIgDAAAAAA==&#10;" path="m144,l2704,v80,,144,65,144,144c2848,224,2784,288,2704,288r-2560,c65,288,,224,,144,,65,65,,144,xe" fillcolor="#5b9bd5" strokecolor="#5b9bd5" strokeweight=".1pt">
              <v:stroke joinstyle="bevel"/>
              <v:path arrowok="t" o:connecttype="custom" o:connectlocs="8797,0;165193,0;173990,8573;165193,17145;8797,17145;0,8573;8797,0" o:connectangles="0,0,0,0,0,0,0"/>
            </v:shape>
            <v:oval id="Oval 321" o:spid="_x0000_s1729" style="position:absolute;left:9328;top:971;width:406;height:4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02zWMIA&#10;AADdAAAADwAAAGRycy9kb3ducmV2LnhtbERPS4vCMBC+L+x/CLPgbU3NgkjXKD5wETypy56HZmy7&#10;NpOSRFv/vREEb/PxPWc6720jruRD7VjDaJiBIC6cqbnU8HvcfE5AhIhssHFMGm4UYD57f5tiblzH&#10;e7oeYilSCIccNVQxtrmUoajIYhi6ljhxJ+ctxgR9KY3HLoXbRqosG0uLNaeGCltaVVScDxerYXny&#10;P/X/aFXuumXXbrKvv7XbK60HH/3iG0SkPr7ET/fWpPlKKXh8k06Qsz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rTbNYwgAAAN0AAAAPAAAAAAAAAAAAAAAAAJgCAABkcnMvZG93&#10;bnJldi54bWxQSwUGAAAAAAQABAD1AAAAhwMAAAAA&#10;" fillcolor="#5b9bd5" strokeweight="0"/>
            <v:oval id="Oval 322" o:spid="_x0000_s1730" style="position:absolute;left:9328;top:971;width:406;height:4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1TmIMIA&#10;AADdAAAADwAAAGRycy9kb3ducmV2LnhtbERPTWvCQBC9F/wPywje6sYIUlJXqYIgepDa9j5mp5tg&#10;djZmR43/vlso9DaP9znzZe8bdaMu1oENTMYZKOIy2Jqdgc+PzfMLqCjIFpvAZOBBEZaLwdMcCxvu&#10;/E63oziVQjgWaKASaQutY1mRxzgOLXHivkPnURLsnLYd3lO4b3SeZTPtsebUUGFL64rK8/HqDcTe&#10;Hb60k+tKztvD7uRObnbZGzMa9m+voIR6+Rf/ubc2zc/zKfx+k07Qi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VOYgwgAAAN0AAAAPAAAAAAAAAAAAAAAAAJgCAABkcnMvZG93&#10;bnJldi54bWxQSwUGAAAAAAQABAD1AAAAhwMAAAAA&#10;" filled="f" strokecolor="#5b9bd5" strokeweight=".45pt"/>
            <v:rect id="Rectangle 323" o:spid="_x0000_s1731" style="position:absolute;left:10483;top:711;width:80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4SIQ8AA&#10;AADdAAAADwAAAGRycy9kb3ducmV2LnhtbERP24rCMBB9F/yHMMK+aWqRRbpGEUFQ2RfrfsDQTC+Y&#10;TEoSbf17s7Cwb3M419nsRmvEk3zoHCtYLjIQxJXTHTcKfm7H+RpEiMgajWNS8KIAu+10ssFCu4Gv&#10;9CxjI1IIhwIVtDH2hZShasliWLieOHG18xZjgr6R2uOQwq2ReZZ9Sosdp4YWezq0VN3Lh1Ugb+Vx&#10;WJfGZ+6S19/mfLrW5JT6mI37LxCRxvgv/nOfdJqf5yv4/SadILd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4SIQ8AAAADdAAAADwAAAAAAAAAAAAAAAACYAgAAZHJzL2Rvd25y&#10;ZXYueG1sUEsFBgAAAAAEAAQA9QAAAIUDAAAAAA==&#10;" filled="f" stroked="f">
              <v:textbox style="mso-next-textbox:#Rectangle 323;mso-fit-shape-to-text:t" inset="0,0,0,0">
                <w:txbxContent>
                  <w:p w:rsidR="00E452C6" w:rsidRPr="00E452C6" w:rsidRDefault="00E452C6">
                    <w:proofErr w:type="gramStart"/>
                    <w:r w:rsidRPr="00E452C6">
                      <w:rPr>
                        <w:rFonts w:cs="Calibri"/>
                        <w:sz w:val="12"/>
                        <w:szCs w:val="12"/>
                      </w:rPr>
                      <w:t>bb</w:t>
                    </w:r>
                    <w:proofErr w:type="gramEnd"/>
                  </w:p>
                </w:txbxContent>
              </v:textbox>
            </v:rect>
            <v:shape id="Freeform 324" o:spid="_x0000_s1732" style="position:absolute;left:11760;top:1098;width:1740;height:172;visibility:visible;mso-wrap-style:square;v-text-anchor:top" coordsize="2848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UHwcQA&#10;AADdAAAADwAAAGRycy9kb3ducmV2LnhtbERPS2vCQBC+F/wPywi9FN00EJHUVVQQHzdfYG9Ddpqk&#10;ZmfT7Dam/94tCN7m43vOZNaZSrTUuNKygvdhBII4s7rkXMHpuBqMQTiPrLGyTAr+yMFs2nuZYKrt&#10;jffUHnwuQgi7FBUU3teplC4ryKAb2po4cF+2MegDbHKpG7yFcFPJOIpG0mDJoaHAmpYFZdfDr1GQ&#10;vC10sj1Vx8/2/L3TP5fR+mJ2Sr32u/kHCE+df4of7o0O8+M4gf9vwglye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kVB8HEAAAA3QAAAA8AAAAAAAAAAAAAAAAAmAIAAGRycy9k&#10;b3ducmV2LnhtbFBLBQYAAAAABAAEAPUAAACJAwAAAAA=&#10;" path="m144,l2704,v80,,144,65,144,144c2848,224,2784,288,2704,288r-2560,c65,288,,224,,144,,65,65,,144,xe" fillcolor="#ed7d31" strokecolor="#ed7d31" strokeweight=".1pt">
              <v:stroke joinstyle="bevel"/>
              <v:path arrowok="t" o:connecttype="custom" o:connectlocs="8797,0;165193,0;173990,8573;165193,17145;8797,17145;0,8573;8797,0" o:connectangles="0,0,0,0,0,0,0"/>
            </v:shape>
            <v:oval id="Oval 325" o:spid="_x0000_s1733" style="position:absolute;left:12420;top:971;width:413;height:4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MFoFMQA&#10;AADdAAAADwAAAGRycy9kb3ducmV2LnhtbERPTWvCQBC9F/wPywi91Y05SImuoRYLhUIxxtLrNDtN&#10;QrKzYXcb4793C4K3ebzP2eST6cVIzreWFSwXCQjiyuqWawWn8u3pGYQPyBp7y6TgQh7y7exhg5m2&#10;Zy5oPIZaxBD2GSpoQhgyKX3VkEG/sANx5H6tMxgidLXUDs8x3PQyTZKVNNhybGhwoNeGqu74ZxS4&#10;Q/VZHLrd19i7759yX0wfp3Kn1ON8elmDCDSFu/jmftdxfpqu4P+beILcX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zBaBTEAAAA3QAAAA8AAAAAAAAAAAAAAAAAmAIAAGRycy9k&#10;b3ducmV2LnhtbFBLBQYAAAAABAAEAPUAAACJAwAAAAA=&#10;" fillcolor="#ed7d31" strokeweight="0"/>
            <v:oval id="Oval 326" o:spid="_x0000_s1734" style="position:absolute;left:12420;top:971;width:413;height:4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JatacEA&#10;AADdAAAADwAAAGRycy9kb3ducmV2LnhtbERPzYrCMBC+L/gOYQRva2qRKtUoIiuuBw/+PMDQjEmx&#10;mZQmq/XtzcLC3ubj+53luneNeFAXas8KJuMMBHHldc1GwfWy+5yDCBFZY+OZFLwowHo1+Fhiqf2T&#10;T/Q4RyNSCIcSFdgY21LKUFlyGMa+JU7czXcOY4KdkbrDZwp3jcyzrJAOa04NFlvaWqru5x+noD4U&#10;08PU7I0tzLVvJvH4tZtppUbDfrMAEamP/+I/97dO8/N8Br/fpBPk6g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CWrWnBAAAA3QAAAA8AAAAAAAAAAAAAAAAAmAIAAGRycy9kb3du&#10;cmV2LnhtbFBLBQYAAAAABAAEAPUAAACGAwAAAAA=&#10;" filled="f" strokecolor="#ed7d31" strokeweight=".45pt"/>
            <v:rect id="Rectangle 327" o:spid="_x0000_s1735" style="position:absolute;left:13582;top:711;width:946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smCRsMA&#10;AADdAAAADwAAAGRycy9kb3ducmV2LnhtbESPzWrDMBCE74W+g9hCbo1cH0pwo4RSMLillzh5gMVa&#10;/1BpZSQ1dt++ewjktsvMzny7P67eqSvFNAU28LItQBF3wU48GLic6+cdqJSRLbrAZOCPEhwPjw97&#10;rGxY+ETXNg9KQjhVaGDMea60Tt1IHtM2zMSi9SF6zLLGQduIi4R7p8uieNUeJ5aGEWf6GKn7aX+9&#10;AX1u62XXuliEr7L/dp/NqadgzOZpfX8DlWnNd/PturGCX5aCK9/ICPrw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smCRsMAAADdAAAADwAAAAAAAAAAAAAAAACYAgAAZHJzL2Rv&#10;d25yZXYueG1sUEsFBgAAAAAEAAQA9QAAAIgDAAAAAA==&#10;" filled="f" stroked="f">
              <v:textbox style="mso-next-textbox:#Rectangle 327;mso-fit-shape-to-text:t" inset="0,0,0,0">
                <w:txbxContent>
                  <w:p w:rsidR="00E452C6" w:rsidRPr="00E452C6" w:rsidRDefault="00E452C6">
                    <w:proofErr w:type="gramStart"/>
                    <w:r w:rsidRPr="00E452C6">
                      <w:rPr>
                        <w:rFonts w:cs="Calibri"/>
                        <w:sz w:val="12"/>
                        <w:szCs w:val="12"/>
                      </w:rPr>
                      <w:t>wb</w:t>
                    </w:r>
                    <w:proofErr w:type="gramEnd"/>
                  </w:p>
                </w:txbxContent>
              </v:textbox>
            </v:rect>
            <v:rect id="Rectangle 328" o:spid="_x0000_s1736" style="position:absolute;left:25;top:25;width:22898;height:1814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kzEhsQA&#10;AADdAAAADwAAAGRycy9kb3ducmV2LnhtbERPTWvCQBC9C/0PywjedGMg1aauUhShPYlait7G7DQJ&#10;ZmdDdtX133cFobd5vM+ZLYJpxJU6V1tWMB4lIIgLq2suFXzv18MpCOeRNTaWScGdHCzmL70Z5tre&#10;eEvXnS9FDGGXo4LK+zaX0hUVGXQj2xJH7td2Bn2EXSl1h7cYbhqZJsmrNFhzbKiwpWVFxXl3MQom&#10;WXb8mo4PJ38KYbP6uWfJfp0pNeiHj3cQnoL/Fz/dnzrOT9M3eHwTT5Dz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ZMxIbEAAAA3QAAAA8AAAAAAAAAAAAAAAAAmAIAAGRycy9k&#10;b3ducmV2LnhtbFBLBQYAAAAABAAEAPUAAACJAwAAAAA=&#10;" filled="f" strokecolor="#d9d9d9" strokeweight=".45pt">
              <v:stroke joinstyle="round"/>
            </v:rect>
            <v:rect id="Rectangle 329" o:spid="_x0000_s1737" style="position:absolute;left:17138;top:1365;width:4153;height:16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CjF8YA&#10;AADdAAAADwAAAGRycy9kb3ducmV2LnhtbESPQWvCQBCF7wX/wzJCb3W3aoNGV5GCULA9VAteh+yY&#10;hGZnY3bV9N93DoK3Gd6b975ZrnvfqCt1sQ5s4XVkQBEXwdVcWvg5bF9moGJCdtgEJgt/FGG9Gjwt&#10;MXfhxt903adSSQjHHC1UKbW51rGoyGMchZZYtFPoPCZZu1K7Dm8S7hs9NibTHmuWhgpbeq+o+N1f&#10;vAXMpu78dZp8HnaXDOdlb7ZvR2Pt87DfLEAl6tPDfL/+cII/ngi/fCMj6NU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rCjF8YAAADdAAAADwAAAAAAAAAAAAAAAACYAgAAZHJz&#10;L2Rvd25yZXYueG1sUEsFBgAAAAAEAAQA9QAAAIsDAAAAAA==&#10;" stroked="f"/>
            <v:rect id="Rectangle 330" o:spid="_x0000_s1738" style="position:absolute;left:17138;top:1365;width:4153;height:16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8izsMA&#10;AADdAAAADwAAAGRycy9kb3ducmV2LnhtbERP32vCMBB+H/g/hBP2NlMdSFdNiwiyjYFMHfh6NGcb&#10;bC6liW333y+CsLf7+H7euhhtI3rqvHGsYD5LQBCXThuuFPycdi8pCB+QNTaOScEveSjyydMaM+0G&#10;PlB/DJWIIewzVFCH0GZS+rImi37mWuLIXVxnMUTYVVJ3OMRw28hFkiylRcOxocaWtjWV1+PNKnAh&#10;fT8dzmSa22e1/xrM5q2lb6Wep+NmBSLQGP7FD/eHjvMXr3O4fxNPkPk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M8izsMAAADdAAAADwAAAAAAAAAAAAAAAACYAgAAZHJzL2Rv&#10;d25yZXYueG1sUEsFBgAAAAAEAAQA9QAAAIgDAAAAAA==&#10;" filled="f" strokecolor="#41719c" strokeweight=".6pt"/>
            <v:rect id="Rectangle 331" o:spid="_x0000_s1739" style="position:absolute;left:17735;top:1663;width:2826;height:252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gjccAA&#10;AADdAAAADwAAAGRycy9kb3ducmV2LnhtbERP24rCMBB9F/yHMMK+aWqFRbpGEUFQ2RfrfsDQTC+Y&#10;TEoSbf17s7Cwb3M419nsRmvEk3zoHCtYLjIQxJXTHTcKfm7H+RpEiMgajWNS8KIAu+10ssFCu4Gv&#10;9CxjI1IIhwIVtDH2hZShasliWLieOHG18xZjgr6R2uOQwq2ReZZ9Sosdp4YWezq0VN3Lh1Ugb+Vx&#10;WJfGZ+6S19/mfLrW5JT6mI37LxCRxvgv/nOfdJqfr3L4/SadILd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vgjccAAAADdAAAADwAAAAAAAAAAAAAAAACYAgAAZHJzL2Rvd25y&#10;ZXYueG1sUEsFBgAAAAAEAAQA9QAAAIUDAAAAAA==&#10;" filled="f" stroked="f">
              <v:textbox style="mso-next-textbox:#Rectangle 331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4"/>
                        <w:szCs w:val="14"/>
                      </w:rPr>
                      <w:t>45 Days</w:t>
                    </w:r>
                  </w:p>
                </w:txbxContent>
              </v:textbox>
            </v:rect>
            <w10:anchorlock/>
          </v:group>
        </w:pict>
      </w:r>
    </w:p>
    <w:p w:rsidR="00E452C6" w:rsidRPr="001E49D5" w:rsidRDefault="00671A04" w:rsidP="00E452C6">
      <w:pPr>
        <w:spacing w:line="240" w:lineRule="auto"/>
        <w:jc w:val="center"/>
        <w:rPr>
          <w:rFonts w:ascii="Times New Roman" w:hAnsi="Times New Roman"/>
        </w:rPr>
      </w:pPr>
      <w:r w:rsidRPr="001E49D5">
        <w:rPr>
          <w:rFonts w:ascii="Times New Roman" w:hAnsi="Times New Roman"/>
          <w:noProof/>
        </w:rPr>
      </w:r>
      <w:r w:rsidRPr="001E49D5">
        <w:rPr>
          <w:rFonts w:ascii="Times New Roman" w:hAnsi="Times New Roman"/>
        </w:rPr>
        <w:pict>
          <v:group id="Canvas 1287" o:spid="_x0000_s1630" editas="canvas" style="width:170.5pt;height:145.8pt;mso-position-horizontal-relative:char;mso-position-vertical-relative:line" coordsize="21653,185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">
            <v:shape id="_x0000_s1631" type="#_x0000_t75" style="position:absolute;width:21653;height:18516;visibility:visible" stroked="t">
              <v:fill o:detectmouseclick="t"/>
              <v:path o:connecttype="none"/>
            </v:shape>
            <v:rect id="Rectangle 335" o:spid="_x0000_s1632" style="position:absolute;left:25;top:25;width:21603;height:1823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uR/yMQA&#10;AADdAAAADwAAAGRycy9kb3ducmV2LnhtbERPS0vDQBC+F/wPywhexG7sQ2zMpkiwYD3ZtBdvQ3aa&#10;BLOzMbO28d+7gtDbfHzPydaj69SJBmk9G7ifJqCIK29brg0c9pu7R1ASkC12nsnADwms86tJhqn1&#10;Z97RqQy1iiEsKRpoQuhTraVqyKFMfU8cuaMfHIYIh1rbAc8x3HV6liQP2mHLsaHBnoqGqs/y2xlA&#10;t60X26/VWykHeVnub4t3+SiMubken59ABRrDRfzvfrVx/my+gL9v4gk6/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7kf8jEAAAA3QAAAA8AAAAAAAAAAAAAAAAAmAIAAGRycy9k&#10;b3ducmV2LnhtbFBLBQYAAAAABAAEAPUAAACJAwAAAAA=&#10;" strokeweight="2.25pt"/>
            <v:shape id="Freeform 336" o:spid="_x0000_s1633" style="position:absolute;left:6216;top:3841;width:9614;height:12122;visibility:visible;mso-wrap-style:square;v-text-anchor:top" coordsize="16592,191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GbGB8UA&#10;AADdAAAADwAAAGRycy9kb3ducmV2LnhtbESPQWvCQBCF7wX/wzKCt2ZjpCVEVxFB8CC0jV68Ddkx&#10;Ce7OhuyapP++Wyj0NsN78743m91kjRio961jBcskBUFcOd1yreB6Ob7mIHxA1mgck4Jv8rDbzl42&#10;WGg38hcNZahFDGFfoIImhK6Q0lcNWfSJ64ijdne9xRDXvpa6xzGGWyOzNH2XFluOhAY7OjRUPcqn&#10;jVx/LE1uzuf6kN0+3O2zfD64VWoxn/ZrEIGm8G/+uz7pWD9bvcHvN3EEuf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oZsYHxQAAAN0AAAAPAAAAAAAAAAAAAAAAAJgCAABkcnMv&#10;ZG93bnJldi54bWxQSwUGAAAAAAQABAD1AAAAigMAAAAA&#10;" path="m8312,7616r1664,960c9991,8584,10000,8600,10000,8617r,1904c10000,10539,9991,10555,9976,10563r-1664,944c8297,11516,8279,11516,8265,11507l6617,10563v-15,-8,-25,-24,-25,-42l6592,8617v,-17,10,-32,24,-41l8264,7616r49,83l6665,8659r23,-42l6688,10521r-24,-41l8312,11424r-47,l9929,10480r-25,41l9904,8617r24,42l8264,7699r48,-83xm8312,5712r3312,1904c11639,7624,11648,7640,11648,7657r,3808c11648,11483,11639,11498,11625,11507l8313,13427v-15,9,-34,9,-49,l4968,11507v-14,-9,-24,-24,-24,-42l4944,7657v,-17,10,-33,24,-41l8264,5712r48,83l5016,7699r24,-42l5040,11465r-23,-41l8313,13344r-49,l11576,11424r-24,41l11552,7657r25,42l8265,5795r47,-83xm8312,3808r4960,2864c13287,6680,13296,6696,13296,6713r,5712c13296,12443,13287,12458,13272,12467l8312,15331v-14,9,-33,9,-48,l3320,12467v-14,-9,-24,-24,-24,-42l3296,6713v,-17,10,-32,24,-41l8264,3808r49,83l3369,6755r23,-42l3392,12425r-23,-41l8313,15248r-49,l13224,12384r-24,41l13200,6713r24,42l8264,3891r48,-83xm8312,1904r6608,3808c14935,5720,14944,5736,14944,5753r,7632c14944,13403,14935,13418,14920,13427l8312,17235v-14,9,-33,9,-48,l1672,13427v-14,-9,-24,-24,-24,-42l1648,5753v,-17,10,-33,24,-41l8264,1904r48,83l1720,5795r24,-42l1744,13385r-24,-41l8312,17152r-47,l14873,13344r-25,41l14848,5753r25,42l8265,1987r47,-83xm8312,r8256,4752c16583,4760,16592,4776,16592,4793r,9536c16592,14347,16583,14362,16568,14371l8312,19139v-14,9,-33,9,-48,l24,14371c10,14362,,14347,,14329l,4793v,-17,10,-33,24,-41l8264,r48,83l72,4835r24,-42l96,14329r-23,-41l8313,19056r-49,l16520,14288r-24,41l16496,4793r25,42l8265,83,8312,xe" fillcolor="#d9d9d9" strokecolor="#d9d9d9" strokeweight=".05pt">
              <v:stroke joinstyle="bevel"/>
              <v:path arrowok="t" o:connecttype="custom" o:connectlocs="578039,542926;579430,666060;481622,728481;383409,668719;381960,545522;478841,482151;386190,548181;387523,666060;481622,723227;575316,663464;573867,545522;478841,487406;481622,361613;674920,484747;673587,728481;478841,850032;286470,725822;287861,482151;481622,366868;292033,484747;290700,723227;478841,844777;669357,725822;670806,487406;481622,361613;769019,422389;770410,786598;481622,970570;192371,789257;190980,424984;478841,241076;195210,427643;196543,786598;481680,965315;766238,784002;764847,424984;478841,246330;481622,120538;865900,364209;864509,850032;478841,1091107;95490,847373;96881,361613;481622,125792;101053,364209;99662,844777;478899,1085853;860337,847373;861786,366868;481622,120538;959999,300838;961390,907135;481622,1211645;1391,909794;0,303434;478841,0;4172,306093;5563,907135;481680,1206391;957218,904540;955827,303434;478899,5255" o:connectangles="0,0,0,0,0,0,0,0,0,0,0,0,0,0,0,0,0,0,0,0,0,0,0,0,0,0,0,0,0,0,0,0,0,0,0,0,0,0,0,0,0,0,0,0,0,0,0,0,0,0,0,0,0,0,0,0,0,0,0,0,0,0"/>
              <o:lock v:ext="edit" verticies="t"/>
            </v:shape>
            <v:shape id="Freeform 337" o:spid="_x0000_s1634" style="position:absolute;left:7004;top:5219;width:7835;height:9424;visibility:visible;mso-wrap-style:square;v-text-anchor:top" coordsize="13525,148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fDIPcIA&#10;AADdAAAADwAAAGRycy9kb3ducmV2LnhtbERPTUsDMRC9C/6HMIIXsdm2UNe1aRGhuNe2Ch7HZNxd&#10;3EyWZNqu/94UCr3N433Ocj36Xh0ppi6wgemkAEVsg+u4MfCx3zyWoJIgO+wDk4E/SrBe3d4ssXLh&#10;xFs67qRROYRThQZakaHSOtmWPKZJGIgz9xOiR8kwNtpFPOVw3+tZUSy0x45zQ4sDvbVkf3cHb+Dr&#10;2Ta1JPce/fbh09bTp9LJtzH3d+PrCyihUa7ii7t2ef5svoDzN/kEvfo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8Mg9wgAAAN0AAAAPAAAAAAAAAAAAAAAAAJgCAABkcnMvZG93&#10;bnJldi54bWxQSwUGAAAAAAQABAD1AAAAhwMAAAAA&#10;" path="m101,3349l6869,21v42,-21,93,-19,134,4l13371,3593v45,25,73,72,73,124l13524,11109v1,53,-27,101,-73,127l7003,14852v-48,27,-107,24,-153,-7l1074,10845v-33,-23,-55,-59,-60,-99l22,3498c11,3419,66,3347,145,3336v79,-11,151,44,162,123l1299,10707r-61,-99l7014,14608r-152,-7l13310,10985r-74,127l13156,3720r74,124l6862,276r134,4l228,3608v-71,35,-158,5,-193,-66c,3471,30,3384,101,3349xe" fillcolor="#5b9bd5" strokecolor="#5b9bd5" strokeweight=".05pt">
              <v:stroke joinstyle="bevel"/>
              <v:path arrowok="t" o:connecttype="custom" o:connectlocs="5852,212104;397965,1330;405729,1583;774668,227557;778897,235411;783532,703572;779303,711616;405729,940630;396864,940187;62224,686852;58748,680582;1275,221541;8401,211281;17786,219071;75259,678112;71725,671842;406366,925177;397560,924733;771134,695719;766846,703762;762211,235601;766499,243454;397560,17480;405323,17733;13210,228507;2028,224327;5852,212104" o:connectangles="0,0,0,0,0,0,0,0,0,0,0,0,0,0,0,0,0,0,0,0,0,0,0,0,0,0,0"/>
            </v:shape>
            <v:oval id="Oval 338" o:spid="_x0000_s1635" style="position:absolute;left:10820;top:5099;width:394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uOGHcIA&#10;AADdAAAADwAAAGRycy9kb3ducmV2LnhtbERPS4vCMBC+L/gfwgh7W1MruFKN4gNlwZMPPA/N2Fab&#10;SUmytv77jSDsbT6+58wWnanFg5yvLCsYDhIQxLnVFRcKzqft1wSED8gaa8uk4EkeFvPexwwzbVs+&#10;0OMYChFD2GeooAyhyaT0eUkG/cA2xJG7WmcwROgKqR22MdzUMk2SsTRYcWwosaF1Sfn9+GsUrK5u&#10;V92G62Lfrtpmm4wuG3tIlfrsd8spiEBd+Be/3T86zk9H3/D6Jp4g5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+44YdwgAAAN0AAAAPAAAAAAAAAAAAAAAAAJgCAABkcnMvZG93&#10;bnJldi54bWxQSwUGAAAAAAQABAD1AAAAhwMAAAAA&#10;" fillcolor="#5b9bd5" strokeweight="0"/>
            <v:oval id="Oval 339" o:spid="_x0000_s1636" style="position:absolute;left:10820;top:5099;width:394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CnijMUA&#10;AADdAAAADwAAAGRycy9kb3ducmV2LnhtbESPQWsCQQyF7wX/wxChtzqrBSlbR1GhIO1Bqu097qSz&#10;izuZ7U7U7b9vDoXeEt7Le18WqyG25kp9bhI7mE4KMMRV8g0HBx/Hl4cnMFmQPbaJycEPZVgtR3cL&#10;LH268TtdDxKMhnAu0UEt0pXW5qqmiHmSOmLVvlIfUXTtg/U93jQ8tnZWFHMbsWFtqLGjbU3V+XCJ&#10;DvIQ9p82yGUj593+9RROYf795tz9eFg/gxEa5N/8d73zij97VFz9Rkewy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KeKMxQAAAN0AAAAPAAAAAAAAAAAAAAAAAJgCAABkcnMv&#10;ZG93bnJldi54bWxQSwUGAAAAAAQABAD1AAAAigMAAAAA&#10;" filled="f" strokecolor="#5b9bd5" strokeweight=".45pt"/>
            <v:oval id="Oval 340" o:spid="_x0000_s1637" style="position:absolute;left:14509;top:7359;width:394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DC39MIA&#10;AADdAAAADwAAAGRycy9kb3ducmV2LnhtbERPS4vCMBC+L/gfwgh7W1MryFqN4gNlwZMPPA/N2Fab&#10;SUmytv77jSDsbT6+58wWnanFg5yvLCsYDhIQxLnVFRcKzqft1zcIH5A11pZJwZM8LOa9jxlm2rZ8&#10;oMcxFCKGsM9QQRlCk0np85IM+oFtiCN3tc5giNAVUjtsY7ipZZokY2mw4thQYkPrkvL78dcoWF3d&#10;rroN18W+XbXNNhldNvaQKvXZ75ZTEIG68C9+u390nJ+OJvD6Jp4g5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MLf0wgAAAN0AAAAPAAAAAAAAAAAAAAAAAJgCAABkcnMvZG93&#10;bnJldi54bWxQSwUGAAAAAAQABAD1AAAAhwMAAAAA&#10;" fillcolor="#5b9bd5" strokeweight="0"/>
            <v:oval id="Oval 341" o:spid="_x0000_s1638" style="position:absolute;left:14509;top:7359;width:394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md98UA&#10;AADdAAAADwAAAGRycy9kb3ducmV2LnhtbESPQWsCQQyF7wX/wxChtzqrFClbR1GhIO1Bqu097qSz&#10;izuZ7U7U7b9vDoXeEt7Le18WqyG25kp9bhI7mE4KMMRV8g0HBx/Hl4cnMFmQPbaJycEPZVgtR3cL&#10;LH268TtdDxKMhnAu0UEt0pXW5qqmiHmSOmLVvlIfUXTtg/U93jQ8tnZWFHMbsWFtqLGjbU3V+XCJ&#10;DvIQ9p82yGUj593+9RROYf795tz9eFg/gxEa5N/8d73zij97VH79Rkewy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+WZ33xQAAAN0AAAAPAAAAAAAAAAAAAAAAAJgCAABkcnMv&#10;ZG93bnJldi54bWxQSwUGAAAAAAQABAD1AAAAigMAAAAA&#10;" filled="f" strokecolor="#5b9bd5" strokeweight=".45pt"/>
            <v:oval id="Oval 342" o:spid="_x0000_s1639" style="position:absolute;left:14560;top:12039;width:387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DIj8IA&#10;AADdAAAADwAAAGRycy9kb3ducmV2LnhtbERPTWvCQBC9C/6HZYTedJO0SEldpSqK0JOpeB6yY5I2&#10;Oxt2VxP/vVsoeJvH+5zFajCtuJHzjWUF6SwBQVxa3XCl4PS9m76D8AFZY2uZFNzJw2o5Hi0w17bn&#10;I92KUIkYwj5HBXUIXS6lL2sy6Ge2I47cxTqDIUJXSe2wj+GmlVmSzKXBhmNDjR1taip/i6tRsL64&#10;ffOTbqqvft13u+T1vLXHTKmXyfD5ASLQEJ7if/dBx/nZWwp/38QT5P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QMiPwgAAAN0AAAAPAAAAAAAAAAAAAAAAAJgCAABkcnMvZG93&#10;bnJldi54bWxQSwUGAAAAAAQABAD1AAAAhwMAAAAA&#10;" fillcolor="#5b9bd5" strokeweight="0"/>
            <v:oval id="Oval 343" o:spid="_x0000_s1640" style="position:absolute;left:14560;top:12039;width:387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emG8IA&#10;AADdAAAADwAAAGRycy9kb3ducmV2LnhtbERPTWvCQBC9F/wPywje6sYgUlJXqYIgepDa9j5mp5tg&#10;djZmR43/vlso9DaP9znzZe8bdaMu1oENTMYZKOIy2Jqdgc+PzfMLqCjIFpvAZOBBEZaLwdMcCxvu&#10;/E63oziVQjgWaKASaQutY1mRxzgOLXHivkPnURLsnLYd3lO4b3SeZTPtsebUUGFL64rK8/HqDcTe&#10;Hb60k+tKztvD7uRObnbZGzMa9m+voIR6+Rf/ubc2zc+nOfx+k07Qi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hx6YbwgAAAN0AAAAPAAAAAAAAAAAAAAAAAJgCAABkcnMvZG93&#10;bnJldi54bWxQSwUGAAAAAAQABAD1AAAAhwMAAAAA&#10;" filled="f" strokecolor="#5b9bd5" strokeweight=".45pt"/>
            <v:oval id="Oval 344" o:spid="_x0000_s1641" style="position:absolute;left:10820;top:14331;width:394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d7zY8IA&#10;AADdAAAADwAAAGRycy9kb3ducmV2LnhtbERPS4vCMBC+L/gfwgh7W1OrLFKN4gNlwZMPPA/N2Fab&#10;SUmytv77jSDsbT6+58wWnanFg5yvLCsYDhIQxLnVFRcKzqft1wSED8gaa8uk4EkeFvPexwwzbVs+&#10;0OMYChFD2GeooAyhyaT0eUkG/cA2xJG7WmcwROgKqR22MdzUMk2Sb2mw4thQYkPrkvL78dcoWF3d&#10;rroN18W+XbXNNhldNvaQKvXZ75ZTEIG68C9+u390nJ+OR/D6Jp4g5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Z3vNjwgAAAN0AAAAPAAAAAAAAAAAAAAAAAJgCAABkcnMvZG93&#10;bnJldi54bWxQSwUGAAAAAAQABAD1AAAAhwMAAAAA&#10;" fillcolor="#5b9bd5" strokeweight="0"/>
            <v:oval id="Oval 345" o:spid="_x0000_s1642" style="position:absolute;left:10820;top:14331;width:394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Kb9MIA&#10;AADdAAAADwAAAGRycy9kb3ducmV2LnhtbERPS2sCMRC+C/0PYYTeNKuIyGoULRSkPUh93MfNmF3c&#10;TLabUbf/vikUvM3H95zFqvO1ulMbq8AGRsMMFHERbMXOwPHwPpiBioJssQ5MBn4owmr50ltgbsOD&#10;v+i+F6dSCMccDZQiTa51LEryGIehIU7cJbQeJcHWadviI4X7Wo+zbKo9VpwaSmzoraTiur95A7Fz&#10;u5N2ctvIdbv7OLuzm35/GvPa79ZzUEKdPMX/7q1N88eTCfx9k07Qy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Ypv0wgAAAN0AAAAPAAAAAAAAAAAAAAAAAJgCAABkcnMvZG93&#10;bnJldi54bWxQSwUGAAAAAAQABAD1AAAAhwMAAAAA&#10;" filled="f" strokecolor="#5b9bd5" strokeweight=".45pt"/>
            <v:oval id="Oval 346" o:spid="_x0000_s1643" style="position:absolute;left:7473;top:11798;width:394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vOjMMA&#10;AADdAAAADwAAAGRycy9kb3ducmV2LnhtbERPTWvCQBC9C/6HZYTedGPaiqTZiFoshZ6M0vOQHZO0&#10;2dmwu5r033cLBW/zeJ+Tb0bTiRs531pWsFwkIIgrq1uuFZxPh/kahA/IGjvLpOCHPGyK6STHTNuB&#10;j3QrQy1iCPsMFTQh9JmUvmrIoF/YnjhyF+sMhghdLbXDIYabTqZJspIGW44NDfa0b6j6Lq9Gwe7i&#10;3tqv5b7+GHZDf0geP1/tMVXqYTZuX0AEGsNd/O9+13F++vQMf9/EE2Tx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XvOjMMAAADdAAAADwAAAAAAAAAAAAAAAACYAgAAZHJzL2Rv&#10;d25yZXYueG1sUEsFBgAAAAAEAAQA9QAAAIgDAAAAAA==&#10;" fillcolor="#5b9bd5" strokeweight="0"/>
            <v:oval id="Oval 347" o:spid="_x0000_s1644" style="position:absolute;left:7473;top:11798;width:394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vygGMIA&#10;AADdAAAADwAAAGRycy9kb3ducmV2LnhtbERPTWvCQBC9F/wPywje6kaRUFJXqYIgepDa9j5mp5tg&#10;djZmR43/vlso9DaP9znzZe8bdaMu1oENTMYZKOIy2Jqdgc+PzfMLqCjIFpvAZOBBEZaLwdMcCxvu&#10;/E63oziVQjgWaKASaQutY1mRxzgOLXHivkPnURLsnLYd3lO4b/Q0y3LtsebUUGFL64rK8/HqDcTe&#10;Hb60k+tKztvD7uROLr/sjRkN+7dXUEK9/Iv/3Fub5k9nOfx+k07Qi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/KAYwgAAAN0AAAAPAAAAAAAAAAAAAAAAAJgCAABkcnMvZG93&#10;bnJldi54bWxQSwUGAAAAAAQABAD1AAAAhwMAAAAA&#10;" filled="f" strokecolor="#5b9bd5" strokeweight=".45pt"/>
            <v:oval id="Oval 348" o:spid="_x0000_s1645" style="position:absolute;left:6902;top:7207;width:387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uX1YMMA&#10;AADdAAAADwAAAGRycy9kb3ducmV2LnhtbERPTWvCQBC9C/6HZYTedGNaqqTZiFoshZ6M0vOQHZO0&#10;2dmwu5r033cLBW/zeJ+Tb0bTiRs531pWsFwkIIgrq1uuFZxPh/kahA/IGjvLpOCHPGyK6STHTNuB&#10;j3QrQy1iCPsMFTQh9JmUvmrIoF/YnjhyF+sMhghdLbXDIYabTqZJ8iwNthwbGuxp31D1XV6Ngt3F&#10;vbVfy339MeyG/pA8fr7aY6rUw2zcvoAINIa7+N/9ruP89GkFf9/EE2Tx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uX1YMMAAADdAAAADwAAAAAAAAAAAAAAAACYAgAAZHJzL2Rv&#10;d25yZXYueG1sUEsFBgAAAAAEAAQA9QAAAIgDAAAAAA==&#10;" fillcolor="#5b9bd5" strokeweight="0"/>
            <v:oval id="Oval 349" o:spid="_x0000_s1646" style="position:absolute;left:6902;top:7207;width:387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+R8cUA&#10;AADdAAAADwAAAGRycy9kb3ducmV2LnhtbESPQWsCQQyF7wX/wxChtzqrFClbR1GhIO1Bqu097qSz&#10;izuZ7U7U7b9vDoXeEt7Le18WqyG25kp9bhI7mE4KMMRV8g0HBx/Hl4cnMFmQPbaJycEPZVgtR3cL&#10;LH268TtdDxKMhnAu0UEt0pXW5qqmiHmSOmLVvlIfUXTtg/U93jQ8tnZWFHMbsWFtqLGjbU3V+XCJ&#10;DvIQ9p82yGUj593+9RROYf795tz9eFg/gxEa5N/8d73zij97VFz9Rkewy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L5HxxQAAAN0AAAAPAAAAAAAAAAAAAAAAAJgCAABkcnMv&#10;ZG93bnJldi54bWxQSwUGAAAAAAQABAD1AAAAigMAAAAA&#10;" filled="f" strokecolor="#5b9bd5" strokeweight=".45pt"/>
            <v:shape id="Freeform 350" o:spid="_x0000_s1647" style="position:absolute;left:7346;top:6242;width:7112;height:7791;visibility:visible;mso-wrap-style:square;v-text-anchor:top" coordsize="12276,1229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qNIL8cA&#10;AADdAAAADwAAAGRycy9kb3ducmV2LnhtbESPT2sCMRDF74LfIYzQi9Ssa5F2NUoRShVLwT+X3sbN&#10;uLt2MwmbVNdvbwqCtxnem/d7M523phZnanxlWcFwkIAgzq2uuFCw3308v4LwAVljbZkUXMnDfNbt&#10;TDHT9sIbOm9DIWII+wwVlCG4TEqfl2TQD6wjjtrRNgZDXJtC6gYvMdzUMk2SsTRYcSSU6GhRUv67&#10;/TORSz9uTYdjf7VIT9+HkeOvof1U6qnXvk9ABGrDw3y/XupYP315g/9v4ghydg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qjSC/HAAAA3QAAAA8AAAAAAAAAAAAAAAAAmAIAAGRy&#10;cy9kb3ducmV2LnhtbFBLBQYAAAAABAAEAPUAAACMAwAAAAA=&#10;" path="m116,2060l6292,12v35,-12,72,-10,105,5l11853,2497v49,23,81,70,84,124l12273,9101v3,56,-27,109,-77,135l6404,12276v-42,22,-92,22,-134,l494,9236v-44,-24,-73,-69,-76,-119l18,2205v-5,-80,56,-148,135,-152c233,2048,301,2109,305,2188l705,9100,629,8981r5776,3040l6271,12021,12063,8981r-77,135l11650,2636r84,124l6278,280r105,5l207,2333c131,2358,50,2317,25,2242,,2166,41,2085,116,2060xe" fillcolor="#ed7d31" strokecolor="#ed7d31" strokeweight=".05pt">
              <v:stroke joinstyle="bevel"/>
              <v:path arrowok="t" o:connecttype="custom" o:connectlocs="6720,130512;364522,760;370605,1077;686694,158198;691560,166055;711026,576598;706565,585151;371010,777751;363247,777751;28619,585151;24216,577611;1043,139699;8864,130069;17670,138622;40844,576534;36441,568995;371068,761596;363305,761596;698860,568995;694399,577548;674933,167005;679800,174861;363711,17740;369794,18056;11992,147808;1448,142043;6720,130512" o:connectangles="0,0,0,0,0,0,0,0,0,0,0,0,0,0,0,0,0,0,0,0,0,0,0,0,0,0,0"/>
            </v:shape>
            <v:oval id="Oval 351" o:spid="_x0000_s1648" style="position:absolute;left:10820;top:6121;width:394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ImhscA&#10;AADdAAAADwAAAGRycy9kb3ducmV2LnhtbESPQWvCQBCF74X+h2UK3uqmgkVSV6lFoVAoxlh6nWan&#10;STA7G3a3Mf33zkHwNsN78943y/XoOjVQiK1nA0/TDBRx5W3LtYFjuXtcgIoJ2WLnmQz8U4T16v5u&#10;ibn1Zy5oOKRaSQjHHA00KfW51rFqyGGc+p5YtF8fHCZZQ61twLOEu07PsuxZO2xZGhrs6a2h6nT4&#10;cwbCvvos9qfN19CF759yW4wfx3JjzORhfH0BlWhMN/P1+t0K/mwu/PKNjKB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RiJobHAAAA3QAAAA8AAAAAAAAAAAAAAAAAmAIAAGRy&#10;cy9kb3ducmV2LnhtbFBLBQYAAAAABAAEAPUAAACMAwAAAAA=&#10;" fillcolor="#ed7d31" strokeweight="0"/>
            <v:oval id="Oval 352" o:spid="_x0000_s1649" style="position:absolute;left:10820;top:6121;width:394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Xj+8MA&#10;AADdAAAADwAAAGRycy9kb3ducmV2LnhtbERPzWrCQBC+C77DMkJvuonYtKTZSClK66EHUx9gyI67&#10;wexsyK6avn23UOhtPr7fqbaT68WNxtB5VpCvMhDErdcdGwWnr/3yGUSIyBp7z6TgmwJs6/mswlL7&#10;Ox/p1kQjUgiHEhXYGIdSytBachhWfiBO3NmPDmOCo5F6xHsKd71cZ1khHXacGiwO9GapvTRXp6A7&#10;FJvDxrwbW5jT1Ofxc7d/0ko9LKbXFxCRpvgv/nN/6DR//ZjD7zfpBFn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DXj+8MAAADdAAAADwAAAAAAAAAAAAAAAACYAgAAZHJzL2Rv&#10;d25yZXYueG1sUEsFBgAAAAAEAAQA9QAAAIgDAAAAAA==&#10;" filled="f" strokecolor="#ed7d31" strokeweight=".45pt"/>
            <v:oval id="Oval 353" o:spid="_x0000_s1650" style="position:absolute;left:13982;top:7696;width:388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/wdasMA&#10;AADdAAAADwAAAGRycy9kb3ducmV2LnhtbERP32vCMBB+H/g/hBP2NlMLG1KNMmUDYTCsVfZ6a25t&#10;sbmUJNbuvzeC4Nt9fD9vsRpMK3pyvrGsYDpJQBCXVjdcKTgUny8zED4ga2wtk4J/8rBajp4WmGl7&#10;4Zz6fahEDGGfoYI6hC6T0pc1GfQT2xFH7s86gyFCV0nt8BLDTSvTJHmTBhuODTV2tKmpPO3PRoHb&#10;ld/57rQ+9q37+S0+8uHrUKyVeh4P73MQgYbwEN/dWx3np68p3L6JJ8jl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/wdasMAAADdAAAADwAAAAAAAAAAAAAAAACYAgAAZHJzL2Rv&#10;d25yZXYueG1sUEsFBgAAAAAEAAQA9QAAAIgDAAAAAA==&#10;" fillcolor="#ed7d31" strokeweight="0"/>
            <v:oval id="Oval 354" o:spid="_x0000_s1651" style="position:absolute;left:13982;top:7696;width:388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vYF8MA&#10;AADdAAAADwAAAGRycy9kb3ducmV2LnhtbERPS27CMBDdV+odrKnErjh8mqKAE1UVqLBgAeUAo3iw&#10;I+JxFBtIb19XQupunt53VtXgWnGjPjSeFUzGGQji2uuGjYLT9+Z1ASJEZI2tZ1LwQwGq8vlphYX2&#10;dz7Q7RiNSCEcClRgY+wKKUNtyWEY+444cWffO4wJ9kbqHu8p3LVymmW5dNhwarDY0ael+nK8OgXN&#10;Lp/v5ubL2NychnYS9+vNu1Zq9DJ8LEFEGuK/+OHe6jR/+jaDv2/SCbL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6vYF8MAAADdAAAADwAAAAAAAAAAAAAAAACYAgAAZHJzL2Rv&#10;d25yZXYueG1sUEsFBgAAAAAEAAQA9QAAAIgDAAAAAA==&#10;" filled="f" strokecolor="#ed7d31" strokeweight=".45pt"/>
            <v:oval id="Oval 355" o:spid="_x0000_s1652" style="position:absolute;left:14179;top:11798;width:387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1kghcQA&#10;AADdAAAADwAAAGRycy9kb3ducmV2LnhtbERP32vCMBB+H/g/hBP2NtPJFKlGmWODwUBsq/h6a25t&#10;sbmUJKv1vzfCYG/38f281WYwrejJ+caygudJAoK4tLrhSsGh+HhagPABWWNrmRRcycNmPXpYYart&#10;hTPq81CJGMI+RQV1CF0qpS9rMugntiOO3I91BkOErpLa4SWGm1ZOk2QuDTYcG2rs6K2m8pz/GgVu&#10;X+6y/Xl77Ft3+i7es+HrUGyVehwPr0sQgYbwL/5zf+o4fzp7gfs38QS5v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tZIIXEAAAA3QAAAA8AAAAAAAAAAAAAAAAAmAIAAGRycy9k&#10;b3ducmV2LnhtbFBLBQYAAAAABAAEAPUAAACJAwAAAAA=&#10;" fillcolor="#ed7d31" strokeweight="0"/>
            <v:oval id="Oval 356" o:spid="_x0000_s1653" style="position:absolute;left:14179;top:11798;width:387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7l+MMA&#10;AADdAAAADwAAAGRycy9kb3ducmV2LnhtbERPzWrCQBC+C32HZQq96cagaUldQ5GG1oOHWh9gyE53&#10;Q7OzIbua9O27guBtPr7f2VST68SFhtB6VrBcZCCIG69bNgpO3/X8BUSIyBo7z6TgjwJU24fZBkvt&#10;R/6iyzEakUI4lKjAxtiXUobGksOw8D1x4n784DAmOBipBxxTuOtknmWFdNhyarDY085S83s8OwXt&#10;vljtV+bD2MKcpm4ZD+/1s1bq6XF6ewURaYp38c39qdP8fL2G6zfpBLn9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w7l+MMAAADdAAAADwAAAAAAAAAAAAAAAACYAgAAZHJzL2Rv&#10;d25yZXYueG1sUEsFBgAAAAAEAAQA9QAAAIgDAAAAAA==&#10;" filled="f" strokecolor="#ed7d31" strokeweight=".45pt"/>
            <v:oval id="Oval 357" o:spid="_x0000_s1654" style="position:absolute;left:10820;top:13722;width:394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cbacQA&#10;AADdAAAADwAAAGRycy9kb3ducmV2LnhtbERP32vCMBB+F/wfwgl703TCZHSmZYqDwWBYq+z1bM62&#10;2FxKktXuv18GA9/u4/t563w0nRjI+daygsdFAoK4srrlWsGxfJs/g/ABWWNnmRT8kIc8m07WmGp7&#10;44KGQ6hFDGGfooImhD6V0lcNGfQL2xNH7mKdwRChq6V2eIvhppPLJFlJgy3HhgZ72jZUXQ/fRoHb&#10;V5/F/ro5DZ37Ope7Yvw4lhulHmbj6wuIQGO4i//d7zrOXz6t4O+beILM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THG2nEAAAA3QAAAA8AAAAAAAAAAAAAAAAAmAIAAGRycy9k&#10;b3ducmV2LnhtbFBLBQYAAAAABAAEAPUAAACJAwAAAAA=&#10;" fillcolor="#ed7d31" strokeweight="0"/>
            <v:oval id="Oval 358" o:spid="_x0000_s1655" style="position:absolute;left:10820;top:13722;width:394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JDeFMEA&#10;AADdAAAADwAAAGRycy9kb3ducmV2LnhtbERPzYrCMBC+C75DGGFvmipal65RRFbUg4d1fYChGZNi&#10;MylNVrtvbwTB23x8v7NYda4WN2pD5VnBeJSBIC69rtgoOP9uh58gQkTWWHsmBf8UYLXs9xZYaH/n&#10;H7qdohEphEOBCmyMTSFlKC05DCPfECfu4luHMcHWSN3iPYW7Wk6yLJcOK04NFhvaWCqvpz+noDrk&#10;08PU7IzNzbmrx/H4vZ1rpT4G3foLRKQuvsUv916n+ZPZHJ7fpBPk8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iQ3hTBAAAA3QAAAA8AAAAAAAAAAAAAAAAAmAIAAGRycy9kb3du&#10;cmV2LnhtbFBLBQYAAAAABAAEAPUAAACGAwAAAAA=&#10;" filled="f" strokecolor="#ed7d31" strokeweight=".45pt"/>
            <v:oval id="Oval 359" o:spid="_x0000_s1656" style="position:absolute;left:7473;top:11798;width:394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hQqgMcA&#10;AADdAAAADwAAAGRycy9kb3ducmV2LnhtbESPQWvCQBCF74X+h2UK3uqmgkVSV6lFoVAoxlh6nWan&#10;STA7G3a3Mf33zkHwNsN78943y/XoOjVQiK1nA0/TDBRx5W3LtYFjuXtcgIoJ2WLnmQz8U4T16v5u&#10;ibn1Zy5oOKRaSQjHHA00KfW51rFqyGGc+p5YtF8fHCZZQ61twLOEu07PsuxZO2xZGhrs6a2h6nT4&#10;cwbCvvos9qfN19CF759yW4wfx3JjzORhfH0BlWhMN/P1+t0K/mwuuPKNjKB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oUKoDHAAAA3QAAAA8AAAAAAAAAAAAAAAAAmAIAAGRy&#10;cy9kb3ducmV2LnhtbFBLBQYAAAAABAAEAPUAAACMAwAAAAA=&#10;" fillcolor="#ed7d31" strokeweight="0"/>
            <v:oval id="Oval 360" o:spid="_x0000_s1657" style="position:absolute;left:7473;top:11798;width:394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kPv/cIA&#10;AADdAAAADwAAAGRycy9kb3ducmV2LnhtbERPzWoCMRC+C32HMIXeNKvoVlejFKmoBw9ufYBhMyZL&#10;N5NlE3X79o1Q6G0+vt9ZbXrXiDt1ofasYDzKQBBXXtdsFFy+dsM5iBCRNTaeScEPBdisXwYrLLR/&#10;8JnuZTQihXAoUIGNsS2kDJUlh2HkW+LEXX3nMCbYGak7fKRw18hJluXSYc2pwWJLW0vVd3lzCupj&#10;Pj1Ozd7Y3Fz6ZhxPn7t3rdTba/+xBBGpj//iP/dBp/mT2QKe36QT5P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2Q+/9wgAAAN0AAAAPAAAAAAAAAAAAAAAAAJgCAABkcnMvZG93&#10;bnJldi54bWxQSwUGAAAAAAQABAD1AAAAhwMAAAAA&#10;" filled="f" strokecolor="#ed7d31" strokeweight=".45pt"/>
            <v:oval id="Oval 361" o:spid="_x0000_s1658" style="position:absolute;left:7245;top:7423;width:387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7sO8YA&#10;AADdAAAADwAAAGRycy9kb3ducmV2LnhtbESPQWvCQBCF74X+h2UKvdVNPUhJXUVLC0JBjLF4HbNj&#10;EszOht01xn/fORR6m+G9ee+b+XJ0nRooxNazgddJBoq48rbl2sCh/Hp5AxUTssXOMxm4U4Tl4vFh&#10;jrn1Ny5o2KdaSQjHHA00KfW51rFqyGGc+J5YtLMPDpOsodY24E3CXaenWTbTDluWhgZ7+miouuyv&#10;zkDYVdtid1n/DF04nsrPYvw+lGtjnp/G1TuoRGP6N/9db6zgT2fCL9/ICHrx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g7sO8YAAADdAAAADwAAAAAAAAAAAAAAAACYAgAAZHJz&#10;L2Rvd25yZXYueG1sUEsFBgAAAAAEAAQA9QAAAIsDAAAAAA==&#10;" fillcolor="#ed7d31" strokeweight="0"/>
            <v:oval id="Oval 362" o:spid="_x0000_s1659" style="position:absolute;left:7245;top:7423;width:387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kpRsMA&#10;AADdAAAADwAAAGRycy9kb3ducmV2LnhtbERPS2rDMBDdF3IHMYHsGtnGuMWNYkpIaLzoomkOMFhT&#10;ydQaGUtNnNtHhUJ383jf2TSzG8SFptB7VpCvMxDEndc9GwXnz8PjM4gQkTUOnknBjQI028XDBmvt&#10;r/xBl1M0IoVwqFGBjXGspQydJYdh7UfixH35yWFMcDJST3hN4W6QRZZV0mHPqcHiSDtL3ffpxyno&#10;26psS/NmbGXO85DH9/3hSSu1Ws6vLyAizfFf/Oc+6jS/qHL4/SadIL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lkpRsMAAADdAAAADwAAAAAAAAAAAAAAAACYAgAAZHJzL2Rv&#10;d25yZXYueG1sUEsFBgAAAAAEAAQA9QAAAIgDAAAAAA==&#10;" filled="f" strokecolor="#ed7d31" strokeweight=".45pt"/>
            <v:rect id="Rectangle 363" o:spid="_x0000_s1660" style="position:absolute;left:9969;top:9442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sMbL8A&#10;AADdAAAADwAAAGRycy9kb3ducmV2LnhtbERPzYrCMBC+C75DGGFvmtqDSDWKCIIre7HuAwzN9AeT&#10;SUmi7b69EYS9zcf3O9v9aI14kg+dYwXLRQaCuHK640bB7+00X4MIEVmjcUwK/ijAfjedbLHQbuAr&#10;PcvYiBTCoUAFbYx9IWWoWrIYFq4nTlztvMWYoG+k9jikcGtknmUrabHj1NBiT8eWqnv5sArkrTwN&#10;69L4zF3y+sd8n681OaW+ZuNhAyLSGP/FH/dZp/n5Kof3N+kEuXs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tSwxsvwAAAN0AAAAPAAAAAAAAAAAAAAAAAJgCAABkcnMvZG93bnJl&#10;di54bWxQSwUGAAAAAAQABAD1AAAAhAMAAAAA&#10;" filled="f" stroked="f">
              <v:textbox style="mso-next-textbox:#Rectangle 363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0</w:t>
                    </w:r>
                  </w:p>
                </w:txbxContent>
              </v:textbox>
            </v:rect>
            <v:rect id="Rectangle 364" o:spid="_x0000_s1661" style="position:absolute;left:9969;top:8235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gep98AA&#10;AADdAAAADwAAAGRycy9kb3ducmV2LnhtbERP24rCMBB9X/Afwiz4tqZbQaQaZVkQVPbF6gcMzfSC&#10;yaQk0da/NwuCb3M411lvR2vEnXzoHCv4nmUgiCunO24UXM67ryWIEJE1Gsek4EEBtpvJxxoL7QY+&#10;0b2MjUghHApU0MbYF1KGqiWLYeZ64sTVzluMCfpGao9DCrdG5lm2kBY7Tg0t9vTbUnUtb1aBPJe7&#10;YVkan7ljXv+Zw/5Uk1Nq+jn+rEBEGuNb/HLvdZqfL+bw/006QW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gep98AAAADdAAAADwAAAAAAAAAAAAAAAACYAgAAZHJzL2Rvd25y&#10;ZXYueG1sUEsFBgAAAAAEAAQA9QAAAIUDAAAAAA==&#10;" filled="f" stroked="f">
              <v:textbox style="mso-next-textbox:#Rectangle 364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2</w:t>
                    </w:r>
                  </w:p>
                </w:txbxContent>
              </v:textbox>
            </v:rect>
            <v:rect id="Rectangle 365" o:spid="_x0000_s1662" style="position:absolute;left:9969;top:7029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4xg8AA&#10;AADdAAAADwAAAGRycy9kb3ducmV2LnhtbERP24rCMBB9X/Afwiz4tqZbRKQaZVkQVPbF6gcMzfSC&#10;yaQk0da/NwuCb3M411lvR2vEnXzoHCv4nmUgiCunO24UXM67ryWIEJE1Gsek4EEBtpvJxxoL7QY+&#10;0b2MjUghHApU0MbYF1KGqiWLYeZ64sTVzluMCfpGao9DCrdG5lm2kBY7Tg0t9vTbUnUtb1aBPJe7&#10;YVkan7ljXv+Zw/5Uk1Nq+jn+rEBEGuNb/HLvdZqfL+bw/006QW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e4xg8AAAADdAAAADwAAAAAAAAAAAAAAAACYAgAAZHJzL2Rvd25y&#10;ZXYueG1sUEsFBgAAAAAEAAQA9QAAAIUDAAAAAA==&#10;" filled="f" stroked="f">
              <v:textbox style="mso-next-textbox:#Rectangle 365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4</w:t>
                    </w:r>
                  </w:p>
                </w:txbxContent>
              </v:textbox>
            </v:rect>
            <v:rect id="Rectangle 366" o:spid="_x0000_s1663" style="position:absolute;left:9969;top:5810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KUGMAA&#10;AADdAAAADwAAAGRycy9kb3ducmV2LnhtbERP24rCMBB9X/Afwiz4tqZbUKQaZVkQVPbF6gcMzfSC&#10;yaQk0da/NwuCb3M411lvR2vEnXzoHCv4nmUgiCunO24UXM67ryWIEJE1Gsek4EEBtpvJxxoL7QY+&#10;0b2MjUghHApU0MbYF1KGqiWLYeZ64sTVzluMCfpGao9DCrdG5lm2kBY7Tg0t9vTbUnUtb1aBPJe7&#10;YVkan7ljXv+Zw/5Uk1Nq+jn+rEBEGuNb/HLvdZqfL+bw/006QW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qKUGMAAAADdAAAADwAAAAAAAAAAAAAAAACYAgAAZHJzL2Rvd25y&#10;ZXYueG1sUEsFBgAAAAAEAAQA9QAAAIUDAAAAAA==&#10;" filled="f" stroked="f">
              <v:textbox style="mso-next-textbox:#Rectangle 366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6</w:t>
                    </w:r>
                  </w:p>
                </w:txbxContent>
              </v:textbox>
            </v:rect>
            <v:rect id="Rectangle 367" o:spid="_x0000_s1664" style="position:absolute;left:9969;top:4603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nAKb8AA&#10;AADdAAAADwAAAGRycy9kb3ducmV2LnhtbERPzYrCMBC+L/gOYRa8ren2UKQaZVkQXPFi9QGGZvqD&#10;yaQk0Xbf3giCt/n4fme9nawRd/Khd6zge5GBIK6d7rlVcDnvvpYgQkTWaByTgn8KsN3MPtZYajfy&#10;ie5VbEUK4VCigi7GoZQy1B1ZDAs3ECeucd5iTNC3UnscU7g1Ms+yQlrsOTV0ONBvR/W1ulkF8lzt&#10;xmVlfOYOeXM0f/tTQ06p+ef0swIRaYpv8cu912l+XhTw/CadIDc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nAKb8AAAADdAAAADwAAAAAAAAAAAAAAAACYAgAAZHJzL2Rvd25y&#10;ZXYueG1sUEsFBgAAAAAEAAQA9QAAAIUDAAAAAA==&#10;" filled="f" stroked="f">
              <v:textbox style="mso-next-textbox:#Rectangle 367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8</w:t>
                    </w:r>
                  </w:p>
                </w:txbxContent>
              </v:textbox>
            </v:rect>
            <v:rect id="Rectangle 368" o:spid="_x0000_s1665" style="position:absolute;left:9620;top:3403;width:774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yv9MAA&#10;AADdAAAADwAAAGRycy9kb3ducmV2LnhtbERPzYrCMBC+C/sOYYS9aWoPrlSjiCC44sXqAwzN9AeT&#10;SUmytvv2ZkHY23x8v7PZjdaIJ/nQOVawmGcgiCunO24U3G/H2QpEiMgajWNS8EsBdtuPyQYL7Qa+&#10;0rOMjUghHApU0MbYF1KGqiWLYe564sTVzluMCfpGao9DCrdG5lm2lBY7Tg0t9nRoqXqUP1aBvJXH&#10;YVUan7lzXl/M9+lak1Pqczru1yAijfFf/HafdJqfL7/g75t0gty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Tyv9MAAAADdAAAADwAAAAAAAAAAAAAAAACYAgAAZHJzL2Rvd25y&#10;ZXYueG1sUEsFBgAAAAAEAAQA9QAAAIUDAAAAAA==&#10;" filled="f" stroked="f">
              <v:textbox style="mso-next-textbox:#Rectangle 368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10</w:t>
                    </w:r>
                  </w:p>
                </w:txbxContent>
              </v:textbox>
            </v:rect>
            <v:rect id="Rectangle 369" o:spid="_x0000_s1666" style="position:absolute;left:10274;top:2616;width:1651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KM7hsMA&#10;AADdAAAADwAAAGRycy9kb3ducmV2LnhtbESPzWoDMQyE74W+g1Eht8bbPYSwiRNKIZCWXLLJA4i1&#10;9ofa8mK72e3bR4dAbhIzmvm03c/eqRvFNAQ28LEsQBE3wQ7cGbheDu9rUCkjW3SBycA/JdjvXl+2&#10;WNkw8Zlude6UhHCq0ECf81hpnZqePKZlGIlFa0P0mGWNnbYRJwn3TpdFsdIeB5aGHkf66qn5rf+8&#10;AX2pD9O6drEIP2V7ct/Hc0vBmMXb/LkBlWnOT/Pj+mgFv1wJrnwjI+jd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KM7hsMAAADdAAAADwAAAAAAAAAAAAAAAACYAgAAZHJzL2Rv&#10;d25yZXYueG1sUEsFBgAAAAAEAAQA9QAAAIgDAAAAAA==&#10;" filled="f" stroked="f">
              <v:textbox style="mso-next-textbox:#Rectangle 369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Color</w:t>
                    </w:r>
                  </w:p>
                </w:txbxContent>
              </v:textbox>
            </v:rect>
            <v:rect id="Rectangle 370" o:spid="_x0000_s1667" style="position:absolute;left:16002;top:6261;width:1905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++eHcAA&#10;AADdAAAADwAAAGRycy9kb3ducmV2LnhtbERPzYrCMBC+L+w7hBH2tqb2IG41igiCiherDzA00x9M&#10;JiXJ2vr2ZkHY23x8v7PajNaIB/nQOVYwm2YgiCunO24U3K777wWIEJE1Gsek4EkBNuvPjxUW2g18&#10;oUcZG5FCOBSooI2xL6QMVUsWw9T1xImrnbcYE/SN1B6HFG6NzLNsLi12nBpa7GnXUnUvf60CeS33&#10;w6I0PnOnvD6b4+FSk1PqazJulyAijfFf/HYfdJqfz3/g75t0gly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++eHcAAAADdAAAADwAAAAAAAAAAAAAAAACYAgAAZHJzL2Rvd25y&#10;ZXYueG1sUEsFBgAAAAAEAAQA9QAAAIUDAAAAAA==&#10;" filled="f" stroked="f">
              <v:textbox style="mso-next-textbox:#Rectangle 370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Flavor</w:t>
                    </w:r>
                  </w:p>
                </w:txbxContent>
              </v:textbox>
            </v:rect>
            <v:rect id="Rectangle 371" o:spid="_x0000_s1668" style="position:absolute;left:16002;top:12528;width:2381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yhXcQA&#10;AADdAAAADwAAAGRycy9kb3ducmV2LnhtbESPzWoDMQyE74W8g1Ght8bbPbRhGyeEQCANvWSTBxBr&#10;7Q+15cV2stu3jw6F3iRmNPNpvZ29U3eKaQhs4G1ZgCJugh24M3C9HF5XoFJGtugCk4FfSrDdLJ7W&#10;WNkw8Znude6UhHCq0ECf81hpnZqePKZlGIlFa0P0mGWNnbYRJwn3TpdF8a49DiwNPY6076n5qW/e&#10;gL7Uh2lVu1iEU9l+u6/juaVgzMvzvPsElWnO/+a/66MV/PJD+OUbGUFvH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cMoV3EAAAA3QAAAA8AAAAAAAAAAAAAAAAAmAIAAGRycy9k&#10;b3ducmV2LnhtbFBLBQYAAAAABAAEAPUAAACJAwAAAAA=&#10;" filled="f" stroked="f">
              <v:textbox style="mso-next-textbox:#Rectangle 371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Texture</w:t>
                    </w:r>
                  </w:p>
                </w:txbxContent>
              </v:textbox>
            </v:rect>
            <v:rect id="Rectangle 372" o:spid="_x0000_s1669" style="position:absolute;left:9525;top:16179;width:3289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AExsAA&#10;AADdAAAADwAAAGRycy9kb3ducmV2LnhtbERPzYrCMBC+L/gOYQRva2oPrnSNsiwIKl6sPsDQTH/Y&#10;ZFKSaOvbG0HY23x8v7PejtaIO/nQOVawmGcgiCunO24UXC+7zxWIEJE1Gsek4EEBtpvJxxoL7QY+&#10;072MjUghHApU0MbYF1KGqiWLYe564sTVzluMCfpGao9DCrdG5lm2lBY7Tg0t9vTbUvVX3qwCeSl3&#10;w6o0PnPHvD6Zw/5ck1NqNh1/vkFEGuO/+O3e6zQ//1rA65t0gtw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EAExsAAAADdAAAADwAAAAAAAAAAAAAAAACYAgAAZHJzL2Rvd25y&#10;ZXYueG1sUEsFBgAAAAAEAAQA9QAAAIUDAAAAAA==&#10;" filled="f" stroked="f">
              <v:textbox style="mso-next-textbox:#Rectangle 372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Sweetness</w:t>
                    </w:r>
                  </w:p>
                </w:txbxContent>
              </v:textbox>
            </v:rect>
            <v:rect id="Rectangle 373" o:spid="_x0000_s1670" style="position:absolute;left:3505;top:12528;width:2794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KascAA&#10;AADdAAAADwAAAGRycy9kb3ducmV2LnhtbERPzYrCMBC+C75DGGFvmtqDK12jiCCo7MW6DzA00x9M&#10;JiWJtr69WVjY23x8v7PZjdaIJ/nQOVawXGQgiCunO24U/NyO8zWIEJE1Gsek4EUBdtvpZIOFdgNf&#10;6VnGRqQQDgUqaGPsCylD1ZLFsHA9ceJq5y3GBH0jtcchhVsj8yxbSYsdp4YWezq0VN3Lh1Ugb+Vx&#10;WJfGZ+6S19/mfLrW5JT6mI37LxCRxvgv/nOfdJqff+bw+006QW7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JKascAAAADdAAAADwAAAAAAAAAAAAAAAACYAgAAZHJzL2Rvd25y&#10;ZXYueG1sUEsFBgAAAAAEAAQA9QAAAIUDAAAAAA==&#10;" filled="f" stroked="f">
              <v:textbox style="mso-next-textbox:#Rectangle 373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Sourness</w:t>
                    </w:r>
                  </w:p>
                </w:txbxContent>
              </v:textbox>
            </v:rect>
            <v:rect id="Rectangle 374" o:spid="_x0000_s1671" style="position:absolute;left:3251;top:5797;width:2210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94/KsAA&#10;AADdAAAADwAAAGRycy9kb3ducmV2LnhtbERP22oCMRB9F/yHMIJvmnWFVlajiCDY0hdXP2DYzF4w&#10;mSxJdLd/3xQKfZvDuc7uMFojXuRD51jBapmBIK6c7rhRcL+dFxsQISJrNI5JwTcFOOynkx0W2g18&#10;pVcZG5FCOBSooI2xL6QMVUsWw9L1xImrnbcYE/SN1B6HFG6NzLPsTVrsODW02NOppepRPq0CeSvP&#10;w6Y0PnOfef1lPi7XmpxS89l43IKINMZ/8Z/7otP8/H0Nv9+kE+T+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94/KsAAAADdAAAADwAAAAAAAAAAAAAAAACYAgAAZHJzL2Rvd25y&#10;ZXYueG1sUEsFBgAAAAAEAAQA9QAAAIUDAAAAAA==&#10;" filled="f" stroked="f">
              <v:textbox style="mso-next-textbox:#Rectangle 374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Overall</w:t>
                    </w:r>
                  </w:p>
                </w:txbxContent>
              </v:textbox>
            </v:rect>
            <v:rect id="Rectangle 375" o:spid="_x0000_s1672" style="position:absolute;left:2463;top:6724;width:4014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DenXsAA&#10;AADdAAAADwAAAGRycy9kb3ducmV2LnhtbERP22oCMRB9F/yHMIJvmnWRVlajiCDY0hdXP2DYzF4w&#10;mSxJdLd/3xQKfZvDuc7uMFojXuRD51jBapmBIK6c7rhRcL+dFxsQISJrNI5JwTcFOOynkx0W2g18&#10;pVcZG5FCOBSooI2xL6QMVUsWw9L1xImrnbcYE/SN1B6HFG6NzLPsTVrsODW02NOppepRPq0CeSvP&#10;w6Y0PnOfef1lPi7XmpxS89l43IKINMZ/8Z/7otP8/H0Nv9+kE+T+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DenXsAAAADdAAAADwAAAAAAAAAAAAAAAACYAgAAZHJzL2Rvd25y&#10;ZXYueG1sUEsFBgAAAAAEAAQA9QAAAIUDAAAAAA==&#10;" filled="f" stroked="f">
              <v:textbox style="mso-next-textbox:#Rectangle 375;mso-fit-shape-to-text:t" inset="0,0,0,0">
                <w:txbxContent>
                  <w:p w:rsidR="00E452C6" w:rsidRPr="00E452C6" w:rsidRDefault="001E49D5">
                    <w:r w:rsidRPr="00E452C6">
                      <w:rPr>
                        <w:rFonts w:cs="Calibri"/>
                        <w:sz w:val="12"/>
                        <w:szCs w:val="12"/>
                      </w:rPr>
                      <w:t>Acceptability</w:t>
                    </w:r>
                  </w:p>
                </w:txbxContent>
              </v:textbox>
            </v:rect>
            <v:shape id="Freeform 376" o:spid="_x0000_s1673" style="position:absolute;left:8159;top:1149;width:1651;height:184;visibility:visible;mso-wrap-style:square;v-text-anchor:top" coordsize="2848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nBbsIA&#10;AADdAAAADwAAAGRycy9kb3ducmV2LnhtbERPTWvCQBC9F/oflhG8NZsE22jqKkUQpD1VvXgbs9Mk&#10;mJ0Nu6uJ/94tFHqbx/uc5Xo0nbiR861lBVmSgiCurG65VnA8bF/mIHxA1thZJgV38rBePT8tsdR2&#10;4G+67UMtYgj7EhU0IfSllL5qyKBPbE8cuR/rDIYIXS21wyGGm07mafomDbYcGxrsadNQddlfjQLd&#10;1plk1PO+GvLzIpt9fZ6GQqnpZPx4BxFoDP/iP/dOx/l58Qq/38QT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kecFuwgAAAN0AAAAPAAAAAAAAAAAAAAAAAJgCAABkcnMvZG93&#10;bnJldi54bWxQSwUGAAAAAAQABAD1AAAAhwMAAAAA&#10;" path="m144,l2704,v80,,144,65,144,144c2848,224,2784,288,2704,288r-2560,c65,288,,224,,144,,65,65,,144,xe" fillcolor="#5b9bd5" strokecolor="#5b9bd5" strokeweight=".05pt">
              <v:stroke joinstyle="bevel"/>
              <v:path arrowok="t" o:connecttype="custom" o:connectlocs="8348,0;156752,0;165100,9208;156752,18415;8348,18415;0,9208;8348,0" o:connectangles="0,0,0,0,0,0,0"/>
            </v:shape>
            <v:oval id="Oval 377" o:spid="_x0000_s1674" style="position:absolute;left:8782;top:1028;width:393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WaRsEA&#10;AADdAAAADwAAAGRycy9kb3ducmV2LnhtbERPTYvCMBC9C/sfwix409QKunSNsroogid12fPQjG21&#10;mZQk2vrvjSB4m8f7nNmiM7W4kfOVZQWjYQKCOLe64kLB33E9+ALhA7LG2jIpuJOHxfyjN8NM25b3&#10;dDuEQsQQ9hkqKENoMil9XpJBP7QNceRO1hkMEbpCaodtDDe1TJNkIg1WHBtKbGhVUn45XI2C5clt&#10;qvNoVezaZdusk/H/r92nSvU/u59vEIG68Ba/3Fsd56fTCTy/iSfI+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fFmkbBAAAA3QAAAA8AAAAAAAAAAAAAAAAAmAIAAGRycy9kb3du&#10;cmV2LnhtbFBLBQYAAAAABAAEAPUAAACGAwAAAAA=&#10;" fillcolor="#5b9bd5" strokeweight="0"/>
            <v:oval id="Oval 378" o:spid="_x0000_s1675" style="position:absolute;left:8782;top:1028;width:387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9zPPsIA&#10;AADdAAAADwAAAGRycy9kb3ducmV2LnhtbERPS2sCMRC+C/0PYYTeNKsHldUoWihIe5D6uI+bMbu4&#10;mWw3o27/fVMoeJuP7zmLVedrdac2VoENjIYZKOIi2IqdgePhfTADFQXZYh2YDPxQhNXypbfA3IYH&#10;f9F9L06lEI45GihFmlzrWJTkMQ5DQ5y4S2g9SoKt07bFRwr3tR5n2UR7rDg1lNjQW0nFdX/zBmLn&#10;dift5LaR63b3cXZnN/n+NOa1363noIQ6eYr/3Vub5o+nU/j7Jp2gl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/3M8+wgAAAN0AAAAPAAAAAAAAAAAAAAAAAJgCAABkcnMvZG93&#10;bnJldi54bWxQSwUGAAAAAAQABAD1AAAAhwMAAAAA&#10;" filled="f" strokecolor="#5b9bd5" strokeweight=".45pt"/>
            <v:rect id="Rectangle 379" o:spid="_x0000_s1676" style="position:absolute;left:9886;top:742;width:80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XqtW8QA&#10;AADdAAAADwAAAGRycy9kb3ducmV2LnhtbESPzWoDMQyE74W8g1Ght8bbPbRhGyeEQCANvWSTBxBr&#10;7Q+15cV2stu3jw6F3iRmNPNpvZ29U3eKaQhs4G1ZgCJugh24M3C9HF5XoFJGtugCk4FfSrDdLJ7W&#10;WNkw8Znude6UhHCq0ECf81hpnZqePKZlGIlFa0P0mGWNnbYRJwn3TpdF8a49DiwNPY6076n5qW/e&#10;gL7Uh2lVu1iEU9l+u6/juaVgzMvzvPsElWnO/+a/66MV/PJDcOUbGUFvH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l6rVvEAAAA3QAAAA8AAAAAAAAAAAAAAAAAmAIAAGRycy9k&#10;b3ducmV2LnhtbFBLBQYAAAAABAAEAPUAAACJAwAAAAA=&#10;" filled="f" stroked="f">
              <v:textbox style="mso-next-textbox:#Rectangle 379;mso-fit-shape-to-text:t" inset="0,0,0,0">
                <w:txbxContent>
                  <w:p w:rsidR="00E452C6" w:rsidRPr="00E452C6" w:rsidRDefault="00E452C6">
                    <w:proofErr w:type="gramStart"/>
                    <w:r w:rsidRPr="00E452C6">
                      <w:rPr>
                        <w:rFonts w:cs="Calibri"/>
                        <w:sz w:val="12"/>
                        <w:szCs w:val="12"/>
                      </w:rPr>
                      <w:t>bb</w:t>
                    </w:r>
                    <w:proofErr w:type="gramEnd"/>
                  </w:p>
                </w:txbxContent>
              </v:textbox>
            </v:rect>
            <v:shape id="Freeform 380" o:spid="_x0000_s1677" style="position:absolute;left:11099;top:1149;width:1651;height:184;visibility:visible;mso-wrap-style:square;v-text-anchor:top" coordsize="2848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U4IcIA&#10;AADdAAAADwAAAGRycy9kb3ducmV2LnhtbERPzWoCMRC+F3yHMEJvNXEPalejiNayQi9VH2DYjLur&#10;m8mySTW+vSkUepuP73cWq2hbcaPeN441jEcKBHHpTMOVhtNx9zYD4QOywdYxaXiQh9Vy8LLA3Lg7&#10;f9PtECqRQtjnqKEOocul9GVNFv3IdcSJO7veYkiwr6Tp8Z7CbSszpSbSYsOpocaONjWV18OP1VB8&#10;FuoSMfs6zi7bj6iqfTvlvdavw7iegwgUw7/4z12YND+bvsPvN+kEuXw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NTghwgAAAN0AAAAPAAAAAAAAAAAAAAAAAJgCAABkcnMvZG93&#10;bnJldi54bWxQSwUGAAAAAAQABAD1AAAAhwMAAAAA&#10;" path="m144,l2704,v80,,144,65,144,144c2848,224,2784,288,2704,288r-2560,c65,288,,224,,144,,65,65,,144,xe" fillcolor="#ed7d31" strokecolor="#ed7d31" strokeweight=".05pt">
              <v:stroke joinstyle="bevel"/>
              <v:path arrowok="t" o:connecttype="custom" o:connectlocs="8348,0;156752,0;165100,9208;156752,18415;8348,18415;0,9208;8348,0" o:connectangles="0,0,0,0,0,0,0"/>
            </v:shape>
            <v:oval id="Oval 381" o:spid="_x0000_s1678" style="position:absolute;left:11722;top:1028;width:387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gIKwcYA&#10;AADdAAAADwAAAGRycy9kb3ducmV2LnhtbESPQWvCQBCF74X+h2UKvdWNHopEV6miUCgUY5Rep9lp&#10;EszOht1tTP995yB4m+G9ee+b5Xp0nRooxNazgekkA0VcedtybeBU7l/moGJCtth5JgN/FGG9enxY&#10;Ym79lQsajqlWEsIxRwNNSn2udawachgnvicW7ccHh0nWUGsb8CrhrtOzLHvVDluWhgZ72jZUXY6/&#10;zkA4VJ/F4bI5D134+i53xfhxKjfGPD+NbwtQicZ0N9+u363gz+bCL9/ICHr1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gIKwcYAAADdAAAADwAAAAAAAAAAAAAAAACYAgAAZHJz&#10;L2Rvd25yZXYueG1sUEsFBgAAAAAEAAQA9QAAAIsDAAAAAA==&#10;" fillcolor="#ed7d31" strokeweight="0"/>
            <v:oval id="Oval 382" o:spid="_x0000_s1679" style="position:absolute;left:11722;top:1028;width:387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XPvMEA&#10;AADdAAAADwAAAGRycy9kb3ducmV2LnhtbERPzYrCMBC+L/gOYQRva1qRrlSjiCjqYQ+rPsDQjEmx&#10;mZQman17s7Cwt/n4fmex6l0jHtSF2rOCfJyBIK68rtkouJx3nzMQISJrbDyTghcFWC0HHwsstX/y&#10;Dz1O0YgUwqFEBTbGtpQyVJYchrFviRN39Z3DmGBnpO7wmcJdIydZVkiHNacGiy1tLFW3090pqI/F&#10;9Dg1e2MLc+mbPH5vd19aqdGwX89BROrjv/jPfdBp/mSWw+836QS5f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ZVz7zBAAAA3QAAAA8AAAAAAAAAAAAAAAAAmAIAAGRycy9kb3du&#10;cmV2LnhtbFBLBQYAAAAABAAEAPUAAACGAwAAAAA=&#10;" filled="f" strokecolor="#ed7d31" strokeweight=".45pt"/>
            <v:rect id="Rectangle 383" o:spid="_x0000_s1680" style="position:absolute;left:12827;top:742;width:946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UfqlsAA&#10;AADdAAAADwAAAGRycy9kb3ducmV2LnhtbERPzYrCMBC+L/gOYQRva7o9SKlGkQVBFy/WfYChmf5g&#10;MilJtN23N4Kwt/n4fmezm6wRD/Khd6zga5mBIK6d7rlV8Hs9fBYgQkTWaByTgj8KsNvOPjZYajfy&#10;hR5VbEUK4VCigi7GoZQy1B1ZDEs3ECeucd5iTNC3UnscU7g1Ms+ylbTYc2rocKDvjupbdbcK5LU6&#10;jEVlfOZ+8uZsTsdLQ06pxXzar0FEmuK/+O0+6jQ/L3J4fZNOkN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UfqlsAAAADdAAAADwAAAAAAAAAAAAAAAACYAgAAZHJzL2Rvd25y&#10;ZXYueG1sUEsFBgAAAAAEAAQA9QAAAIUDAAAAAA==&#10;" filled="f" stroked="f">
              <v:textbox style="mso-next-textbox:#Rectangle 383;mso-fit-shape-to-text:t" inset="0,0,0,0">
                <w:txbxContent>
                  <w:p w:rsidR="00E452C6" w:rsidRPr="00E452C6" w:rsidRDefault="00E452C6">
                    <w:proofErr w:type="gramStart"/>
                    <w:r w:rsidRPr="00E452C6">
                      <w:rPr>
                        <w:rFonts w:cs="Calibri"/>
                        <w:sz w:val="12"/>
                        <w:szCs w:val="12"/>
                      </w:rPr>
                      <w:t>wb</w:t>
                    </w:r>
                    <w:proofErr w:type="gramEnd"/>
                  </w:p>
                </w:txbxContent>
              </v:textbox>
            </v:rect>
            <v:rect id="Rectangle 384" o:spid="_x0000_s1681" style="position:absolute;left:25;top:25;width:21603;height:1823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cKsVsQA&#10;AADdAAAADwAAAGRycy9kb3ducmV2LnhtbERPTWvCQBC9F/wPywi91Y1KbIiuIorQnopaRG9jdpqE&#10;ZmdDdqvrv+8Kgrd5vM+ZLYJpxIU6V1tWMBwkIIgLq2suFXzvN28ZCOeRNTaWScGNHCzmvZcZ5tpe&#10;eUuXnS9FDGGXo4LK+zaX0hUVGXQD2xJH7sd2Bn2EXSl1h9cYbho5SpKJNFhzbKiwpVVFxe/uzyh4&#10;T9PTZzY8nv05hK/14ZYm+02q1Gs/LKcgPAX/FD/cHzrOH2VjuH8TT5Dz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HCrFbEAAAA3QAAAA8AAAAAAAAAAAAAAAAAmAIAAGRycy9k&#10;b3ducmV2LnhtbFBLBQYAAAAABAAEAPUAAACJAwAAAAA=&#10;" filled="f" strokecolor="#d9d9d9" strokeweight=".45pt">
              <v:stroke joinstyle="round"/>
            </v:rect>
            <v:rect id="Rectangle 385" o:spid="_x0000_s1682" style="position:absolute;left:16154;top:1504;width:3937;height:170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jRs88IA&#10;AADdAAAADwAAAGRycy9kb3ducmV2LnhtbERPS4vCMBC+L/gfwgje1kTXLVqNIguCsO7BB3gdmrEt&#10;NpPaRO3+eyMI3ubje85s0dpK3KjxpWMNg74CQZw5U3Ku4bBffY5B+IBssHJMGv7Jw2Le+Zhhatyd&#10;t3TbhVzEEPYpaihCqFMpfVaQRd93NXHkTq6xGCJscmkavMdwW8mhUom0WHJsKLCmn4Ky8+5qNWAy&#10;Mpe/09dm/3tNcJK3avV9VFr3uu1yCiJQG97il3tt4vzheATPb+IJcv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CNGzzwgAAAN0AAAAPAAAAAAAAAAAAAAAAAJgCAABkcnMvZG93&#10;bnJldi54bWxQSwUGAAAAAAQABAD1AAAAhwMAAAAA&#10;" stroked="f"/>
            <v:rect id="Rectangle 386" o:spid="_x0000_s1683" style="position:absolute;left:16154;top:1504;width:3937;height:170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vtKsMA&#10;AADdAAAADwAAAGRycy9kb3ducmV2LnhtbERP32vCMBB+F/Y/hBvszaYTNmo1igzGNgSx7WCvR3O2&#10;Yc2lNNF2/70ZCL7dx/fz1tvJduJCgzeOFTwnKQji2mnDjYLv6n2egfABWWPnmBT8kYft5mG2xly7&#10;kQu6lKERMYR9jgraEPpcSl+3ZNEnrieO3MkNFkOEQyP1gGMMt51cpOmrtGg4NrTY01tL9W95tgpc&#10;yD6q4odMd/5qDvvR7JY9HZV6epx2KxCBpnAX39yfOs5fZC/w/008QW6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EvtKsMAAADdAAAADwAAAAAAAAAAAAAAAACYAgAAZHJzL2Rv&#10;d25yZXYueG1sUEsFBgAAAAAEAAQA9QAAAIgDAAAAAA==&#10;" filled="f" strokecolor="#41719c" strokeweight=".6pt"/>
            <v:rect id="Rectangle 387" o:spid="_x0000_s1684" style="position:absolute;left:16706;top:1803;width:2826;height:252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nzslcAA&#10;AADdAAAADwAAAGRycy9kb3ducmV2LnhtbERPzYrCMBC+C75DmAVvmm4PUrpGWRYEFS/WfYChmf6w&#10;yaQk0da3N4Kwt/n4fmezm6wRd/Khd6zgc5WBIK6d7rlV8HvdLwsQISJrNI5JwYMC7Lbz2QZL7Ua+&#10;0L2KrUghHEpU0MU4lFKGuiOLYeUG4sQ1zluMCfpWao9jCrdG5lm2lhZ7Tg0dDvTTUf1X3awCea32&#10;Y1EZn7lT3pzN8XBpyCm1+Ji+v0BEmuK/+O0+6DQ/L9bw+iadIL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nzslcAAAADdAAAADwAAAAAAAAAAAAAAAACYAgAAZHJzL2Rvd25y&#10;ZXYueG1sUEsFBgAAAAAEAAQA9QAAAIUDAAAAAA==&#10;" filled="f" stroked="f">
              <v:textbox style="mso-next-textbox:#Rectangle 387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4"/>
                        <w:szCs w:val="14"/>
                      </w:rPr>
                      <w:t>60 Days</w:t>
                    </w:r>
                  </w:p>
                </w:txbxContent>
              </v:textbox>
            </v:rect>
            <w10:anchorlock/>
          </v:group>
        </w:pict>
      </w:r>
      <w:r w:rsidR="00E452C6" w:rsidRPr="001E49D5">
        <w:rPr>
          <w:rFonts w:ascii="Times New Roman" w:hAnsi="Times New Roman"/>
        </w:rPr>
        <w:t xml:space="preserve">  </w:t>
      </w:r>
      <w:r w:rsidRPr="001E49D5">
        <w:rPr>
          <w:rFonts w:ascii="Times New Roman" w:hAnsi="Times New Roman"/>
          <w:noProof/>
        </w:rPr>
      </w:r>
      <w:r w:rsidRPr="001E49D5">
        <w:rPr>
          <w:rFonts w:ascii="Times New Roman" w:hAnsi="Times New Roman"/>
        </w:rPr>
        <w:pict>
          <v:group id="Canvas 1340" o:spid="_x0000_s1576" editas="canvas" style="width:180pt;height:143.3pt;mso-position-horizontal-relative:char;mso-position-vertical-relative:line" coordsize="22860,181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">
            <v:shape id="_x0000_s1577" type="#_x0000_t75" style="position:absolute;width:22860;height:18199;visibility:visible" stroked="t">
              <v:fill o:detectmouseclick="t"/>
              <v:path o:connecttype="none"/>
            </v:shape>
            <v:rect id="Rectangle 391" o:spid="_x0000_s1578" style="position:absolute;left:25;top:25;width:22809;height:1814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a8KsYA&#10;AADdAAAADwAAAGRycy9kb3ducmV2LnhtbESPQUvDQBCF70L/wzIFL2I3FpWadltKULCeNO3F25Cd&#10;JqHZ2ZhZ2/jvnYPgbYb35r1vVpsxdOZMg7SRHdzNMjDEVfQt1w4O+5fbBRhJyB67yOTghwQ268nV&#10;CnMfL/xB5zLVRkNYcnTQpNTn1krVUECZxZ5YtWMcAiZdh9r6AS8aHjo7z7JHG7BlbWiwp6Kh6lR+&#10;BwcYdvX97uvprZSDPD/sb4p3+Sycu56O2yWYRGP6N/9dv3rFny8UV7/REez6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Ba8KsYAAADdAAAADwAAAAAAAAAAAAAAAACYAgAAZHJz&#10;L2Rvd25yZXYueG1sUEsFBgAAAAAEAAQA9QAAAIsDAAAAAA==&#10;" strokeweight="2.25pt"/>
            <v:shape id="Freeform 392" o:spid="_x0000_s1579" style="position:absolute;left:6781;top:3651;width:10116;height:11982;visibility:visible;mso-wrap-style:square;v-text-anchor:top" coordsize="16496,190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4WkbsQA&#10;AADdAAAADwAAAGRycy9kb3ducmV2LnhtbERP3WrCMBS+H+wdwhl4N1NlqOuM0hWmIoKs2wOcNWdN&#10;WXPSNVHr2xtB8O58fL9nvuxtI47U+dqxgtEwAUFcOl1zpeD76+N5BsIHZI2NY1JwJg/LxePDHFPt&#10;TvxJxyJUIoawT1GBCaFNpfSlIYt+6FriyP26zmKIsKuk7vAUw20jx0kykRZrjg0GW8oNlX/FwSpY&#10;jQ4v2/ddbiY/RZiW/+s822e5UoOnPnsDEagPd/HNvdFx/nj2Ctdv4glyc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+FpG7EAAAA3QAAAA8AAAAAAAAAAAAAAAAAmAIAAGRycy9k&#10;b3ducmV2LnhtbFBLBQYAAAAABAAEAPUAAACJAwAAAAA=&#10;" path="m8264,7104r2048,1184c10327,8296,10336,8312,10336,8329r,2352c10336,10699,10327,10714,10312,10723l8264,11907v-14,9,-33,9,-48,l6168,10723v-14,-9,-24,-24,-24,-42l6144,8329v,-17,10,-33,24,-41l8216,7104r48,83l6216,8371r24,-42l6240,10681r-24,-41l8264,11824r-48,l10264,10640r-24,41l10240,8329r24,42l8216,7187r48,-83xm8264,4736r4112,2368c12391,7112,12400,7128,12400,7145r,4720c12400,11883,12391,11898,12376,11907l8264,14275v-14,9,-33,9,-48,l4120,11907v-14,-9,-24,-24,-24,-42l4096,7145v,-17,10,-33,24,-41l8216,4736r48,83l4168,7187r24,-42l4192,11865r-24,-41l8264,14192r-47,l12329,11824r-25,41l12304,7145r25,42l8217,4819r47,-83xm8264,2368r6160,3552c14439,5928,14448,5944,14448,5961r,7088c14448,13067,14439,13082,14424,13091l8264,16643v-14,9,-33,9,-48,l2072,13091v-14,-9,-24,-24,-24,-42l2048,5961v,-17,10,-33,24,-41l8216,2368r48,83l2120,6003r24,-42l2144,13049r-24,-41l8264,16560r-48,l14376,13008r-24,41l14352,5961r24,42l8216,2451r48,-83xm8264,r8208,4736c16487,4744,16496,4760,16496,4777r,9456c16496,14251,16487,14266,16472,14275l8264,19011v-14,9,-33,9,-48,l24,14275c10,14266,,14251,,14233l,4777v,-17,10,-33,24,-41l8216,r48,83l72,4819r24,-42l96,14233r-24,-41l8264,18928r-48,l16424,14192r-24,41l16400,4777r24,42l8216,83,8264,xe" fillcolor="#d9d9d9" strokecolor="#d9d9d9" strokeweight=".1pt">
              <v:stroke joinstyle="bevel"/>
              <v:path arrowok="t" o:connecttype="custom" o:connectlocs="632345,522137;633816,672895;506759,750132;378229,675541;376758,524720;503815,447546;381173,527366;382644,672895;506759,744903;629401,670312;627929,524720;503815,452775;506759,298364;760383,450129;758912,750132;503815,899314;251172,747486;252643,447546;506759,303593;257059,450129;255587,744903;503877,894085;754496,747486;756029,452775;506759,298364;884497,372955;885969,822077;506759,1048496;127058,824723;125586,375538;503815,149182;130001,378184;131473,822077;506759,1043267;881554,819494;880082,375538;503815,154411;506759,0;1011555,300947;1010083,899314;503815,1197678;0,896668;1472,298364;506759,5229;5887,300947;4415,894085;503815,1192449;1005668,896668;1007140,303593;506759,0" o:connectangles="0,0,0,0,0,0,0,0,0,0,0,0,0,0,0,0,0,0,0,0,0,0,0,0,0,0,0,0,0,0,0,0,0,0,0,0,0,0,0,0,0,0,0,0,0,0,0,0,0,0"/>
              <o:lock v:ext="edit" verticies="t"/>
            </v:shape>
            <v:shape id="Freeform 393" o:spid="_x0000_s1580" style="position:absolute;left:6902;top:4025;width:9931;height:11373;visibility:visible;mso-wrap-style:square;v-text-anchor:top" coordsize="16198,180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vkTnskA&#10;AADdAAAADwAAAGRycy9kb3ducmV2LnhtbESPQUvDQBCF7wX/wzKCl2I3LVI0dlukKASKYKoi3sbs&#10;mASzs3F328b++s6h4G2G9+a9bxarwXVqTyG2ng1MJxko4srblmsDb69P17egYkK22HkmA38UYbW8&#10;GC0wt/7AJe23qVYSwjFHA01Kfa51rBpyGCe+Jxbt2weHSdZQaxvwIOGu07Msm2uHLUtDgz2tG6p+&#10;tjtn4LG4GW8+Xn7T53sxlMfjlw1l9WzM1eXwcA8q0ZD+zefrwgr+7E745RsZQS9P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3vkTnskAAADdAAAADwAAAAAAAAAAAAAAAACYAgAA&#10;ZHJzL2Rvd25yZXYueG1sUEsFBgAAAAAEAAQA9QAAAI4DAAAAAA==&#10;" path="m97,4231l7985,23v43,-23,95,-22,138,2l15819,4345v44,25,72,70,73,121l16196,13522v2,54,-27,105,-75,131l8121,18021v-47,26,-106,23,-151,-8l914,13117v-34,-24,-57,-63,-61,-105l21,4372v-7,-79,51,-149,130,-157c230,4208,300,4266,308,4345r832,8640l1079,12880r7056,4896l7983,17768r8000,-4368l15909,13531,15605,4475r73,121l7982,276r138,2l232,4486v-70,37,-157,10,-195,-60c,4356,27,4269,97,4231xe" fillcolor="#5b9bd5" strokecolor="#5b9bd5" strokeweight=".1pt">
              <v:stroke joinstyle="bevel"/>
              <v:path arrowok="t" o:connecttype="custom" o:connectlocs="5947,266629;489580,1449;498042,1575;969903,273813;974378,281438;993017,852129;988419,860384;497919,1135647;488661,1135142;56040,826606;52300,819990;1288,275514;9258,265621;18884,273813;69896,818288;66156,811671;498777,1120207;489458,1119703;979958,844441;975421,852696;956782,282005;961257,289631;489396,17393;497858,17519;14225,282699;2269,278917;5947,266629" o:connectangles="0,0,0,0,0,0,0,0,0,0,0,0,0,0,0,0,0,0,0,0,0,0,0,0,0,0,0"/>
            </v:shape>
            <v:oval id="Oval 394" o:spid="_x0000_s1581" style="position:absolute;left:11633;top:3905;width:412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DkyMIA&#10;AADdAAAADwAAAGRycy9kb3ducmV2LnhtbERPTWvCQBC9C/6HZYTedJMUik1dpSqK0JOpeB6yY5I2&#10;Oxt2VxP/vVsoeJvH+5zFajCtuJHzjWUF6SwBQVxa3XCl4PS9m85B+ICssbVMCu7kYbUcjxaYa9vz&#10;kW5FqEQMYZ+jgjqELpfSlzUZ9DPbEUfuYp3BEKGrpHbYx3DTyixJ3qTBhmNDjR1taip/i6tRsL64&#10;ffOTbqqvft13u+T1vLXHTKmXyfD5ASLQEJ7if/dBx/nZewp/38QT5P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4IOTIwgAAAN0AAAAPAAAAAAAAAAAAAAAAAJgCAABkcnMvZG93&#10;bnJldi54bWxQSwUGAAAAAAQABAD1AAAAhwMAAAAA&#10;" fillcolor="#5b9bd5" strokeweight="0"/>
            <v:oval id="Oval 395" o:spid="_x0000_s1582" style="position:absolute;left:11633;top:3905;width:412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6eKXMIA&#10;AADdAAAADwAAAGRycy9kb3ducmV2LnhtbERPTWvCQBC9F/wPywje6sYcpE1dpQqC6EFq2/uYnW6C&#10;2dmYHTX+e7dQ6G0e73Nmi9436kpdrAMbmIwzUMRlsDU7A1+f6+cXUFGQLTaBycCdIizmg6cZFjbc&#10;+IOuB3EqhXAs0EAl0hZax7Iij3EcWuLE/YTOoyTYOW07vKVw3+g8y6baY82pocKWVhWVp8PFG4i9&#10;239rJ5elnDb77dEd3fS8M2Y07N/fQAn18i/+c29smp+/5vD7TTpBz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fp4pcwgAAAN0AAAAPAAAAAAAAAAAAAAAAAJgCAABkcnMvZG93&#10;bnJldi54bWxQSwUGAAAAAAQABAD1AAAAhwMAAAAA&#10;" filled="f" strokecolor="#5b9bd5" strokeweight=".45pt"/>
            <v:oval id="Oval 396" o:spid="_x0000_s1583" style="position:absolute;left:16351;top:6629;width:413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77fJMIA&#10;AADdAAAADwAAAGRycy9kb3ducmV2LnhtbERPS4vCMBC+L/gfwgh7W1MryFqN4gNlwZMPPA/N2Fab&#10;SUmytv77jSDsbT6+58wWnanFg5yvLCsYDhIQxLnVFRcKzqft1zcIH5A11pZJwZM8LOa9jxlm2rZ8&#10;oMcxFCKGsM9QQRlCk0np85IM+oFtiCN3tc5giNAVUjtsY7ipZZokY2mw4thQYkPrkvL78dcoWF3d&#10;rroN18W+XbXNNhldNvaQKvXZ75ZTEIG68C9+u390nJ9ORvD6Jp4g5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nvt8kwgAAAN0AAAAPAAAAAAAAAAAAAAAAAJgCAABkcnMvZG93&#10;bnJldi54bWxQSwUGAAAAAAQABAD1AAAAhwMAAAAA&#10;" fillcolor="#5b9bd5" strokeweight="0"/>
            <v:oval id="Oval 397" o:spid="_x0000_s1584" style="position:absolute;left:16351;top:6629;width:413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wK3s8IA&#10;AADdAAAADwAAAGRycy9kb3ducmV2LnhtbERPTWsCMRC9C/0PYQq9abZSRLdGaQVB9CBqex830+zi&#10;ZrLdjLr+e1MoeJvH+5zpvPO1ulAbq8AGXgcZKOIi2Iqdga/Dsj8GFQXZYh2YDNwownz21JtibsOV&#10;d3TZi1MphGOOBkqRJtc6FiV5jIPQECfuJ7QeJcHWadviNYX7Wg+zbKQ9VpwaSmxoUVJx2p+9gdi5&#10;7bd2cv6U02q7PrqjG/1ujHl57j7eQQl18hD/u1c2zR9O3uDvm3SCnt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/ArezwgAAAN0AAAAPAAAAAAAAAAAAAAAAAJgCAABkcnMvZG93&#10;bnJldi54bWxQSwUGAAAAAAQABAD1AAAAhwMAAAAA&#10;" filled="f" strokecolor="#5b9bd5" strokeweight=".45pt"/>
            <v:oval id="Oval 398" o:spid="_x0000_s1585" style="position:absolute;left:16541;top:12331;width:407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xviy8MA&#10;AADdAAAADwAAAGRycy9kb3ducmV2LnhtbERPTWvCQBC9C/6HZYTedGNKi6bZiFoshZ6M0vOQHZO0&#10;2dmwu5r033cLBW/zeJ+Tb0bTiRs531pWsFwkIIgrq1uuFZxPh/kKhA/IGjvLpOCHPGyK6STHTNuB&#10;j3QrQy1iCPsMFTQh9JmUvmrIoF/YnjhyF+sMhghdLbXDIYabTqZJ8iwNthwbGuxp31D1XV6Ngt3F&#10;vbVfy339MeyG/pA8fr7aY6rUw2zcvoAINIa7+N/9ruP8dP0Ef9/EE2Tx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xviy8MAAADdAAAADwAAAAAAAAAAAAAAAACYAgAAZHJzL2Rv&#10;d25yZXYueG1sUEsFBgAAAAAEAAQA9QAAAIgDAAAAAA==&#10;" fillcolor="#5b9bd5" strokeweight="0"/>
            <v:oval id="Oval 399" o:spid="_x0000_s1586" style="position:absolute;left:16541;top:12331;width:407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JyMX8IA&#10;AADdAAAADwAAAGRycy9kb3ducmV2LnhtbERPTWvCQBC9F/wPywje6kYPoU1dpQqC6EFq2/uYnW6C&#10;2dmYHTX+e7dQ6G0e73Nmi9436kpdrAMbmIwzUMRlsDU7A1+f6+cXUFGQLTaBycCdIizmg6cZFjbc&#10;+IOuB3EqhXAs0EAl0hZax7Iij3EcWuLE/YTOoyTYOW07vKVw3+hpluXaY82pocKWVhWVp8PFG4i9&#10;239rJ5elnDb77dEdXX7eGTMa9u9voIR6+Rf/uTc2zZ++5vD7TTpBz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gnIxfwgAAAN0AAAAPAAAAAAAAAAAAAAAAAJgCAABkcnMvZG93&#10;bnJldi54bWxQSwUGAAAAAAQABAD1AAAAhwMAAAAA&#10;" filled="f" strokecolor="#5b9bd5" strokeweight=".45pt"/>
            <v:oval id="Oval 400" o:spid="_x0000_s1587" style="position:absolute;left:11633;top:15087;width:412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IXZJ8MA&#10;AADdAAAADwAAAGRycy9kb3ducmV2LnhtbERPTWvCQBC9C/6HZYTedGMKrabZiFoshZ6M0vOQHZO0&#10;2dmwu5r033cLBW/zeJ+Tb0bTiRs531pWsFwkIIgrq1uuFZxPh/kKhA/IGjvLpOCHPGyK6STHTNuB&#10;j3QrQy1iCPsMFTQh9JmUvmrIoF/YnjhyF+sMhghdLbXDIYabTqZJ8iQNthwbGuxp31D1XV6Ngt3F&#10;vbVfy339MeyG/pA8fr7aY6rUw2zcvoAINIa7+N/9ruP8dP0Mf9/EE2Tx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IXZJ8MAAADdAAAADwAAAAAAAAAAAAAAAACYAgAAZHJzL2Rv&#10;d25yZXYueG1sUEsFBgAAAAAEAAQA9QAAAIgDAAAAAA==&#10;" fillcolor="#5b9bd5" strokeweight="0"/>
            <v:oval id="Oval 401" o:spid="_x0000_s1588" style="position:absolute;left:11633;top:15087;width:412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k+9tsUA&#10;AADdAAAADwAAAGRycy9kb3ducmV2LnhtbESPQU8CQQyF7yb8h0lJvMksHIiuDARITIgeiKD3slNn&#10;N+x01p0C67+3BxNvbd7re18XqyG25kp9bhI7mE4KMMRV8g0HBx/Hl4dHMFmQPbaJycEPZVgtR3cL&#10;LH268TtdDxKMhnAu0UEt0pXW5qqmiHmSOmLVvlIfUXTtg/U93jQ8tnZWFHMbsWFtqLGjbU3V+XCJ&#10;DvIQ9p82yGUj593+9RROYf795tz9eFg/gxEa5N/8d73zij97Ulz9Rkewy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T722xQAAAN0AAAAPAAAAAAAAAAAAAAAAAJgCAABkcnMv&#10;ZG93bnJldi54bWxQSwUGAAAAAAQABAD1AAAAigMAAAAA&#10;" filled="f" strokecolor="#5b9bd5" strokeweight=".45pt"/>
            <v:oval id="Oval 402" o:spid="_x0000_s1589" style="position:absolute;left:7308;top:12001;width:413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bozsIA&#10;AADdAAAADwAAAGRycy9kb3ducmV2LnhtbERPS4vCMBC+L/gfwgje1tQKslaj+EBZ2JMPPA/N2Fab&#10;SUmirf9+IyzsbT6+58yXnanFk5yvLCsYDRMQxLnVFRcKzqfd5xcIH5A11pZJwYs8LBe9jzlm2rZ8&#10;oOcxFCKGsM9QQRlCk0np85IM+qFtiCN3tc5giNAVUjtsY7ipZZokE2mw4thQYkObkvL78WEUrK9u&#10;X91Gm+KnXbfNLhlftvaQKjXod6sZiEBd+Bf/ub91nJ9Op/D+Jp4gF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VujOwgAAAN0AAAAPAAAAAAAAAAAAAAAAAJgCAABkcnMvZG93&#10;bnJldi54bWxQSwUGAAAAAAQABAD1AAAAhwMAAAAA&#10;" fillcolor="#5b9bd5" strokeweight="0"/>
            <v:oval id="Oval 403" o:spid="_x0000_s1590" style="position:absolute;left:7308;top:12001;width:413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tIrqsUA&#10;AADdAAAADwAAAGRycy9kb3ducmV2LnhtbESPQUvDQBCF74L/YRnBm92oUCTtJlRBKHooVnufZqeb&#10;0OxszE7b+O+dg+BthvfmvW+W9RR7c6Yxd4kd3M8KMMRN8h0HB1+fr3dPYLIge+wTk4MfylBX11dL&#10;LH268AedtxKMhnAu0UErMpTW5qaliHmWBmLVDmmMKLqOwfoRLxoee/tQFHMbsWNtaHGgl5aa4/YU&#10;HeQpbHY2yOlZjuvN2z7sw/z73bnbm2m1ACM0yb/573rtFf+xUH79Rkew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0iuqxQAAAN0AAAAPAAAAAAAAAAAAAAAAAJgCAABkcnMv&#10;ZG93bnJldi54bWxQSwUGAAAAAAQABAD1AAAAigMAAAAA&#10;" filled="f" strokecolor="#5b9bd5" strokeweight=".45pt"/>
            <v:oval id="Oval 404" o:spid="_x0000_s1591" style="position:absolute;left:6794;top:6559;width:413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st+0sIA&#10;AADdAAAADwAAAGRycy9kb3ducmV2LnhtbERPS4vCMBC+L/gfwgje1qQKy1KN4gMXYU+6i+ehGdtq&#10;MylJ1tZ/bwRhb/PxPWe+7G0jbuRD7VhDNlYgiAtnai41/P7s3j9BhIhssHFMGu4UYLkYvM0xN67j&#10;A92OsRQphEOOGqoY21zKUFRkMYxdS5y4s/MWY4K+lMZjl8JtIydKfUiLNaeGClvaVFRcj39Ww/rs&#10;v+pLtim/u3XX7tT0tHWHidajYb+agYjUx3/xy703af5UZfD8Jp0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y37SwgAAAN0AAAAPAAAAAAAAAAAAAAAAAJgCAABkcnMvZG93&#10;bnJldi54bWxQSwUGAAAAAAQABAD1AAAAhwMAAAAA&#10;" fillcolor="#5b9bd5" strokeweight="0"/>
            <v:oval id="Oval 405" o:spid="_x0000_s1592" style="position:absolute;left:6794;top:6559;width:413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UwQRsIA&#10;AADdAAAADwAAAGRycy9kb3ducmV2LnhtbERPS2sCMRC+C/6HMEJvmq0FKVujWEEQexAfvY+bMbu4&#10;maybUbf/vikIvc3H95zpvPO1ulMbq8AGXkcZKOIi2IqdgeNhNXwHFQXZYh2YDPxQhPms35tibsOD&#10;d3Tfi1MphGOOBkqRJtc6FiV5jKPQECfuHFqPkmDrtG3xkcJ9rcdZNtEeK04NJTa0LKm47G/eQOzc&#10;9ls7uX3KZb3dnNzJTa5fxrwMusUHKKFO/sVP99qm+W/ZGP6+SSfo2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TBBGwgAAAN0AAAAPAAAAAAAAAAAAAAAAAJgCAABkcnMvZG93&#10;bnJldi54bWxQSwUGAAAAAAQABAD1AAAAhwMAAAAA&#10;" filled="f" strokecolor="#5b9bd5" strokeweight=".45pt"/>
            <v:shape id="Freeform 406" o:spid="_x0000_s1593" style="position:absolute;left:7156;top:5518;width:9049;height:9061;visibility:visible;mso-wrap-style:square;v-text-anchor:top" coordsize="14754,143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bCD28YA&#10;AADdAAAADwAAAGRycy9kb3ducmV2LnhtbESPS4vCQBCE7wv+h6EFb+tE3RWJjiKCj4uHVUG8NZnO&#10;QzM9MTPG7L93Fha8dVNVX1fPFq0pRUO1KywrGPQjEMSJ1QVnCk7H9ecEhPPIGkvLpOCXHCzmnY8Z&#10;xto++Yeag89EgLCLUUHufRVL6ZKcDLq+rYiDltraoA9rnUld4zPATSmHUTSWBgsOF3KsaJVTcjs8&#10;TKAU2+H3eX9O75svvbxdJ011GadK9brtcgrCU+vf5v/0Tof6o2gEf9+EEeT8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bCD28YAAADdAAAADwAAAAAAAAAAAAAAAACYAgAAZHJz&#10;L2Rvd25yZXYueG1sUEsFBgAAAAAEAAQA9QAAAIsDAAAAAA==&#10;" path="m122,2088l7594,8v29,-8,60,-7,88,3l14450,2507v56,21,93,73,94,132l14752,10559v2,55,-28,105,-77,131l7699,14354v-45,24,-100,22,-143,-6l1204,10332v-36,-22,-60,-60,-66,-102l18,2246c7,2168,62,2095,140,2084v79,-11,152,44,163,122l1423,10190r-66,-101l7709,14105r-143,-6l14542,10435r-77,131l14257,2646r94,132l7583,282r88,3l199,2365c122,2387,43,2342,22,2265,,2188,45,2109,122,2088xe" fillcolor="#ed7d31" strokecolor="#ed7d31" strokeweight=".1pt">
              <v:stroke joinstyle="bevel"/>
              <v:path arrowok="t" o:connecttype="custom" o:connectlocs="7482,131592;465746,504;471143,693;886230,157999;891996,166318;904752,665460;900030,673716;472186,904632;463416,904254;73842,651154;69794,644726;1104,141550;8586,131340;18583,139029;87274,642205;83226,635839;472799,888940;464029,888562;891873,657645;887150,665901;874394,166759;880159,175078;465072,17772;470469,17962;12205,149049;1349,142747;7482,131592" o:connectangles="0,0,0,0,0,0,0,0,0,0,0,0,0,0,0,0,0,0,0,0,0,0,0,0,0,0,0"/>
            </v:shape>
            <v:oval id="Oval 407" o:spid="_x0000_s1594" style="position:absolute;left:11633;top:5397;width:412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gsABcQA&#10;AADdAAAADwAAAGRycy9kb3ducmV2LnhtbERP32vCMBB+H/g/hBP2NlPnGFKNojJhMBjWKr6ezdkW&#10;m0tJstr998tA8O0+vp83X/amER05X1tWMB4lIIgLq2suFRzy7csUhA/IGhvLpOCXPCwXg6c5ptre&#10;OKNuH0oRQ9inqKAKoU2l9EVFBv3ItsSRu1hnMEToSqkd3mK4aeRrkrxLgzXHhgpb2lRUXPc/RoHb&#10;Fd/Z7ro+do07nfOPrP865Gulnof9agYiUB8e4rv7U8f5k+QN/r+JJ8jF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4LAAXEAAAA3QAAAA8AAAAAAAAAAAAAAAAAmAIAAGRycy9k&#10;b3ducmV2LnhtbFBLBQYAAAAABAAEAPUAAACJAwAAAAA=&#10;" fillcolor="#ed7d31" strokeweight="0"/>
            <v:oval id="Oval 408" o:spid="_x0000_s1595" style="position:absolute;left:11633;top:5397;width:412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zFeMIA&#10;AADdAAAADwAAAGRycy9kb3ducmV2LnhtbERP22oCMRB9L/gPYQTfatZLt2VrFBGl+uCDlw8YNtNk&#10;cTNZNlHXvzcFoW9zONeZLTpXixu1ofKsYDTMQBCXXldsFJxPm/cvECEia6w9k4IHBVjMe28zLLS/&#10;84Fux2hECuFQoAIbY1NIGUpLDsPQN8SJ+/Wtw5hga6Ru8Z7CXS3HWZZLhxWnBosNrSyVl+PVKah2&#10;+XQ3NT/G5ubc1aO4X28+tVKDfrf8BhGpi//il3ur0/xJ9gF/36QT5Pw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SXMV4wgAAAN0AAAAPAAAAAAAAAAAAAAAAAJgCAABkcnMvZG93&#10;bnJldi54bWxQSwUGAAAAAAQABAD1AAAAhwMAAAAA&#10;" filled="f" strokecolor="#ed7d31" strokeweight=".45pt"/>
            <v:oval id="Oval 409" o:spid="_x0000_s1596" style="position:absolute;left:15786;top:6972;width:412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ZU76cMA&#10;AADdAAAADwAAAGRycy9kb3ducmV2LnhtbERP32vCMBB+H/g/hBP2NlMnyKhGUZkgDIa1iq9nc7bF&#10;5lKSWLv/fhkMfLuP7+fNl71pREfO15YVjEcJCOLC6ppLBcd8+/YBwgdkjY1lUvBDHpaLwcscU20f&#10;nFF3CKWIIexTVFCF0KZS+qIig35kW+LIXa0zGCJ0pdQOHzHcNPI9SabSYM2xocKWNhUVt8PdKHD7&#10;4jvb39anrnHnS/6Z9V/HfK3U67BfzUAE6sNT/O/e6Th/kkzh75t4gl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ZU76cMAAADdAAAADwAAAAAAAAAAAAAAAACYAgAAZHJzL2Rv&#10;d25yZXYueG1sUEsFBgAAAAAEAAQA9QAAAIgDAAAAAA==&#10;" fillcolor="#ed7d31" strokeweight="0"/>
            <v:oval id="Oval 410" o:spid="_x0000_s1597" style="position:absolute;left:15786;top:6972;width:406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cL+lMEA&#10;AADdAAAADwAAAGRycy9kb3ducmV2LnhtbERPzYrCMBC+C/sOYYS9aaordalGWWRFPXjQ9QGGZkyK&#10;zaQ0Wa1vbwTB23x8vzNfdq4WV2pD5VnBaJiBIC69rtgoOP2tB98gQkTWWHsmBXcKsFx89OZYaH/j&#10;A12P0YgUwqFABTbGppAylJYchqFviBN39q3DmGBrpG7xlsJdLcdZlkuHFacGiw2tLJWX479TUO3y&#10;yW5iNsbm5tTVo7j/XU+1Up/97mcGIlIX3+KXe6vT/K9sCs9v0gly8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3C/pTBAAAA3QAAAA8AAAAAAAAAAAAAAAAAmAIAAGRycy9kb3du&#10;cmV2LnhtbFBLBQYAAAAABAAEAPUAAACGAwAAAAA=&#10;" filled="f" strokecolor="#ed7d31" strokeweight=".45pt"/>
            <v:oval id="Oval 411" o:spid="_x0000_s1598" style="position:absolute;left:15913;top:11963;width:412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0YKAMYA&#10;AADdAAAADwAAAGRycy9kb3ducmV2LnhtbESPQUvDQBCF74L/YRmhN7vRgkjsNlhREArSNC1ex+yY&#10;hGRnw+6apv/eOQjeZnhv3vtmXcxuUBOF2Hk2cLfMQBHX3nbcGDhWb7ePoGJCtjh4JgMXilBsrq/W&#10;mFt/5pKmQ2qUhHDM0UCb0phrHeuWHMalH4lF+/bBYZI1NNoGPEu4G/R9lj1ohx1LQ4sjvbRU94cf&#10;ZyDs649y329P0xA+v6rXct4dq60xi5v5+QlUojn9m/+u363grzLBlW9kBL35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0YKAMYAAADdAAAADwAAAAAAAAAAAAAAAACYAgAAZHJz&#10;L2Rvd25yZXYueG1sUEsFBgAAAAAEAAQA9QAAAIsDAAAAAA==&#10;" fillcolor="#ed7d31" strokeweight="0"/>
            <v:oval id="Oval 412" o:spid="_x0000_s1599" style="position:absolute;left:15913;top:11963;width:412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HPfcIA&#10;AADdAAAADwAAAGRycy9kb3ducmV2LnhtbERPzWoCMRC+C75DGKE3zWplq6tRpFSsBw9dfYBhMyaL&#10;m8mySXX79qZQ6G0+vt9Zb3vXiDt1ofasYDrJQBBXXtdsFFzO+/ECRIjIGhvPpOCHAmw3w8EaC+0f&#10;/EX3MhqRQjgUqMDG2BZShsqSwzDxLXHirr5zGBPsjNQdPlK4a+Qsy3LpsObUYLGld0vVrfx2Cupj&#10;Pj/OzcHY3Fz6ZhpPH/s3rdTLqN+tQETq47/4z/2p0/zXbAm/36QT5OY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TEc99wgAAAN0AAAAPAAAAAAAAAAAAAAAAAJgCAABkcnMvZG93&#10;bnJldi54bWxQSwUGAAAAAAQABAD1AAAAhwMAAAAA&#10;" filled="f" strokecolor="#ed7d31" strokeweight=".45pt"/>
            <v:oval id="Oval 413" o:spid="_x0000_s1600" style="position:absolute;left:11633;top:14268;width:412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OmQ28YA&#10;AADdAAAADwAAAGRycy9kb3ducmV2LnhtbESPQUvDQBCF7wX/wzKCt3YThSKx22BFQRBK01S8jtkx&#10;Cc3Oht01jf/eOQjeZnhv3vtmU85uUBOF2Hs2kK8yUMSNtz23Bk71y/IeVEzIFgfPZOCHIpTbq8UG&#10;C+svXNF0TK2SEI4FGuhSGgutY9ORw7jyI7FoXz44TLKGVtuAFwl3g77NsrV22LM0dDjSU0fN+fjt&#10;DIRDs68O5937NISPz/q5mt9O9c6Ym+v58QFUojn9m/+uX63g3+XCL9/ICHr7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OmQ28YAAADdAAAADwAAAAAAAAAAAAAAAACYAgAAZHJz&#10;L2Rvd25yZXYueG1sUEsFBgAAAAAEAAQA9QAAAIsDAAAAAA==&#10;" fillcolor="#ed7d31" strokeweight="0"/>
            <v:oval id="Oval 414" o:spid="_x0000_s1601" style="position:absolute;left:11633;top:14268;width:412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5VpsIA&#10;AADdAAAADwAAAGRycy9kb3ducmV2LnhtbERPzYrCMBC+L/gOYRa8rWlVutI1iojievCw6gMMzWxS&#10;tpmUJmp9+40geJuP73fmy9414kpdqD0ryEcZCOLK65qNgvNp+zEDESKyxsYzKbhTgOVi8DbHUvsb&#10;/9D1GI1IIRxKVGBjbEspQ2XJYRj5ljhxv75zGBPsjNQd3lK4a+Q4ywrpsObUYLGltaXq73hxCup9&#10;Md1Pzc7Ywpz7Jo+HzfZTKzV871dfICL18SV+ur91mj/Jc3h8k06Qi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ovlWmwgAAAN0AAAAPAAAAAAAAAAAAAAAAAJgCAABkcnMvZG93&#10;bnJldi54bWxQSwUGAAAAAAQABAD1AAAAhwMAAAAA&#10;" filled="f" strokecolor="#ed7d31" strokeweight=".45pt"/>
            <v:oval id="Oval 415" o:spid="_x0000_s1602" style="position:absolute;left:7740;top:11741;width:413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3erN8MA&#10;AADdAAAADwAAAGRycy9kb3ducmV2LnhtbERP32vCMBB+H/g/hBP2NlMdDKlGUdlAGAxrHb6ezdkW&#10;m0tJYu3+eyMIe7uP7+fNl71pREfO15YVjEcJCOLC6ppLBYf8620KwgdkjY1lUvBHHpaLwcscU21v&#10;nFG3D6WIIexTVFCF0KZS+qIig35kW+LIna0zGCJ0pdQObzHcNHKSJB/SYM2xocKWNhUVl/3VKHC7&#10;4ifbXda/XeOOp/wz678P+Vqp12G/moEI1Id/8dO91XH++3gCj2/iCXJx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3erN8MAAADdAAAADwAAAAAAAAAAAAAAAACYAgAAZHJzL2Rv&#10;d25yZXYueG1sUEsFBgAAAAAEAAQA9QAAAIgDAAAAAA==&#10;" fillcolor="#ed7d31" strokeweight="0"/>
            <v:oval id="Oval 416" o:spid="_x0000_s1603" style="position:absolute;left:7740;top:11741;width:413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BuSsIA&#10;AADdAAAADwAAAGRycy9kb3ducmV2LnhtbERPzWoCMRC+C75DGKE3zW6VbdkaRaSiHnpw6wMMmzFZ&#10;3EyWTarr25tCobf5+H5nuR5cK27Uh8azgnyWgSCuvW7YKDh/76bvIEJE1th6JgUPCrBejUdLLLW/&#10;84luVTQihXAoUYGNsSulDLUlh2HmO+LEXXzvMCbYG6l7vKdw18rXLCukw4ZTg8WOtpbqa/XjFDTH&#10;YnFcmL2xhTkPbR6/PndvWqmXybD5ABFpiP/iP/dBp/nzfA6/36QT5Oo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3IG5KwgAAAN0AAAAPAAAAAAAAAAAAAAAAAJgCAABkcnMvZG93&#10;bnJldi54bWxQSwUGAAAAAAQABAD1AAAAhwMAAAAA&#10;" filled="f" strokecolor="#ed7d31" strokeweight=".45pt"/>
            <v:oval id="Oval 417" o:spid="_x0000_s1604" style="position:absolute;left:7054;top:6711;width:407;height:42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9KW2MQA&#10;AADdAAAADwAAAGRycy9kb3ducmV2LnhtbERP32vCMBB+H/g/hBv4NlM3GVKNMmWDwUCsVXy9Nbe2&#10;2FxKEmv9781A8O0+vp83X/amER05X1tWMB4lIIgLq2suFezzr5cpCB+QNTaWScGVPCwXg6c5ptpe&#10;OKNuF0oRQ9inqKAKoU2l9EVFBv3ItsSR+7POYIjQlVI7vMRw08jXJHmXBmuODRW2tK6oOO3ORoHb&#10;Fptse1odusYdf/PPrP/Z5yulhs/9xwxEoD48xHf3t47z38YT+P8mni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vSltjEAAAA3QAAAA8AAAAAAAAAAAAAAAAAmAIAAGRycy9k&#10;b3ducmV2LnhtbFBLBQYAAAAABAAEAPUAAACJAwAAAAA=&#10;" fillcolor="#ed7d31" strokeweight="0"/>
            <v:oval id="Oval 418" o:spid="_x0000_s1605" style="position:absolute;left:7054;top:6705;width:407;height:4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4VTpcMA&#10;AADdAAAADwAAAGRycy9kb3ducmV2LnhtbERPzWoCMRC+C32HMAVvml2127IapUilevDgzwMMmzFZ&#10;upksm1TXtzcFobf5+H5nsepdI67UhdqzgnycgSCuvK7ZKDifNqMPECEia2w8k4I7BVgtXwYLLLW/&#10;8YGux2hECuFQogIbY1tKGSpLDsPYt8SJu/jOYUywM1J3eEvhrpGTLCukw5pTg8WW1paqn+OvU1Dv&#10;itluZr6NLcy5b/K4/9q8a6WGr/3nHESkPv6Ln+6tTvOn+Rv8fZNOkM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4VTpcMAAADdAAAADwAAAAAAAAAAAAAAAACYAgAAZHJzL2Rv&#10;d25yZXYueG1sUEsFBgAAAAAEAAQA9QAAAIgDAAAAAA==&#10;" filled="f" strokecolor="#ed7d31" strokeweight=".45pt"/>
            <v:rect id="Rectangle 419" o:spid="_x0000_s1606" style="position:absolute;left:10725;top:9182;width:387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Jd2j78A&#10;AADdAAAADwAAAGRycy9kb3ducmV2LnhtbERP24rCMBB9X/Afwgi+rakKItUoIgiu7IvVDxia6QWT&#10;SUmi7f69WRB8m8O5zmY3WCOe5EPrWMFsmoEgLp1uuVZwux6/VyBCRNZoHJOCPwqw246+Nphr1/OF&#10;nkWsRQrhkKOCJsYulzKUDVkMU9cRJ65y3mJM0NdSe+xTuDVynmVLabHl1NBgR4eGynvxsArktTj2&#10;q8L4zJ3n1a/5OV0qckpNxsN+DSLSED/it/uk0/zFbAn/36QT5PY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8l3aPvwAAAN0AAAAPAAAAAAAAAAAAAAAAAJgCAABkcnMvZG93bnJl&#10;di54bWxQSwUGAAAAAAQABAD1AAAAhAMAAAAA&#10;" filled="f" stroked="f">
              <v:textbox style="mso-next-textbox:#Rectangle 419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0</w:t>
                    </w:r>
                  </w:p>
                </w:txbxContent>
              </v:textbox>
            </v:rect>
            <v:rect id="Rectangle 420" o:spid="_x0000_s1607" style="position:absolute;left:10725;top:7689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9vTFMAA&#10;AADdAAAADwAAAGRycy9kb3ducmV2LnhtbERP24rCMBB9F/yHMIJvmqrgSjWKCIK7+GL1A4ZmesFk&#10;UpJou3+/WVjYtzmc6+wOgzXiTT60jhUs5hkI4tLplmsFj/t5tgERIrJG45gUfFOAw3482mGuXc83&#10;ehexFimEQ44Kmhi7XMpQNmQxzF1HnLjKeYsxQV9L7bFP4dbIZZatpcWWU0ODHZ0aKp/FyyqQ9+Lc&#10;bwrjM/e1rK7m83KryCk1nQzHLYhIQ/wX/7kvOs1fLT7g95t0gtz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9vTFMAAAADdAAAADwAAAAAAAAAAAAAAAACYAgAAZHJzL2Rvd25y&#10;ZXYueG1sUEsFBgAAAAAEAAQA9QAAAIUDAAAAAA==&#10;" filled="f" stroked="f">
              <v:textbox style="mso-next-textbox:#Rectangle 420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2</w:t>
                    </w:r>
                  </w:p>
                </w:txbxContent>
              </v:textbox>
            </v:rect>
            <v:rect id="Rectangle 421" o:spid="_x0000_s1608" style="position:absolute;left:10725;top:6197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RHZsMA&#10;AADdAAAADwAAAGRycy9kb3ducmV2LnhtbESP3WoCMRCF74W+Q5hC7zSrBZHVKKUgaOmNqw8wbGZ/&#10;aDJZktRd375zUfBuhnPmnG92h8k7daeY+sAGlosCFHEdbM+tgdv1ON+AShnZogtMBh6U4LB/me2w&#10;tGHkC92r3CoJ4VSigS7nodQ61R15TIswEIvWhOgxyxpbbSOOEu6dXhXFWnvsWRo6HOizo/qn+vUG&#10;9LU6jpvKxSJ8rZpvdz5dGgrGvL1OH1tQmab8NP9fn6zgvy8FV76REfT+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kRHZsMAAADdAAAADwAAAAAAAAAAAAAAAACYAgAAZHJzL2Rv&#10;d25yZXYueG1sUEsFBgAAAAAEAAQA9QAAAIgDAAAAAA==&#10;" filled="f" stroked="f">
              <v:textbox style="mso-next-textbox:#Rectangle 421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4</w:t>
                    </w:r>
                  </w:p>
                </w:txbxContent>
              </v:textbox>
            </v:rect>
            <v:rect id="Rectangle 422" o:spid="_x0000_s1609" style="position:absolute;left:10725;top:4705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Qji/cAA&#10;AADdAAAADwAAAGRycy9kb3ducmV2LnhtbERP24rCMBB9F/yHMIJvmqqwuNUoIgi6+GLdDxia6QWT&#10;SUmytvv3ZkHYtzmc62z3gzXiST60jhUs5hkI4tLplmsF3/fTbA0iRGSNxjEp+KUA+914tMVcu55v&#10;9CxiLVIIhxwVNDF2uZShbMhimLuOOHGV8xZjgr6W2mOfwq2Ryyz7kBZbTg0NdnRsqHwUP1aBvBen&#10;fl0Yn7mvZXU1l/OtIqfUdDIcNiAiDfFf/HafdZq/WnzC3zfpBLl7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Qji/cAAAADdAAAADwAAAAAAAAAAAAAAAACYAgAAZHJzL2Rvd25y&#10;ZXYueG1sUEsFBgAAAAAEAAQA9QAAAIUDAAAAAA==&#10;" filled="f" stroked="f">
              <v:textbox style="mso-next-textbox:#Rectangle 422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6</w:t>
                    </w:r>
                  </w:p>
                </w:txbxContent>
              </v:textbox>
            </v:rect>
            <v:rect id="Rectangle 423" o:spid="_x0000_s1610" style="position:absolute;left:10725;top:3225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6B3cQA&#10;AADdAAAADwAAAGRycy9kb3ducmV2LnhtbESPzWoDMQyE74W8g1Ght8bbLZSwjRNCIJCGXrLJA4i1&#10;9ofa8mI72e3bR4dCbxIzmvm03s7eqTvFNAQ28LYsQBE3wQ7cGbheDq8rUCkjW3SBycAvJdhuFk9r&#10;rGyY+Ez3OndKQjhVaKDPeay0Tk1PHtMyjMSitSF6zLLGTtuIk4R7p8ui+NAeB5aGHkfa99T81Ddv&#10;QF/qw7SqXSzCqWy/3dfx3FIw5uV53n2CyjTnf/Pf9dEK/nsp/PKNjKA3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Jegd3EAAAA3QAAAA8AAAAAAAAAAAAAAAAAmAIAAGRycy9k&#10;b3ducmV2LnhtbFBLBQYAAAAABAAEAPUAAACJAwAAAAA=&#10;" filled="f" stroked="f">
              <v:textbox style="mso-next-textbox:#Rectangle 423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8</w:t>
                    </w:r>
                  </w:p>
                </w:txbxContent>
              </v:textbox>
            </v:rect>
            <v:rect id="Rectangle 424" o:spid="_x0000_s1611" style="position:absolute;left:11049;top:2432;width:1651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RIkRsAA&#10;AADdAAAADwAAAGRycy9kb3ducmV2LnhtbERP24rCMBB9X/Afwgi+rakVFukaZVkQVHyx+gFDM72w&#10;yaQk0da/N4Kwb3M411lvR2vEnXzoHCtYzDMQxJXTHTcKrpfd5wpEiMgajWNS8KAA283kY42FdgOf&#10;6V7GRqQQDgUqaGPsCylD1ZLFMHc9ceJq5y3GBH0jtcchhVsj8yz7khY7Tg0t9vTbUvVX3qwCeSl3&#10;w6o0PnPHvD6Zw/5ck1NqNh1/vkFEGuO/+O3e6zR/mS/g9U06QW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RIkRsAAAADdAAAADwAAAAAAAAAAAAAAAACYAgAAZHJzL2Rvd25y&#10;ZXYueG1sUEsFBgAAAAAEAAQA9QAAAIUDAAAAAA==&#10;" filled="f" stroked="f">
              <v:textbox style="mso-next-textbox:#Rectangle 424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Color</w:t>
                    </w:r>
                  </w:p>
                </w:txbxContent>
              </v:textbox>
            </v:rect>
            <v:rect id="Rectangle 425" o:spid="_x0000_s1612" style="position:absolute;left:17075;top:6038;width:1905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C6McAA&#10;AADdAAAADwAAAGRycy9kb3ducmV2LnhtbERP24rCMBB9F/yHMMK+aWqFRbpGEUFQ2RfrfsDQTC+Y&#10;TEoSbf17s7Cwb3M419nsRmvEk3zoHCtYLjIQxJXTHTcKfm7H+RpEiMgajWNS8KIAu+10ssFCu4Gv&#10;9CxjI1IIhwIVtDH2hZShasliWLieOHG18xZjgr6R2uOQwq2ReZZ9Sosdp4YWezq0VN3Lh1Ugb+Vx&#10;WJfGZ+6S19/mfLrW5JT6mI37LxCRxvgv/nOfdJq/ynP4/SadILd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cC6McAAAADdAAAADwAAAAAAAAAAAAAAAACYAgAAZHJzL2Rvd25y&#10;ZXYueG1sUEsFBgAAAAAEAAQA9QAAAIUDAAAAAA==&#10;" filled="f" stroked="f">
              <v:textbox style="mso-next-textbox:#Rectangle 425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Flavor</w:t>
                    </w:r>
                  </w:p>
                </w:txbxContent>
              </v:textbox>
            </v:rect>
            <v:rect id="Rectangle 426" o:spid="_x0000_s1613" style="position:absolute;left:17075;top:12249;width:2381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wfqsAA&#10;AADdAAAADwAAAGRycy9kb3ducmV2LnhtbERP24rCMBB9F/Yfwgj7pqkVFqlGEUFwxRerHzA00wsm&#10;k5JkbffvzYKwb3M419nsRmvEk3zoHCtYzDMQxJXTHTcK7rfjbAUiRGSNxjEp+KUAu+3HZIOFdgNf&#10;6VnGRqQQDgUqaGPsCylD1ZLFMHc9ceJq5y3GBH0jtcchhVsj8yz7khY7Tg0t9nRoqXqUP1aBvJXH&#10;YVUan7lzXl/M9+lak1Pqczru1yAijfFf/HafdJq/zJfw9006QW5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owfqsAAAADdAAAADwAAAAAAAAAAAAAAAACYAgAAZHJzL2Rvd25y&#10;ZXYueG1sUEsFBgAAAAAEAAQA9QAAAIUDAAAAAA==&#10;" filled="f" stroked="f">
              <v:textbox style="mso-next-textbox:#Rectangle 426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Texture</w:t>
                    </w:r>
                  </w:p>
                </w:txbxContent>
              </v:textbox>
            </v:rect>
            <v:rect id="Rectangle 427" o:spid="_x0000_s1614" style="position:absolute;left:10261;top:15843;width:3289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WH3sAA&#10;AADdAAAADwAAAGRycy9kb3ducmV2LnhtbERP22oCMRB9F/yHMIJvmnUtRVajiCDY0hdXP2DYzF4w&#10;mSxJdLd/3xQKfZvDuc7uMFojXuRD51jBapmBIK6c7rhRcL+dFxsQISJrNI5JwTcFOOynkx0W2g18&#10;pVcZG5FCOBSooI2xL6QMVUsWw9L1xImrnbcYE/SN1B6HFG6NzLPsXVrsODW02NOppepRPq0CeSvP&#10;w6Y0PnOfef1lPi7XmpxS89l43IKINMZ/8Z/7otP8df4Gv9+kE+T+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WWH3sAAAADdAAAADwAAAAAAAAAAAAAAAACYAgAAZHJzL2Rvd25y&#10;ZXYueG1sUEsFBgAAAAAEAAQA9QAAAIUDAAAAAA==&#10;" filled="f" stroked="f">
              <v:textbox style="mso-next-textbox:#Rectangle 427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Sweetness</w:t>
                    </w:r>
                  </w:p>
                </w:txbxContent>
              </v:textbox>
            </v:rect>
            <v:rect id="Rectangle 428" o:spid="_x0000_s1615" style="position:absolute;left:3917;top:12249;width:2794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ikiRcAA&#10;AADdAAAADwAAAGRycy9kb3ducmV2LnhtbERP22oCMRB9F/yHMIJvmnWlRVajiCDY0hdXP2DYzF4w&#10;mSxJdLd/3xQKfZvDuc7uMFojXuRD51jBapmBIK6c7rhRcL+dFxsQISJrNI5JwTcFOOynkx0W2g18&#10;pVcZG5FCOBSooI2xL6QMVUsWw9L1xImrnbcYE/SN1B6HFG6NzLPsXVrsODW02NOppepRPq0CeSvP&#10;w6Y0PnOfef1lPi7XmpxS89l43IKINMZ/8Z/7otP8df4Gv9+kE+T+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ikiRcAAAADdAAAADwAAAAAAAAAAAAAAAACYAgAAZHJzL2Rvd25y&#10;ZXYueG1sUEsFBgAAAAAEAAQA9QAAAIUDAAAAAA==&#10;" filled="f" stroked="f">
              <v:textbox style="mso-next-textbox:#Rectangle 428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Sourness</w:t>
                    </w:r>
                  </w:p>
                </w:txbxContent>
              </v:textbox>
            </v:rect>
            <v:rect id="Rectangle 429" o:spid="_x0000_s1616" style="position:absolute;left:3651;top:5575;width:2210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vu8MsAA&#10;AADdAAAADwAAAGRycy9kb3ducmV2LnhtbERP24rCMBB9X/Afwiz4tqZbQaQaZVkQVPbF6gcMzfSC&#10;yaQk0da/NwuCb3M411lvR2vEnXzoHCv4nmUgiCunO24UXM67ryWIEJE1Gsek4EEBtpvJxxoL7QY+&#10;0b2MjUghHApU0MbYF1KGqiWLYeZ64sTVzluMCfpGao9DCrdG5lm2kBY7Tg0t9vTbUnUtb1aBPJe7&#10;YVkan7ljXv+Zw/5Uk1Nq+jn+rEBEGuNb/HLvdZo/zxfw/006QW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vu8MsAAAADdAAAADwAAAAAAAAAAAAAAAACYAgAAZHJzL2Rvd25y&#10;ZXYueG1sUEsFBgAAAAAEAAQA9QAAAIUDAAAAAA==&#10;" filled="f" stroked="f">
              <v:textbox style="mso-next-textbox:#Rectangle 429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Overall</w:t>
                    </w:r>
                  </w:p>
                </w:txbxContent>
              </v:textbox>
            </v:rect>
            <v:rect id="Rectangle 430" o:spid="_x0000_s1617" style="position:absolute;left:2819;top:6508;width:4013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bcZqcAA&#10;AADdAAAADwAAAGRycy9kb3ducmV2LnhtbERP22oCMRB9F/yHMIJvmnWFVlajiCDY0hdXP2DYzF4w&#10;mSxJdLd/3xQKfZvDuc7uMFojXuRD51jBapmBIK6c7rhRcL+dFxsQISJrNI5JwTcFOOynkx0W2g18&#10;pVcZG5FCOBSooI2xL6QMVUsWw9L1xImrnbcYE/SN1B6HFG6NzLPsTVrsODW02NOppepRPq0CeSvP&#10;w6Y0PnOfef1lPi7XmpxS89l43IKINMZ/8Z/7otP8df4Ov9+kE+T+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bcZqcAAAADdAAAADwAAAAAAAAAAAAAAAACYAgAAZHJzL2Rvd25y&#10;ZXYueG1sUEsFBgAAAAAEAAQA9QAAAIUDAAAAAA==&#10;" filled="f" stroked="f">
              <v:textbox style="mso-next-textbox:#Rectangle 430;mso-fit-shape-to-text:t" inset="0,0,0,0">
                <w:txbxContent>
                  <w:p w:rsidR="00E452C6" w:rsidRPr="00E452C6" w:rsidRDefault="001E49D5">
                    <w:r w:rsidRPr="00E452C6">
                      <w:rPr>
                        <w:rFonts w:cs="Calibri"/>
                        <w:sz w:val="12"/>
                        <w:szCs w:val="12"/>
                      </w:rPr>
                      <w:t>Acceptability</w:t>
                    </w:r>
                  </w:p>
                </w:txbxContent>
              </v:textbox>
            </v:rect>
            <v:shape id="Freeform 431" o:spid="_x0000_s1618" style="position:absolute;left:8610;top:1143;width:1746;height:184;visibility:visible;mso-wrap-style:square;v-text-anchor:top" coordsize="2848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RtQysYA&#10;AADdAAAADwAAAGRycy9kb3ducmV2LnhtbESPT0vDQBDF70K/wzIFb3ZjikXTbksrioKnVqHXITv5&#10;g9nZsLs2ST+9cxC8zfDevPebzW50nbpQiK1nA/eLDBRx6W3LtYGvz9e7R1AxIVvsPJOBiSLstrOb&#10;DRbWD3ykyynVSkI4FmigSakvtI5lQw7jwvfEolU+OEyyhlrbgIOEu07nWbbSDluWhgZ7em6o/D79&#10;OAP16vqRP5wPT+E6vWRhGqplequMuZ2P+zWoRGP6N/9dv1vBX+aCK9/ICHr7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RtQysYAAADdAAAADwAAAAAAAAAAAAAAAACYAgAAZHJz&#10;L2Rvd25yZXYueG1sUEsFBgAAAAAEAAQA9QAAAIsDAAAAAA==&#10;" path="m144,l2704,v80,,144,65,144,144c2848,224,2784,288,2704,288r-2560,c65,288,,224,,144,,65,65,,144,xe" fillcolor="#5b9bd5" strokecolor="#5b9bd5" strokeweight=".1pt">
              <v:stroke joinstyle="bevel"/>
              <v:path arrowok="t" o:connecttype="custom" o:connectlocs="8829,0;165796,0;174625,9208;165796,18415;8829,18415;0,9208;8829,0" o:connectangles="0,0,0,0,0,0,0"/>
            </v:shape>
            <v:oval id="Oval 432" o:spid="_x0000_s1619" style="position:absolute;left:9264;top:1022;width:413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gutMIA&#10;AADdAAAADwAAAGRycy9kb3ducmV2LnhtbERPS4vCMBC+L/gfwgh7W1MryFqN4gNlwZMPPA/N2Fab&#10;SUmytv77jSDsbT6+58wWnanFg5yvLCsYDhIQxLnVFRcKzqft1zcIH5A11pZJwZM8LOa9jxlm2rZ8&#10;oMcxFCKGsM9QQRlCk0np85IM+oFtiCN3tc5giNAVUjtsY7ipZZokY2mw4thQYkPrkvL78dcoWF3d&#10;rroN18W+XbXNNhldNvaQKvXZ75ZTEIG68C9+u390nD9KJ/D6Jp4g5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CC60wgAAAN0AAAAPAAAAAAAAAAAAAAAAAJgCAABkcnMvZG93&#10;bnJldi54bWxQSwUGAAAAAAQABAD1AAAAhwMAAAAA&#10;" fillcolor="#5b9bd5" strokeweight="0"/>
            <v:oval id="Oval 433" o:spid="_x0000_s1620" style="position:absolute;left:9264;top:1022;width:413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7hF8UA&#10;AADdAAAADwAAAGRycy9kb3ducmV2LnhtbESPQWsCQQyF7wX/wxChtzprBSlbR1GhIO1Bqu097qSz&#10;izuZ7U7U7b9vDoXeEt7Le18WqyG25kp9bhI7mE4KMMRV8g0HBx/Hl4cnMFmQPbaJycEPZVgtR3cL&#10;LH268TtdDxKMhnAu0UEt0pXW5qqmiHmSOmLVvlIfUXTtg/U93jQ8tvaxKOY2YsPaUGNH25qq8+ES&#10;HeQh7D9tkMtGzrv96ymcwvz7zbn78bB+BiM0yL/573rnFX82U379Rkewy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vuEXxQAAAN0AAAAPAAAAAAAAAAAAAAAAAJgCAABkcnMv&#10;ZG93bnJldi54bWxQSwUGAAAAAAQABAD1AAAAigMAAAAA&#10;" filled="f" strokecolor="#5b9bd5" strokeweight=".45pt"/>
            <v:rect id="Rectangle 434" o:spid="_x0000_s1621" style="position:absolute;left:10439;top:736;width:806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Muym8AA&#10;AADdAAAADwAAAGRycy9kb3ducmV2LnhtbERP24rCMBB9F/Yfwgi+2VSFRbpGWQRBxRfrfsDQTC9s&#10;MilJ1ta/N4Kwb3M419nsRmvEnXzoHCtYZDkI4srpjhsFP7fDfA0iRGSNxjEpeFCA3fZjssFCu4Gv&#10;dC9jI1IIhwIVtDH2hZShasliyFxPnLjaeYsxQd9I7XFI4dbIZZ5/Sosdp4YWe9q3VP2Wf1aBvJWH&#10;YV0an7vzsr6Y0/Fak1NqNh2/v0BEGuO/+O0+6jR/tVrA65t0gtw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Muym8AAAADdAAAADwAAAAAAAAAAAAAAAACYAgAAZHJzL2Rvd25y&#10;ZXYueG1sUEsFBgAAAAAEAAQA9QAAAIUDAAAAAA==&#10;" filled="f" stroked="f">
              <v:textbox style="mso-next-textbox:#Rectangle 434;mso-fit-shape-to-text:t" inset="0,0,0,0">
                <w:txbxContent>
                  <w:p w:rsidR="00E452C6" w:rsidRPr="00E452C6" w:rsidRDefault="00E452C6">
                    <w:proofErr w:type="gramStart"/>
                    <w:r w:rsidRPr="00E452C6">
                      <w:rPr>
                        <w:rFonts w:cs="Calibri"/>
                        <w:sz w:val="12"/>
                        <w:szCs w:val="12"/>
                      </w:rPr>
                      <w:t>bb</w:t>
                    </w:r>
                    <w:proofErr w:type="gramEnd"/>
                  </w:p>
                </w:txbxContent>
              </v:textbox>
            </v:rect>
            <v:shape id="Freeform 435" o:spid="_x0000_s1622" style="position:absolute;left:11722;top:1143;width:1746;height:184;visibility:visible;mso-wrap-style:square;v-text-anchor:top" coordsize="2848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cQG9cUA&#10;AADdAAAADwAAAGRycy9kb3ducmV2LnhtbERPS2vCQBC+F/oflhF6Kc2milLSrKIFqfXmC/Q2ZKdJ&#10;bHY2ZtcY/71bELzNx/ecdNKZSrTUuNKygvcoBkGcWV1yrmC7mb99gHAeWWNlmRRcycFk/PyUYqLt&#10;hVfUrn0uQgi7BBUU3teJlC4ryKCLbE0cuF/bGPQBNrnUDV5CuKlkP45H0mDJoaHAmr4Kyv7WZ6Ng&#10;+DrTw59ttTm0u+NSn/aj771ZKvXS66afIDx1/iG+uxc6zB8M+vD/TThBjm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FxAb1xQAAAN0AAAAPAAAAAAAAAAAAAAAAAJgCAABkcnMv&#10;ZG93bnJldi54bWxQSwUGAAAAAAQABAD1AAAAigMAAAAA&#10;" path="m144,l2704,v80,,144,65,144,144c2848,224,2784,288,2704,288r-2560,c65,288,,224,,144,,65,65,,144,xe" fillcolor="#ed7d31" strokecolor="#ed7d31" strokeweight=".1pt">
              <v:stroke joinstyle="bevel"/>
              <v:path arrowok="t" o:connecttype="custom" o:connectlocs="8829,0;165796,0;174625,9208;165796,18415;8829,18415;0,9208;8829,0" o:connectangles="0,0,0,0,0,0,0"/>
            </v:shape>
            <v:oval id="Oval 436" o:spid="_x0000_s1623" style="position:absolute;left:12376;top:1022;width:412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45SzMMA&#10;AADdAAAADwAAAGRycy9kb3ducmV2LnhtbERP32vCMBB+H/g/hBN8m6krDKlGmbKBMBjWKnu9Nbe2&#10;2FxKktXuvzeC4Nt9fD9vuR5MK3pyvrGsYDZNQBCXVjdcKTgWH89zED4ga2wtk4J/8rBejZ6WmGl7&#10;4Zz6Q6hEDGGfoYI6hC6T0pc1GfRT2xFH7tc6gyFCV0nt8BLDTStfkuRVGmw4NtTY0bam8nz4Mwrc&#10;vvzK9+fNqW/d90/xng+fx2Kj1GQ8vC1ABBrCQ3x373Scn6Yp3L6JJ8jV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45SzMMAAADdAAAADwAAAAAAAAAAAAAAAACYAgAAZHJzL2Rv&#10;d25yZXYueG1sUEsFBgAAAAAEAAQA9QAAAIgDAAAAAA==&#10;" fillcolor="#ed7d31" strokeweight="0"/>
            <v:oval id="Oval 437" o:spid="_x0000_s1624" style="position:absolute;left:12376;top:1022;width:412;height:4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3yqXsIA&#10;AADdAAAADwAAAGRycy9kb3ducmV2LnhtbERPzWoCMRC+F3yHMEJvNWtd1rI1SikV68GDqw8wbMZk&#10;cTNZNqmub98Igrf5+H5nsRpcKy7Uh8azgukkA0Fce92wUXA8rN8+QISIrLH1TApuFGC1HL0ssNT+&#10;ynu6VNGIFMKhRAU2xq6UMtSWHIaJ74gTd/K9w5hgb6Tu8ZrCXSvfs6yQDhtODRY7+rZUn6s/p6DZ&#10;Fvk2NxtjC3Mc2mnc/aznWqnX8fD1CSLSEJ/ih/tXp/mzWQ73b9IJcvk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fKpewgAAAN0AAAAPAAAAAAAAAAAAAAAAAJgCAABkcnMvZG93&#10;bnJldi54bWxQSwUGAAAAAAQABAD1AAAAhwMAAAAA&#10;" filled="f" strokecolor="#ed7d31" strokeweight=".45pt"/>
            <v:rect id="Rectangle 438" o:spid="_x0000_s1625" style="position:absolute;left:13544;top:736;width:946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/C0mMAA&#10;AADdAAAADwAAAGRycy9kb3ducmV2LnhtbERP24rCMBB9F/yHMIJvmqoo0jWKCIIuvlj3A4ZmesFk&#10;UpKs7f79ZmHBtzmc6+wOgzXiRT60jhUs5hkI4tLplmsFX4/zbAsiRGSNxjEp+KEAh/14tMNcu57v&#10;9CpiLVIIhxwVNDF2uZShbMhimLuOOHGV8xZjgr6W2mOfwq2RyyzbSIstp4YGOzo1VD6Lb6tAPopz&#10;vy2Mz9znsrqZ6+VekVNqOhmOHyAiDfEt/ndfdJq/Wq3h75t0gtz/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/C0mMAAAADdAAAADwAAAAAAAAAAAAAAAACYAgAAZHJzL2Rvd25y&#10;ZXYueG1sUEsFBgAAAAAEAAQA9QAAAIUDAAAAAA==&#10;" filled="f" stroked="f">
              <v:textbox style="mso-next-textbox:#Rectangle 438;mso-fit-shape-to-text:t" inset="0,0,0,0">
                <w:txbxContent>
                  <w:p w:rsidR="00E452C6" w:rsidRPr="00E452C6" w:rsidRDefault="00E452C6">
                    <w:proofErr w:type="gramStart"/>
                    <w:r w:rsidRPr="00E452C6">
                      <w:rPr>
                        <w:rFonts w:cs="Calibri"/>
                        <w:sz w:val="12"/>
                        <w:szCs w:val="12"/>
                      </w:rPr>
                      <w:t>wb</w:t>
                    </w:r>
                    <w:proofErr w:type="gramEnd"/>
                  </w:p>
                </w:txbxContent>
              </v:textbox>
            </v:rect>
            <v:rect id="Rectangle 439" o:spid="_x0000_s1626" style="position:absolute;left:25;top:25;width:22809;height:1814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vJtMQA&#10;AADdAAAADwAAAGRycy9kb3ducmV2LnhtbERPS4vCMBC+L/gfwgh7W1OVutI1irgIehIfyO5tbGbb&#10;YjMpTdT4740g7G0+vudMZsHU4kqtqywr6PcSEMS51RUXCg775ccYhPPIGmvLpOBODmbTztsEM21v&#10;vKXrzhcihrDLUEHpfZNJ6fKSDLqebYgj92dbgz7CtpC6xVsMN7UcJMlIGqw4NpTY0KKk/Ly7GAWf&#10;afq7Hvd/Tv4Uwub7eE+T/TJV6r0b5l8gPAX/L365VzrOHw5H8PwmniC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TrybTEAAAA3QAAAA8AAAAAAAAAAAAAAAAAmAIAAGRycy9k&#10;b3ducmV2LnhtbFBLBQYAAAAABAAEAPUAAACJAwAAAAA=&#10;" filled="f" strokecolor="#d9d9d9" strokeweight=".45pt">
              <v:stroke joinstyle="round"/>
            </v:rect>
            <v:rect id="Rectangle 440" o:spid="_x0000_s1627" style="position:absolute;left:17094;top:1428;width:4172;height:170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7g0/sQA&#10;AADdAAAADwAAAGRycy9kb3ducmV2LnhtbERPTWvCQBC9C/0PyxR60902mmqajZSCIFQPVcHrkB2T&#10;0Oxsml01/ffdguBtHu9z8uVgW3Gh3jeONTxPFAji0pmGKw2H/Wo8B+EDssHWMWn4JQ/L4mGUY2bc&#10;lb/osguViCHsM9RQh9BlUvqyJot+4jriyJ1cbzFE2FfS9HiN4baVL0ql0mLDsaHGjj5qKr93Z6sB&#10;06n52Z6Szf7znOKiGtRqdlRaPz0O728gAg3hLr651ybOT5JX+P8mniC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e4NP7EAAAA3QAAAA8AAAAAAAAAAAAAAAAAmAIAAGRycy9k&#10;b3ducmV2LnhtbFBLBQYAAAAABAAEAPUAAACJAwAAAAA=&#10;" stroked="f"/>
            <v:rect id="Rectangle 441" o:spid="_x0000_s1628" style="position:absolute;left:17094;top:1428;width:4172;height:170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SEzsUA&#10;AADdAAAADwAAAGRycy9kb3ducmV2LnhtbESPT2vCQBDF7wW/wzKCt7qxQtHoKiKUVgrFf+B1yI7J&#10;YnY2ZFeTfvvOoeBthvfmvd8s172v1YPa6AIbmIwzUMRFsI5LA+fTx+sMVEzIFuvAZOCXIqxXg5cl&#10;5jZ0fKDHMZVKQjjmaKBKqcm1jkVFHuM4NMSiXUPrMcnaltq22Em4r/Vblr1rj46locKGthUVt+Pd&#10;Gwhp9nk6XMjV91358925zbyhvTGjYb9ZgErUp6f5//rLCv50KrjyjYy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HFITOxQAAAN0AAAAPAAAAAAAAAAAAAAAAAJgCAABkcnMv&#10;ZG93bnJldi54bWxQSwUGAAAAAAQABAD1AAAAigMAAAAA&#10;" filled="f" strokecolor="#41719c" strokeweight=".6pt"/>
            <v:rect id="Rectangle 442" o:spid="_x0000_s1629" style="position:absolute;left:17691;top:1727;width:2825;height:252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r2+ncAA&#10;AADdAAAADwAAAGRycy9kb3ducmV2LnhtbERP24rCMBB9X/Afwgi+rakKi1uNIoKgsi/W/YChmV4w&#10;mZQk2vr3RljYtzmc66y3gzXiQT60jhXMphkI4tLplmsFv9fD5xJEiMgajWNS8KQA283oY425dj1f&#10;6FHEWqQQDjkqaGLscilD2ZDFMHUdceIq5y3GBH0ttcc+hVsj51n2JS22nBoa7GjfUHkr7laBvBaH&#10;flkYn7nzvPoxp+OlIqfUZDzsViAiDfFf/Oc+6jR/sfiG9zfpBLl5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r2+ncAAAADdAAAADwAAAAAAAAAAAAAAAACYAgAAZHJzL2Rvd25y&#10;ZXYueG1sUEsFBgAAAAAEAAQA9QAAAIUDAAAAAA==&#10;" filled="f" stroked="f">
              <v:textbox style="mso-next-textbox:#Rectangle 442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4"/>
                        <w:szCs w:val="14"/>
                      </w:rPr>
                      <w:t>75 Days</w:t>
                    </w:r>
                  </w:p>
                </w:txbxContent>
              </v:textbox>
            </v:rect>
            <w10:anchorlock/>
          </v:group>
        </w:pict>
      </w:r>
    </w:p>
    <w:p w:rsidR="00E452C6" w:rsidRPr="001E49D5" w:rsidRDefault="00671A04" w:rsidP="00E452C6">
      <w:pPr>
        <w:spacing w:line="240" w:lineRule="auto"/>
        <w:jc w:val="center"/>
        <w:rPr>
          <w:rFonts w:ascii="Times New Roman" w:hAnsi="Times New Roman"/>
        </w:rPr>
      </w:pPr>
      <w:r w:rsidRPr="001E49D5">
        <w:rPr>
          <w:rFonts w:ascii="Times New Roman" w:hAnsi="Times New Roman"/>
          <w:noProof/>
        </w:rPr>
      </w:r>
      <w:r w:rsidRPr="001E49D5">
        <w:rPr>
          <w:rFonts w:ascii="Times New Roman" w:hAnsi="Times New Roman"/>
        </w:rPr>
        <w:pict>
          <v:group id="Canvas 1393" o:spid="_x0000_s1522" editas="canvas" style="width:182.7pt;height:140.8pt;mso-position-horizontal-relative:char;mso-position-vertical-relative:line" coordsize="23202,178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">
            <v:shape id="_x0000_s1523" type="#_x0000_t75" style="position:absolute;width:23202;height:17881;visibility:visible" stroked="t">
              <v:fill o:detectmouseclick="t"/>
              <v:path o:connecttype="none"/>
            </v:shape>
            <v:rect id="Rectangle 446" o:spid="_x0000_s1524" style="position:absolute;left:25;top:25;width:23152;height:1780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SgsMQA&#10;AADdAAAADwAAAGRycy9kb3ducmV2LnhtbERPTWvCQBC9F/oflin0UnRjq6Kpq5TQgnrS6MXbkB2T&#10;0Oxsmtlq/PfdQqG3ebzPWax616gLdVJ7NjAaJqCIC29rLg0cDx+DGSgJyBYbz2TgRgKr5f3dAlPr&#10;r7ynSx5KFUNYUjRQhdCmWktRkUMZ+pY4cmffOQwRdqW2HV5juGv0c5JMtcOaY0OFLWUVFZ/5tzOA&#10;blOON1/zbS5HeZ8cnrKdnDJjHh/6t1dQgfrwL/5zr22c/zIewe838QS9/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B0oLDEAAAA3QAAAA8AAAAAAAAAAAAAAAAAmAIAAGRycy9k&#10;b3ducmV2LnhtbFBLBQYAAAAABAAEAPUAAACJAwAAAAA=&#10;" strokeweight="2.25pt"/>
            <v:shape id="Freeform 447" o:spid="_x0000_s1525" style="position:absolute;left:6902;top:3829;width:9969;height:11518;visibility:visible;mso-wrap-style:square;v-text-anchor:top" coordsize="16144,186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KIVU8UA&#10;AADdAAAADwAAAGRycy9kb3ducmV2LnhtbERPTWvCQBC9C/6HZYTedNNUq41ZxRYKUmmL0UOPY3aa&#10;BLOzIbvV9N+7guBtHu9z0mVnanGi1lWWFTyOIhDEudUVFwr2u/fhDITzyBpry6TgnxwsF/1eiom2&#10;Z97SKfOFCCHsElRQet8kUrq8JINuZBviwP3a1qAPsC2kbvEcwk0t4yh6lgYrDg0lNvRWUn7M/owC&#10;s/r+dB8HN/16XU829BJH3fbnqNTDoFvNQXjq/F18c691mP80juH6TThBLi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ohVTxQAAAN0AAAAPAAAAAAAAAAAAAAAAAJgCAABkcnMv&#10;ZG93bnJldi54bWxQSwUGAAAAAAQABAD1AAAAigMAAAAA&#10;" path="m8104,6960r2000,1152c10119,8120,10128,8136,10128,8153r,2320c10128,10491,10119,10506,10104,10515l8104,11667v-14,9,-33,9,-47,l6041,10515v-15,-8,-25,-24,-25,-42l6016,8153v,-17,10,-33,25,-41l8057,6960r47,83l6088,8195r24,-42l6112,10473r-24,-41l8104,11584r-47,l10057,10432r-25,41l10032,8153r25,42l8057,7043r47,-83xm8104,4640r4016,2320c12135,6968,12144,6984,12144,7001r,4624c12144,11643,12135,11658,12120,11667l8104,13987v-14,9,-33,9,-48,l4040,11667v-14,-9,-24,-24,-24,-42l4016,7001v,-17,10,-33,24,-41l8056,4640r48,83l4088,7043r24,-42l4112,11625r-24,-41l8104,13904r-48,l12072,11584r-24,41l12048,7001r24,42l8056,4723r48,-83xm8104,2320r6016,3472c14135,5800,14144,5816,14144,5833r,6960c14144,12811,14135,12826,14120,12835l8104,16307v-14,9,-33,9,-48,l2040,12835v-14,-9,-24,-24,-24,-42l2016,5833v,-17,10,-33,24,-41l8056,2320r48,83l2088,5875r24,-42l2112,12793r-24,-41l8104,16224r-48,l14072,12752r-24,41l14048,5833r24,42l8056,2403r48,-83xm8105,r8016,4640c16135,4649,16144,4664,16144,4681r,9264c16144,13963,16135,13978,16121,13987l8105,18627v-15,9,-34,9,-49,l24,13987c10,13978,,13963,,13945l,4681v,-17,10,-33,24,-41l8056,r48,83l72,4723r24,-42l96,13945r-24,-41l8104,18544r-48,l16072,13904r-24,41l16048,4681r24,42l8056,83,8105,xe" fillcolor="#d9d9d9" strokecolor="#d9d9d9" strokeweight=".1pt">
              <v:stroke joinstyle="bevel"/>
              <v:path arrowok="t" o:connecttype="custom" o:connectlocs="623958,501402;625440,647335;500451,721137;373053,649931;371510,503936;497549,430197;375956,506532;377438,647335;500451,716006;621056,644801;619512,503936;497549,435327;500451,286798;749936,432731;748454,721137;497487,864536;248002,718541;249485,430197;500451,291928;253931,432731;252449,716006;497487,859405;744007,718541;745489,435327;500451,286798;871961,358003;873443,790735;500451,1007935;125977,793331;124495,360537;497487,143399;128942,363133;130424,790735;500451,1002804;868997,788200;867514,360537;497487,148529;500513,0;996950,289332;995530,864536;497487,1151334;0,861940;1482,286798;500451,5130;5928,289332;4446,859405;497487,1146203;991022,861940;992504,291928;500513,0" o:connectangles="0,0,0,0,0,0,0,0,0,0,0,0,0,0,0,0,0,0,0,0,0,0,0,0,0,0,0,0,0,0,0,0,0,0,0,0,0,0,0,0,0,0,0,0,0,0,0,0,0,0"/>
              <o:lock v:ext="edit" verticies="t"/>
            </v:shape>
            <v:shape id="Freeform 448" o:spid="_x0000_s1526" style="position:absolute;left:7080;top:4337;width:9550;height:10572;visibility:visible;mso-wrap-style:square;v-text-anchor:top" coordsize="15462,171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ZkxI8YA&#10;AADdAAAADwAAAGRycy9kb3ducmV2LnhtbESP0WrCQBBF3wv9h2UKfZG6sWqR6EakNFB9MuoHDNkx&#10;G5KdTbPbmP69Wyj0bYZ75547m+1oWzFQ72vHCmbTBARx6XTNlYLLOX9ZgfABWWPrmBT8kIdt9viw&#10;wVS7Gxc0nEIlYgj7FBWYELpUSl8asuinriOO2tX1FkNc+0rqHm8x3LbyNUnepMWaI8FgR++Gyub0&#10;bSMknxWH5UeVN/h1YL+fHM152Cn1/DTu1iACjeHf/Hf9qWP9+WIOv9/EEWR2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ZkxI8YAAADdAAAADwAAAAAAAAAAAAAAAACYAgAAZHJz&#10;L2Rvd25yZXYueG1sUEsFBgAAAAAEAAQA9QAAAIsDAAAAAA==&#10;" path="m98,3958l7730,22v44,-22,96,-21,139,4l15085,4202v42,25,70,70,71,119l15460,12833v2,55,-27,106,-74,132l7866,17077v-48,26,-107,23,-152,-9l1090,12428v-34,-23,-55,-60,-60,-100l22,4104c12,4025,68,3953,147,3944v79,-10,151,46,160,125l1315,12293r-60,-100l7879,16833r-152,-9l15247,12712r-74,132l14869,4332r71,119l7724,275r138,3l230,4214v-70,37,-157,9,-194,-62c,4082,28,3995,98,3958xe" fillcolor="#5b9bd5" strokecolor="#5b9bd5" strokeweight=".1pt">
              <v:stroke joinstyle="bevel"/>
              <v:path arrowok="t" o:connecttype="custom" o:connectlocs="6053,244676;477458,1360;486044,1607;931754,259760;936139,267116;954916,793312;950346,801472;485859,1055668;476470,1055111;67326,768275;63620,762094;1359,253701;9080,243811;18962,251538;81223,759930;77517,753748;486662,1040584;477273,1040028;941760,785832;937189,793992;918412,267796;922798,275152;477088,17000;485611,17185;14206,260501;2224,256669;6053,244676" o:connectangles="0,0,0,0,0,0,0,0,0,0,0,0,0,0,0,0,0,0,0,0,0,0,0,0,0,0,0"/>
            </v:shape>
            <v:oval id="Oval 449" o:spid="_x0000_s1527" style="position:absolute;left:11684;top:4222;width:412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ZkisMA&#10;AADdAAAADwAAAGRycy9kb3ducmV2LnhtbERPS2vCQBC+F/oflil4azY+kBKziklRCp60pechOybR&#10;7GzY3Zr033cLgrf5+J6Tb0bTiRs531pWME1SEMSV1S3XCr4+d69vIHxA1thZJgW/5GGzfn7KMdN2&#10;4CPdTqEWMYR9hgqaEPpMSl81ZNAntieO3Nk6gyFCV0vtcIjhppOzNF1Kgy3HhgZ7Khuqrqcfo6A4&#10;u317mZb1YSiGfpfOv9/tcabU5GXcrkAEGsNDfHd/6Dh/vljA/zfxBLn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NZkisMAAADdAAAADwAAAAAAAAAAAAAAAACYAgAAZHJzL2Rv&#10;d25yZXYueG1sUEsFBgAAAAAEAAQA9QAAAIgDAAAAAA==&#10;" fillcolor="#5b9bd5" strokeweight="0"/>
            <v:oval id="Oval 450" o:spid="_x0000_s1528" style="position:absolute;left:11684;top:4222;width:412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M8x8sIA&#10;AADdAAAADwAAAGRycy9kb3ducmV2LnhtbERPTWsCMRC9F/ofwhS81WzVimyN0hYKogeptfdxM80u&#10;bibrZtT13xuh4G0e73Om887X6kRtrAIbeOlnoIiLYCt2BrY/X88TUFGQLdaBycCFIsxnjw9TzG04&#10;8zedNuJUCuGYo4FSpMm1jkVJHmM/NMSJ+wutR0mwddq2eE7hvtaDLBtrjxWnhhIb+iyp2G+O3kDs&#10;3PpXOzl+yH6xXu7czo0PK2N6T937GyihTu7if/fCpvnD0Svcvkkn6NkV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zzHywgAAAN0AAAAPAAAAAAAAAAAAAAAAAJgCAABkcnMvZG93&#10;bnJldi54bWxQSwUGAAAAAAQABAD1AAAAhwMAAAAA&#10;" filled="f" strokecolor="#5b9bd5" strokeweight=".45pt"/>
            <v:oval id="Oval 451" o:spid="_x0000_s1529" style="position:absolute;left:16141;top:6807;width:413;height:41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0hfZsMA&#10;AADdAAAADwAAAGRycy9kb3ducmV2LnhtbERPTWvCQBC9F/oflil4azZqEYlZxaQohZ6MpechOybR&#10;7GzY3Zr033cLhd7m8T4n302mF3dyvrOsYJ6kIIhrqztuFHycD89rED4ga+wtk4Jv8rDbPj7kmGk7&#10;8onuVWhEDGGfoYI2hCGT0tctGfSJHYgjd7HOYIjQNVI7HGO46eUiTVfSYMexocWBypbqW/VlFBQX&#10;d+yu87J5H4txOKTLz1d7Wig1e5r2GxCBpvAv/nO/6Th/+bKC32/iCXL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0hfZsMAAADdAAAADwAAAAAAAAAAAAAAAACYAgAAZHJzL2Rv&#10;d25yZXYueG1sUEsFBgAAAAAEAAQA9QAAAIgDAAAAAA==&#10;" fillcolor="#5b9bd5" strokeweight="0"/>
            <v:oval id="Oval 452" o:spid="_x0000_s1530" style="position:absolute;left:16141;top:6807;width:413;height:41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1EKHsIA&#10;AADdAAAADwAAAGRycy9kb3ducmV2LnhtbERPTWsCMRC9F/ofwhR602ytWNkapS0URA+itfdxM80u&#10;bibrZtT13xtB6G0e73Mms87X6kRtrAIbeOlnoIiLYCt2BrY/370xqCjIFuvAZOBCEWbTx4cJ5jac&#10;eU2njTiVQjjmaKAUaXKtY1GSx9gPDXHi/kLrURJsnbYtnlO4r/Ugy0baY8WpocSGvkoq9pujNxA7&#10;t/rVTo6fsp+vFju3c6PD0pjnp+7jHZRQJ//iu3tu0/zX4Rvcvkkn6OkV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HUQoewgAAAN0AAAAPAAAAAAAAAAAAAAAAAJgCAABkcnMvZG93&#10;bnJldi54bWxQSwUGAAAAAAQABAD1AAAAhwMAAAAA&#10;" filled="f" strokecolor="#5b9bd5" strokeweight=".45pt"/>
            <v:oval id="Oval 453" o:spid="_x0000_s1531" style="position:absolute;left:16325;top:12065;width:419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tuj8YA&#10;AADdAAAADwAAAGRycy9kb3ducmV2LnhtbESPT2vDMAzF74V+B6NCb63TP4yR1QlrR0thp3ZjZxGr&#10;SbZYDrbXZN9+Ogx2k3hP7/20K0fXqTuF2Ho2sFpmoIgrb1uuDby/HRePoGJCtth5JgM/FKEsppMd&#10;5tYPfKH7NdVKQjjmaKBJqc+1jlVDDuPS98Si3XxwmGQNtbYBBwl3nV5n2YN22LI0NNjToaHq6/rt&#10;DOxv4dR+rg7167Af+mO2+Xjxl7Ux89n4/AQq0Zj+zX/XZyv4m63gyjcygi5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Ztuj8YAAADdAAAADwAAAAAAAAAAAAAAAACYAgAAZHJz&#10;L2Rvd25yZXYueG1sUEsFBgAAAAAEAAQA9QAAAIsDAAAAAA==&#10;" fillcolor="#5b9bd5" strokeweight="0"/>
            <v:oval id="Oval 454" o:spid="_x0000_s1532" style="position:absolute;left:16325;top:12065;width:419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YI798IA&#10;AADdAAAADwAAAGRycy9kb3ducmV2LnhtbERPTWsCMRC9F/ofwhR602ytSN0apS0URA+itfdxM80u&#10;bibrZtT13xtB6G0e73Mms87X6kRtrAIbeOlnoIiLYCt2BrY/3703UFGQLdaBycCFIsymjw8TzG04&#10;85pOG3EqhXDM0UAp0uRax6Ikj7EfGuLE/YXWoyTYOm1bPKdwX+tBlo20x4pTQ4kNfZVU7DdHbyB2&#10;bvWrnRw/ZT9fLXZu50aHpTHPT93HOyihTv7Fd/fcpvmvwzHcvkkn6OkV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Zgjv3wgAAAN0AAAAPAAAAAAAAAAAAAAAAAJgCAABkcnMvZG93&#10;bnJldi54bWxQSwUGAAAAAAQABAD1AAAAhwMAAAAA&#10;" filled="f" strokecolor="#5b9bd5" strokeweight=".45pt"/>
            <v:oval id="Oval 455" o:spid="_x0000_s1533" style="position:absolute;left:11684;top:14611;width:412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jT0VMYA&#10;AADdAAAADwAAAGRycy9kb3ducmV2LnhtbESPQWvCQBCF74L/YRnBm25ULCV1E6pFEXrSlp6H7Jik&#10;zc6G3a1J/33nUOhthvfmvW925eg6dacQW88GVssMFHHlbcu1gfe34+IRVEzIFjvPZOCHIpTFdLLD&#10;3PqBL3S/plpJCMccDTQp9bnWsWrIYVz6nli0mw8Ok6yh1jbgIOGu0+sse9AOW5aGBns6NFR9Xb+d&#10;gf0tnNrP1aF+HfZDf8w2Hy/+sjZmPhufn0AlGtO/+e/6bAV/sxV++UZG0M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jT0VMYAAADdAAAADwAAAAAAAAAAAAAAAACYAgAAZHJz&#10;L2Rvd25yZXYueG1sUEsFBgAAAAAEAAQA9QAAAIsDAAAAAA==&#10;" fillcolor="#5b9bd5" strokeweight="0"/>
            <v:oval id="Oval 456" o:spid="_x0000_s1534" style="position:absolute;left:11684;top:14611;width:412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2hLMIA&#10;AADdAAAADwAAAGRycy9kb3ducmV2LnhtbERPTWsCMRC9C/0PYQq9adaWimyN0goFsQdR2/u4mWYX&#10;N5N1M+r6740geJvH+5zJrPO1OlEbq8AGhoMMFHERbMXOwO/2uz8GFQXZYh2YDFwowmz61JtgbsOZ&#10;13TaiFMphGOOBkqRJtc6FiV5jIPQECfuP7QeJcHWadviOYX7Wr9m2Uh7rDg1lNjQvKRivzl6A7Fz&#10;qz/t5Pgl+8VquXM7Nzr8GPPy3H1+gBLq5CG+uxc2zX97H8Ltm3SCnl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iLaEswgAAAN0AAAAPAAAAAAAAAAAAAAAAAJgCAABkcnMvZG93&#10;bnJldi54bWxQSwUGAAAAAAQABAD1AAAAhwMAAAAA&#10;" filled="f" strokecolor="#5b9bd5" strokeweight=".45pt"/>
            <v:oval id="Oval 457" o:spid="_x0000_s1535" style="position:absolute;left:7594;top:11741;width:413;height:41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rPuMIA&#10;AADdAAAADwAAAGRycy9kb3ducmV2LnhtbERPS4vCMBC+L/gfwgh7W1MrLlKN4gNlwZMPPA/N2Fab&#10;SUmytv77jSDsbT6+58wWnanFg5yvLCsYDhIQxLnVFRcKzqft1wSED8gaa8uk4EkeFvPexwwzbVs+&#10;0OMYChFD2GeooAyhyaT0eUkG/cA2xJG7WmcwROgKqR22MdzUMk2Sb2mw4thQYkPrkvL78dcoWF3d&#10;rroN18W+XbXNNhldNvaQKvXZ75ZTEIG68C9+u390nD8ap/D6Jp4g5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qs+4wgAAAN0AAAAPAAAAAAAAAAAAAAAAAJgCAABkcnMvZG93&#10;bnJldi54bWxQSwUGAAAAAAQABAD1AAAAhwMAAAAA&#10;" fillcolor="#5b9bd5" strokeweight="0"/>
            <v:oval id="Oval 458" o:spid="_x0000_s1536" style="position:absolute;left:7594;top:11741;width:413;height:41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OawMIA&#10;AADdAAAADwAAAGRycy9kb3ducmV2LnhtbERPTWsCMRC9C/0PYQq9abZKpWyNUoWC2INo2/u4mWYX&#10;N5N1M+r6740geJvH+5zJrPO1OlEbq8AGXgcZKOIi2Iqdgd+fr/47qCjIFuvAZOBCEWbTp94EcxvO&#10;vKHTVpxKIRxzNFCKNLnWsSjJYxyEhjhx/6H1KAm2TtsWzync13qYZWPtseLUUGJDi5KK/fboDcTO&#10;rf+0k+Nc9sv1aud2bnz4Nublufv8ACXUyUN8dy9tmj96G8Htm3SCnl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9s5rAwgAAAN0AAAAPAAAAAAAAAAAAAAAAAJgCAABkcnMvZG93&#10;bnJldi54bWxQSwUGAAAAAAQABAD1AAAAhwMAAAAA&#10;" filled="f" strokecolor="#5b9bd5" strokeweight=".45pt"/>
            <v:oval id="Oval 459" o:spid="_x0000_s1537" style="position:absolute;left:6972;top:6654;width:413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Q/yV8MA&#10;AADdAAAADwAAAGRycy9kb3ducmV2LnhtbERPTWvCQBC9F/wPywje6kbTFkndBLVYhJ60xfOQHZPU&#10;7GzY3Sbx37uFQm/zeJ+zLkbTip6cbywrWMwTEMSl1Q1XCr4+948rED4ga2wtk4IbeSjyycMaM20H&#10;PlJ/CpWIIewzVFCH0GVS+rImg35uO+LIXawzGCJ0ldQOhxhuWrlMkhdpsOHYUGNHu5rK6+nHKNhe&#10;3HvzvdhVH8N26PZJen6zx6VSs+m4eQURaAz/4j/3Qcf56fMT/H4TT5D5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Q/yV8MAAADdAAAADwAAAAAAAAAAAAAAAACYAgAAZHJzL2Rv&#10;d25yZXYueG1sUEsFBgAAAAAEAAQA9QAAAIgDAAAAAA==&#10;" fillcolor="#5b9bd5" strokeweight="0"/>
            <v:oval id="Oval 460" o:spid="_x0000_s1538" style="position:absolute;left:6972;top:6654;width:413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RanL8IA&#10;AADdAAAADwAAAGRycy9kb3ducmV2LnhtbERPTWvCQBC9C/0PyxR6M5taFEldpRUKUg9Sbe9jdroJ&#10;ZmfT7Kjx37tCwds83ufMFr1v1Im6WAc28JzloIjLYGt2Br53H8MpqCjIFpvAZOBCERbzh8EMCxvO&#10;/EWnrTiVQjgWaKASaQutY1mRx5iFljhxv6HzKAl2TtsOzyncN3qU5xPtsebUUGFLy4rKw/boDcTe&#10;bX60k+O7HFabz73bu8nf2pinx/7tFZRQL3fxv3tl0/yX8Rhu36QT9Pw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dFqcvwgAAAN0AAAAPAAAAAAAAAAAAAAAAAJgCAABkcnMvZG93&#10;bnJldi54bWxQSwUGAAAAAAQABAD1AAAAhwMAAAAA&#10;" filled="f" strokecolor="#5b9bd5" strokeweight=".45pt"/>
            <v:shape id="Freeform 461" o:spid="_x0000_s1539" style="position:absolute;left:7893;top:5918;width:8185;height:8420;visibility:visible;mso-wrap-style:square;v-text-anchor:top" coordsize="13258,136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kXOosIA&#10;AADdAAAADwAAAGRycy9kb3ducmV2LnhtbERPTUvDQBC9C/6HZYTe7KaWBo3dllKwrTcbBa9jdkyC&#10;2dmwOzbpv3cLBW/zeJ+zXI+uUycKsfVsYDbNQBFX3rZcG/h4f7l/BBUF2WLnmQycKcJ6dXuzxML6&#10;gY90KqVWKYRjgQYakb7QOlYNOYxT3xMn7tsHh5JgqLUNOKRw1+mHLMu1w5ZTQ4M9bRuqfspfZ+Ap&#10;/wwsb7MhfB36cpPtZbd9FWMmd+PmGZTQKP/iq/tg0/z5IofLN+kEvf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+Rc6iwgAAAN0AAAAPAAAAAAAAAAAAAAAAAJgCAABkcnMvZG93&#10;bnJldi54bWxQSwUGAAAAAAQABAD1AAAAhwMAAAAA&#10;" path="m115,2156l6435,12v36,-12,76,-10,110,7l11953,2675v41,20,70,59,78,105l13247,9724v11,60,-18,120,-71,150l6552,13586v-50,28,-112,24,-158,-11l778,9287v-32,-24,-52,-60,-56,-100l18,2307v-8,-79,50,-150,129,-158c226,2141,297,2199,305,2278r704,6880l953,9058r5616,4288l6411,13335,13035,9623r-71,150l11748,2829r78,105l6418,278r110,7l208,2429c132,2454,51,2414,25,2339,,2263,40,2182,115,2156xe" fillcolor="#ed7d31" strokecolor="#ed7d31" strokeweight=".1pt">
              <v:stroke joinstyle="bevel"/>
              <v:path arrowok="t" o:connecttype="custom" o:connectlocs="7100,133346;397280,742;404072,1175;737948,165446;742763,171940;817836,601418;813453,610695;404504,840278;394749,839598;48032,574390;44574,568205;1111,142685;9075,132913;18830,140892;62293,566412;58836,560227;405553,825435;395799,824754;804748,595171;800364,604449;725291,174970;730107,181464;396231,17194;403022,17627;12841,150231;1543,144664;7100,133346" o:connectangles="0,0,0,0,0,0,0,0,0,0,0,0,0,0,0,0,0,0,0,0,0,0,0,0,0,0,0"/>
            </v:shape>
            <v:oval id="Oval 462" o:spid="_x0000_s1540" style="position:absolute;left:11684;top:5803;width:412;height:42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qxb8QA&#10;AADdAAAADwAAAGRycy9kb3ducmV2LnhtbERP32vCMBB+H+x/CDfwbaZT3EY1ioqCMBjWOvZ6Nre2&#10;2FxKEmv33y8Dwbf7+H7ebNGbRnTkfG1ZwcswAUFcWF1zqeCYb5/fQfiArLGxTAp+ycNi/vgww1Tb&#10;K2fUHUIpYgj7FBVUIbSplL6oyKAf2pY4cj/WGQwRulJqh9cYbho5SpJXabDm2FBhS+uKivPhYhS4&#10;ffGZ7c+rr65x36d8k/Ufx3yl1OCpX05BBOrDXXxz73ScP568wf838QQ5/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1qsW/EAAAA3QAAAA8AAAAAAAAAAAAAAAAAmAIAAGRycy9k&#10;b3ducmV2LnhtbFBLBQYAAAAABAAEAPUAAACJAwAAAAA=&#10;" fillcolor="#ed7d31" strokeweight="0"/>
            <v:oval id="Oval 463" o:spid="_x0000_s1541" style="position:absolute;left:11684;top:5803;width:412;height:42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+5F+8YA&#10;AADdAAAADwAAAGRycy9kb3ducmV2LnhtbESPzW4CMQyE75X6DpEr9Vay/HSLtgSEEKhw6KGUB7A2&#10;Jll146w2AbZvXx+QerM145nPi9UQWnWlPjWRDYxHBSjiOtqGnYHT9+5lDiplZIttZDLwSwlWy8eH&#10;BVY23viLrsfslIRwqtCAz7mrtE61p4BpFDti0c6xD5hl7Z22Pd4kPLR6UhSlDtiwNHjsaOOp/jle&#10;goHmUM4OM/fhfOlOQzvOn9vdmzXm+WlYv4PKNOR/8/16bwV/+iq48o2MoJ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+5F+8YAAADdAAAADwAAAAAAAAAAAAAAAACYAgAAZHJz&#10;L2Rvd25yZXYueG1sUEsFBgAAAAAEAAQA9QAAAIsDAAAAAA==&#10;" filled="f" strokecolor="#ed7d31" strokeweight=".45pt"/>
            <v:oval id="Oval 464" o:spid="_x0000_s1542" style="position:absolute;left:15024;top:7448;width:412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7mAhsQA&#10;AADdAAAADwAAAGRycy9kb3ducmV2LnhtbERP32vCMBB+H+x/CDfwbaZTHFs1ioqCMBjWOvZ6Nre2&#10;2FxKEmv33y8Dwbf7+H7ebNGbRnTkfG1ZwcswAUFcWF1zqeCYb5/fQPiArLGxTAp+ycNi/vgww1Tb&#10;K2fUHUIpYgj7FBVUIbSplL6oyKAf2pY4cj/WGQwRulJqh9cYbho5SpJXabDm2FBhS+uKivPhYhS4&#10;ffGZ7c+rr65x36d8k/Ufx3yl1OCpX05BBOrDXXxz73ScP568w/838QQ5/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O5gIbEAAAA3QAAAA8AAAAAAAAAAAAAAAAAmAIAAGRycy9k&#10;b3ducmV2LnhtbFBLBQYAAAAABAAEAPUAAACJAwAAAAA=&#10;" fillcolor="#ed7d31" strokeweight="0"/>
            <v:oval id="Oval 465" o:spid="_x0000_s1543" style="position:absolute;left:15024;top:7448;width:412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/SDQMUA&#10;AADdAAAADwAAAGRycy9kb3ducmV2LnhtbESPQW/CMAyF70j7D5En7QYpGypTR0AIDW0cdqDwA6zG&#10;JBWNUzUZdP9+PkzazdZ7fu/zajOGTt1oSG1kA/NZAYq4ibZlZ+B82k9fQaWMbLGLTAZ+KMFm/TBZ&#10;YWXjnY90q7NTEsKpQgM+577SOjWeAqZZ7IlFu8QhYJZ1cNoOeJfw0Onnoih1wJalwWNPO0/Ntf4O&#10;BtpDuTgs3IfzpTuP3Tx/ve+X1pinx3H7BirTmP/Nf9efVvBfSuGXb2QEvf4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f9INAxQAAAN0AAAAPAAAAAAAAAAAAAAAAAJgCAABkcnMv&#10;ZG93bnJldi54bWxQSwUGAAAAAAQABAD1AAAAigMAAAAA&#10;" filled="f" strokecolor="#ed7d31" strokeweight=".45pt"/>
            <v:oval id="Oval 466" o:spid="_x0000_s1544" style="position:absolute;left:15773;top:11741;width:419;height:41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NGPcQA&#10;AADdAAAADwAAAGRycy9kb3ducmV2LnhtbERP32vCMBB+F/wfwg32pqkTZHSmZcoGwmBYq+z1bM62&#10;2FxKktXuv18GA9/u4/t563w0nRjI+daygsU8AUFcWd1yreBYvs+eQfiArLGzTAp+yEOeTSdrTLW9&#10;cUHDIdQihrBPUUETQp9K6auGDPq57Ykjd7HOYIjQ1VI7vMVw08mnJFlJgy3HhgZ72jZUXQ/fRoHb&#10;V5/F/ro5DZ37OpdvxfhxLDdKPT6Mry8gAo3hLv5373Scv1wt4O+beILM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OjRj3EAAAA3QAAAA8AAAAAAAAAAAAAAAAAmAIAAGRycy9k&#10;b3ducmV2LnhtbFBLBQYAAAAABAAEAPUAAACJAwAAAAA=&#10;" fillcolor="#ed7d31" strokeweight="0"/>
            <v:oval id="Oval 467" o:spid="_x0000_s1545" style="position:absolute;left:15773;top:11741;width:419;height:41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Gq4rMIA&#10;AADdAAAADwAAAGRycy9kb3ducmV2LnhtbERP24rCMBB9X/Afwgi+rakXqlSjiCiuD/vg5QOGZkyK&#10;zaQ0UevfbxYW9m0O5zrLdedq8aQ2VJ4VjIYZCOLS64qNgutl/zkHESKyxtozKXhTgPWq97HEQvsX&#10;n+h5jkakEA4FKrAxNoWUobTkMAx9Q5y4m28dxgRbI3WLrxTuajnOslw6rDg1WGxoa6m8nx9OQXXM&#10;p8epORibm2tXj+L3bj/TSg363WYBIlIX/8V/7i+d5k/yMfx+k06Qq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ariswgAAAN0AAAAPAAAAAAAAAAAAAAAAAJgCAABkcnMvZG93&#10;bnJldi54bWxQSwUGAAAAAAQABAD1AAAAhwMAAAAA&#10;" filled="f" strokecolor="#ed7d31" strokeweight=".45pt"/>
            <v:oval id="Oval 468" o:spid="_x0000_s1546" style="position:absolute;left:11684;top:14033;width:412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190cMA&#10;AADdAAAADwAAAGRycy9kb3ducmV2LnhtbERP32vCMBB+H/g/hBP2NlMnyKhGUXEgDMRah69nc7bF&#10;5lKSWOt/vwwGe7uP7+fNl71pREfO15YVjEcJCOLC6ppLBaf88+0DhA/IGhvLpOBJHpaLwcscU20f&#10;nFF3DKWIIexTVFCF0KZS+qIig35kW+LIXa0zGCJ0pdQOHzHcNPI9SabSYM2xocKWNhUVt+PdKHCH&#10;Yp8dbuvvrnHnS77N+q9TvlbqddivZiAC9eFf/Ofe6Th/Mp3A7zfxBLn4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D190cMAAADdAAAADwAAAAAAAAAAAAAAAACYAgAAZHJzL2Rv&#10;d25yZXYueG1sUEsFBgAAAAAEAAQA9QAAAIgDAAAAAA==&#10;" fillcolor="#ed7d31" strokeweight="0"/>
            <v:oval id="Oval 469" o:spid="_x0000_s1547" style="position:absolute;left:11684;top:14033;width:412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M+FQ8IA&#10;AADdAAAADwAAAGRycy9kb3ducmV2LnhtbERPzWoCMRC+F/oOYYTeala7rGU1SpGK9eDBrQ8wbMZk&#10;cTNZNqmub98Igrf5+H5nsRpcKy7Uh8azgsk4A0Fce92wUXD83bx/gggRWWPrmRTcKMBq+fqywFL7&#10;Kx/oUkUjUgiHEhXYGLtSylBbchjGviNO3Mn3DmOCvZG6x2sKd62cZlkhHTacGix2tLZUn6s/p6DZ&#10;FfkuN1tjC3Mc2kncf29mWqm30fA1BxFpiE/xw/2j0/yPIof7N+kEufw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gz4VDwgAAAN0AAAAPAAAAAAAAAAAAAAAAAJgCAABkcnMvZG93&#10;bnJldi54bWxQSwUGAAAAAAQABAD1AAAAhwMAAAAA&#10;" filled="f" strokecolor="#ed7d31" strokeweight=".45pt"/>
            <v:oval id="Oval 470" o:spid="_x0000_s1548" style="position:absolute;left:8216;top:11385;width:413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JhAPsQA&#10;AADdAAAADwAAAGRycy9kb3ducmV2LnhtbERP32vCMBB+F/wfwgl709SNiVSj6NhgMBBrFV/P5myL&#10;zaUkWe3++0UY7O0+vp+3XPemER05X1tWMJ0kIIgLq2suFRzzj/EchA/IGhvLpOCHPKxXw8ESU23v&#10;nFF3CKWIIexTVFCF0KZS+qIig35iW+LIXa0zGCJ0pdQO7zHcNPI5SWbSYM2xocKW3ioqbodvo8Dt&#10;i122v21PXePOl/w967+O+Vapp1G/WYAI1Id/8Z/7U8f5L7NXeHwTT5C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yYQD7EAAAA3QAAAA8AAAAAAAAAAAAAAAAAmAIAAGRycy9k&#10;b3ducmV2LnhtbFBLBQYAAAAABAAEAPUAAACJAwAAAAA=&#10;" fillcolor="#ed7d31" strokeweight="0"/>
            <v:oval id="Oval 471" o:spid="_x0000_s1549" style="position:absolute;left:8216;top:11385;width:413;height:41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1G+r8EA&#10;AADdAAAADwAAAGRycy9kb3ducmV2LnhtbERPzWoCMRC+F3yHMAVvNWuVWFajSFHUQw9aH2DYjMnS&#10;zWTZRF3f3hQKvc3H9zuLVe8bcaMu1oE1jEcFCOIqmJqthvP39u0DREzIBpvApOFBEVbLwcsCSxPu&#10;fKTbKVmRQziWqMGl1JZSxsqRxzgKLXHmLqHzmDLsrDQd3nO4b+R7USjpsebc4LClT0fVz+nqNdQH&#10;NT1M7c46Zc99M05fm+3MaD187ddzEIn69C/+c+9Nnj9RCn6/ySfI5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9Rvq/BAAAA3QAAAA8AAAAAAAAAAAAAAAAAmAIAAGRycy9kb3du&#10;cmV2LnhtbFBLBQYAAAAABAAEAPUAAACGAwAAAAA=&#10;" filled="f" strokecolor="#ed7d31" strokeweight=".45pt"/>
            <v:oval id="Oval 472" o:spid="_x0000_s1550" style="position:absolute;left:7778;top:7131;width:419;height:41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Z70sQA&#10;AADdAAAADwAAAGRycy9kb3ducmV2LnhtbERP32vCMBB+F/wfwgl703QbOKlGmWODgSDWKr7emltb&#10;bC4lyWr9781A8O0+vp+3WPWmER05X1tW8DxJQBAXVtdcKjjkX+MZCB+QNTaWScGVPKyWw8ECU20v&#10;nFG3D6WIIexTVFCF0KZS+qIig35iW+LI/VpnMEToSqkdXmK4aeRLkkylwZpjQ4UtfVRUnPd/RoHb&#10;Fdtsd14fu8adfvLPrN8c8rVST6P+fQ4iUB8e4rv7W8f5r9M3+P8mniC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MGe9LEAAAA3QAAAA8AAAAAAAAAAAAAAAAAmAIAAGRycy9k&#10;b3ducmV2LnhtbFBLBQYAAAAABAAEAPUAAACJAwAAAAA=&#10;" fillcolor="#ed7d31" strokeweight="0"/>
            <v:oval id="Oval 473" o:spid="_x0000_s1551" style="position:absolute;left:7778;top:7131;width:419;height:41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KPRsUA&#10;AADdAAAADwAAAGRycy9kb3ducmV2LnhtbESPQW/CMAyF70j7D5En7QYpGypTR0AIDW0cdqDwA6zG&#10;JBWNUzUZdP9+PkzazdZ7fu/zajOGTt1oSG1kA/NZAYq4ibZlZ+B82k9fQaWMbLGLTAZ+KMFm/TBZ&#10;YWXjnY90q7NTEsKpQgM+577SOjWeAqZZ7IlFu8QhYJZ1cNoOeJfw0Onnoih1wJalwWNPO0/Ntf4O&#10;BtpDuTgs3IfzpTuP3Tx/ve+X1pinx3H7BirTmP/Nf9efVvBfSsGVb2QEvf4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go9GxQAAAN0AAAAPAAAAAAAAAAAAAAAAAJgCAABkcnMv&#10;ZG93bnJldi54bWxQSwUGAAAAAAQABAD1AAAAigMAAAAA&#10;" filled="f" strokecolor="#ed7d31" strokeweight=".45pt"/>
            <v:rect id="Rectangle 474" o:spid="_x0000_s1552" style="position:absolute;left:10769;top:9144;width:387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6RgMAA&#10;AADdAAAADwAAAGRycy9kb3ducmV2LnhtbERP24rCMBB9F/yHMIJvmqogbjWKCIIu+2LdDxia6QWT&#10;SUmirX+/WVjYtzmc6+wOgzXiRT60jhUs5hkI4tLplmsF3/fzbAMiRGSNxjEpeFOAw3482mGuXc83&#10;ehWxFimEQ44Kmhi7XMpQNmQxzF1HnLjKeYsxQV9L7bFP4dbIZZatpcWWU0ODHZ0aKh/F0yqQ9+Lc&#10;bwrjM/e5rL7M9XKryCk1nQzHLYhIQ/wX/7kvOs1frT/g95t0gtz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Q6RgMAAAADdAAAADwAAAAAAAAAAAAAAAACYAgAAZHJzL2Rvd25y&#10;ZXYueG1sUEsFBgAAAAAEAAQA9QAAAIUDAAAAAA==&#10;" filled="f" stroked="f">
              <v:textbox style="mso-next-textbox:#Rectangle 474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0</w:t>
                    </w:r>
                  </w:p>
                </w:txbxContent>
              </v:textbox>
            </v:rect>
            <v:rect id="Rectangle 475" o:spid="_x0000_s1553" style="position:absolute;left:10769;top:7702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2uwMQA&#10;AADdAAAADwAAAGRycy9kb3ducmV2LnhtbESP3WoCMRCF74W+Q5hC72q2Cla2RpGCoMUb1z7AsJn9&#10;wWSyJKm7ffvORcG7Gc6Zc77Z7Cbv1J1i6gMbeJsXoIjrYHtuDXxfD69rUCkjW3SBycAvJdhtn2Yb&#10;LG0Y+UL3KrdKQjiVaKDLeSi1TnVHHtM8DMSiNSF6zLLGVtuIo4R7pxdFsdIee5aGDgf67Ki+VT/e&#10;gL5Wh3FduViEr0VzdqfjpaFgzMvztP8AlWnKD/P/9dEK/vJd+OUbGUFv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HtrsDEAAAA3QAAAA8AAAAAAAAAAAAAAAAAmAIAAGRycy9k&#10;b3ducmV2LnhtbFBLBQYAAAAABAAEAPUAAACJAwAAAAA=&#10;" filled="f" stroked="f">
              <v:textbox style="mso-next-textbox:#Rectangle 475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2</w:t>
                    </w:r>
                  </w:p>
                </w:txbxContent>
              </v:textbox>
            </v:rect>
            <v:rect id="Rectangle 476" o:spid="_x0000_s1554" style="position:absolute;left:10769;top:6280;width:387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ELW8AA&#10;AADdAAAADwAAAGRycy9kb3ducmV2LnhtbERP24rCMBB9F/yHMIJvmqrgSjWKCIK7+GL1A4ZmesFk&#10;UpJou3+/WVjYtzmc6+wOgzXiTT60jhUs5hkI4tLplmsFj/t5tgERIrJG45gUfFOAw3482mGuXc83&#10;ehexFimEQ44Kmhi7XMpQNmQxzF1HnLjKeYsxQV9L7bFP4dbIZZatpcWWU0ODHZ0aKp/FyyqQ9+Lc&#10;bwrjM/e1rK7m83KryCk1nQzHLYhIQ/wX/7kvOs1ffSzg95t0gtz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qELW8AAAADdAAAADwAAAAAAAAAAAAAAAACYAgAAZHJzL2Rvd25y&#10;ZXYueG1sUEsFBgAAAAAEAAQA9QAAAIUDAAAAAA==&#10;" filled="f" stroked="f">
              <v:textbox style="mso-next-textbox:#Rectangle 476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4</w:t>
                    </w:r>
                  </w:p>
                </w:txbxContent>
              </v:textbox>
            </v:rect>
            <v:rect id="Rectangle 477" o:spid="_x0000_s1555" style="position:absolute;left:10769;top:4838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nOVLMAA&#10;AADdAAAADwAAAGRycy9kb3ducmV2LnhtbERP22oCMRB9F/yHMIJvmnWFVlajiCDY0hdXP2DYzF4w&#10;mSxJdLd/3xQKfZvDuc7uMFojXuRD51jBapmBIK6c7rhRcL+dFxsQISJrNI5JwTcFOOynkx0W2g18&#10;pVcZG5FCOBSooI2xL6QMVUsWw9L1xImrnbcYE/SN1B6HFG6NzLPsTVrsODW02NOppepRPq0CeSvP&#10;w6Y0PnOfef1lPi7XmpxS89l43IKINMZ/8Z/7otP89XsOv9+kE+T+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nOVLMAAAADdAAAADwAAAAAAAAAAAAAAAACYAgAAZHJzL2Rvd25y&#10;ZXYueG1sUEsFBgAAAAAEAAQA9QAAAIUDAAAAAA==&#10;" filled="f" stroked="f">
              <v:textbox style="mso-next-textbox:#Rectangle 477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6</w:t>
                    </w:r>
                  </w:p>
                </w:txbxContent>
              </v:textbox>
            </v:rect>
            <v:rect id="Rectangle 478" o:spid="_x0000_s1556" style="position:absolute;left:10769;top:3416;width:38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8wt8AA&#10;AADdAAAADwAAAGRycy9kb3ducmV2LnhtbERP24rCMBB9F/yHMIJvmqqg0jWKCIIuvlj3A4ZmesFk&#10;UpKs7f79ZmHBtzmc6+wOgzXiRT60jhUs5hkI4tLplmsFX4/zbAsiRGSNxjEp+KEAh/14tMNcu57v&#10;9CpiLVIIhxwVNDF2uZShbMhimLuOOHGV8xZjgr6W2mOfwq2RyyxbS4stp4YGOzo1VD6Lb6tAPopz&#10;vy2Mz9znsrqZ6+VekVNqOhmOHyAiDfEt/ndfdJq/2qzg75t0gtz/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T8wt8AAAADdAAAADwAAAAAAAAAAAAAAAACYAgAAZHJzL2Rvd25y&#10;ZXYueG1sUEsFBgAAAAAEAAQA9QAAAIUDAAAAAA==&#10;" filled="f" stroked="f">
              <v:textbox style="mso-next-textbox:#Rectangle 478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8</w:t>
                    </w:r>
                  </w:p>
                </w:txbxContent>
              </v:textbox>
            </v:rect>
            <v:rect id="Rectangle 479" o:spid="_x0000_s1557" style="position:absolute;left:11093;top:2641;width:1651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aow8EA&#10;AADdAAAADwAAAGRycy9kb3ducmV2LnhtbERP22oCMRB9L/gPYQTfalYtKqtRpCDY4ourHzBsZi+Y&#10;TJYkdbd/3xQE3+ZwrrPdD9aIB/nQOlYwm2YgiEunW64V3K7H9zWIEJE1Gsek4JcC7Hejty3m2vV8&#10;oUcRa5FCOOSooImxy6UMZUMWw9R1xImrnLcYE/S11B77FG6NnGfZUlpsOTU02NFnQ+W9+LEK5LU4&#10;9uvC+Mx9z6uz+TpdKnJKTcbDYQMi0hBf4qf7pNP8xeoD/r9JJ8jd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7WqMPBAAAA3QAAAA8AAAAAAAAAAAAAAAAAmAIAAGRycy9kb3du&#10;cmV2LnhtbFBLBQYAAAAABAAEAPUAAACGAwAAAAA=&#10;" filled="f" stroked="f">
              <v:textbox style="mso-next-textbox:#Rectangle 479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Color</w:t>
                    </w:r>
                  </w:p>
                </w:txbxContent>
              </v:textbox>
            </v:rect>
            <v:rect id="Rectangle 480" o:spid="_x0000_s1558" style="position:absolute;left:17049;top:6115;width:1905;height:2336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ZoNWMEA&#10;AADdAAAADwAAAGRycy9kb3ducmV2LnhtbERP22oCMRB9L/gPYQTfalalKqtRpCDY4ourHzBsZi+Y&#10;TJYkdbd/3xQE3+ZwrrPdD9aIB/nQOlYwm2YgiEunW64V3K7H9zWIEJE1Gsek4JcC7Hejty3m2vV8&#10;oUcRa5FCOOSooImxy6UMZUMWw9R1xImrnLcYE/S11B77FG6NnGfZUlpsOTU02NFnQ+W9+LEK5LU4&#10;9uvC+Mx9z6uz+TpdKnJKTcbDYQMi0hBf4qf7pNP8xeoD/r9JJ8jd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GaDVjBAAAA3QAAAA8AAAAAAAAAAAAAAAAAmAIAAGRycy9kb3du&#10;cmV2LnhtbFBLBQYAAAAABAAEAPUAAACGAwAAAAA=&#10;" filled="f" stroked="f">
              <v:textbox style="mso-next-textbox:#Rectangle 480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Flavor</w:t>
                    </w:r>
                  </w:p>
                </w:txbxContent>
              </v:textbox>
            </v:rect>
            <v:rect id="Rectangle 481" o:spid="_x0000_s1559" style="position:absolute;left:17049;top:12071;width:2382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iTL8AA&#10;AADdAAAADwAAAGRycy9kb3ducmV2LnhtbERP24rCMBB9F/yHMMK+aaqCK12jiCCo+GLdDxia6QWT&#10;SUmytvv3G0HYtzmc62x2gzXiST60jhXMZxkI4tLplmsF3/fjdA0iRGSNxjEp+KUAu+14tMFcu55v&#10;9CxiLVIIhxwVNDF2uZShbMhimLmOOHGV8xZjgr6W2mOfwq2RiyxbSYstp4YGOzo0VD6KH6tA3otj&#10;vy6Mz9xlUV3N+XSryCn1MRn2XyAiDfFf/HafdJq//FzB65t0gtz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UiTL8AAAADdAAAADwAAAAAAAAAAAAAAAACYAgAAZHJzL2Rvd25y&#10;ZXYueG1sUEsFBgAAAAAEAAQA9QAAAIUDAAAAAA==&#10;" filled="f" stroked="f">
              <v:textbox style="mso-next-textbox:#Rectangle 481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Texture</w:t>
                    </w:r>
                  </w:p>
                </w:txbxContent>
              </v:textbox>
            </v:rect>
            <v:rect id="Rectangle 482" o:spid="_x0000_s1560" style="position:absolute;left:10299;top:15544;width:3290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gQ2tMAA&#10;AADdAAAADwAAAGRycy9kb3ducmV2LnhtbERP24rCMBB9F/yHMIJvmqqwStcoIgi6+GLdDxia6QWT&#10;SUmytvv3ZkHYtzmc62z3gzXiST60jhUs5hkI4tLplmsF3/fTbAMiRGSNxjEp+KUA+914tMVcu55v&#10;9CxiLVIIhxwVNDF2uZShbMhimLuOOHGV8xZjgr6W2mOfwq2Ryyz7kBZbTg0NdnRsqHwUP1aBvBen&#10;flMYn7mvZXU1l/OtIqfUdDIcPkFEGuK/+O0+6zR/tV7D3zfpBLl7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gQ2tMAAAADdAAAADwAAAAAAAAAAAAAAAACYAgAAZHJzL2Rvd25y&#10;ZXYueG1sUEsFBgAAAAAEAAQA9QAAAIUDAAAAAA==&#10;" filled="f" stroked="f">
              <v:textbox style="mso-next-textbox:#Rectangle 482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Sweetness</w:t>
                    </w:r>
                  </w:p>
                </w:txbxContent>
              </v:textbox>
            </v:rect>
            <v:rect id="Rectangle 483" o:spid="_x0000_s1561" style="position:absolute;left:4025;top:12071;width:2794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5uixsQA&#10;AADdAAAADwAAAGRycy9kb3ducmV2LnhtbESP3WoCMRCF74W+Q5hC72q2Cla2RpGCoMUb1z7AsJn9&#10;wWSyJKm7ffvORcG7Gc6Zc77Z7Cbv1J1i6gMbeJsXoIjrYHtuDXxfD69rUCkjW3SBycAvJdhtn2Yb&#10;LG0Y+UL3KrdKQjiVaKDLeSi1TnVHHtM8DMSiNSF6zLLGVtuIo4R7pxdFsdIee5aGDgf67Ki+VT/e&#10;gL5Wh3FduViEr0VzdqfjpaFgzMvztP8AlWnKD/P/9dEK/vJdcOUbGUFv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+bosbEAAAA3QAAAA8AAAAAAAAAAAAAAAAAmAIAAGRycy9k&#10;b3ducmV2LnhtbFBLBQYAAAAABAAEAPUAAACJAwAAAAA=&#10;" filled="f" stroked="f">
              <v:textbox style="mso-next-textbox:#Rectangle 483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Sourness</w:t>
                    </w:r>
                  </w:p>
                </w:txbxContent>
              </v:textbox>
            </v:rect>
            <v:rect id="Rectangle 484" o:spid="_x0000_s1562" style="position:absolute;left:3752;top:5670;width:2210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NcHXcEA&#10;AADdAAAADwAAAGRycy9kb3ducmV2LnhtbERP22oCMRB9L/gPYQTfalaFqqtRpCDY4ourHzBsZi+Y&#10;TJYkdbd/3xQE3+ZwrrPdD9aIB/nQOlYwm2YgiEunW64V3K7H9xWIEJE1Gsek4JcC7Hejty3m2vV8&#10;oUcRa5FCOOSooImxy6UMZUMWw9R1xImrnLcYE/S11B77FG6NnGfZh7TYcmposKPPhsp78WMVyGtx&#10;7FeF8Zn7nldn83W6VOSUmoyHwwZEpCG+xE/3Saf5i+Ua/r9JJ8jd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DXB13BAAAA3QAAAA8AAAAAAAAAAAAAAAAAmAIAAGRycy9kb3du&#10;cmV2LnhtbFBLBQYAAAAABAAEAPUAAACGAwAAAAA=&#10;" filled="f" stroked="f">
              <v:textbox style="mso-next-textbox:#Rectangle 484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2"/>
                        <w:szCs w:val="12"/>
                      </w:rPr>
                      <w:t>Overall</w:t>
                    </w:r>
                  </w:p>
                </w:txbxContent>
              </v:textbox>
            </v:rect>
            <v:rect id="Rectangle 485" o:spid="_x0000_s1563" style="position:absolute;left:2914;top:6578;width:3937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je58QA&#10;AADdAAAADwAAAGRycy9kb3ducmV2LnhtbESPzWoDMQyE74W+g1Ggt8abFMqyiRNCIJCWXrLJA4i1&#10;9ofY8mK72e3bV4dCbxIzmvm03c/eqQfFNAQ2sFoWoIibYAfuDNyup9cSVMrIFl1gMvBDCfa756ct&#10;VjZMfKFHnTslIZwqNNDnPFZap6Ynj2kZRmLR2hA9Zlljp23EScK90+uieNceB5aGHkc69tTc629v&#10;QF/r01TWLhbhc91+uY/zpaVgzMtiPmxAZZrzv/nv+mwF/60UfvlGRtC7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Q43ufEAAAA3QAAAA8AAAAAAAAAAAAAAAAAmAIAAGRycy9k&#10;b3ducmV2LnhtbFBLBQYAAAAABAAEAPUAAACJAwAAAAA=&#10;" filled="f" stroked="f">
              <v:textbox style="mso-next-textbox:#Rectangle 485;mso-fit-shape-to-text:t" inset="0,0,0,0">
                <w:txbxContent>
                  <w:p w:rsidR="00E452C6" w:rsidRPr="00E452C6" w:rsidRDefault="00E452C6">
                    <w:proofErr w:type="gramStart"/>
                    <w:r w:rsidRPr="00E452C6">
                      <w:rPr>
                        <w:rFonts w:cs="Calibri"/>
                        <w:sz w:val="12"/>
                        <w:szCs w:val="12"/>
                      </w:rPr>
                      <w:t>acceptability</w:t>
                    </w:r>
                    <w:proofErr w:type="gramEnd"/>
                  </w:p>
                </w:txbxContent>
              </v:textbox>
            </v:rect>
            <v:shape id="Freeform 486" o:spid="_x0000_s1564" style="position:absolute;left:8763;top:1130;width:1758;height:178;visibility:visible;mso-wrap-style:square;v-text-anchor:top" coordsize="2848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kembcMA&#10;AADdAAAADwAAAGRycy9kb3ducmV2LnhtbERPS2sCMRC+F/ofwhS81axKRbdGUVEUetIWvA6b2Qfd&#10;TJYkurv++kYoeJuP7zmLVWdqcSPnK8sKRsMEBHFmdcWFgp/v/fsMhA/IGmvLpKAnD6vl68sCU21b&#10;PtHtHAoRQ9inqKAMoUml9FlJBv3QNsSRy60zGCJ0hdQO2xhuajlOkqk0WHFsKLGhbUnZ7/lqFBTT&#10;+9f447KZu3u/S1zf5pNwyJUavHXrTxCBuvAU/7uPOs6fzEbw+CaeIJ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kembcMAAADdAAAADwAAAAAAAAAAAAAAAACYAgAAZHJzL2Rv&#10;d25yZXYueG1sUEsFBgAAAAAEAAQA9QAAAIgDAAAAAA==&#10;" path="m144,l2704,v80,,144,65,144,144c2848,224,2784,288,2704,288r-2560,c65,288,,224,,144,,65,65,,144,xe" fillcolor="#5b9bd5" strokecolor="#5b9bd5" strokeweight=".1pt">
              <v:stroke joinstyle="bevel"/>
              <v:path arrowok="t" o:connecttype="custom" o:connectlocs="8894,0;167001,0;175895,8890;167001,17780;8894,17780;0,8890;8894,0" o:connectangles="0,0,0,0,0,0,0"/>
            </v:shape>
            <v:oval id="Oval 487" o:spid="_x0000_s1565" style="position:absolute;left:9423;top:1003;width:413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8rj/8EA&#10;AADdAAAADwAAAGRycy9kb3ducmV2LnhtbERPTYvCMBC9C/sfwix4s6kVRKpR1EVZ8KQuex6asa02&#10;k5JkbfffG0HwNo/3OYtVbxpxJ+drywrGSQqCuLC65lLBz3k3moHwAVljY5kU/JOH1fJjsMBc246P&#10;dD+FUsQQ9jkqqEJocyl9UZFBn9iWOHIX6wyGCF0ptcMuhptGZmk6lQZrjg0VtrStqLid/oyCzcXt&#10;6+t4Wx66Tdfu0snvlz1mSg0/+/UcRKA+vMUv97eO8yezDJ7fxBPk8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vK4//BAAAA3QAAAA8AAAAAAAAAAAAAAAAAmAIAAGRycy9kb3du&#10;cmV2LnhtbFBLBQYAAAAABAAEAPUAAACGAwAAAAA=&#10;" fillcolor="#5b9bd5" strokeweight="0"/>
            <v:oval id="Oval 488" o:spid="_x0000_s1566" style="position:absolute;left:9423;top:1003;width:413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9O2h8EA&#10;AADdAAAADwAAAGRycy9kb3ducmV2LnhtbERPS2sCMRC+F/wPYQRvNWsFka1RWqEg9SC+7uNmml3c&#10;TLabUdd/b4RCb/PxPWe26HytrtTGKrCB0TADRVwEW7EzcNh/vU5BRUG2WAcmA3eKsJj3XmaY23Dj&#10;LV134lQK4ZijgVKkybWORUke4zA0xIn7Ca1HSbB12rZ4S+G+1m9ZNtEeK04NJTa0LKk47y7eQOzc&#10;5qidXD7lvNp8n9zJTX7Xxgz63cc7KKFO/sV/7pVN88fTMTy/SSfo+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PTtofBAAAA3QAAAA8AAAAAAAAAAAAAAAAAmAIAAGRycy9kb3du&#10;cmV2LnhtbFBLBQYAAAAABAAEAPUAAACGAwAAAAA=&#10;" filled="f" strokecolor="#5b9bd5" strokeweight=".45pt"/>
            <v:rect id="Rectangle 489" o:spid="_x0000_s1567" style="position:absolute;left:10598;top:736;width:806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PY5MAA&#10;AADdAAAADwAAAGRycy9kb3ducmV2LnhtbERP22oCMRB9F/oPYQq+abYqsqxGKYJgiy+ufsCwmb1g&#10;MlmS6G7/vikUfJvDuc52P1ojnuRD51jBxzwDQVw53XGj4HY9znIQISJrNI5JwQ8F2O/eJlsstBv4&#10;Qs8yNiKFcChQQRtjX0gZqpYshrnriRNXO28xJugbqT0OKdwauciytbTYcWposadDS9W9fFgF8loe&#10;h7w0PnPfi/psvk6XmpxS0/fxcwMi0hhf4n/3Saf5y3wFf9+kE+TuF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wPY5MAAAADdAAAADwAAAAAAAAAAAAAAAACYAgAAZHJzL2Rvd25y&#10;ZXYueG1sUEsFBgAAAAAEAAQA9QAAAIUDAAAAAA==&#10;" filled="f" stroked="f">
              <v:textbox style="mso-next-textbox:#Rectangle 489;mso-fit-shape-to-text:t" inset="0,0,0,0">
                <w:txbxContent>
                  <w:p w:rsidR="00E452C6" w:rsidRPr="00E452C6" w:rsidRDefault="00E452C6">
                    <w:proofErr w:type="gramStart"/>
                    <w:r w:rsidRPr="00E452C6">
                      <w:rPr>
                        <w:rFonts w:cs="Calibri"/>
                        <w:sz w:val="12"/>
                        <w:szCs w:val="12"/>
                      </w:rPr>
                      <w:t>bb</w:t>
                    </w:r>
                    <w:proofErr w:type="gramEnd"/>
                  </w:p>
                </w:txbxContent>
              </v:textbox>
            </v:rect>
            <v:shape id="Freeform 490" o:spid="_x0000_s1568" style="position:absolute;left:11893;top:1130;width:1759;height:178;visibility:visible;mso-wrap-style:square;v-text-anchor:top" coordsize="2848,2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ZJXZsUA&#10;AADdAAAADwAAAGRycy9kb3ducmV2LnhtbERPS2vCQBC+C/0PyxR6kWZjS0RiVlGh2HrzUbC3ITsm&#10;abOzaXaN8d+7BaG3+fiek817U4uOWldZVjCKYhDEudUVFwoO+7fnCQjnkTXWlknBlRzMZw+DDFNt&#10;L7ylbucLEULYpaig9L5JpXR5SQZdZBviwJ1sa9AH2BZSt3gJ4aaWL3E8lgYrDg0lNrQqKf/ZnY2C&#10;ZLjUyceh3n91n98b/Xscr49mo9TTY7+YgvDU+3/x3f2uw/zXSQJ/34QT5Ow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pkldmxQAAAN0AAAAPAAAAAAAAAAAAAAAAAJgCAABkcnMv&#10;ZG93bnJldi54bWxQSwUGAAAAAAQABAD1AAAAigMAAAAA&#10;" path="m144,l2704,v80,,144,65,144,144c2848,224,2784,288,2704,288r-2560,c65,288,,224,,144,,65,65,,144,xe" fillcolor="#ed7d31" strokecolor="#ed7d31" strokeweight=".1pt">
              <v:stroke joinstyle="bevel"/>
              <v:path arrowok="t" o:connecttype="custom" o:connectlocs="8894,0;167001,0;175895,8890;167001,17780;8894,17780;0,8890;8894,0" o:connectangles="0,0,0,0,0,0,0"/>
            </v:shape>
            <v:oval id="Oval 491" o:spid="_x0000_s1569" style="position:absolute;left:12553;top:1003;width:420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Y4s8MA&#10;AADdAAAADwAAAGRycy9kb3ducmV2LnhtbERP32vCMBB+H+x/CDfY20zdQKQaRccGgiDWKr6ezdkW&#10;m0tJYq3/vRkMfLuP7+dN571pREfO15YVDAcJCOLC6ppLBfv892MMwgdkjY1lUnAnD/PZ68sUU21v&#10;nFG3C6WIIexTVFCF0KZS+qIig35gW+LIna0zGCJ0pdQObzHcNPIzSUbSYM2xocKWvisqLrurUeC2&#10;xSbbXpaHrnHHU/6T9et9vlTq/a1fTEAE6sNT/O9e6Tj/azyCv2/iCXL2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EY4s8MAAADdAAAADwAAAAAAAAAAAAAAAACYAgAAZHJzL2Rv&#10;d25yZXYueG1sUEsFBgAAAAAEAAQA9QAAAIgDAAAAAA==&#10;" fillcolor="#ed7d31" strokeweight="0"/>
            <v:oval id="Oval 492" o:spid="_x0000_s1570" style="position:absolute;left:12553;top:1003;width:420;height:4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BH9zsMA&#10;AADdAAAADwAAAGRycy9kb3ducmV2LnhtbERPS2rDMBDdF3oHMYHuGjmtcYITJZRS03jRRT4HGKyJ&#10;ZGKNjKXG7u2jQqG7ebzvbHaT68SNhtB6VrCYZyCIG69bNgrOp+p5BSJEZI2dZ1LwQwF228eHDZba&#10;j3yg2zEakUI4lKjAxtiXUobGksMw9z1x4i5+cBgTHIzUA44p3HXyJcsK6bDl1GCxp3dLzfX47RS0&#10;dZHXufk0tjDnqVvEr49qqZV6mk1vaxCRpvgv/nPvdZr/ulrC7zfpBLm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BH9zsMAAADdAAAADwAAAAAAAAAAAAAAAACYAgAAZHJzL2Rv&#10;d25yZXYueG1sUEsFBgAAAAAEAAQA9QAAAIgDAAAAAA==&#10;" filled="f" strokecolor="#ed7d31" strokeweight=".45pt"/>
            <v:rect id="Rectangle 493" o:spid="_x0000_s1571" style="position:absolute;left:13735;top:736;width:946;height:2337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k7S4cQA&#10;AADdAAAADwAAAGRycy9kb3ducmV2LnhtbESPzWoDMQyE74W+g1Ggt8abFMqyiRNCIJCWXrLJA4i1&#10;9ofY8mK72e3bV4dCbxIzmvm03c/eqQfFNAQ2sFoWoIibYAfuDNyup9cSVMrIFl1gMvBDCfa756ct&#10;VjZMfKFHnTslIZwqNNDnPFZap6Ynj2kZRmLR2hA9Zlljp23EScK90+uieNceB5aGHkc69tTc629v&#10;QF/r01TWLhbhc91+uY/zpaVgzMtiPmxAZZrzv/nv+mwF/60UXPlGRtC7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pO0uHEAAAA3QAAAA8AAAAAAAAAAAAAAAAAmAIAAGRycy9k&#10;b3ducmV2LnhtbFBLBQYAAAAABAAEAPUAAACJAwAAAAA=&#10;" filled="f" stroked="f">
              <v:textbox style="mso-next-textbox:#Rectangle 493;mso-fit-shape-to-text:t" inset="0,0,0,0">
                <w:txbxContent>
                  <w:p w:rsidR="00E452C6" w:rsidRPr="00E452C6" w:rsidRDefault="00E452C6">
                    <w:proofErr w:type="gramStart"/>
                    <w:r w:rsidRPr="00E452C6">
                      <w:rPr>
                        <w:rFonts w:cs="Calibri"/>
                        <w:sz w:val="12"/>
                        <w:szCs w:val="12"/>
                      </w:rPr>
                      <w:t>wb</w:t>
                    </w:r>
                    <w:proofErr w:type="gramEnd"/>
                  </w:p>
                </w:txbxContent>
              </v:textbox>
            </v:rect>
            <v:rect id="Rectangle 494" o:spid="_x0000_s1572" style="position:absolute;left:25;top:25;width:23152;height:1780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suUIcQA&#10;AADdAAAADwAAAGRycy9kb3ducmV2LnhtbERPS2vCQBC+F/oflhG81Y2V2Ji6SlGEeio+EHsbs2MS&#10;mp0N2a2u/94tCL3Nx/ec6TyYRlyoc7VlBcNBAoK4sLrmUsF+t3rJQDiPrLGxTApu5GA+e36aYq7t&#10;lTd02fpSxBB2OSqovG9zKV1RkUE3sC1x5M62M+gj7EqpO7zGcNPI1yQZS4M1x4YKW1pUVPxsf42C&#10;tzT9XmfD48mfQvhaHm5pslulSvV74eMdhKfg/8UP96eO80fZBP6+iSfI2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bLlCHEAAAA3QAAAA8AAAAAAAAAAAAAAAAAmAIAAGRycy9k&#10;b3ducmV2LnhtbFBLBQYAAAAABAAEAPUAAACJAwAAAAA=&#10;" filled="f" strokecolor="#d9d9d9" strokeweight=".45pt">
              <v:stroke joinstyle="round"/>
            </v:rect>
            <v:rect id="Rectangle 495" o:spid="_x0000_s1573" style="position:absolute;left:17335;top:1530;width:4204;height:16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jfzsMYA&#10;AADdAAAADwAAAGRycy9kb3ducmV2LnhtbESPQWvCQBCF7wX/wzKCt7qrtqGmriKCILQ9VAu9Dtkx&#10;Cc3Oxuyq8d93DoK3Gd6b975ZrHrfqAt1sQ5sYTI2oIiL4GouLfwcts9voGJCdtgEJgs3irBaDp4W&#10;mLtw5W+67FOpJIRjjhaqlNpc61hU5DGOQ0ss2jF0HpOsXaldh1cJ942eGpNpjzVLQ4UtbSoq/vZn&#10;bwGzF3f6Os4+Dx/nDOdlb7avv8ba0bBfv4NK1KeH+X69c4I/mwu/fCMj6OU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jfzsMYAAADdAAAADwAAAAAAAAAAAAAAAACYAgAAZHJz&#10;L2Rvd25yZXYueG1sUEsFBgAAAAAEAAQA9QAAAIsDAAAAAA==&#10;" stroked="f"/>
            <v:rect id="Rectangle 496" o:spid="_x0000_s1574" style="position:absolute;left:17335;top:1530;width:4204;height:16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hyacMA&#10;AADdAAAADwAAAGRycy9kb3ducmV2LnhtbERP32vCMBB+F/wfwgm+2dQJQ6tRijC2MZBpB3s9mrMN&#10;NpfSpLb775eBsLf7+H7e7jDaRtyp88axgmWSgiAunTZcKfgqXhZrED4ga2wck4If8nDYTyc7zLQb&#10;+Ez3S6hEDGGfoYI6hDaT0pc1WfSJa4kjd3WdxRBhV0nd4RDDbSOf0vRZWjQcG2ps6VhTebv0VoEL&#10;69fi/E2m6d+r08dg8k1Ln0rNZ2O+BRFoDP/ih/tNx/mrzRL+voknyP0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EhyacMAAADdAAAADwAAAAAAAAAAAAAAAACYAgAAZHJzL2Rv&#10;d25yZXYueG1sUEsFBgAAAAAEAAQA9QAAAIgDAAAAAA==&#10;" filled="f" strokecolor="#41719c" strokeweight=".6pt"/>
            <v:rect id="Rectangle 497" o:spid="_x0000_s1575" style="position:absolute;left:17932;top:1828;width:2826;height:2521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9z1sAA&#10;AADdAAAADwAAAGRycy9kb3ducmV2LnhtbERP22oCMRB9L/gPYQTfatYViq5GEUHQ0hdXP2DYzF4w&#10;mSxJ6m7/3hQKfZvDuc52P1ojnuRD51jBYp6BIK6c7rhRcL+d3lcgQkTWaByTgh8KsN9N3rZYaDfw&#10;lZ5lbEQK4VCggjbGvpAyVC1ZDHPXEyeudt5iTNA3UnscUrg1Ms+yD2mx49TQYk/HlqpH+W0VyFt5&#10;Glal8Zn7zOsvczlfa3JKzabjYQMi0hj/xX/us07zl+scfr9JJ8jdC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n9z1sAAAADdAAAADwAAAAAAAAAAAAAAAACYAgAAZHJzL2Rvd25y&#10;ZXYueG1sUEsFBgAAAAAEAAQA9QAAAIUDAAAAAA==&#10;" filled="f" stroked="f">
              <v:textbox style="mso-next-textbox:#Rectangle 497;mso-fit-shape-to-text:t" inset="0,0,0,0">
                <w:txbxContent>
                  <w:p w:rsidR="00E452C6" w:rsidRPr="00E452C6" w:rsidRDefault="00E452C6">
                    <w:r w:rsidRPr="00E452C6">
                      <w:rPr>
                        <w:rFonts w:cs="Calibri"/>
                        <w:sz w:val="14"/>
                        <w:szCs w:val="14"/>
                      </w:rPr>
                      <w:t>90 Days</w:t>
                    </w:r>
                  </w:p>
                </w:txbxContent>
              </v:textbox>
            </v:rect>
            <w10:anchorlock/>
          </v:group>
        </w:pict>
      </w:r>
    </w:p>
    <w:p w:rsidR="00320F84" w:rsidRDefault="006F7CBD" w:rsidP="002752E6">
      <w:pPr>
        <w:spacing w:line="240" w:lineRule="auto"/>
        <w:ind w:right="-421"/>
        <w:jc w:val="both"/>
        <w:rPr>
          <w:rFonts w:ascii="Times New Roman" w:hAnsi="Times New Roman"/>
        </w:rPr>
      </w:pPr>
      <w:r w:rsidRPr="00710B3A">
        <w:rPr>
          <w:rFonts w:ascii="Times New Roman" w:hAnsi="Times New Roman"/>
          <w:sz w:val="24"/>
          <w:szCs w:val="24"/>
        </w:rPr>
        <w:t xml:space="preserve">   </w:t>
      </w:r>
      <w:r w:rsidR="00E452C6" w:rsidRPr="00710B3A">
        <w:rPr>
          <w:rFonts w:ascii="Times New Roman" w:hAnsi="Times New Roman"/>
          <w:bCs/>
          <w:sz w:val="24"/>
          <w:szCs w:val="24"/>
        </w:rPr>
        <w:t>F</w:t>
      </w:r>
      <w:r w:rsidR="001E49D5" w:rsidRPr="00710B3A">
        <w:rPr>
          <w:rFonts w:ascii="Times New Roman" w:hAnsi="Times New Roman"/>
          <w:bCs/>
          <w:sz w:val="24"/>
          <w:szCs w:val="24"/>
        </w:rPr>
        <w:t>ig</w:t>
      </w:r>
      <w:r w:rsidR="00671A04" w:rsidRPr="00710B3A">
        <w:rPr>
          <w:rFonts w:ascii="Times New Roman" w:hAnsi="Times New Roman"/>
          <w:bCs/>
          <w:sz w:val="24"/>
          <w:szCs w:val="24"/>
        </w:rPr>
        <w:t xml:space="preserve"> </w:t>
      </w:r>
      <w:proofErr w:type="gramStart"/>
      <w:r w:rsidR="00671A04" w:rsidRPr="00710B3A">
        <w:rPr>
          <w:rFonts w:ascii="Times New Roman" w:hAnsi="Times New Roman"/>
          <w:bCs/>
          <w:sz w:val="24"/>
          <w:szCs w:val="24"/>
        </w:rPr>
        <w:t>4</w:t>
      </w:r>
      <w:r w:rsidR="00E452C6" w:rsidRPr="003C4B5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:</w:t>
      </w:r>
      <w:r w:rsidR="00E452C6" w:rsidRPr="003C4B55">
        <w:rPr>
          <w:rFonts w:ascii="Times New Roman" w:hAnsi="Times New Roman"/>
          <w:sz w:val="24"/>
          <w:szCs w:val="24"/>
        </w:rPr>
        <w:t>Sensory</w:t>
      </w:r>
      <w:proofErr w:type="gramEnd"/>
      <w:r w:rsidR="00E452C6" w:rsidRPr="003C4B55">
        <w:rPr>
          <w:rFonts w:ascii="Times New Roman" w:hAnsi="Times New Roman"/>
          <w:sz w:val="24"/>
          <w:szCs w:val="24"/>
        </w:rPr>
        <w:t xml:space="preserve"> profile of BB and </w:t>
      </w:r>
      <w:r w:rsidR="00671A04" w:rsidRPr="003C4B55">
        <w:rPr>
          <w:rFonts w:ascii="Times New Roman" w:hAnsi="Times New Roman"/>
          <w:sz w:val="24"/>
          <w:szCs w:val="24"/>
        </w:rPr>
        <w:t>WB</w:t>
      </w:r>
      <w:r w:rsidR="00E452C6" w:rsidRPr="003C4B55">
        <w:rPr>
          <w:rFonts w:ascii="Times New Roman" w:hAnsi="Times New Roman"/>
          <w:sz w:val="24"/>
          <w:szCs w:val="24"/>
        </w:rPr>
        <w:t xml:space="preserve"> container packaged α-Tomatine rich RTS beverage during </w:t>
      </w:r>
      <w:r w:rsidR="00204F41" w:rsidRPr="003C4B5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</w:t>
      </w:r>
      <w:r w:rsidR="002752E6" w:rsidRPr="003C4B55">
        <w:rPr>
          <w:rFonts w:ascii="Times New Roman" w:hAnsi="Times New Roman"/>
          <w:sz w:val="24"/>
          <w:szCs w:val="24"/>
        </w:rPr>
        <w:t>torage</w:t>
      </w:r>
      <w:r w:rsidR="00935B0A" w:rsidRPr="003C4B55">
        <w:rPr>
          <w:rFonts w:ascii="Times New Roman" w:hAnsi="Times New Roman"/>
          <w:sz w:val="24"/>
          <w:szCs w:val="24"/>
        </w:rPr>
        <w:t xml:space="preserve"> at LT (4±2 </w:t>
      </w:r>
      <w:r w:rsidR="00E452C6" w:rsidRPr="003C4B55">
        <w:rPr>
          <w:rFonts w:ascii="Times New Roman" w:hAnsi="Times New Roman"/>
          <w:sz w:val="24"/>
          <w:szCs w:val="24"/>
        </w:rPr>
        <w:t>°C) condition.</w:t>
      </w:r>
    </w:p>
    <w:p w:rsidR="00320F84" w:rsidRPr="001E49D5" w:rsidRDefault="00320F84" w:rsidP="002752E6">
      <w:pPr>
        <w:spacing w:line="240" w:lineRule="auto"/>
        <w:ind w:right="-421"/>
        <w:jc w:val="both"/>
        <w:rPr>
          <w:rFonts w:ascii="Times New Roman" w:hAnsi="Times New Roman"/>
        </w:rPr>
      </w:pPr>
    </w:p>
    <w:sectPr w:rsidR="00320F84" w:rsidRPr="001E49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axNLcwtjS0NDQyMjNT0lEKTi0uzszPAykwrgUA6AympywAAAA="/>
  </w:docVars>
  <w:rsids>
    <w:rsidRoot w:val="00316D56"/>
    <w:rsid w:val="000E6D80"/>
    <w:rsid w:val="001C164C"/>
    <w:rsid w:val="001E49D5"/>
    <w:rsid w:val="00204F41"/>
    <w:rsid w:val="002752E6"/>
    <w:rsid w:val="00297489"/>
    <w:rsid w:val="00316D56"/>
    <w:rsid w:val="00320F84"/>
    <w:rsid w:val="003C4B55"/>
    <w:rsid w:val="0051162C"/>
    <w:rsid w:val="0061088A"/>
    <w:rsid w:val="00671A04"/>
    <w:rsid w:val="006F7CBD"/>
    <w:rsid w:val="00710B3A"/>
    <w:rsid w:val="00935B0A"/>
    <w:rsid w:val="00A13F09"/>
    <w:rsid w:val="00AF4540"/>
    <w:rsid w:val="00BE3824"/>
    <w:rsid w:val="00D53570"/>
    <w:rsid w:val="00E452C6"/>
    <w:rsid w:val="00E50884"/>
    <w:rsid w:val="00F3274F"/>
    <w:rsid w:val="00FB2740"/>
    <w:rsid w:val="00FB6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28"/>
    <o:shapelayout v:ext="edit">
      <o:idmap v:ext="edit" data="1"/>
      <o:rules v:ext="edit">
        <o:r id="V:Rule1" type="connector" idref="#AutoShape 11"/>
      </o:rules>
    </o:shapelayout>
  </w:shapeDefaults>
  <w:decimalSymbol w:val="."/>
  <w:listSeparator w:val=","/>
  <w15:chartTrackingRefBased/>
  <w15:docId w15:val="{886DBA68-3C1C-47BF-92B6-D0867D11F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Mangal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6D56"/>
    <w:pPr>
      <w:spacing w:after="200" w:line="276" w:lineRule="auto"/>
    </w:pPr>
    <w:rPr>
      <w:rFonts w:eastAsia="Times New Roman" w:cs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16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16D56"/>
    <w:rPr>
      <w:rFonts w:ascii="Tahoma" w:eastAsia="Times New Roman" w:hAnsi="Tahoma" w:cs="Tahoma"/>
      <w:sz w:val="16"/>
      <w:szCs w:val="16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/>
</file>

<file path=customXml/itemProps1.xml><?xml version="1.0" encoding="utf-8"?>
<ds:datastoreItem xmlns:ds="http://schemas.openxmlformats.org/officeDocument/2006/customXml" ds:itemID="{78F5D414-8E62-4690-89FD-73DF01C2F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</dc:creator>
  <cp:keywords/>
  <cp:lastModifiedBy>user</cp:lastModifiedBy>
  <cp:revision>2</cp:revision>
  <dcterms:created xsi:type="dcterms:W3CDTF">2020-09-09T05:31:00Z</dcterms:created>
  <dcterms:modified xsi:type="dcterms:W3CDTF">2020-09-09T05:31:00Z</dcterms:modified>
</cp:coreProperties>
</file>